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169F2" w14:textId="77777777" w:rsidR="001C1A85" w:rsidRPr="00E216F1" w:rsidRDefault="001C1A85" w:rsidP="00E216F1">
      <w:pPr>
        <w:jc w:val="center"/>
        <w:rPr>
          <w:b/>
          <w:bCs/>
        </w:rPr>
      </w:pPr>
      <w:r w:rsidRPr="00E216F1">
        <w:rPr>
          <w:b/>
          <w:bCs/>
        </w:rPr>
        <w:t>Evaluating Generative AI for Regulated Enterprise Environments</w:t>
      </w:r>
    </w:p>
    <w:p w14:paraId="783DD74E" w14:textId="77777777" w:rsidR="001C1A85" w:rsidRPr="00887A22" w:rsidRDefault="001C1A85" w:rsidP="00E216F1">
      <w:pPr>
        <w:ind w:firstLine="0"/>
      </w:pPr>
    </w:p>
    <w:p w14:paraId="7779C8B0" w14:textId="77777777" w:rsidR="001C1A85" w:rsidRPr="00887A22" w:rsidRDefault="001C1A85" w:rsidP="00E216F1">
      <w:pPr>
        <w:jc w:val="center"/>
      </w:pPr>
    </w:p>
    <w:p w14:paraId="3F3F6653" w14:textId="5F878053" w:rsidR="001C1A85" w:rsidRPr="00887A22" w:rsidRDefault="001C1A85" w:rsidP="00E216F1">
      <w:pPr>
        <w:ind w:firstLine="0"/>
        <w:jc w:val="center"/>
      </w:pPr>
      <w:r w:rsidRPr="00887A22">
        <w:t>Submitted to Northcentral University</w:t>
      </w:r>
    </w:p>
    <w:p w14:paraId="479AC26F" w14:textId="41FE9ADA" w:rsidR="001C1A85" w:rsidRPr="00887A22" w:rsidRDefault="001C1A85" w:rsidP="00E216F1">
      <w:pPr>
        <w:ind w:firstLine="0"/>
        <w:jc w:val="center"/>
      </w:pPr>
      <w:r w:rsidRPr="00887A22">
        <w:t xml:space="preserve">School of </w:t>
      </w:r>
      <w:r>
        <w:t>Computer Science</w:t>
      </w:r>
    </w:p>
    <w:p w14:paraId="0CBF7D01" w14:textId="16CC9862" w:rsidR="001C1A85" w:rsidRPr="00887A22" w:rsidRDefault="001C1A85" w:rsidP="00E216F1">
      <w:pPr>
        <w:ind w:firstLine="0"/>
        <w:jc w:val="center"/>
      </w:pPr>
      <w:r w:rsidRPr="00887A22">
        <w:t>in Partial Fulfillment of the</w:t>
      </w:r>
    </w:p>
    <w:p w14:paraId="7A00D72C" w14:textId="3AA63F06" w:rsidR="001C1A85" w:rsidRPr="00887A22" w:rsidRDefault="001C1A85" w:rsidP="00E216F1">
      <w:pPr>
        <w:ind w:firstLine="0"/>
        <w:jc w:val="center"/>
      </w:pPr>
      <w:r w:rsidRPr="00887A22">
        <w:t>Requirements for the Degree of</w:t>
      </w:r>
    </w:p>
    <w:p w14:paraId="0D4BB716" w14:textId="77777777" w:rsidR="001C1A85" w:rsidRPr="00887A22" w:rsidRDefault="001C1A85" w:rsidP="00E216F1">
      <w:pPr>
        <w:ind w:firstLine="0"/>
        <w:jc w:val="center"/>
      </w:pPr>
      <w:r w:rsidRPr="00887A22">
        <w:t>DOCTOR OF</w:t>
      </w:r>
      <w:r w:rsidRPr="00887A22">
        <w:rPr>
          <w:b/>
        </w:rPr>
        <w:t xml:space="preserve"> </w:t>
      </w:r>
      <w:commentRangeStart w:id="0"/>
      <w:r>
        <w:t>PHILOSOPHY</w:t>
      </w:r>
      <w:commentRangeEnd w:id="0"/>
      <w:r>
        <w:rPr>
          <w:rStyle w:val="CommentReference"/>
          <w:rFonts w:cs="Arial"/>
          <w:szCs w:val="20"/>
        </w:rPr>
        <w:commentReference w:id="0"/>
      </w:r>
    </w:p>
    <w:p w14:paraId="30AF0FBF" w14:textId="77777777" w:rsidR="001C1A85" w:rsidRPr="00887A22" w:rsidRDefault="001C1A85" w:rsidP="00E216F1">
      <w:pPr>
        <w:ind w:firstLine="0"/>
      </w:pPr>
    </w:p>
    <w:p w14:paraId="46FBEFF9" w14:textId="77777777" w:rsidR="001C1A85" w:rsidRPr="00887A22" w:rsidRDefault="001C1A85" w:rsidP="00E216F1">
      <w:pPr>
        <w:jc w:val="center"/>
      </w:pPr>
    </w:p>
    <w:p w14:paraId="4A31F847" w14:textId="77777777" w:rsidR="001C1A85" w:rsidRPr="00887A22" w:rsidRDefault="001C1A85" w:rsidP="00E216F1">
      <w:pPr>
        <w:ind w:firstLine="0"/>
        <w:jc w:val="center"/>
      </w:pPr>
      <w:r w:rsidRPr="00887A22">
        <w:t>by</w:t>
      </w:r>
    </w:p>
    <w:p w14:paraId="7A0E86F1" w14:textId="77777777" w:rsidR="001C1A85" w:rsidRPr="00887A22" w:rsidRDefault="001C1A85" w:rsidP="00E216F1">
      <w:pPr>
        <w:jc w:val="center"/>
      </w:pPr>
    </w:p>
    <w:p w14:paraId="391B9295" w14:textId="6C52D5E7" w:rsidR="001C1A85" w:rsidRPr="00887A22" w:rsidRDefault="001C1A85" w:rsidP="00E216F1">
      <w:pPr>
        <w:ind w:firstLine="0"/>
        <w:jc w:val="center"/>
      </w:pPr>
      <w:r>
        <w:t>Nate Bachmeier</w:t>
      </w:r>
    </w:p>
    <w:p w14:paraId="0574FC9B" w14:textId="77777777" w:rsidR="001C1A85" w:rsidRPr="00887A22" w:rsidRDefault="001C1A85" w:rsidP="00E216F1">
      <w:pPr>
        <w:ind w:firstLine="0"/>
      </w:pPr>
    </w:p>
    <w:p w14:paraId="740B73A3" w14:textId="77777777" w:rsidR="001C1A85" w:rsidRPr="00887A22" w:rsidRDefault="001C1A85" w:rsidP="00E216F1"/>
    <w:p w14:paraId="7660304B" w14:textId="77777777" w:rsidR="001C1A85" w:rsidRPr="00887A22" w:rsidRDefault="001C1A85" w:rsidP="00E216F1"/>
    <w:p w14:paraId="6329A5A7" w14:textId="77777777" w:rsidR="001C1A85" w:rsidRPr="00887A22" w:rsidRDefault="001C1A85" w:rsidP="00E216F1">
      <w:pPr>
        <w:ind w:firstLine="0"/>
        <w:jc w:val="center"/>
      </w:pPr>
      <w:r>
        <w:t>La Jolla</w:t>
      </w:r>
      <w:r w:rsidRPr="00887A22">
        <w:t>, California</w:t>
      </w:r>
    </w:p>
    <w:p w14:paraId="4FC4F3F9" w14:textId="77777777" w:rsidR="001C1A85" w:rsidRPr="00887A22" w:rsidRDefault="001C1A85" w:rsidP="00E216F1">
      <w:pPr>
        <w:jc w:val="center"/>
      </w:pPr>
    </w:p>
    <w:p w14:paraId="51D07E68" w14:textId="77777777" w:rsidR="001C1A85" w:rsidRDefault="001C1A85" w:rsidP="00E216F1">
      <w:pPr>
        <w:ind w:firstLine="0"/>
        <w:jc w:val="center"/>
      </w:pPr>
      <w:r>
        <w:t>June</w:t>
      </w:r>
      <w:r w:rsidRPr="00887A22">
        <w:t xml:space="preserve"> </w:t>
      </w:r>
      <w:r>
        <w:t>2023</w:t>
      </w:r>
    </w:p>
    <w:p w14:paraId="4B6CE92F" w14:textId="77777777" w:rsidR="00A82120" w:rsidRPr="00887A22" w:rsidRDefault="00A82120" w:rsidP="00E216F1"/>
    <w:p w14:paraId="1992F705" w14:textId="3169B64A" w:rsidR="00A82120" w:rsidRDefault="00A82120" w:rsidP="00E216F1"/>
    <w:p w14:paraId="3F8312B2" w14:textId="6608E44D" w:rsidR="00A82120" w:rsidRDefault="00A82120" w:rsidP="00E216F1"/>
    <w:p w14:paraId="7E2B5C39" w14:textId="77777777" w:rsidR="00A82120" w:rsidRPr="00A82120" w:rsidRDefault="00A82120" w:rsidP="00E216F1">
      <w:pPr>
        <w:sectPr w:rsidR="00A82120" w:rsidRPr="00A82120" w:rsidSect="0053023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fmt="lowerRoman" w:start="1"/>
          <w:cols w:space="720"/>
          <w:docGrid w:linePitch="326"/>
        </w:sectPr>
      </w:pPr>
    </w:p>
    <w:p w14:paraId="79F590B3" w14:textId="77777777" w:rsidR="00887A22" w:rsidRPr="00297371" w:rsidRDefault="00887A22" w:rsidP="00E216F1">
      <w:commentRangeStart w:id="1"/>
      <w:r w:rsidRPr="00297371">
        <w:lastRenderedPageBreak/>
        <w:t>Abstract</w:t>
      </w:r>
      <w:commentRangeEnd w:id="1"/>
      <w:r w:rsidR="00DC70D7" w:rsidRPr="00297371">
        <w:rPr>
          <w:rStyle w:val="CommentReference"/>
          <w:rFonts w:cs="Arial"/>
          <w:b/>
          <w:bCs/>
          <w:szCs w:val="20"/>
        </w:rPr>
        <w:commentReference w:id="1"/>
      </w:r>
    </w:p>
    <w:p w14:paraId="5CBD119F" w14:textId="77777777" w:rsidR="00887A22" w:rsidRPr="00887A22" w:rsidRDefault="00887A22" w:rsidP="00E216F1"/>
    <w:p w14:paraId="5C59DE7F" w14:textId="77777777" w:rsidR="00887A22" w:rsidRPr="00887A22" w:rsidRDefault="00887A22" w:rsidP="00E216F1">
      <w:commentRangeStart w:id="2"/>
      <w:r w:rsidRPr="00887A22">
        <w:t>Begin</w:t>
      </w:r>
      <w:commentRangeEnd w:id="2"/>
      <w:r w:rsidR="00D96395">
        <w:rPr>
          <w:rStyle w:val="CommentReference"/>
          <w:rFonts w:cs="Arial"/>
          <w:szCs w:val="20"/>
        </w:rPr>
        <w:commentReference w:id="2"/>
      </w:r>
      <w:r w:rsidRPr="00887A22">
        <w:t xml:space="preserve"> writing here…</w:t>
      </w:r>
    </w:p>
    <w:p w14:paraId="7EB990E4" w14:textId="77777777" w:rsidR="00887A22" w:rsidRPr="00887A22" w:rsidRDefault="00887A22" w:rsidP="00E216F1">
      <w:r w:rsidRPr="00887A22">
        <w:t>Checklist:</w:t>
      </w:r>
    </w:p>
    <w:p w14:paraId="2FF8641B" w14:textId="77777777" w:rsidR="00887A22" w:rsidRPr="00887A22" w:rsidRDefault="00000000" w:rsidP="00E216F1">
      <w:sdt>
        <w:sdtPr>
          <w:id w:val="191990168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introduce the study topic, state the research problem, and describe who or what is impacted by this problem.</w:t>
      </w:r>
    </w:p>
    <w:p w14:paraId="67251B3A" w14:textId="77777777" w:rsidR="00887A22" w:rsidRPr="00887A22" w:rsidRDefault="00000000" w:rsidP="00E216F1">
      <w:sdt>
        <w:sdtPr>
          <w:id w:val="-11020255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learly articulate the study purpose and guiding theoretical or conceptual framework of the study.</w:t>
      </w:r>
    </w:p>
    <w:p w14:paraId="15925B7C" w14:textId="77777777" w:rsidR="00887A22" w:rsidRPr="00887A22" w:rsidRDefault="00000000" w:rsidP="00E216F1">
      <w:sdt>
        <w:sdtPr>
          <w:id w:val="1662159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details about the research methodology, participants, questions, design, procedures, and analysis.</w:t>
      </w:r>
    </w:p>
    <w:p w14:paraId="2ACC6E9A" w14:textId="77777777" w:rsidR="00887A22" w:rsidRPr="00887A22" w:rsidRDefault="00000000" w:rsidP="00E216F1">
      <w:sdt>
        <w:sdtPr>
          <w:id w:val="-1955485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learly present the results in relation to the research questions. </w:t>
      </w:r>
    </w:p>
    <w:p w14:paraId="7FBBD984" w14:textId="77777777" w:rsidR="00887A22" w:rsidRPr="00887A22" w:rsidRDefault="00000000" w:rsidP="00E216F1">
      <w:sdt>
        <w:sdtPr>
          <w:id w:val="99684366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tate the conclusions to include both the potential implications of the </w:t>
      </w:r>
      <w:proofErr w:type="gramStart"/>
      <w:r w:rsidR="00887A22" w:rsidRPr="00887A22">
        <w:t>results on</w:t>
      </w:r>
      <w:proofErr w:type="gramEnd"/>
      <w:r w:rsidR="00887A22" w:rsidRPr="00887A22">
        <w:t xml:space="preserve"> and the recommendations for future research and practice.</w:t>
      </w:r>
    </w:p>
    <w:p w14:paraId="64949968" w14:textId="28670388" w:rsidR="00887A22" w:rsidRPr="00887A22" w:rsidRDefault="00000000" w:rsidP="00E216F1">
      <w:sdt>
        <w:sdtPr>
          <w:id w:val="-198653967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include citations and abbreviations or acronyms, except those noted as exceptions by the American Psychological Association (APA). </w:t>
      </w:r>
    </w:p>
    <w:p w14:paraId="33CE1FBF" w14:textId="77777777" w:rsidR="00887A22" w:rsidRPr="00887A22" w:rsidRDefault="00000000" w:rsidP="00E216F1">
      <w:sdt>
        <w:sdtPr>
          <w:id w:val="11125598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exceed 350 words. Strive for one page.</w:t>
      </w:r>
    </w:p>
    <w:p w14:paraId="05A4AA9F" w14:textId="77777777" w:rsidR="00887A22" w:rsidRPr="00887A22" w:rsidRDefault="00887A22" w:rsidP="00E216F1"/>
    <w:p w14:paraId="39C5F41C" w14:textId="0B07C5E0" w:rsidR="00887A22" w:rsidRPr="00887A22" w:rsidRDefault="00887A22" w:rsidP="00E216F1">
      <w:r w:rsidRPr="00887A22">
        <w:br w:type="page"/>
      </w:r>
    </w:p>
    <w:p w14:paraId="7A329914" w14:textId="77777777" w:rsidR="00887A22" w:rsidRPr="00D00B18" w:rsidRDefault="00887A22" w:rsidP="00E216F1">
      <w:r w:rsidRPr="468D589A">
        <w:lastRenderedPageBreak/>
        <w:br w:type="page"/>
      </w:r>
      <w:commentRangeStart w:id="3"/>
      <w:commentRangeStart w:id="4"/>
      <w:commentRangeStart w:id="5"/>
      <w:r w:rsidRPr="468D589A">
        <w:lastRenderedPageBreak/>
        <w:t>Table of Contents</w:t>
      </w:r>
      <w:commentRangeEnd w:id="3"/>
      <w:r>
        <w:rPr>
          <w:rStyle w:val="CommentReference"/>
        </w:rPr>
        <w:commentReference w:id="3"/>
      </w:r>
      <w:commentRangeEnd w:id="4"/>
      <w:r>
        <w:rPr>
          <w:rStyle w:val="CommentReference"/>
        </w:rPr>
        <w:commentReference w:id="4"/>
      </w:r>
      <w:commentRangeEnd w:id="5"/>
      <w:r>
        <w:rPr>
          <w:rStyle w:val="CommentReference"/>
        </w:rPr>
        <w:commentReference w:id="5"/>
      </w:r>
      <w:bookmarkStart w:id="6" w:name="_Toc321056102"/>
      <w:bookmarkStart w:id="7" w:name="_Toc321079228"/>
      <w:bookmarkStart w:id="8" w:name="_Toc321080202"/>
      <w:bookmarkStart w:id="9" w:name="_Toc229316232"/>
      <w:bookmarkEnd w:id="6"/>
      <w:bookmarkEnd w:id="7"/>
      <w:bookmarkEnd w:id="8"/>
    </w:p>
    <w:bookmarkStart w:id="10" w:name="_Toc251423627"/>
    <w:bookmarkEnd w:id="9"/>
    <w:p w14:paraId="71163BA7" w14:textId="385CF6D5" w:rsidR="00716C58" w:rsidRDefault="00D41F7B" w:rsidP="00E216F1">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51929210" w:history="1">
        <w:r w:rsidR="00716C58" w:rsidRPr="00EA7E2C">
          <w:rPr>
            <w:rStyle w:val="Hyperlink"/>
            <w:noProof/>
          </w:rPr>
          <w:t>Chapter 1: Introduction</w:t>
        </w:r>
        <w:r w:rsidR="00716C58">
          <w:rPr>
            <w:noProof/>
            <w:webHidden/>
          </w:rPr>
          <w:tab/>
        </w:r>
        <w:r w:rsidR="00716C58">
          <w:rPr>
            <w:noProof/>
            <w:webHidden/>
          </w:rPr>
          <w:fldChar w:fldCharType="begin"/>
        </w:r>
        <w:r w:rsidR="00716C58">
          <w:rPr>
            <w:noProof/>
            <w:webHidden/>
          </w:rPr>
          <w:instrText xml:space="preserve"> PAGEREF _Toc51929210 \h </w:instrText>
        </w:r>
        <w:r w:rsidR="00716C58">
          <w:rPr>
            <w:noProof/>
            <w:webHidden/>
          </w:rPr>
        </w:r>
        <w:r w:rsidR="00716C58">
          <w:rPr>
            <w:noProof/>
            <w:webHidden/>
          </w:rPr>
          <w:fldChar w:fldCharType="separate"/>
        </w:r>
        <w:r w:rsidR="00716C58">
          <w:rPr>
            <w:noProof/>
            <w:webHidden/>
          </w:rPr>
          <w:t>1</w:t>
        </w:r>
        <w:r w:rsidR="00716C58">
          <w:rPr>
            <w:noProof/>
            <w:webHidden/>
          </w:rPr>
          <w:fldChar w:fldCharType="end"/>
        </w:r>
      </w:hyperlink>
    </w:p>
    <w:p w14:paraId="7CFB7292" w14:textId="7C11009C" w:rsidR="00716C58" w:rsidRDefault="00000000" w:rsidP="00E216F1">
      <w:pPr>
        <w:pStyle w:val="TOC2"/>
        <w:rPr>
          <w:rFonts w:asciiTheme="minorHAnsi" w:eastAsiaTheme="minorEastAsia" w:hAnsiTheme="minorHAnsi" w:cstheme="minorBidi"/>
          <w:noProof/>
          <w:sz w:val="22"/>
          <w:szCs w:val="22"/>
        </w:rPr>
      </w:pPr>
      <w:hyperlink w:anchor="_Toc51929211" w:history="1">
        <w:r w:rsidR="00716C58" w:rsidRPr="00EA7E2C">
          <w:rPr>
            <w:rStyle w:val="Hyperlink"/>
            <w:noProof/>
          </w:rPr>
          <w:t>Statement of the Problem</w:t>
        </w:r>
        <w:r w:rsidR="00716C58">
          <w:rPr>
            <w:noProof/>
            <w:webHidden/>
          </w:rPr>
          <w:tab/>
        </w:r>
        <w:r w:rsidR="00716C58">
          <w:rPr>
            <w:noProof/>
            <w:webHidden/>
          </w:rPr>
          <w:fldChar w:fldCharType="begin"/>
        </w:r>
        <w:r w:rsidR="00716C58">
          <w:rPr>
            <w:noProof/>
            <w:webHidden/>
          </w:rPr>
          <w:instrText xml:space="preserve"> PAGEREF _Toc51929211 \h </w:instrText>
        </w:r>
        <w:r w:rsidR="00716C58">
          <w:rPr>
            <w:noProof/>
            <w:webHidden/>
          </w:rPr>
        </w:r>
        <w:r w:rsidR="00716C58">
          <w:rPr>
            <w:noProof/>
            <w:webHidden/>
          </w:rPr>
          <w:fldChar w:fldCharType="separate"/>
        </w:r>
        <w:r w:rsidR="00716C58">
          <w:rPr>
            <w:noProof/>
            <w:webHidden/>
          </w:rPr>
          <w:t>2</w:t>
        </w:r>
        <w:r w:rsidR="00716C58">
          <w:rPr>
            <w:noProof/>
            <w:webHidden/>
          </w:rPr>
          <w:fldChar w:fldCharType="end"/>
        </w:r>
      </w:hyperlink>
    </w:p>
    <w:p w14:paraId="55674373" w14:textId="161EC048" w:rsidR="00716C58" w:rsidRDefault="00000000" w:rsidP="00E216F1">
      <w:pPr>
        <w:pStyle w:val="TOC2"/>
        <w:rPr>
          <w:rFonts w:asciiTheme="minorHAnsi" w:eastAsiaTheme="minorEastAsia" w:hAnsiTheme="minorHAnsi" w:cstheme="minorBidi"/>
          <w:noProof/>
          <w:sz w:val="22"/>
          <w:szCs w:val="22"/>
        </w:rPr>
      </w:pPr>
      <w:hyperlink w:anchor="_Toc51929212" w:history="1">
        <w:r w:rsidR="00716C58" w:rsidRPr="00EA7E2C">
          <w:rPr>
            <w:rStyle w:val="Hyperlink"/>
            <w:noProof/>
          </w:rPr>
          <w:t>Purpose of the Study</w:t>
        </w:r>
        <w:r w:rsidR="00716C58">
          <w:rPr>
            <w:noProof/>
            <w:webHidden/>
          </w:rPr>
          <w:tab/>
        </w:r>
        <w:r w:rsidR="00716C58">
          <w:rPr>
            <w:noProof/>
            <w:webHidden/>
          </w:rPr>
          <w:fldChar w:fldCharType="begin"/>
        </w:r>
        <w:r w:rsidR="00716C58">
          <w:rPr>
            <w:noProof/>
            <w:webHidden/>
          </w:rPr>
          <w:instrText xml:space="preserve"> PAGEREF _Toc51929212 \h </w:instrText>
        </w:r>
        <w:r w:rsidR="00716C58">
          <w:rPr>
            <w:noProof/>
            <w:webHidden/>
          </w:rPr>
        </w:r>
        <w:r w:rsidR="00716C58">
          <w:rPr>
            <w:noProof/>
            <w:webHidden/>
          </w:rPr>
          <w:fldChar w:fldCharType="separate"/>
        </w:r>
        <w:r w:rsidR="00716C58">
          <w:rPr>
            <w:noProof/>
            <w:webHidden/>
          </w:rPr>
          <w:t>2</w:t>
        </w:r>
        <w:r w:rsidR="00716C58">
          <w:rPr>
            <w:noProof/>
            <w:webHidden/>
          </w:rPr>
          <w:fldChar w:fldCharType="end"/>
        </w:r>
      </w:hyperlink>
    </w:p>
    <w:p w14:paraId="759368B8" w14:textId="60D343DC" w:rsidR="00716C58" w:rsidRDefault="00000000" w:rsidP="00E216F1">
      <w:pPr>
        <w:pStyle w:val="TOC2"/>
        <w:rPr>
          <w:rFonts w:asciiTheme="minorHAnsi" w:eastAsiaTheme="minorEastAsia" w:hAnsiTheme="minorHAnsi" w:cstheme="minorBidi"/>
          <w:noProof/>
          <w:sz w:val="22"/>
          <w:szCs w:val="22"/>
        </w:rPr>
      </w:pPr>
      <w:hyperlink w:anchor="_Toc51929213" w:history="1">
        <w:r w:rsidR="00716C58" w:rsidRPr="00EA7E2C">
          <w:rPr>
            <w:rStyle w:val="Hyperlink"/>
            <w:noProof/>
          </w:rPr>
          <w:t xml:space="preserve">Introduction to Theoretical or Conceptual Framework </w:t>
        </w:r>
        <w:r w:rsidR="00716C58">
          <w:rPr>
            <w:noProof/>
            <w:webHidden/>
          </w:rPr>
          <w:tab/>
        </w:r>
        <w:r w:rsidR="00716C58">
          <w:rPr>
            <w:noProof/>
            <w:webHidden/>
          </w:rPr>
          <w:fldChar w:fldCharType="begin"/>
        </w:r>
        <w:r w:rsidR="00716C58">
          <w:rPr>
            <w:noProof/>
            <w:webHidden/>
          </w:rPr>
          <w:instrText xml:space="preserve"> PAGEREF _Toc51929213 \h </w:instrText>
        </w:r>
        <w:r w:rsidR="00716C58">
          <w:rPr>
            <w:noProof/>
            <w:webHidden/>
          </w:rPr>
        </w:r>
        <w:r w:rsidR="00716C58">
          <w:rPr>
            <w:noProof/>
            <w:webHidden/>
          </w:rPr>
          <w:fldChar w:fldCharType="separate"/>
        </w:r>
        <w:r w:rsidR="00716C58">
          <w:rPr>
            <w:noProof/>
            <w:webHidden/>
          </w:rPr>
          <w:t>3</w:t>
        </w:r>
        <w:r w:rsidR="00716C58">
          <w:rPr>
            <w:noProof/>
            <w:webHidden/>
          </w:rPr>
          <w:fldChar w:fldCharType="end"/>
        </w:r>
      </w:hyperlink>
    </w:p>
    <w:p w14:paraId="332541CC" w14:textId="13DF3BC2" w:rsidR="00716C58" w:rsidRDefault="00000000" w:rsidP="00E216F1">
      <w:pPr>
        <w:pStyle w:val="TOC2"/>
        <w:rPr>
          <w:rFonts w:asciiTheme="minorHAnsi" w:eastAsiaTheme="minorEastAsia" w:hAnsiTheme="minorHAnsi" w:cstheme="minorBidi"/>
          <w:noProof/>
          <w:sz w:val="22"/>
          <w:szCs w:val="22"/>
        </w:rPr>
      </w:pPr>
      <w:hyperlink w:anchor="_Toc51929214" w:history="1">
        <w:r w:rsidR="00716C58" w:rsidRPr="00EA7E2C">
          <w:rPr>
            <w:rStyle w:val="Hyperlink"/>
            <w:noProof/>
          </w:rPr>
          <w:t>Introduction to Research Methodology and Design</w:t>
        </w:r>
        <w:r w:rsidR="00716C58">
          <w:rPr>
            <w:noProof/>
            <w:webHidden/>
          </w:rPr>
          <w:tab/>
        </w:r>
        <w:r w:rsidR="00716C58">
          <w:rPr>
            <w:noProof/>
            <w:webHidden/>
          </w:rPr>
          <w:fldChar w:fldCharType="begin"/>
        </w:r>
        <w:r w:rsidR="00716C58">
          <w:rPr>
            <w:noProof/>
            <w:webHidden/>
          </w:rPr>
          <w:instrText xml:space="preserve"> PAGEREF _Toc51929214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3759F8C4" w14:textId="2FB2DA74" w:rsidR="00716C58" w:rsidRDefault="00000000" w:rsidP="00E216F1">
      <w:pPr>
        <w:pStyle w:val="TOC2"/>
        <w:rPr>
          <w:rFonts w:asciiTheme="minorHAnsi" w:eastAsiaTheme="minorEastAsia" w:hAnsiTheme="minorHAnsi" w:cstheme="minorBidi"/>
          <w:noProof/>
          <w:sz w:val="22"/>
          <w:szCs w:val="22"/>
        </w:rPr>
      </w:pPr>
      <w:hyperlink w:anchor="_Toc51929215" w:history="1">
        <w:r w:rsidR="00716C58" w:rsidRPr="00EA7E2C">
          <w:rPr>
            <w:rStyle w:val="Hyperlink"/>
            <w:noProof/>
          </w:rPr>
          <w:t>Research Questions</w:t>
        </w:r>
        <w:r w:rsidR="00716C58">
          <w:rPr>
            <w:noProof/>
            <w:webHidden/>
          </w:rPr>
          <w:tab/>
        </w:r>
        <w:r w:rsidR="00716C58">
          <w:rPr>
            <w:noProof/>
            <w:webHidden/>
          </w:rPr>
          <w:fldChar w:fldCharType="begin"/>
        </w:r>
        <w:r w:rsidR="00716C58">
          <w:rPr>
            <w:noProof/>
            <w:webHidden/>
          </w:rPr>
          <w:instrText xml:space="preserve"> PAGEREF _Toc51929215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11A93FE3" w14:textId="359896DA" w:rsidR="00716C58" w:rsidRDefault="00000000" w:rsidP="00E216F1">
      <w:pPr>
        <w:pStyle w:val="TOC2"/>
        <w:rPr>
          <w:rFonts w:asciiTheme="minorHAnsi" w:eastAsiaTheme="minorEastAsia" w:hAnsiTheme="minorHAnsi" w:cstheme="minorBidi"/>
          <w:noProof/>
          <w:sz w:val="22"/>
          <w:szCs w:val="22"/>
        </w:rPr>
      </w:pPr>
      <w:hyperlink w:anchor="_Toc51929216" w:history="1">
        <w:r w:rsidR="00716C58" w:rsidRPr="00EA7E2C">
          <w:rPr>
            <w:rStyle w:val="Hyperlink"/>
            <w:noProof/>
          </w:rPr>
          <w:t>Hypotheses</w:t>
        </w:r>
        <w:r w:rsidR="00716C58" w:rsidRPr="00EA7E2C">
          <w:rPr>
            <w:rStyle w:val="Hyperlink"/>
            <w:i/>
            <w:noProof/>
          </w:rPr>
          <w:t xml:space="preserve"> </w:t>
        </w:r>
        <w:r w:rsidR="00716C58">
          <w:rPr>
            <w:noProof/>
            <w:webHidden/>
          </w:rPr>
          <w:tab/>
        </w:r>
        <w:r w:rsidR="00716C58">
          <w:rPr>
            <w:noProof/>
            <w:webHidden/>
          </w:rPr>
          <w:fldChar w:fldCharType="begin"/>
        </w:r>
        <w:r w:rsidR="00716C58">
          <w:rPr>
            <w:noProof/>
            <w:webHidden/>
          </w:rPr>
          <w:instrText xml:space="preserve"> PAGEREF _Toc51929216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2504A249" w14:textId="0927164B" w:rsidR="00716C58" w:rsidRDefault="00000000" w:rsidP="00E216F1">
      <w:pPr>
        <w:pStyle w:val="TOC2"/>
        <w:rPr>
          <w:rFonts w:asciiTheme="minorHAnsi" w:eastAsiaTheme="minorEastAsia" w:hAnsiTheme="minorHAnsi" w:cstheme="minorBidi"/>
          <w:noProof/>
          <w:sz w:val="22"/>
          <w:szCs w:val="22"/>
        </w:rPr>
      </w:pPr>
      <w:hyperlink w:anchor="_Toc51929217" w:history="1">
        <w:r w:rsidR="00716C58" w:rsidRPr="00EA7E2C">
          <w:rPr>
            <w:rStyle w:val="Hyperlink"/>
            <w:noProof/>
          </w:rPr>
          <w:t>Significance of the Study</w:t>
        </w:r>
        <w:r w:rsidR="00716C58">
          <w:rPr>
            <w:noProof/>
            <w:webHidden/>
          </w:rPr>
          <w:tab/>
        </w:r>
        <w:r w:rsidR="00716C58">
          <w:rPr>
            <w:noProof/>
            <w:webHidden/>
          </w:rPr>
          <w:fldChar w:fldCharType="begin"/>
        </w:r>
        <w:r w:rsidR="00716C58">
          <w:rPr>
            <w:noProof/>
            <w:webHidden/>
          </w:rPr>
          <w:instrText xml:space="preserve"> PAGEREF _Toc51929217 \h </w:instrText>
        </w:r>
        <w:r w:rsidR="00716C58">
          <w:rPr>
            <w:noProof/>
            <w:webHidden/>
          </w:rPr>
        </w:r>
        <w:r w:rsidR="00716C58">
          <w:rPr>
            <w:noProof/>
            <w:webHidden/>
          </w:rPr>
          <w:fldChar w:fldCharType="separate"/>
        </w:r>
        <w:r w:rsidR="00716C58">
          <w:rPr>
            <w:noProof/>
            <w:webHidden/>
          </w:rPr>
          <w:t>5</w:t>
        </w:r>
        <w:r w:rsidR="00716C58">
          <w:rPr>
            <w:noProof/>
            <w:webHidden/>
          </w:rPr>
          <w:fldChar w:fldCharType="end"/>
        </w:r>
      </w:hyperlink>
    </w:p>
    <w:p w14:paraId="3DD2948D" w14:textId="7CF91D1E" w:rsidR="00716C58" w:rsidRDefault="00000000" w:rsidP="00E216F1">
      <w:pPr>
        <w:pStyle w:val="TOC2"/>
        <w:rPr>
          <w:rFonts w:asciiTheme="minorHAnsi" w:eastAsiaTheme="minorEastAsia" w:hAnsiTheme="minorHAnsi" w:cstheme="minorBidi"/>
          <w:noProof/>
          <w:sz w:val="22"/>
          <w:szCs w:val="22"/>
        </w:rPr>
      </w:pPr>
      <w:hyperlink w:anchor="_Toc51929218" w:history="1">
        <w:r w:rsidR="00716C58" w:rsidRPr="00EA7E2C">
          <w:rPr>
            <w:rStyle w:val="Hyperlink"/>
            <w:noProof/>
          </w:rPr>
          <w:t>Definitions of Key Terms</w:t>
        </w:r>
        <w:r w:rsidR="00716C58">
          <w:rPr>
            <w:noProof/>
            <w:webHidden/>
          </w:rPr>
          <w:tab/>
        </w:r>
        <w:r w:rsidR="00716C58">
          <w:rPr>
            <w:noProof/>
            <w:webHidden/>
          </w:rPr>
          <w:fldChar w:fldCharType="begin"/>
        </w:r>
        <w:r w:rsidR="00716C58">
          <w:rPr>
            <w:noProof/>
            <w:webHidden/>
          </w:rPr>
          <w:instrText xml:space="preserve"> PAGEREF _Toc51929218 \h </w:instrText>
        </w:r>
        <w:r w:rsidR="00716C58">
          <w:rPr>
            <w:noProof/>
            <w:webHidden/>
          </w:rPr>
        </w:r>
        <w:r w:rsidR="00716C58">
          <w:rPr>
            <w:noProof/>
            <w:webHidden/>
          </w:rPr>
          <w:fldChar w:fldCharType="separate"/>
        </w:r>
        <w:r w:rsidR="00716C58">
          <w:rPr>
            <w:noProof/>
            <w:webHidden/>
          </w:rPr>
          <w:t>6</w:t>
        </w:r>
        <w:r w:rsidR="00716C58">
          <w:rPr>
            <w:noProof/>
            <w:webHidden/>
          </w:rPr>
          <w:fldChar w:fldCharType="end"/>
        </w:r>
      </w:hyperlink>
    </w:p>
    <w:p w14:paraId="5299AA61" w14:textId="4A87B594" w:rsidR="00716C58" w:rsidRDefault="00000000" w:rsidP="00E216F1">
      <w:pPr>
        <w:pStyle w:val="TOC2"/>
        <w:rPr>
          <w:rFonts w:asciiTheme="minorHAnsi" w:eastAsiaTheme="minorEastAsia" w:hAnsiTheme="minorHAnsi" w:cstheme="minorBidi"/>
          <w:noProof/>
          <w:sz w:val="22"/>
          <w:szCs w:val="22"/>
        </w:rPr>
      </w:pPr>
      <w:hyperlink w:anchor="_Toc51929219"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19 \h </w:instrText>
        </w:r>
        <w:r w:rsidR="00716C58">
          <w:rPr>
            <w:noProof/>
            <w:webHidden/>
          </w:rPr>
        </w:r>
        <w:r w:rsidR="00716C58">
          <w:rPr>
            <w:noProof/>
            <w:webHidden/>
          </w:rPr>
          <w:fldChar w:fldCharType="separate"/>
        </w:r>
        <w:r w:rsidR="00716C58">
          <w:rPr>
            <w:noProof/>
            <w:webHidden/>
          </w:rPr>
          <w:t>6</w:t>
        </w:r>
        <w:r w:rsidR="00716C58">
          <w:rPr>
            <w:noProof/>
            <w:webHidden/>
          </w:rPr>
          <w:fldChar w:fldCharType="end"/>
        </w:r>
      </w:hyperlink>
    </w:p>
    <w:p w14:paraId="6C2A3E2D" w14:textId="27B32C74" w:rsidR="00716C58" w:rsidRDefault="00000000" w:rsidP="00E216F1">
      <w:pPr>
        <w:pStyle w:val="TOC1"/>
        <w:rPr>
          <w:rFonts w:asciiTheme="minorHAnsi" w:eastAsiaTheme="minorEastAsia" w:hAnsiTheme="minorHAnsi" w:cstheme="minorBidi"/>
          <w:noProof/>
          <w:sz w:val="22"/>
        </w:rPr>
      </w:pPr>
      <w:hyperlink w:anchor="_Toc51929220" w:history="1">
        <w:r w:rsidR="00716C58" w:rsidRPr="00EA7E2C">
          <w:rPr>
            <w:rStyle w:val="Hyperlink"/>
            <w:noProof/>
          </w:rPr>
          <w:t>Chapter 2: Literature Review</w:t>
        </w:r>
        <w:r w:rsidR="00716C58">
          <w:rPr>
            <w:noProof/>
            <w:webHidden/>
          </w:rPr>
          <w:tab/>
        </w:r>
        <w:r w:rsidR="00716C58">
          <w:rPr>
            <w:noProof/>
            <w:webHidden/>
          </w:rPr>
          <w:fldChar w:fldCharType="begin"/>
        </w:r>
        <w:r w:rsidR="00716C58">
          <w:rPr>
            <w:noProof/>
            <w:webHidden/>
          </w:rPr>
          <w:instrText xml:space="preserve"> PAGEREF _Toc51929220 \h </w:instrText>
        </w:r>
        <w:r w:rsidR="00716C58">
          <w:rPr>
            <w:noProof/>
            <w:webHidden/>
          </w:rPr>
        </w:r>
        <w:r w:rsidR="00716C58">
          <w:rPr>
            <w:noProof/>
            <w:webHidden/>
          </w:rPr>
          <w:fldChar w:fldCharType="separate"/>
        </w:r>
        <w:r w:rsidR="00716C58">
          <w:rPr>
            <w:noProof/>
            <w:webHidden/>
          </w:rPr>
          <w:t>7</w:t>
        </w:r>
        <w:r w:rsidR="00716C58">
          <w:rPr>
            <w:noProof/>
            <w:webHidden/>
          </w:rPr>
          <w:fldChar w:fldCharType="end"/>
        </w:r>
      </w:hyperlink>
    </w:p>
    <w:p w14:paraId="2BA0369D" w14:textId="3A3AEC8F" w:rsidR="00716C58" w:rsidRDefault="00000000" w:rsidP="00E216F1">
      <w:pPr>
        <w:pStyle w:val="TOC2"/>
        <w:rPr>
          <w:rFonts w:asciiTheme="minorHAnsi" w:eastAsiaTheme="minorEastAsia" w:hAnsiTheme="minorHAnsi" w:cstheme="minorBidi"/>
          <w:noProof/>
          <w:sz w:val="22"/>
          <w:szCs w:val="22"/>
        </w:rPr>
      </w:pPr>
      <w:hyperlink w:anchor="_Toc51929221" w:history="1">
        <w:r w:rsidR="00716C58" w:rsidRPr="00EA7E2C">
          <w:rPr>
            <w:rStyle w:val="Hyperlink"/>
            <w:noProof/>
          </w:rPr>
          <w:t xml:space="preserve">Theoretical or Conceptual Framework </w:t>
        </w:r>
        <w:r w:rsidR="00716C58">
          <w:rPr>
            <w:noProof/>
            <w:webHidden/>
          </w:rPr>
          <w:tab/>
        </w:r>
        <w:r w:rsidR="00716C58">
          <w:rPr>
            <w:noProof/>
            <w:webHidden/>
          </w:rPr>
          <w:fldChar w:fldCharType="begin"/>
        </w:r>
        <w:r w:rsidR="00716C58">
          <w:rPr>
            <w:noProof/>
            <w:webHidden/>
          </w:rPr>
          <w:instrText xml:space="preserve"> PAGEREF _Toc51929221 \h </w:instrText>
        </w:r>
        <w:r w:rsidR="00716C58">
          <w:rPr>
            <w:noProof/>
            <w:webHidden/>
          </w:rPr>
        </w:r>
        <w:r w:rsidR="00716C58">
          <w:rPr>
            <w:noProof/>
            <w:webHidden/>
          </w:rPr>
          <w:fldChar w:fldCharType="separate"/>
        </w:r>
        <w:r w:rsidR="00716C58">
          <w:rPr>
            <w:noProof/>
            <w:webHidden/>
          </w:rPr>
          <w:t>7</w:t>
        </w:r>
        <w:r w:rsidR="00716C58">
          <w:rPr>
            <w:noProof/>
            <w:webHidden/>
          </w:rPr>
          <w:fldChar w:fldCharType="end"/>
        </w:r>
      </w:hyperlink>
    </w:p>
    <w:p w14:paraId="3C5BFF06" w14:textId="295EF747" w:rsidR="00716C58" w:rsidRDefault="00000000" w:rsidP="00E216F1">
      <w:pPr>
        <w:pStyle w:val="TOC2"/>
        <w:rPr>
          <w:rFonts w:asciiTheme="minorHAnsi" w:eastAsiaTheme="minorEastAsia" w:hAnsiTheme="minorHAnsi" w:cstheme="minorBidi"/>
          <w:noProof/>
          <w:sz w:val="22"/>
          <w:szCs w:val="22"/>
        </w:rPr>
      </w:pPr>
      <w:hyperlink w:anchor="_Toc51929222" w:history="1">
        <w:r w:rsidR="00716C58" w:rsidRPr="00EA7E2C">
          <w:rPr>
            <w:rStyle w:val="Hyperlink"/>
            <w:noProof/>
          </w:rPr>
          <w:t>Subtopic</w:t>
        </w:r>
        <w:r w:rsidR="00716C58" w:rsidRPr="00EA7E2C">
          <w:rPr>
            <w:rStyle w:val="Hyperlink"/>
            <w:rFonts w:cs="Times New Roman"/>
            <w:noProof/>
          </w:rPr>
          <w:t xml:space="preserve"> </w:t>
        </w:r>
        <w:r w:rsidR="00716C58">
          <w:rPr>
            <w:noProof/>
            <w:webHidden/>
          </w:rPr>
          <w:tab/>
        </w:r>
        <w:r w:rsidR="00716C58">
          <w:rPr>
            <w:noProof/>
            <w:webHidden/>
          </w:rPr>
          <w:fldChar w:fldCharType="begin"/>
        </w:r>
        <w:r w:rsidR="00716C58">
          <w:rPr>
            <w:noProof/>
            <w:webHidden/>
          </w:rPr>
          <w:instrText xml:space="preserve"> PAGEREF _Toc51929222 \h </w:instrText>
        </w:r>
        <w:r w:rsidR="00716C58">
          <w:rPr>
            <w:noProof/>
            <w:webHidden/>
          </w:rPr>
        </w:r>
        <w:r w:rsidR="00716C58">
          <w:rPr>
            <w:noProof/>
            <w:webHidden/>
          </w:rPr>
          <w:fldChar w:fldCharType="separate"/>
        </w:r>
        <w:r w:rsidR="00716C58">
          <w:rPr>
            <w:noProof/>
            <w:webHidden/>
          </w:rPr>
          <w:t>8</w:t>
        </w:r>
        <w:r w:rsidR="00716C58">
          <w:rPr>
            <w:noProof/>
            <w:webHidden/>
          </w:rPr>
          <w:fldChar w:fldCharType="end"/>
        </w:r>
      </w:hyperlink>
    </w:p>
    <w:p w14:paraId="305368CA" w14:textId="08F04A4B" w:rsidR="00716C58" w:rsidRDefault="00000000" w:rsidP="00E216F1">
      <w:pPr>
        <w:pStyle w:val="TOC2"/>
        <w:rPr>
          <w:rFonts w:asciiTheme="minorHAnsi" w:eastAsiaTheme="minorEastAsia" w:hAnsiTheme="minorHAnsi" w:cstheme="minorBidi"/>
          <w:noProof/>
          <w:sz w:val="22"/>
          <w:szCs w:val="22"/>
        </w:rPr>
      </w:pPr>
      <w:hyperlink w:anchor="_Toc51929223"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23 \h </w:instrText>
        </w:r>
        <w:r w:rsidR="00716C58">
          <w:rPr>
            <w:noProof/>
            <w:webHidden/>
          </w:rPr>
        </w:r>
        <w:r w:rsidR="00716C58">
          <w:rPr>
            <w:noProof/>
            <w:webHidden/>
          </w:rPr>
          <w:fldChar w:fldCharType="separate"/>
        </w:r>
        <w:r w:rsidR="00716C58">
          <w:rPr>
            <w:noProof/>
            <w:webHidden/>
          </w:rPr>
          <w:t>8</w:t>
        </w:r>
        <w:r w:rsidR="00716C58">
          <w:rPr>
            <w:noProof/>
            <w:webHidden/>
          </w:rPr>
          <w:fldChar w:fldCharType="end"/>
        </w:r>
      </w:hyperlink>
    </w:p>
    <w:p w14:paraId="0AE7DE89" w14:textId="476A1441" w:rsidR="00716C58" w:rsidRDefault="00000000" w:rsidP="00E216F1">
      <w:pPr>
        <w:pStyle w:val="TOC1"/>
        <w:rPr>
          <w:rFonts w:asciiTheme="minorHAnsi" w:eastAsiaTheme="minorEastAsia" w:hAnsiTheme="minorHAnsi" w:cstheme="minorBidi"/>
          <w:noProof/>
          <w:sz w:val="22"/>
        </w:rPr>
      </w:pPr>
      <w:hyperlink w:anchor="_Toc51929224" w:history="1">
        <w:r w:rsidR="00716C58" w:rsidRPr="00EA7E2C">
          <w:rPr>
            <w:rStyle w:val="Hyperlink"/>
            <w:noProof/>
          </w:rPr>
          <w:t>Chapter 3: Research Method</w:t>
        </w:r>
        <w:r w:rsidR="00716C58">
          <w:rPr>
            <w:noProof/>
            <w:webHidden/>
          </w:rPr>
          <w:tab/>
        </w:r>
        <w:r w:rsidR="00716C58">
          <w:rPr>
            <w:noProof/>
            <w:webHidden/>
          </w:rPr>
          <w:fldChar w:fldCharType="begin"/>
        </w:r>
        <w:r w:rsidR="00716C58">
          <w:rPr>
            <w:noProof/>
            <w:webHidden/>
          </w:rPr>
          <w:instrText xml:space="preserve"> PAGEREF _Toc51929224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7C50D661" w14:textId="18EBF70B" w:rsidR="00716C58" w:rsidRDefault="00000000" w:rsidP="00E216F1">
      <w:pPr>
        <w:pStyle w:val="TOC2"/>
        <w:rPr>
          <w:rFonts w:asciiTheme="minorHAnsi" w:eastAsiaTheme="minorEastAsia" w:hAnsiTheme="minorHAnsi" w:cstheme="minorBidi"/>
          <w:noProof/>
          <w:sz w:val="22"/>
          <w:szCs w:val="22"/>
        </w:rPr>
      </w:pPr>
      <w:hyperlink w:anchor="_Toc51929225" w:history="1">
        <w:r w:rsidR="00716C58" w:rsidRPr="00EA7E2C">
          <w:rPr>
            <w:rStyle w:val="Hyperlink"/>
            <w:noProof/>
          </w:rPr>
          <w:t>Research Methodology and Design</w:t>
        </w:r>
        <w:r w:rsidR="00716C58">
          <w:rPr>
            <w:noProof/>
            <w:webHidden/>
          </w:rPr>
          <w:tab/>
        </w:r>
        <w:r w:rsidR="00716C58">
          <w:rPr>
            <w:noProof/>
            <w:webHidden/>
          </w:rPr>
          <w:fldChar w:fldCharType="begin"/>
        </w:r>
        <w:r w:rsidR="00716C58">
          <w:rPr>
            <w:noProof/>
            <w:webHidden/>
          </w:rPr>
          <w:instrText xml:space="preserve"> PAGEREF _Toc51929225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443D3250" w14:textId="40FE4B73" w:rsidR="00716C58" w:rsidRDefault="00000000" w:rsidP="00E216F1">
      <w:pPr>
        <w:pStyle w:val="TOC2"/>
        <w:rPr>
          <w:rFonts w:asciiTheme="minorHAnsi" w:eastAsiaTheme="minorEastAsia" w:hAnsiTheme="minorHAnsi" w:cstheme="minorBidi"/>
          <w:noProof/>
          <w:sz w:val="22"/>
          <w:szCs w:val="22"/>
        </w:rPr>
      </w:pPr>
      <w:hyperlink w:anchor="_Toc51929226" w:history="1">
        <w:r w:rsidR="00716C58" w:rsidRPr="00EA7E2C">
          <w:rPr>
            <w:rStyle w:val="Hyperlink"/>
            <w:noProof/>
          </w:rPr>
          <w:t>Population and Sample</w:t>
        </w:r>
        <w:r w:rsidR="00716C58">
          <w:rPr>
            <w:noProof/>
            <w:webHidden/>
          </w:rPr>
          <w:tab/>
        </w:r>
        <w:r w:rsidR="00716C58">
          <w:rPr>
            <w:noProof/>
            <w:webHidden/>
          </w:rPr>
          <w:fldChar w:fldCharType="begin"/>
        </w:r>
        <w:r w:rsidR="00716C58">
          <w:rPr>
            <w:noProof/>
            <w:webHidden/>
          </w:rPr>
          <w:instrText xml:space="preserve"> PAGEREF _Toc51929226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7ABFF044" w14:textId="70AAA4DF" w:rsidR="00716C58" w:rsidRDefault="00000000" w:rsidP="00E216F1">
      <w:pPr>
        <w:pStyle w:val="TOC2"/>
        <w:rPr>
          <w:rFonts w:asciiTheme="minorHAnsi" w:eastAsiaTheme="minorEastAsia" w:hAnsiTheme="minorHAnsi" w:cstheme="minorBidi"/>
          <w:noProof/>
          <w:sz w:val="22"/>
          <w:szCs w:val="22"/>
        </w:rPr>
      </w:pPr>
      <w:hyperlink w:anchor="_Toc51929227" w:history="1">
        <w:r w:rsidR="00716C58" w:rsidRPr="00EA7E2C">
          <w:rPr>
            <w:rStyle w:val="Hyperlink"/>
            <w:noProof/>
          </w:rPr>
          <w:t>Materials or Instrumentation</w:t>
        </w:r>
        <w:r w:rsidR="00716C58">
          <w:rPr>
            <w:noProof/>
            <w:webHidden/>
          </w:rPr>
          <w:tab/>
        </w:r>
        <w:r w:rsidR="00716C58">
          <w:rPr>
            <w:noProof/>
            <w:webHidden/>
          </w:rPr>
          <w:fldChar w:fldCharType="begin"/>
        </w:r>
        <w:r w:rsidR="00716C58">
          <w:rPr>
            <w:noProof/>
            <w:webHidden/>
          </w:rPr>
          <w:instrText xml:space="preserve"> PAGEREF _Toc51929227 \h </w:instrText>
        </w:r>
        <w:r w:rsidR="00716C58">
          <w:rPr>
            <w:noProof/>
            <w:webHidden/>
          </w:rPr>
        </w:r>
        <w:r w:rsidR="00716C58">
          <w:rPr>
            <w:noProof/>
            <w:webHidden/>
          </w:rPr>
          <w:fldChar w:fldCharType="separate"/>
        </w:r>
        <w:r w:rsidR="00716C58">
          <w:rPr>
            <w:noProof/>
            <w:webHidden/>
          </w:rPr>
          <w:t>11</w:t>
        </w:r>
        <w:r w:rsidR="00716C58">
          <w:rPr>
            <w:noProof/>
            <w:webHidden/>
          </w:rPr>
          <w:fldChar w:fldCharType="end"/>
        </w:r>
      </w:hyperlink>
    </w:p>
    <w:p w14:paraId="30714C4D" w14:textId="324DB14D" w:rsidR="00716C58" w:rsidRDefault="00000000" w:rsidP="00E216F1">
      <w:pPr>
        <w:pStyle w:val="TOC2"/>
        <w:rPr>
          <w:rFonts w:asciiTheme="minorHAnsi" w:eastAsiaTheme="minorEastAsia" w:hAnsiTheme="minorHAnsi" w:cstheme="minorBidi"/>
          <w:noProof/>
          <w:sz w:val="22"/>
          <w:szCs w:val="22"/>
        </w:rPr>
      </w:pPr>
      <w:hyperlink w:anchor="_Toc51929228" w:history="1">
        <w:r w:rsidR="00716C58" w:rsidRPr="00EA7E2C">
          <w:rPr>
            <w:rStyle w:val="Hyperlink"/>
            <w:noProof/>
          </w:rPr>
          <w:t xml:space="preserve">Operational Definitions of Variables </w:t>
        </w:r>
        <w:r w:rsidR="00716C58">
          <w:rPr>
            <w:noProof/>
            <w:webHidden/>
          </w:rPr>
          <w:tab/>
        </w:r>
        <w:r w:rsidR="00716C58">
          <w:rPr>
            <w:noProof/>
            <w:webHidden/>
          </w:rPr>
          <w:fldChar w:fldCharType="begin"/>
        </w:r>
        <w:r w:rsidR="00716C58">
          <w:rPr>
            <w:noProof/>
            <w:webHidden/>
          </w:rPr>
          <w:instrText xml:space="preserve"> PAGEREF _Toc51929228 \h </w:instrText>
        </w:r>
        <w:r w:rsidR="00716C58">
          <w:rPr>
            <w:noProof/>
            <w:webHidden/>
          </w:rPr>
        </w:r>
        <w:r w:rsidR="00716C58">
          <w:rPr>
            <w:noProof/>
            <w:webHidden/>
          </w:rPr>
          <w:fldChar w:fldCharType="separate"/>
        </w:r>
        <w:r w:rsidR="00716C58">
          <w:rPr>
            <w:noProof/>
            <w:webHidden/>
          </w:rPr>
          <w:t>12</w:t>
        </w:r>
        <w:r w:rsidR="00716C58">
          <w:rPr>
            <w:noProof/>
            <w:webHidden/>
          </w:rPr>
          <w:fldChar w:fldCharType="end"/>
        </w:r>
      </w:hyperlink>
    </w:p>
    <w:p w14:paraId="0588F986" w14:textId="3BAD3425" w:rsidR="00716C58" w:rsidRDefault="00000000" w:rsidP="00E216F1">
      <w:pPr>
        <w:pStyle w:val="TOC2"/>
        <w:rPr>
          <w:rFonts w:asciiTheme="minorHAnsi" w:eastAsiaTheme="minorEastAsia" w:hAnsiTheme="minorHAnsi" w:cstheme="minorBidi"/>
          <w:noProof/>
          <w:sz w:val="22"/>
          <w:szCs w:val="22"/>
        </w:rPr>
      </w:pPr>
      <w:hyperlink w:anchor="_Toc51929229" w:history="1">
        <w:r w:rsidR="00716C58" w:rsidRPr="00EA7E2C">
          <w:rPr>
            <w:rStyle w:val="Hyperlink"/>
            <w:noProof/>
          </w:rPr>
          <w:t>Study Procedures</w:t>
        </w:r>
        <w:r w:rsidR="00716C58">
          <w:rPr>
            <w:noProof/>
            <w:webHidden/>
          </w:rPr>
          <w:tab/>
        </w:r>
        <w:r w:rsidR="00716C58">
          <w:rPr>
            <w:noProof/>
            <w:webHidden/>
          </w:rPr>
          <w:fldChar w:fldCharType="begin"/>
        </w:r>
        <w:r w:rsidR="00716C58">
          <w:rPr>
            <w:noProof/>
            <w:webHidden/>
          </w:rPr>
          <w:instrText xml:space="preserve"> PAGEREF _Toc51929229 \h </w:instrText>
        </w:r>
        <w:r w:rsidR="00716C58">
          <w:rPr>
            <w:noProof/>
            <w:webHidden/>
          </w:rPr>
        </w:r>
        <w:r w:rsidR="00716C58">
          <w:rPr>
            <w:noProof/>
            <w:webHidden/>
          </w:rPr>
          <w:fldChar w:fldCharType="separate"/>
        </w:r>
        <w:r w:rsidR="00716C58">
          <w:rPr>
            <w:noProof/>
            <w:webHidden/>
          </w:rPr>
          <w:t>13</w:t>
        </w:r>
        <w:r w:rsidR="00716C58">
          <w:rPr>
            <w:noProof/>
            <w:webHidden/>
          </w:rPr>
          <w:fldChar w:fldCharType="end"/>
        </w:r>
      </w:hyperlink>
    </w:p>
    <w:p w14:paraId="72D92B18" w14:textId="00F59943" w:rsidR="00716C58" w:rsidRDefault="00000000" w:rsidP="00E216F1">
      <w:pPr>
        <w:pStyle w:val="TOC2"/>
        <w:rPr>
          <w:rFonts w:asciiTheme="minorHAnsi" w:eastAsiaTheme="minorEastAsia" w:hAnsiTheme="minorHAnsi" w:cstheme="minorBidi"/>
          <w:noProof/>
          <w:sz w:val="22"/>
          <w:szCs w:val="22"/>
        </w:rPr>
      </w:pPr>
      <w:hyperlink w:anchor="_Toc51929230" w:history="1">
        <w:r w:rsidR="00716C58" w:rsidRPr="00EA7E2C">
          <w:rPr>
            <w:rStyle w:val="Hyperlink"/>
            <w:noProof/>
          </w:rPr>
          <w:t>Data Analysis</w:t>
        </w:r>
        <w:r w:rsidR="00716C58">
          <w:rPr>
            <w:noProof/>
            <w:webHidden/>
          </w:rPr>
          <w:tab/>
        </w:r>
        <w:r w:rsidR="00716C58">
          <w:rPr>
            <w:noProof/>
            <w:webHidden/>
          </w:rPr>
          <w:fldChar w:fldCharType="begin"/>
        </w:r>
        <w:r w:rsidR="00716C58">
          <w:rPr>
            <w:noProof/>
            <w:webHidden/>
          </w:rPr>
          <w:instrText xml:space="preserve"> PAGEREF _Toc51929230 \h </w:instrText>
        </w:r>
        <w:r w:rsidR="00716C58">
          <w:rPr>
            <w:noProof/>
            <w:webHidden/>
          </w:rPr>
        </w:r>
        <w:r w:rsidR="00716C58">
          <w:rPr>
            <w:noProof/>
            <w:webHidden/>
          </w:rPr>
          <w:fldChar w:fldCharType="separate"/>
        </w:r>
        <w:r w:rsidR="00716C58">
          <w:rPr>
            <w:noProof/>
            <w:webHidden/>
          </w:rPr>
          <w:t>13</w:t>
        </w:r>
        <w:r w:rsidR="00716C58">
          <w:rPr>
            <w:noProof/>
            <w:webHidden/>
          </w:rPr>
          <w:fldChar w:fldCharType="end"/>
        </w:r>
      </w:hyperlink>
    </w:p>
    <w:p w14:paraId="10573860" w14:textId="2F0E97E3" w:rsidR="00716C58" w:rsidRDefault="00000000" w:rsidP="00E216F1">
      <w:pPr>
        <w:pStyle w:val="TOC2"/>
        <w:rPr>
          <w:rFonts w:asciiTheme="minorHAnsi" w:eastAsiaTheme="minorEastAsia" w:hAnsiTheme="minorHAnsi" w:cstheme="minorBidi"/>
          <w:noProof/>
          <w:sz w:val="22"/>
          <w:szCs w:val="22"/>
        </w:rPr>
      </w:pPr>
      <w:hyperlink w:anchor="_Toc51929231" w:history="1">
        <w:r w:rsidR="00716C58" w:rsidRPr="00EA7E2C">
          <w:rPr>
            <w:rStyle w:val="Hyperlink"/>
            <w:noProof/>
          </w:rPr>
          <w:t xml:space="preserve">Assumptions </w:t>
        </w:r>
        <w:r w:rsidR="00716C58">
          <w:rPr>
            <w:noProof/>
            <w:webHidden/>
          </w:rPr>
          <w:tab/>
        </w:r>
        <w:r w:rsidR="00716C58">
          <w:rPr>
            <w:noProof/>
            <w:webHidden/>
          </w:rPr>
          <w:fldChar w:fldCharType="begin"/>
        </w:r>
        <w:r w:rsidR="00716C58">
          <w:rPr>
            <w:noProof/>
            <w:webHidden/>
          </w:rPr>
          <w:instrText xml:space="preserve"> PAGEREF _Toc51929231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D1A69B4" w14:textId="4538823D" w:rsidR="00716C58" w:rsidRDefault="00000000" w:rsidP="00E216F1">
      <w:pPr>
        <w:pStyle w:val="TOC2"/>
        <w:rPr>
          <w:rFonts w:asciiTheme="minorHAnsi" w:eastAsiaTheme="minorEastAsia" w:hAnsiTheme="minorHAnsi" w:cstheme="minorBidi"/>
          <w:noProof/>
          <w:sz w:val="22"/>
          <w:szCs w:val="22"/>
        </w:rPr>
      </w:pPr>
      <w:hyperlink w:anchor="_Toc51929232" w:history="1">
        <w:r w:rsidR="00716C58" w:rsidRPr="00EA7E2C">
          <w:rPr>
            <w:rStyle w:val="Hyperlink"/>
            <w:noProof/>
          </w:rPr>
          <w:t>Limitations</w:t>
        </w:r>
        <w:r w:rsidR="00716C58">
          <w:rPr>
            <w:noProof/>
            <w:webHidden/>
          </w:rPr>
          <w:tab/>
        </w:r>
        <w:r w:rsidR="00716C58">
          <w:rPr>
            <w:noProof/>
            <w:webHidden/>
          </w:rPr>
          <w:fldChar w:fldCharType="begin"/>
        </w:r>
        <w:r w:rsidR="00716C58">
          <w:rPr>
            <w:noProof/>
            <w:webHidden/>
          </w:rPr>
          <w:instrText xml:space="preserve"> PAGEREF _Toc51929232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9560C62" w14:textId="5EF8BE66" w:rsidR="00716C58" w:rsidRDefault="00000000" w:rsidP="00E216F1">
      <w:pPr>
        <w:pStyle w:val="TOC2"/>
        <w:rPr>
          <w:rFonts w:asciiTheme="minorHAnsi" w:eastAsiaTheme="minorEastAsia" w:hAnsiTheme="minorHAnsi" w:cstheme="minorBidi"/>
          <w:noProof/>
          <w:sz w:val="22"/>
          <w:szCs w:val="22"/>
        </w:rPr>
      </w:pPr>
      <w:hyperlink w:anchor="_Toc51929233" w:history="1">
        <w:r w:rsidR="00716C58" w:rsidRPr="00EA7E2C">
          <w:rPr>
            <w:rStyle w:val="Hyperlink"/>
            <w:noProof/>
          </w:rPr>
          <w:t>Delimitations</w:t>
        </w:r>
        <w:r w:rsidR="00716C58">
          <w:rPr>
            <w:noProof/>
            <w:webHidden/>
          </w:rPr>
          <w:tab/>
        </w:r>
        <w:r w:rsidR="00716C58">
          <w:rPr>
            <w:noProof/>
            <w:webHidden/>
          </w:rPr>
          <w:fldChar w:fldCharType="begin"/>
        </w:r>
        <w:r w:rsidR="00716C58">
          <w:rPr>
            <w:noProof/>
            <w:webHidden/>
          </w:rPr>
          <w:instrText xml:space="preserve"> PAGEREF _Toc51929233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525FE50" w14:textId="59B3335D" w:rsidR="00716C58" w:rsidRDefault="00000000" w:rsidP="00E216F1">
      <w:pPr>
        <w:pStyle w:val="TOC2"/>
        <w:rPr>
          <w:rFonts w:asciiTheme="minorHAnsi" w:eastAsiaTheme="minorEastAsia" w:hAnsiTheme="minorHAnsi" w:cstheme="minorBidi"/>
          <w:noProof/>
          <w:sz w:val="22"/>
          <w:szCs w:val="22"/>
        </w:rPr>
      </w:pPr>
      <w:hyperlink w:anchor="_Toc51929234" w:history="1">
        <w:r w:rsidR="00716C58" w:rsidRPr="00EA7E2C">
          <w:rPr>
            <w:rStyle w:val="Hyperlink"/>
            <w:noProof/>
          </w:rPr>
          <w:t>Ethical Assurances</w:t>
        </w:r>
        <w:r w:rsidR="00716C58">
          <w:rPr>
            <w:noProof/>
            <w:webHidden/>
          </w:rPr>
          <w:tab/>
        </w:r>
        <w:r w:rsidR="00716C58">
          <w:rPr>
            <w:noProof/>
            <w:webHidden/>
          </w:rPr>
          <w:fldChar w:fldCharType="begin"/>
        </w:r>
        <w:r w:rsidR="00716C58">
          <w:rPr>
            <w:noProof/>
            <w:webHidden/>
          </w:rPr>
          <w:instrText xml:space="preserve"> PAGEREF _Toc51929234 \h </w:instrText>
        </w:r>
        <w:r w:rsidR="00716C58">
          <w:rPr>
            <w:noProof/>
            <w:webHidden/>
          </w:rPr>
        </w:r>
        <w:r w:rsidR="00716C58">
          <w:rPr>
            <w:noProof/>
            <w:webHidden/>
          </w:rPr>
          <w:fldChar w:fldCharType="separate"/>
        </w:r>
        <w:r w:rsidR="00716C58">
          <w:rPr>
            <w:noProof/>
            <w:webHidden/>
          </w:rPr>
          <w:t>15</w:t>
        </w:r>
        <w:r w:rsidR="00716C58">
          <w:rPr>
            <w:noProof/>
            <w:webHidden/>
          </w:rPr>
          <w:fldChar w:fldCharType="end"/>
        </w:r>
      </w:hyperlink>
    </w:p>
    <w:p w14:paraId="4D9A46DC" w14:textId="576E1026" w:rsidR="00716C58" w:rsidRDefault="00000000" w:rsidP="00E216F1">
      <w:pPr>
        <w:pStyle w:val="TOC2"/>
        <w:rPr>
          <w:rFonts w:asciiTheme="minorHAnsi" w:eastAsiaTheme="minorEastAsia" w:hAnsiTheme="minorHAnsi" w:cstheme="minorBidi"/>
          <w:noProof/>
          <w:sz w:val="22"/>
          <w:szCs w:val="22"/>
        </w:rPr>
      </w:pPr>
      <w:hyperlink w:anchor="_Toc51929235"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35 \h </w:instrText>
        </w:r>
        <w:r w:rsidR="00716C58">
          <w:rPr>
            <w:noProof/>
            <w:webHidden/>
          </w:rPr>
        </w:r>
        <w:r w:rsidR="00716C58">
          <w:rPr>
            <w:noProof/>
            <w:webHidden/>
          </w:rPr>
          <w:fldChar w:fldCharType="separate"/>
        </w:r>
        <w:r w:rsidR="00716C58">
          <w:rPr>
            <w:noProof/>
            <w:webHidden/>
          </w:rPr>
          <w:t>15</w:t>
        </w:r>
        <w:r w:rsidR="00716C58">
          <w:rPr>
            <w:noProof/>
            <w:webHidden/>
          </w:rPr>
          <w:fldChar w:fldCharType="end"/>
        </w:r>
      </w:hyperlink>
    </w:p>
    <w:p w14:paraId="329D533E" w14:textId="11EBB404" w:rsidR="00716C58" w:rsidRDefault="00000000" w:rsidP="00E216F1">
      <w:pPr>
        <w:pStyle w:val="TOC1"/>
        <w:rPr>
          <w:rFonts w:asciiTheme="minorHAnsi" w:eastAsiaTheme="minorEastAsia" w:hAnsiTheme="minorHAnsi" w:cstheme="minorBidi"/>
          <w:noProof/>
          <w:sz w:val="22"/>
        </w:rPr>
      </w:pPr>
      <w:hyperlink w:anchor="_Toc51929236" w:history="1">
        <w:r w:rsidR="00716C58" w:rsidRPr="00EA7E2C">
          <w:rPr>
            <w:rStyle w:val="Hyperlink"/>
            <w:noProof/>
          </w:rPr>
          <w:t>Chapter 4: Findings</w:t>
        </w:r>
        <w:r w:rsidR="00716C58">
          <w:rPr>
            <w:noProof/>
            <w:webHidden/>
          </w:rPr>
          <w:tab/>
        </w:r>
        <w:r w:rsidR="00716C58">
          <w:rPr>
            <w:noProof/>
            <w:webHidden/>
          </w:rPr>
          <w:fldChar w:fldCharType="begin"/>
        </w:r>
        <w:r w:rsidR="00716C58">
          <w:rPr>
            <w:noProof/>
            <w:webHidden/>
          </w:rPr>
          <w:instrText xml:space="preserve"> PAGEREF _Toc51929236 \h </w:instrText>
        </w:r>
        <w:r w:rsidR="00716C58">
          <w:rPr>
            <w:noProof/>
            <w:webHidden/>
          </w:rPr>
        </w:r>
        <w:r w:rsidR="00716C58">
          <w:rPr>
            <w:noProof/>
            <w:webHidden/>
          </w:rPr>
          <w:fldChar w:fldCharType="separate"/>
        </w:r>
        <w:r w:rsidR="00716C58">
          <w:rPr>
            <w:noProof/>
            <w:webHidden/>
          </w:rPr>
          <w:t>16</w:t>
        </w:r>
        <w:r w:rsidR="00716C58">
          <w:rPr>
            <w:noProof/>
            <w:webHidden/>
          </w:rPr>
          <w:fldChar w:fldCharType="end"/>
        </w:r>
      </w:hyperlink>
    </w:p>
    <w:p w14:paraId="588F4BE3" w14:textId="40C5E5B4" w:rsidR="00716C58" w:rsidRDefault="00000000" w:rsidP="00E216F1">
      <w:pPr>
        <w:pStyle w:val="TOC2"/>
        <w:rPr>
          <w:rFonts w:asciiTheme="minorHAnsi" w:eastAsiaTheme="minorEastAsia" w:hAnsiTheme="minorHAnsi" w:cstheme="minorBidi"/>
          <w:noProof/>
          <w:sz w:val="22"/>
          <w:szCs w:val="22"/>
        </w:rPr>
      </w:pPr>
      <w:hyperlink w:anchor="_Toc51929237" w:history="1">
        <w:r w:rsidR="00716C58" w:rsidRPr="00EA7E2C">
          <w:rPr>
            <w:rStyle w:val="Hyperlink"/>
            <w:noProof/>
          </w:rPr>
          <w:t>XXX of the Data</w:t>
        </w:r>
        <w:r w:rsidR="00716C58">
          <w:rPr>
            <w:noProof/>
            <w:webHidden/>
          </w:rPr>
          <w:tab/>
        </w:r>
        <w:r w:rsidR="00716C58">
          <w:rPr>
            <w:noProof/>
            <w:webHidden/>
          </w:rPr>
          <w:fldChar w:fldCharType="begin"/>
        </w:r>
        <w:r w:rsidR="00716C58">
          <w:rPr>
            <w:noProof/>
            <w:webHidden/>
          </w:rPr>
          <w:instrText xml:space="preserve"> PAGEREF _Toc51929237 \h </w:instrText>
        </w:r>
        <w:r w:rsidR="00716C58">
          <w:rPr>
            <w:noProof/>
            <w:webHidden/>
          </w:rPr>
        </w:r>
        <w:r w:rsidR="00716C58">
          <w:rPr>
            <w:noProof/>
            <w:webHidden/>
          </w:rPr>
          <w:fldChar w:fldCharType="separate"/>
        </w:r>
        <w:r w:rsidR="00716C58">
          <w:rPr>
            <w:noProof/>
            <w:webHidden/>
          </w:rPr>
          <w:t>16</w:t>
        </w:r>
        <w:r w:rsidR="00716C58">
          <w:rPr>
            <w:noProof/>
            <w:webHidden/>
          </w:rPr>
          <w:fldChar w:fldCharType="end"/>
        </w:r>
      </w:hyperlink>
    </w:p>
    <w:p w14:paraId="0C5F1F8E" w14:textId="46931FF5" w:rsidR="00716C58" w:rsidRDefault="00000000" w:rsidP="00E216F1">
      <w:pPr>
        <w:pStyle w:val="TOC2"/>
        <w:rPr>
          <w:rFonts w:asciiTheme="minorHAnsi" w:eastAsiaTheme="minorEastAsia" w:hAnsiTheme="minorHAnsi" w:cstheme="minorBidi"/>
          <w:noProof/>
          <w:sz w:val="22"/>
          <w:szCs w:val="22"/>
        </w:rPr>
      </w:pPr>
      <w:hyperlink w:anchor="_Toc51929238" w:history="1">
        <w:r w:rsidR="00716C58" w:rsidRPr="00EA7E2C">
          <w:rPr>
            <w:rStyle w:val="Hyperlink"/>
            <w:noProof/>
          </w:rPr>
          <w:t>Results</w:t>
        </w:r>
        <w:r w:rsidR="00716C58">
          <w:rPr>
            <w:noProof/>
            <w:webHidden/>
          </w:rPr>
          <w:tab/>
        </w:r>
        <w:r w:rsidR="00716C58">
          <w:rPr>
            <w:noProof/>
            <w:webHidden/>
          </w:rPr>
          <w:fldChar w:fldCharType="begin"/>
        </w:r>
        <w:r w:rsidR="00716C58">
          <w:rPr>
            <w:noProof/>
            <w:webHidden/>
          </w:rPr>
          <w:instrText xml:space="preserve"> PAGEREF _Toc51929238 \h </w:instrText>
        </w:r>
        <w:r w:rsidR="00716C58">
          <w:rPr>
            <w:noProof/>
            <w:webHidden/>
          </w:rPr>
        </w:r>
        <w:r w:rsidR="00716C58">
          <w:rPr>
            <w:noProof/>
            <w:webHidden/>
          </w:rPr>
          <w:fldChar w:fldCharType="separate"/>
        </w:r>
        <w:r w:rsidR="00716C58">
          <w:rPr>
            <w:noProof/>
            <w:webHidden/>
          </w:rPr>
          <w:t>17</w:t>
        </w:r>
        <w:r w:rsidR="00716C58">
          <w:rPr>
            <w:noProof/>
            <w:webHidden/>
          </w:rPr>
          <w:fldChar w:fldCharType="end"/>
        </w:r>
      </w:hyperlink>
    </w:p>
    <w:p w14:paraId="384A4721" w14:textId="54C44E70" w:rsidR="00716C58" w:rsidRDefault="00000000" w:rsidP="00E216F1">
      <w:pPr>
        <w:pStyle w:val="TOC2"/>
        <w:rPr>
          <w:rFonts w:asciiTheme="minorHAnsi" w:eastAsiaTheme="minorEastAsia" w:hAnsiTheme="minorHAnsi" w:cstheme="minorBidi"/>
          <w:noProof/>
          <w:sz w:val="22"/>
          <w:szCs w:val="22"/>
        </w:rPr>
      </w:pPr>
      <w:hyperlink w:anchor="_Toc51929239" w:history="1">
        <w:r w:rsidR="00716C58" w:rsidRPr="00EA7E2C">
          <w:rPr>
            <w:rStyle w:val="Hyperlink"/>
            <w:noProof/>
          </w:rPr>
          <w:t>Evaluation of the Findings</w:t>
        </w:r>
        <w:r w:rsidR="00716C58">
          <w:rPr>
            <w:noProof/>
            <w:webHidden/>
          </w:rPr>
          <w:tab/>
        </w:r>
        <w:r w:rsidR="00716C58">
          <w:rPr>
            <w:noProof/>
            <w:webHidden/>
          </w:rPr>
          <w:fldChar w:fldCharType="begin"/>
        </w:r>
        <w:r w:rsidR="00716C58">
          <w:rPr>
            <w:noProof/>
            <w:webHidden/>
          </w:rPr>
          <w:instrText xml:space="preserve"> PAGEREF _Toc51929239 \h </w:instrText>
        </w:r>
        <w:r w:rsidR="00716C58">
          <w:rPr>
            <w:noProof/>
            <w:webHidden/>
          </w:rPr>
        </w:r>
        <w:r w:rsidR="00716C58">
          <w:rPr>
            <w:noProof/>
            <w:webHidden/>
          </w:rPr>
          <w:fldChar w:fldCharType="separate"/>
        </w:r>
        <w:r w:rsidR="00716C58">
          <w:rPr>
            <w:noProof/>
            <w:webHidden/>
          </w:rPr>
          <w:t>18</w:t>
        </w:r>
        <w:r w:rsidR="00716C58">
          <w:rPr>
            <w:noProof/>
            <w:webHidden/>
          </w:rPr>
          <w:fldChar w:fldCharType="end"/>
        </w:r>
      </w:hyperlink>
    </w:p>
    <w:p w14:paraId="14978DD7" w14:textId="09BC13E8" w:rsidR="00716C58" w:rsidRDefault="00000000" w:rsidP="00E216F1">
      <w:pPr>
        <w:pStyle w:val="TOC2"/>
        <w:rPr>
          <w:rFonts w:asciiTheme="minorHAnsi" w:eastAsiaTheme="minorEastAsia" w:hAnsiTheme="minorHAnsi" w:cstheme="minorBidi"/>
          <w:noProof/>
          <w:sz w:val="22"/>
          <w:szCs w:val="22"/>
        </w:rPr>
      </w:pPr>
      <w:hyperlink w:anchor="_Toc51929240"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40 \h </w:instrText>
        </w:r>
        <w:r w:rsidR="00716C58">
          <w:rPr>
            <w:noProof/>
            <w:webHidden/>
          </w:rPr>
        </w:r>
        <w:r w:rsidR="00716C58">
          <w:rPr>
            <w:noProof/>
            <w:webHidden/>
          </w:rPr>
          <w:fldChar w:fldCharType="separate"/>
        </w:r>
        <w:r w:rsidR="00716C58">
          <w:rPr>
            <w:noProof/>
            <w:webHidden/>
          </w:rPr>
          <w:t>18</w:t>
        </w:r>
        <w:r w:rsidR="00716C58">
          <w:rPr>
            <w:noProof/>
            <w:webHidden/>
          </w:rPr>
          <w:fldChar w:fldCharType="end"/>
        </w:r>
      </w:hyperlink>
    </w:p>
    <w:p w14:paraId="15292436" w14:textId="3BFAED30" w:rsidR="00716C58" w:rsidRDefault="00000000" w:rsidP="00E216F1">
      <w:pPr>
        <w:pStyle w:val="TOC1"/>
        <w:rPr>
          <w:rFonts w:asciiTheme="minorHAnsi" w:eastAsiaTheme="minorEastAsia" w:hAnsiTheme="minorHAnsi" w:cstheme="minorBidi"/>
          <w:noProof/>
          <w:sz w:val="22"/>
        </w:rPr>
      </w:pPr>
      <w:hyperlink w:anchor="_Toc51929241" w:history="1">
        <w:r w:rsidR="00716C58" w:rsidRPr="00EA7E2C">
          <w:rPr>
            <w:rStyle w:val="Hyperlink"/>
            <w:noProof/>
          </w:rPr>
          <w:t>Chapter 5: Implications, Recommendations, and Conclusions</w:t>
        </w:r>
        <w:r w:rsidR="00716C58">
          <w:rPr>
            <w:noProof/>
            <w:webHidden/>
          </w:rPr>
          <w:tab/>
        </w:r>
        <w:r w:rsidR="00716C58">
          <w:rPr>
            <w:noProof/>
            <w:webHidden/>
          </w:rPr>
          <w:fldChar w:fldCharType="begin"/>
        </w:r>
        <w:r w:rsidR="00716C58">
          <w:rPr>
            <w:noProof/>
            <w:webHidden/>
          </w:rPr>
          <w:instrText xml:space="preserve"> PAGEREF _Toc51929241 \h </w:instrText>
        </w:r>
        <w:r w:rsidR="00716C58">
          <w:rPr>
            <w:noProof/>
            <w:webHidden/>
          </w:rPr>
        </w:r>
        <w:r w:rsidR="00716C58">
          <w:rPr>
            <w:noProof/>
            <w:webHidden/>
          </w:rPr>
          <w:fldChar w:fldCharType="separate"/>
        </w:r>
        <w:r w:rsidR="00716C58">
          <w:rPr>
            <w:noProof/>
            <w:webHidden/>
          </w:rPr>
          <w:t>19</w:t>
        </w:r>
        <w:r w:rsidR="00716C58">
          <w:rPr>
            <w:noProof/>
            <w:webHidden/>
          </w:rPr>
          <w:fldChar w:fldCharType="end"/>
        </w:r>
      </w:hyperlink>
    </w:p>
    <w:p w14:paraId="665EDA72" w14:textId="526ED1ED" w:rsidR="00716C58" w:rsidRDefault="00000000" w:rsidP="00E216F1">
      <w:pPr>
        <w:pStyle w:val="TOC2"/>
        <w:rPr>
          <w:rFonts w:asciiTheme="minorHAnsi" w:eastAsiaTheme="minorEastAsia" w:hAnsiTheme="minorHAnsi" w:cstheme="minorBidi"/>
          <w:noProof/>
          <w:sz w:val="22"/>
          <w:szCs w:val="22"/>
        </w:rPr>
      </w:pPr>
      <w:hyperlink w:anchor="_Toc51929242" w:history="1">
        <w:r w:rsidR="00716C58" w:rsidRPr="00EA7E2C">
          <w:rPr>
            <w:rStyle w:val="Hyperlink"/>
            <w:noProof/>
          </w:rPr>
          <w:t>Implications</w:t>
        </w:r>
        <w:r w:rsidR="00716C58">
          <w:rPr>
            <w:noProof/>
            <w:webHidden/>
          </w:rPr>
          <w:tab/>
        </w:r>
        <w:r w:rsidR="00716C58">
          <w:rPr>
            <w:noProof/>
            <w:webHidden/>
          </w:rPr>
          <w:fldChar w:fldCharType="begin"/>
        </w:r>
        <w:r w:rsidR="00716C58">
          <w:rPr>
            <w:noProof/>
            <w:webHidden/>
          </w:rPr>
          <w:instrText xml:space="preserve"> PAGEREF _Toc51929242 \h </w:instrText>
        </w:r>
        <w:r w:rsidR="00716C58">
          <w:rPr>
            <w:noProof/>
            <w:webHidden/>
          </w:rPr>
        </w:r>
        <w:r w:rsidR="00716C58">
          <w:rPr>
            <w:noProof/>
            <w:webHidden/>
          </w:rPr>
          <w:fldChar w:fldCharType="separate"/>
        </w:r>
        <w:r w:rsidR="00716C58">
          <w:rPr>
            <w:noProof/>
            <w:webHidden/>
          </w:rPr>
          <w:t>19</w:t>
        </w:r>
        <w:r w:rsidR="00716C58">
          <w:rPr>
            <w:noProof/>
            <w:webHidden/>
          </w:rPr>
          <w:fldChar w:fldCharType="end"/>
        </w:r>
      </w:hyperlink>
    </w:p>
    <w:p w14:paraId="5FEF3568" w14:textId="531D61B4" w:rsidR="00716C58" w:rsidRDefault="00000000" w:rsidP="00E216F1">
      <w:pPr>
        <w:pStyle w:val="TOC2"/>
        <w:rPr>
          <w:rFonts w:asciiTheme="minorHAnsi" w:eastAsiaTheme="minorEastAsia" w:hAnsiTheme="minorHAnsi" w:cstheme="minorBidi"/>
          <w:noProof/>
          <w:sz w:val="22"/>
          <w:szCs w:val="22"/>
        </w:rPr>
      </w:pPr>
      <w:hyperlink w:anchor="_Toc51929243" w:history="1">
        <w:r w:rsidR="00716C58" w:rsidRPr="00EA7E2C">
          <w:rPr>
            <w:rStyle w:val="Hyperlink"/>
            <w:noProof/>
          </w:rPr>
          <w:t>Recommendations for Practice</w:t>
        </w:r>
        <w:r w:rsidR="00716C58">
          <w:rPr>
            <w:noProof/>
            <w:webHidden/>
          </w:rPr>
          <w:tab/>
        </w:r>
        <w:r w:rsidR="00716C58">
          <w:rPr>
            <w:noProof/>
            <w:webHidden/>
          </w:rPr>
          <w:fldChar w:fldCharType="begin"/>
        </w:r>
        <w:r w:rsidR="00716C58">
          <w:rPr>
            <w:noProof/>
            <w:webHidden/>
          </w:rPr>
          <w:instrText xml:space="preserve"> PAGEREF _Toc51929243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76E0C97E" w14:textId="1170B515" w:rsidR="00716C58" w:rsidRDefault="00000000" w:rsidP="00E216F1">
      <w:pPr>
        <w:pStyle w:val="TOC2"/>
        <w:rPr>
          <w:rFonts w:asciiTheme="minorHAnsi" w:eastAsiaTheme="minorEastAsia" w:hAnsiTheme="minorHAnsi" w:cstheme="minorBidi"/>
          <w:noProof/>
          <w:sz w:val="22"/>
          <w:szCs w:val="22"/>
        </w:rPr>
      </w:pPr>
      <w:hyperlink w:anchor="_Toc51929244" w:history="1">
        <w:r w:rsidR="00716C58" w:rsidRPr="00EA7E2C">
          <w:rPr>
            <w:rStyle w:val="Hyperlink"/>
            <w:noProof/>
          </w:rPr>
          <w:t>Recommendations for Future Research</w:t>
        </w:r>
        <w:r w:rsidR="00716C58">
          <w:rPr>
            <w:noProof/>
            <w:webHidden/>
          </w:rPr>
          <w:tab/>
        </w:r>
        <w:r w:rsidR="00716C58">
          <w:rPr>
            <w:noProof/>
            <w:webHidden/>
          </w:rPr>
          <w:fldChar w:fldCharType="begin"/>
        </w:r>
        <w:r w:rsidR="00716C58">
          <w:rPr>
            <w:noProof/>
            <w:webHidden/>
          </w:rPr>
          <w:instrText xml:space="preserve"> PAGEREF _Toc51929244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289EEA80" w14:textId="6275652F" w:rsidR="00716C58" w:rsidRDefault="00000000" w:rsidP="00E216F1">
      <w:pPr>
        <w:pStyle w:val="TOC2"/>
        <w:rPr>
          <w:rFonts w:asciiTheme="minorHAnsi" w:eastAsiaTheme="minorEastAsia" w:hAnsiTheme="minorHAnsi" w:cstheme="minorBidi"/>
          <w:noProof/>
          <w:sz w:val="22"/>
          <w:szCs w:val="22"/>
        </w:rPr>
      </w:pPr>
      <w:hyperlink w:anchor="_Toc51929245" w:history="1">
        <w:r w:rsidR="00716C58" w:rsidRPr="00EA7E2C">
          <w:rPr>
            <w:rStyle w:val="Hyperlink"/>
            <w:noProof/>
          </w:rPr>
          <w:t>Conclusions</w:t>
        </w:r>
        <w:r w:rsidR="00716C58">
          <w:rPr>
            <w:noProof/>
            <w:webHidden/>
          </w:rPr>
          <w:tab/>
        </w:r>
        <w:r w:rsidR="00716C58">
          <w:rPr>
            <w:noProof/>
            <w:webHidden/>
          </w:rPr>
          <w:fldChar w:fldCharType="begin"/>
        </w:r>
        <w:r w:rsidR="00716C58">
          <w:rPr>
            <w:noProof/>
            <w:webHidden/>
          </w:rPr>
          <w:instrText xml:space="preserve"> PAGEREF _Toc51929245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7396F090" w14:textId="34F5F567" w:rsidR="00716C58" w:rsidRDefault="00000000" w:rsidP="00E216F1">
      <w:pPr>
        <w:pStyle w:val="TOC1"/>
        <w:rPr>
          <w:rFonts w:asciiTheme="minorHAnsi" w:eastAsiaTheme="minorEastAsia" w:hAnsiTheme="minorHAnsi" w:cstheme="minorBidi"/>
          <w:noProof/>
          <w:sz w:val="22"/>
        </w:rPr>
      </w:pPr>
      <w:hyperlink w:anchor="_Toc51929246" w:history="1">
        <w:r w:rsidR="00716C58" w:rsidRPr="00EA7E2C">
          <w:rPr>
            <w:rStyle w:val="Hyperlink"/>
            <w:noProof/>
          </w:rPr>
          <w:t>References</w:t>
        </w:r>
        <w:r w:rsidR="00716C58">
          <w:rPr>
            <w:noProof/>
            <w:webHidden/>
          </w:rPr>
          <w:tab/>
        </w:r>
        <w:r w:rsidR="00716C58">
          <w:rPr>
            <w:noProof/>
            <w:webHidden/>
          </w:rPr>
          <w:fldChar w:fldCharType="begin"/>
        </w:r>
        <w:r w:rsidR="00716C58">
          <w:rPr>
            <w:noProof/>
            <w:webHidden/>
          </w:rPr>
          <w:instrText xml:space="preserve"> PAGEREF _Toc51929246 \h </w:instrText>
        </w:r>
        <w:r w:rsidR="00716C58">
          <w:rPr>
            <w:noProof/>
            <w:webHidden/>
          </w:rPr>
        </w:r>
        <w:r w:rsidR="00716C58">
          <w:rPr>
            <w:noProof/>
            <w:webHidden/>
          </w:rPr>
          <w:fldChar w:fldCharType="separate"/>
        </w:r>
        <w:r w:rsidR="00716C58">
          <w:rPr>
            <w:noProof/>
            <w:webHidden/>
          </w:rPr>
          <w:t>22</w:t>
        </w:r>
        <w:r w:rsidR="00716C58">
          <w:rPr>
            <w:noProof/>
            <w:webHidden/>
          </w:rPr>
          <w:fldChar w:fldCharType="end"/>
        </w:r>
      </w:hyperlink>
    </w:p>
    <w:p w14:paraId="0097A9C5" w14:textId="7768328E" w:rsidR="00716C58" w:rsidRDefault="00000000" w:rsidP="00E216F1">
      <w:pPr>
        <w:pStyle w:val="TOC1"/>
        <w:rPr>
          <w:rFonts w:asciiTheme="minorHAnsi" w:eastAsiaTheme="minorEastAsia" w:hAnsiTheme="minorHAnsi" w:cstheme="minorBidi"/>
          <w:noProof/>
          <w:sz w:val="22"/>
        </w:rPr>
      </w:pPr>
      <w:hyperlink w:anchor="_Toc51929247" w:history="1">
        <w:r w:rsidR="00716C58" w:rsidRPr="00EA7E2C">
          <w:rPr>
            <w:rStyle w:val="Hyperlink"/>
            <w:noProof/>
          </w:rPr>
          <w:t>Appendix A   XXX</w:t>
        </w:r>
        <w:r w:rsidR="00716C58">
          <w:rPr>
            <w:noProof/>
            <w:webHidden/>
          </w:rPr>
          <w:tab/>
        </w:r>
        <w:r w:rsidR="00716C58">
          <w:rPr>
            <w:noProof/>
            <w:webHidden/>
          </w:rPr>
          <w:fldChar w:fldCharType="begin"/>
        </w:r>
        <w:r w:rsidR="00716C58">
          <w:rPr>
            <w:noProof/>
            <w:webHidden/>
          </w:rPr>
          <w:instrText xml:space="preserve"> PAGEREF _Toc51929247 \h </w:instrText>
        </w:r>
        <w:r w:rsidR="00716C58">
          <w:rPr>
            <w:noProof/>
            <w:webHidden/>
          </w:rPr>
        </w:r>
        <w:r w:rsidR="00716C58">
          <w:rPr>
            <w:noProof/>
            <w:webHidden/>
          </w:rPr>
          <w:fldChar w:fldCharType="separate"/>
        </w:r>
        <w:r w:rsidR="00716C58">
          <w:rPr>
            <w:noProof/>
            <w:webHidden/>
          </w:rPr>
          <w:t>23</w:t>
        </w:r>
        <w:r w:rsidR="00716C58">
          <w:rPr>
            <w:noProof/>
            <w:webHidden/>
          </w:rPr>
          <w:fldChar w:fldCharType="end"/>
        </w:r>
      </w:hyperlink>
    </w:p>
    <w:p w14:paraId="55589BF1" w14:textId="1597CA08" w:rsidR="00716C58" w:rsidRDefault="00000000" w:rsidP="00E216F1">
      <w:pPr>
        <w:pStyle w:val="TOC1"/>
        <w:rPr>
          <w:rFonts w:asciiTheme="minorHAnsi" w:eastAsiaTheme="minorEastAsia" w:hAnsiTheme="minorHAnsi" w:cstheme="minorBidi"/>
          <w:noProof/>
          <w:sz w:val="22"/>
        </w:rPr>
      </w:pPr>
      <w:hyperlink w:anchor="_Toc51929248" w:history="1">
        <w:r w:rsidR="00716C58" w:rsidRPr="00EA7E2C">
          <w:rPr>
            <w:rStyle w:val="Hyperlink"/>
            <w:noProof/>
          </w:rPr>
          <w:t>Appendix B  XXX</w:t>
        </w:r>
        <w:r w:rsidR="00716C58">
          <w:rPr>
            <w:noProof/>
            <w:webHidden/>
          </w:rPr>
          <w:tab/>
        </w:r>
        <w:r w:rsidR="00716C58">
          <w:rPr>
            <w:noProof/>
            <w:webHidden/>
          </w:rPr>
          <w:fldChar w:fldCharType="begin"/>
        </w:r>
        <w:r w:rsidR="00716C58">
          <w:rPr>
            <w:noProof/>
            <w:webHidden/>
          </w:rPr>
          <w:instrText xml:space="preserve"> PAGEREF _Toc51929248 \h </w:instrText>
        </w:r>
        <w:r w:rsidR="00716C58">
          <w:rPr>
            <w:noProof/>
            <w:webHidden/>
          </w:rPr>
        </w:r>
        <w:r w:rsidR="00716C58">
          <w:rPr>
            <w:noProof/>
            <w:webHidden/>
          </w:rPr>
          <w:fldChar w:fldCharType="separate"/>
        </w:r>
        <w:r w:rsidR="00716C58">
          <w:rPr>
            <w:noProof/>
            <w:webHidden/>
          </w:rPr>
          <w:t>24</w:t>
        </w:r>
        <w:r w:rsidR="00716C58">
          <w:rPr>
            <w:noProof/>
            <w:webHidden/>
          </w:rPr>
          <w:fldChar w:fldCharType="end"/>
        </w:r>
      </w:hyperlink>
    </w:p>
    <w:p w14:paraId="309969F9" w14:textId="769945C3" w:rsidR="00A82120" w:rsidRDefault="00D41F7B" w:rsidP="00E216F1">
      <w:r>
        <w:fldChar w:fldCharType="end"/>
      </w:r>
      <w:r w:rsidR="00A82120">
        <w:br w:type="page"/>
      </w:r>
    </w:p>
    <w:p w14:paraId="1371A8D3" w14:textId="27C44BB7" w:rsidR="00887A22" w:rsidRPr="00D00B18" w:rsidRDefault="00887A22" w:rsidP="00E216F1">
      <w:commentRangeStart w:id="11"/>
      <w:commentRangeStart w:id="12"/>
      <w:r w:rsidRPr="00D00B18">
        <w:lastRenderedPageBreak/>
        <w:t>List of Tables</w:t>
      </w:r>
      <w:bookmarkEnd w:id="10"/>
      <w:commentRangeEnd w:id="11"/>
      <w:r w:rsidR="00D96395" w:rsidRPr="00D00B18">
        <w:rPr>
          <w:rStyle w:val="CommentReference"/>
          <w:rFonts w:cs="Arial"/>
          <w:b/>
          <w:bCs/>
          <w:szCs w:val="20"/>
        </w:rPr>
        <w:commentReference w:id="11"/>
      </w:r>
      <w:commentRangeEnd w:id="12"/>
      <w:r w:rsidR="000245AE" w:rsidRPr="00D00B18">
        <w:rPr>
          <w:rStyle w:val="CommentReference"/>
          <w:rFonts w:cs="Arial"/>
          <w:b/>
          <w:bCs/>
          <w:szCs w:val="20"/>
        </w:rPr>
        <w:commentReference w:id="12"/>
      </w:r>
    </w:p>
    <w:p w14:paraId="0A667242" w14:textId="77777777" w:rsidR="00887A22" w:rsidRPr="00887A22" w:rsidRDefault="00887A22" w:rsidP="00E216F1"/>
    <w:p w14:paraId="173A0C05" w14:textId="77777777" w:rsidR="00887A22" w:rsidRPr="00887A22" w:rsidRDefault="00887A22" w:rsidP="00E216F1">
      <w:r w:rsidRPr="00887A22">
        <w:t xml:space="preserve">Begin list of tables here… </w:t>
      </w:r>
    </w:p>
    <w:p w14:paraId="28EBDE94" w14:textId="77777777" w:rsidR="00887A22" w:rsidRPr="00D00B18" w:rsidRDefault="00887A22" w:rsidP="00E216F1">
      <w:bookmarkStart w:id="13" w:name="_Toc251423628"/>
      <w:r w:rsidRPr="00887A22">
        <w:rPr>
          <w:rFonts w:cs="Arial"/>
        </w:rPr>
        <w:br w:type="page"/>
      </w:r>
      <w:commentRangeStart w:id="14"/>
      <w:commentRangeStart w:id="15"/>
      <w:r w:rsidRPr="00D00B18">
        <w:lastRenderedPageBreak/>
        <w:t>List of Figures</w:t>
      </w:r>
      <w:bookmarkEnd w:id="13"/>
      <w:commentRangeEnd w:id="14"/>
      <w:r w:rsidR="00D96395" w:rsidRPr="00D00B18">
        <w:rPr>
          <w:rStyle w:val="CommentReference"/>
          <w:rFonts w:cs="Arial"/>
          <w:b/>
          <w:bCs/>
          <w:szCs w:val="20"/>
        </w:rPr>
        <w:commentReference w:id="14"/>
      </w:r>
      <w:commentRangeEnd w:id="15"/>
      <w:r w:rsidR="00674290" w:rsidRPr="00D00B18">
        <w:rPr>
          <w:rStyle w:val="CommentReference"/>
          <w:rFonts w:cs="Arial"/>
          <w:b/>
          <w:bCs/>
          <w:szCs w:val="20"/>
        </w:rPr>
        <w:commentReference w:id="15"/>
      </w:r>
    </w:p>
    <w:p w14:paraId="7BC6A788" w14:textId="77777777" w:rsidR="00887A22" w:rsidRPr="00887A22" w:rsidRDefault="00887A22" w:rsidP="00E216F1"/>
    <w:p w14:paraId="0F160F76" w14:textId="77777777" w:rsidR="00887A22" w:rsidRPr="00887A22" w:rsidRDefault="00887A22" w:rsidP="00E216F1">
      <w:r w:rsidRPr="00887A22">
        <w:t>Begin list of figures here…</w:t>
      </w:r>
    </w:p>
    <w:p w14:paraId="5C5BC981" w14:textId="77777777" w:rsidR="00887A22" w:rsidRPr="00887A22" w:rsidRDefault="00887A22" w:rsidP="00E216F1"/>
    <w:p w14:paraId="484E3713" w14:textId="08833BAB" w:rsidR="00887A22" w:rsidRDefault="00887A22" w:rsidP="00E216F1"/>
    <w:p w14:paraId="2D94CA2B" w14:textId="77777777" w:rsidR="00A82120" w:rsidRPr="00887A22" w:rsidRDefault="00A82120" w:rsidP="00E216F1"/>
    <w:p w14:paraId="7BA3AC3D" w14:textId="77777777" w:rsidR="00887A22" w:rsidRPr="00887A22" w:rsidRDefault="00887A22" w:rsidP="00E216F1">
      <w:pPr>
        <w:sectPr w:rsidR="00887A22" w:rsidRPr="00887A22" w:rsidSect="00530234">
          <w:headerReference w:type="default" r:id="rId21"/>
          <w:footerReference w:type="default" r:id="rId22"/>
          <w:footerReference w:type="first" r:id="rId23"/>
          <w:pgSz w:w="12240" w:h="15840"/>
          <w:pgMar w:top="1440" w:right="1440" w:bottom="1440" w:left="1440" w:header="720" w:footer="720" w:gutter="0"/>
          <w:pgNumType w:fmt="lowerRoman" w:start="1"/>
          <w:cols w:space="720"/>
          <w:docGrid w:linePitch="326"/>
        </w:sectPr>
      </w:pPr>
      <w:bookmarkStart w:id="16" w:name="_Toc145748762"/>
    </w:p>
    <w:p w14:paraId="5113A648" w14:textId="1962CBBE" w:rsidR="00887A22" w:rsidRPr="00C23A48" w:rsidRDefault="00887A22" w:rsidP="00E216F1">
      <w:pPr>
        <w:pStyle w:val="Heading1"/>
        <w:ind w:firstLine="0"/>
      </w:pPr>
      <w:bookmarkStart w:id="17" w:name="_Toc251423629"/>
      <w:bookmarkStart w:id="18" w:name="_Toc464831632"/>
      <w:bookmarkStart w:id="19" w:name="_Toc465328377"/>
      <w:bookmarkStart w:id="20" w:name="_Toc51929210"/>
      <w:bookmarkStart w:id="21" w:name="_Toc229316233"/>
      <w:bookmarkEnd w:id="16"/>
      <w:commentRangeStart w:id="22"/>
      <w:r>
        <w:lastRenderedPageBreak/>
        <w:t>Chapter 1: Introduction</w:t>
      </w:r>
      <w:bookmarkEnd w:id="17"/>
      <w:bookmarkEnd w:id="18"/>
      <w:bookmarkEnd w:id="19"/>
      <w:commentRangeEnd w:id="22"/>
      <w:r w:rsidR="008765DB">
        <w:rPr>
          <w:rStyle w:val="CommentReference"/>
          <w:b w:val="0"/>
          <w:bCs w:val="0"/>
          <w:szCs w:val="20"/>
        </w:rPr>
        <w:commentReference w:id="22"/>
      </w:r>
      <w:bookmarkEnd w:id="20"/>
    </w:p>
    <w:p w14:paraId="05BC311F" w14:textId="77777777" w:rsidR="003A6798" w:rsidRDefault="001C1A85" w:rsidP="00E216F1">
      <w:bookmarkStart w:id="23" w:name="_Toc464831633"/>
      <w:bookmarkStart w:id="24" w:name="_Toc465328378"/>
      <w:bookmarkStart w:id="25" w:name="_Toc229316234"/>
      <w:bookmarkEnd w:id="21"/>
      <w:r>
        <w:t>Generative AI</w:t>
      </w:r>
      <w:r w:rsidR="003D28AC">
        <w:t xml:space="preserve"> (GAI)</w:t>
      </w:r>
      <w:r>
        <w:t xml:space="preserve"> is a class of machine learning algorithms that can learn from and </w:t>
      </w:r>
      <w:proofErr w:type="gramStart"/>
      <w:r>
        <w:t>creates</w:t>
      </w:r>
      <w:proofErr w:type="gramEnd"/>
      <w:r>
        <w:t xml:space="preserve"> content such as text, images, video, audio, and code (Wu et al., 2023). </w:t>
      </w:r>
      <w:r w:rsidR="003D28AC">
        <w:t>GAI transforms documents into summarizations and user-defined classification labels (</w:t>
      </w:r>
      <w:proofErr w:type="spellStart"/>
      <w:r w:rsidR="003D28AC">
        <w:t>Pengfei</w:t>
      </w:r>
      <w:proofErr w:type="spellEnd"/>
      <w:r w:rsidR="003D28AC">
        <w:t xml:space="preserve"> et al., 2023). It </w:t>
      </w:r>
      <w:r w:rsidR="00C32919">
        <w:t>also lowers the barrier to entry for software engineering tasks, increasing developer velocity</w:t>
      </w:r>
      <w:sdt>
        <w:sdtPr>
          <w:id w:val="614566756"/>
          <w:citation/>
        </w:sdtPr>
        <w:sdtContent>
          <w:r w:rsidR="00C32919">
            <w:fldChar w:fldCharType="begin"/>
          </w:r>
          <w:r w:rsidR="00C32919">
            <w:instrText xml:space="preserve"> CITATION Ozk23 \l 1033 </w:instrText>
          </w:r>
          <w:r w:rsidR="00C32919">
            <w:fldChar w:fldCharType="separate"/>
          </w:r>
          <w:r w:rsidR="00C32919">
            <w:rPr>
              <w:noProof/>
            </w:rPr>
            <w:t xml:space="preserve"> </w:t>
          </w:r>
          <w:r w:rsidR="00C32919" w:rsidRPr="00C32919">
            <w:rPr>
              <w:noProof/>
            </w:rPr>
            <w:t>(Ozkaya, 2023)</w:t>
          </w:r>
          <w:r w:rsidR="00C32919">
            <w:fldChar w:fldCharType="end"/>
          </w:r>
        </w:sdtContent>
      </w:sdt>
      <w:r w:rsidR="00C32919">
        <w:t xml:space="preserve">. Generative </w:t>
      </w:r>
      <w:r w:rsidR="00C32919">
        <w:t>behavior</w:t>
      </w:r>
      <w:r w:rsidR="00C32919">
        <w:t>s</w:t>
      </w:r>
      <w:r w:rsidR="00C32919">
        <w:t xml:space="preserve"> contrast with discriminative machine learning algorithms, which learn decision boundaries (Sun et al., 2022). For example, </w:t>
      </w:r>
      <w:r w:rsidR="00C32919">
        <w:t xml:space="preserve">traditional logistical regression strategies are appropriate for predicting housing prices. </w:t>
      </w:r>
    </w:p>
    <w:p w14:paraId="0649F4BF" w14:textId="217CFF9C" w:rsidR="003A6798" w:rsidRDefault="001C1A85" w:rsidP="00E216F1">
      <w:r>
        <w:t xml:space="preserve">Implementations like Open AI’s </w:t>
      </w:r>
      <w:proofErr w:type="spellStart"/>
      <w:r>
        <w:t>ChatGPT</w:t>
      </w:r>
      <w:proofErr w:type="spellEnd"/>
      <w:r>
        <w:t xml:space="preserve"> capture the business community’s imagination and raise questions about its applications within regulated enterprises</w:t>
      </w:r>
      <w:r w:rsidR="003D28AC">
        <w:t xml:space="preserve"> (Daugherty, Wilson, &amp; </w:t>
      </w:r>
      <w:proofErr w:type="spellStart"/>
      <w:r w:rsidR="003D28AC">
        <w:t>Narain</w:t>
      </w:r>
      <w:proofErr w:type="spellEnd"/>
      <w:r w:rsidR="003D28AC">
        <w:t xml:space="preserve">, 2023; </w:t>
      </w:r>
      <w:proofErr w:type="spellStart"/>
      <w:r w:rsidR="003D28AC">
        <w:t>Rozado</w:t>
      </w:r>
      <w:proofErr w:type="spellEnd"/>
      <w:r w:rsidR="003D28AC">
        <w:t>, 2023). This combination necessitates research into the understanding of the technology and practical use cases. For instance, where are the delineations between what one can versus should do today</w:t>
      </w:r>
      <w:r w:rsidR="00C32919">
        <w:t>? Equally important, how can developer operations (DevOps) teams leverage these capabilities securely, reliably, and safely?</w:t>
      </w:r>
      <w:r w:rsidR="003A6798">
        <w:t xml:space="preserve"> </w:t>
      </w:r>
      <w:r w:rsidR="003A6798">
        <w:t xml:space="preserve">Since there are multiple technology choices, when should enterprises choose one over the other? How can </w:t>
      </w:r>
      <w:r w:rsidR="00E216F1">
        <w:t>enterprises</w:t>
      </w:r>
      <w:r w:rsidR="003A6798">
        <w:t xml:space="preserve"> methodically select the right option?</w:t>
      </w:r>
    </w:p>
    <w:p w14:paraId="52CB6EA0" w14:textId="06A7C32D" w:rsidR="003A6798" w:rsidRDefault="00E216F1" w:rsidP="00E216F1">
      <w:r>
        <w:t xml:space="preserve">This chapter aims to frame these questions and establish the purpose of this constructive research project. It briefly describes the business context and essential drivers to assess the technical state of Generative AI and map this information to business architectures. Chapter 2, </w:t>
      </w:r>
      <w:r w:rsidRPr="00E216F1">
        <w:rPr>
          <w:i/>
          <w:iCs/>
        </w:rPr>
        <w:t>Literature Review</w:t>
      </w:r>
      <w:r>
        <w:t xml:space="preserve">, expands on core concept overviews and examines the academic perspective to leverage GAI successfully. Chapter 3, </w:t>
      </w:r>
      <w:r>
        <w:rPr>
          <w:i/>
          <w:iCs/>
        </w:rPr>
        <w:t>Research Method</w:t>
      </w:r>
      <w:r>
        <w:t xml:space="preserve">, documents the research approach and mechanisms for quantifying success. These instructions aim to be concise, specific, and reproducible by the broader engineering community. Chapter 4, </w:t>
      </w:r>
      <w:r>
        <w:rPr>
          <w:i/>
          <w:iCs/>
        </w:rPr>
        <w:t>Findings</w:t>
      </w:r>
      <w:r>
        <w:t xml:space="preserve">, contains an analysis of </w:t>
      </w:r>
      <w:r>
        <w:lastRenderedPageBreak/>
        <w:t xml:space="preserve">the study and observations regarding the research questions. Chapter 5, </w:t>
      </w:r>
      <w:r>
        <w:rPr>
          <w:i/>
          <w:iCs/>
        </w:rPr>
        <w:t>Implications, Recommendations, and Conclusions</w:t>
      </w:r>
      <w:r>
        <w:t>, interprets the data’s meaning and provides opinions for future implementation.</w:t>
      </w:r>
    </w:p>
    <w:p w14:paraId="35CB5B7B" w14:textId="77777777" w:rsidR="00E216F1" w:rsidRDefault="00E216F1" w:rsidP="00E216F1">
      <w:r>
        <w:t xml:space="preserve">But first, </w:t>
      </w:r>
      <w:r w:rsidRPr="00E216F1">
        <w:t>what</w:t>
      </w:r>
      <w:r>
        <w:t xml:space="preserve"> exactly is Generative AI, and where did it come from? </w:t>
      </w:r>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1993172801"/>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5DC2616D" w14:textId="6285188A" w:rsidR="00E216F1" w:rsidRDefault="00D718A7" w:rsidP="00E216F1">
      <w:r>
        <w:t xml:space="preserve">Solutions like </w:t>
      </w:r>
      <w:proofErr w:type="spellStart"/>
      <w:r>
        <w:t>EMLo</w:t>
      </w:r>
      <w:proofErr w:type="spellEnd"/>
      <w:r>
        <w:t xml:space="preserve"> are Long-Term, Short-Term (LTSM) architectures that provide </w:t>
      </w:r>
      <w:r w:rsidRPr="00D718A7">
        <w:rPr>
          <w:i/>
          <w:iCs/>
        </w:rPr>
        <w:t>context-sensitive</w:t>
      </w:r>
      <w:r>
        <w:t xml:space="preserve"> through self-attention mechanisms (Peters et al., 2017). Intuitively, this means that recently used words (tokens) should have a higher probability of reuse. </w:t>
      </w:r>
      <w:r>
        <w:t>Devlin et al. (2018) introduced the Bidirectional Encoder Representation from Transformers</w:t>
      </w:r>
      <w:r>
        <w:t xml:space="preserve"> (</w:t>
      </w:r>
      <w:r>
        <w:t xml:space="preserve">BERT) architecture that </w:t>
      </w:r>
      <w:r>
        <w:rPr>
          <w:i/>
          <w:iCs/>
        </w:rPr>
        <w:t>pre-trains</w:t>
      </w:r>
      <w:r>
        <w:t xml:space="preserve"> representations of data that maps left-to-right context (</w:t>
      </w:r>
      <w:r w:rsidRPr="00E216F1">
        <w:rPr>
          <w:i/>
          <w:iCs/>
        </w:rPr>
        <w:t>inputs to outputs</w:t>
      </w:r>
      <w:r>
        <w:t>) and vice versa (</w:t>
      </w:r>
      <w:r w:rsidRPr="00E216F1">
        <w:rPr>
          <w:i/>
          <w:iCs/>
        </w:rPr>
        <w:t>outputs to inputs</w:t>
      </w:r>
      <w:r>
        <w:t xml:space="preserve">). Their work fundamentally differs from decades of previous research into natural language processing (NLP) that follows the pattern of fine-tuned, purpose-built </w:t>
      </w:r>
      <w:r>
        <w:lastRenderedPageBreak/>
        <w:t>unidirectional task solvers.</w:t>
      </w:r>
      <w:r>
        <w:t xml:space="preserve"> Specifically, BERT doesn’t require fine-tuning and labeled data for many scenarios because it learns these self-attentions through large cohorts of unstructured data.</w:t>
      </w:r>
    </w:p>
    <w:p w14:paraId="6006A193" w14:textId="77777777" w:rsidR="00E650D4" w:rsidRDefault="00417020" w:rsidP="00417020">
      <w:r>
        <w:t xml:space="preserve">The ubiquity of public cloud providers enables </w:t>
      </w:r>
      <w:r>
        <w:t xml:space="preserve">researchers to </w:t>
      </w:r>
      <w:r>
        <w:t xml:space="preserve">create </w:t>
      </w:r>
      <w:r>
        <w:t>more extensive and sophisticated models. For example, GPT-3, an autoregressive language model, has over 175 billion parameters, a 10x increase over GPT-2 (Brown et al., 2020). More recently, Google Brain demonstrated an NLP translation model with over a trillion parameters (</w:t>
      </w:r>
      <w:proofErr w:type="spellStart"/>
      <w:r>
        <w:t>Fedus</w:t>
      </w:r>
      <w:proofErr w:type="spellEnd"/>
      <w:r>
        <w:t xml:space="preserve"> et al., 2022). This exponential parameter growth is likely to continue into the foreseeable future.</w:t>
      </w:r>
      <w:r>
        <w:t xml:space="preserve"> As predictive capabilities mature, it democratizes machine learning by lowering the barrier to getting started and removing the need for extensive labeled training sets.</w:t>
      </w:r>
      <w:r w:rsidR="00E650D4">
        <w:t xml:space="preserve"> </w:t>
      </w:r>
    </w:p>
    <w:p w14:paraId="736A2B81" w14:textId="46C211F8" w:rsidR="002E1D22" w:rsidRPr="00E216F1" w:rsidRDefault="00E650D4" w:rsidP="00E216F1">
      <w:r>
        <w:t>B</w:t>
      </w:r>
      <w:r w:rsidR="00417020">
        <w:t xml:space="preserve">usinesses can consume and extend these </w:t>
      </w:r>
      <w:r w:rsidR="00417020" w:rsidRPr="00E650D4">
        <w:rPr>
          <w:i/>
          <w:iCs/>
        </w:rPr>
        <w:t>large language models</w:t>
      </w:r>
      <w:r w:rsidR="00417020">
        <w:t xml:space="preserve"> (LLMs) to solve unsupervised learning tasks.</w:t>
      </w:r>
      <w:r>
        <w:t xml:space="preserve"> While the domain is rapidly maturing, numerous open research problems remain regarding prediction accuracy, </w:t>
      </w:r>
      <w:proofErr w:type="spellStart"/>
      <w:r>
        <w:t>explainability</w:t>
      </w:r>
      <w:proofErr w:type="spellEnd"/>
      <w:r>
        <w:t>, suitability, safety, and security. These challenges become more pronounced in regulated enterprise settings such as financial, health care, and workplace safety. Suppose a generative response creates an insurance policy and offers it to end-users. In that case, the insurance provider becomes responsible for the terms of that policy. How can the insurer guarantee and represent its principles and business practices within that offering? Failures in this regard could hurt the business</w:t>
      </w:r>
      <w:r w:rsidR="00D03903">
        <w:t>’s</w:t>
      </w:r>
      <w:r>
        <w:t xml:space="preserve"> reputation, cause financial hardship, and alienate customers.</w:t>
      </w:r>
    </w:p>
    <w:p w14:paraId="62E4826A" w14:textId="2F73CB11" w:rsidR="00887A22" w:rsidRPr="006839A7" w:rsidRDefault="00887A22" w:rsidP="00D03903">
      <w:pPr>
        <w:pStyle w:val="Heading2"/>
        <w:ind w:firstLine="0"/>
      </w:pPr>
      <w:bookmarkStart w:id="26" w:name="_Toc464831634"/>
      <w:bookmarkStart w:id="27" w:name="_Toc465328379"/>
      <w:bookmarkStart w:id="28" w:name="_Toc51929211"/>
      <w:bookmarkEnd w:id="23"/>
      <w:bookmarkEnd w:id="24"/>
      <w:commentRangeStart w:id="29"/>
      <w:commentRangeStart w:id="30"/>
      <w:commentRangeStart w:id="31"/>
      <w:r>
        <w:t xml:space="preserve">Statement of the </w:t>
      </w:r>
      <w:r w:rsidRPr="006839A7">
        <w:t>Problem</w:t>
      </w:r>
      <w:commentRangeEnd w:id="29"/>
      <w:r>
        <w:rPr>
          <w:rStyle w:val="CommentReference"/>
        </w:rPr>
        <w:commentReference w:id="29"/>
      </w:r>
      <w:commentRangeEnd w:id="30"/>
      <w:r>
        <w:rPr>
          <w:rStyle w:val="CommentReference"/>
        </w:rPr>
        <w:commentReference w:id="30"/>
      </w:r>
      <w:commentRangeEnd w:id="31"/>
      <w:r>
        <w:rPr>
          <w:rStyle w:val="CommentReference"/>
        </w:rPr>
        <w:commentReference w:id="31"/>
      </w:r>
      <w:bookmarkEnd w:id="25"/>
      <w:bookmarkEnd w:id="26"/>
      <w:bookmarkEnd w:id="27"/>
      <w:bookmarkEnd w:id="28"/>
    </w:p>
    <w:p w14:paraId="736C1A62" w14:textId="7EA99034" w:rsidR="00887A22" w:rsidRPr="00887A22" w:rsidRDefault="00D03903" w:rsidP="00D03903">
      <w:bookmarkStart w:id="32" w:name="_Toc464831635"/>
      <w:bookmarkStart w:id="33" w:name="_Toc465328380"/>
      <w:r>
        <w:t>The problem to be addressed in this study is an exploratory analysis of Generative AI use cases is the viability and practicality of mechanisms for ensuring norms and expectations of enterprise businesses within regulated environments.</w:t>
      </w:r>
      <w:r w:rsidR="00331392">
        <w:t xml:space="preserve"> Researchers continuously discover new characteristics and challenges within LLMs that could misalign corporate standards. For </w:t>
      </w:r>
      <w:r w:rsidR="00331392">
        <w:lastRenderedPageBreak/>
        <w:t xml:space="preserve">instance, </w:t>
      </w:r>
      <w:proofErr w:type="spellStart"/>
      <w:r w:rsidR="00331392">
        <w:t>OpenAI’s</w:t>
      </w:r>
      <w:proofErr w:type="spellEnd"/>
      <w:r w:rsidR="00331392">
        <w:t xml:space="preserve"> ChatGPT-3.5 has safeguards and content moderation checks that ensure its responses are politically neutral. However, prompt engineering techniques bypass that validation and statistically demonstrate </w:t>
      </w:r>
      <w:proofErr w:type="spellStart"/>
      <w:r w:rsidR="00331392">
        <w:t>it’s</w:t>
      </w:r>
      <w:proofErr w:type="spellEnd"/>
      <w:r w:rsidR="00331392">
        <w:t xml:space="preserve"> broadly a left-leaning Libertarian (</w:t>
      </w:r>
      <w:proofErr w:type="spellStart"/>
      <w:r w:rsidR="00331392">
        <w:t>Rozado</w:t>
      </w:r>
      <w:proofErr w:type="spellEnd"/>
      <w:r w:rsidR="00331392">
        <w:t xml:space="preserve">, 2023). While that’s appropriate for many settings, these implicit biases could be at odds with other organizations. Another set of challenges comes from international requirements, such as the European Union proposing copyright rules and China exploring a regulatory framework (International Business Times, 2023; </w:t>
      </w:r>
      <w:proofErr w:type="spellStart"/>
      <w:r w:rsidR="00331392">
        <w:t>Mondaq</w:t>
      </w:r>
      <w:proofErr w:type="spellEnd"/>
      <w:r w:rsidR="00331392">
        <w:t xml:space="preserve"> Business Briefing, 2023).</w:t>
      </w:r>
    </w:p>
    <w:p w14:paraId="597F24BD" w14:textId="3EAB7ECB" w:rsidR="00887A22" w:rsidRPr="00887A22" w:rsidRDefault="00331392" w:rsidP="00E216F1">
      <w:r>
        <w:t>Technology hype cycles transition through five key phases: the innovation trigger, the peak of inflated expectations, the trough of disillusionment, the slope of enlightenment, and the plateau of productivity</w:t>
      </w:r>
      <w:sdt>
        <w:sdtPr>
          <w:id w:val="-887183840"/>
          <w:citation/>
        </w:sdtPr>
        <w:sdtContent>
          <w:r>
            <w:fldChar w:fldCharType="begin"/>
          </w:r>
          <w:r>
            <w:instrText xml:space="preserve"> CITATION Gar23 \l 1033 </w:instrText>
          </w:r>
          <w:r>
            <w:fldChar w:fldCharType="separate"/>
          </w:r>
          <w:r>
            <w:rPr>
              <w:noProof/>
            </w:rPr>
            <w:t xml:space="preserve"> (Gartner, 2023)</w:t>
          </w:r>
          <w:r>
            <w:fldChar w:fldCharType="end"/>
          </w:r>
        </w:sdtContent>
      </w:sdt>
      <w:r>
        <w:t>. It can be challenging in the present to understand which stage enterprise businesses are experiencing, and that impacts their ability to prioritize today’s investments versus tomorrow’s.</w:t>
      </w:r>
    </w:p>
    <w:p w14:paraId="612B04A0" w14:textId="2B55C7D9" w:rsidR="00887A22" w:rsidRPr="00887A22" w:rsidRDefault="00887A22" w:rsidP="00331392">
      <w:pPr>
        <w:pStyle w:val="Heading2"/>
        <w:ind w:firstLine="0"/>
      </w:pPr>
      <w:bookmarkStart w:id="34" w:name="_Toc51929212"/>
      <w:commentRangeStart w:id="35"/>
      <w:r>
        <w:t>Purpose of the Study</w:t>
      </w:r>
      <w:commentRangeEnd w:id="35"/>
      <w:r>
        <w:rPr>
          <w:rStyle w:val="CommentReference"/>
        </w:rPr>
        <w:commentReference w:id="35"/>
      </w:r>
      <w:bookmarkEnd w:id="32"/>
      <w:bookmarkEnd w:id="33"/>
      <w:bookmarkEnd w:id="34"/>
    </w:p>
    <w:p w14:paraId="4A5D4F4F" w14:textId="4FB410DC" w:rsidR="00887A22" w:rsidRPr="00DD6710" w:rsidRDefault="008A1293" w:rsidP="00E216F1">
      <w:r>
        <w:t xml:space="preserve">The purpose of this constructive design study is to examine the state of Generative AI capabilities within enterprise businesses and create a framework for prioritizing use cases based on risk and practicality. For example, which business challenges are more economically solvable through statistical modeling and </w:t>
      </w:r>
      <w:r>
        <w:t>discriminative</w:t>
      </w:r>
      <w:r>
        <w:t xml:space="preserve"> machine learning? Many organizations use automatic speech recognition (ASR) to transcribe audio-to-text economically. To what extent do LLMs enhance this performance? Since business and commercial communities operate at different speeds, defining the suitability of those performance gains is essential. These questions are not unique to audio use cases and span </w:t>
      </w:r>
      <w:r w:rsidR="00DD6710">
        <w:t>images, videos</w:t>
      </w:r>
      <w:r>
        <w:t>, rich text documents, and code scenarios.</w:t>
      </w:r>
      <w:r w:rsidR="00DD6710">
        <w:t xml:space="preserve"> This research project will establish a multi-modal use case taxonomy as described in Chapter 3, </w:t>
      </w:r>
      <w:r w:rsidR="00DD6710">
        <w:rPr>
          <w:i/>
          <w:iCs/>
        </w:rPr>
        <w:t>Research Method</w:t>
      </w:r>
      <w:r w:rsidR="00DD6710">
        <w:t>.</w:t>
      </w:r>
    </w:p>
    <w:p w14:paraId="2457051F" w14:textId="77777777" w:rsidR="00F45C06" w:rsidRDefault="00F45C06" w:rsidP="00F45C06">
      <w:pPr>
        <w:pStyle w:val="Heading2"/>
        <w:ind w:firstLine="0"/>
      </w:pPr>
      <w:bookmarkStart w:id="36" w:name="_Toc464831636"/>
      <w:bookmarkStart w:id="37" w:name="_Toc465328381"/>
      <w:bookmarkStart w:id="38" w:name="_Toc51929213"/>
      <w:bookmarkStart w:id="39" w:name="_Toc134428773"/>
      <w:r>
        <w:lastRenderedPageBreak/>
        <w:t>Introduction to Theoretical Framework</w:t>
      </w:r>
      <w:bookmarkEnd w:id="39"/>
    </w:p>
    <w:p w14:paraId="396C386D" w14:textId="77777777" w:rsidR="00F45C06" w:rsidRDefault="00F45C06" w:rsidP="00F45C06">
      <w:r>
        <w:t>The design of experiments research creates purposeful artifacts and applies them to study a phenomenon (</w:t>
      </w:r>
      <w:proofErr w:type="spellStart"/>
      <w:r>
        <w:t>Hevner</w:t>
      </w:r>
      <w:proofErr w:type="spellEnd"/>
      <w:r>
        <w:t xml:space="preserve"> et al., 2004). Academic and business communities employ this method as a standard approach to Information Technology and Communication (IT&amp;C) problems (</w:t>
      </w:r>
      <w:proofErr w:type="spellStart"/>
      <w:r w:rsidRPr="00DA5CF7">
        <w:t>Bryar</w:t>
      </w:r>
      <w:proofErr w:type="spellEnd"/>
      <w:r w:rsidRPr="00DA5CF7">
        <w:t xml:space="preserve"> &amp; </w:t>
      </w:r>
      <w:proofErr w:type="spellStart"/>
      <w:r w:rsidRPr="00DA5CF7">
        <w:t>Carr</w:t>
      </w:r>
      <w:proofErr w:type="spellEnd"/>
      <w:r w:rsidRPr="00DA5CF7">
        <w:t xml:space="preserve">, 2021; </w:t>
      </w:r>
      <w:proofErr w:type="spellStart"/>
      <w:r w:rsidRPr="00DA5CF7">
        <w:t>Peffers</w:t>
      </w:r>
      <w:proofErr w:type="spellEnd"/>
      <w:r w:rsidRPr="00DA5CF7">
        <w:t xml:space="preserve"> et al., 2007</w:t>
      </w:r>
      <w:r>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07BD6FFD" w14:textId="77777777" w:rsidR="00F45C06" w:rsidRPr="00C23676" w:rsidRDefault="00F45C06" w:rsidP="00F45C06">
      <w:pPr>
        <w:pStyle w:val="Caption"/>
        <w:ind w:firstLine="0"/>
      </w:pPr>
      <w:bookmarkStart w:id="40" w:name="_Toc13442881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40"/>
    </w:p>
    <w:tbl>
      <w:tblPr>
        <w:tblStyle w:val="GridTable4"/>
        <w:tblW w:w="9625" w:type="dxa"/>
        <w:tblLook w:val="04A0" w:firstRow="1" w:lastRow="0" w:firstColumn="1" w:lastColumn="0" w:noHBand="0" w:noVBand="1"/>
      </w:tblPr>
      <w:tblGrid>
        <w:gridCol w:w="1870"/>
        <w:gridCol w:w="7755"/>
      </w:tblGrid>
      <w:tr w:rsidR="00F45C06" w14:paraId="67B25152" w14:textId="77777777" w:rsidTr="00456A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97DEDD8" w14:textId="77777777" w:rsidR="00F45C06" w:rsidRDefault="00F45C06" w:rsidP="00456A62">
            <w:pPr>
              <w:ind w:firstLine="0"/>
            </w:pPr>
            <w:r>
              <w:t>Guideline</w:t>
            </w:r>
          </w:p>
        </w:tc>
        <w:tc>
          <w:tcPr>
            <w:tcW w:w="7755" w:type="dxa"/>
          </w:tcPr>
          <w:p w14:paraId="3F1A1C09" w14:textId="77777777" w:rsidR="00F45C06" w:rsidRDefault="00F45C06" w:rsidP="00456A62">
            <w:pPr>
              <w:ind w:firstLine="0"/>
              <w:cnfStyle w:val="100000000000" w:firstRow="1" w:lastRow="0" w:firstColumn="0" w:lastColumn="0" w:oddVBand="0" w:evenVBand="0" w:oddHBand="0" w:evenHBand="0" w:firstRowFirstColumn="0" w:firstRowLastColumn="0" w:lastRowFirstColumn="0" w:lastRowLastColumn="0"/>
            </w:pPr>
            <w:r>
              <w:t>Description</w:t>
            </w:r>
          </w:p>
        </w:tc>
      </w:tr>
      <w:tr w:rsidR="00F45C06" w14:paraId="0C3151D7"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EE69EA4" w14:textId="77777777" w:rsidR="00F45C06" w:rsidRDefault="00F45C06" w:rsidP="00456A62">
            <w:pPr>
              <w:ind w:firstLine="0"/>
            </w:pPr>
            <w:r>
              <w:t>Design as an Artifact</w:t>
            </w:r>
          </w:p>
        </w:tc>
        <w:tc>
          <w:tcPr>
            <w:tcW w:w="7755" w:type="dxa"/>
          </w:tcPr>
          <w:p w14:paraId="3060C9FA"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F45C06" w14:paraId="7C26F58E" w14:textId="77777777" w:rsidTr="00456A62">
        <w:tc>
          <w:tcPr>
            <w:cnfStyle w:val="001000000000" w:firstRow="0" w:lastRow="0" w:firstColumn="1" w:lastColumn="0" w:oddVBand="0" w:evenVBand="0" w:oddHBand="0" w:evenHBand="0" w:firstRowFirstColumn="0" w:firstRowLastColumn="0" w:lastRowFirstColumn="0" w:lastRowLastColumn="0"/>
            <w:tcW w:w="1870" w:type="dxa"/>
          </w:tcPr>
          <w:p w14:paraId="5B1D6CA9" w14:textId="77777777" w:rsidR="00F45C06" w:rsidRDefault="00F45C06" w:rsidP="00456A62">
            <w:pPr>
              <w:ind w:firstLine="0"/>
            </w:pPr>
            <w:r>
              <w:t>Problem Relevance</w:t>
            </w:r>
          </w:p>
        </w:tc>
        <w:tc>
          <w:tcPr>
            <w:tcW w:w="7755" w:type="dxa"/>
          </w:tcPr>
          <w:p w14:paraId="12DE7B25" w14:textId="77777777" w:rsidR="00F45C06" w:rsidRDefault="00F45C06" w:rsidP="00456A62">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F45C06" w14:paraId="19E86DF3"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DA754D9" w14:textId="77777777" w:rsidR="00F45C06" w:rsidRDefault="00F45C06" w:rsidP="00456A62">
            <w:pPr>
              <w:ind w:firstLine="0"/>
            </w:pPr>
            <w:r>
              <w:t>Design Evaluation</w:t>
            </w:r>
          </w:p>
        </w:tc>
        <w:tc>
          <w:tcPr>
            <w:tcW w:w="7755" w:type="dxa"/>
          </w:tcPr>
          <w:p w14:paraId="176F0A3C"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F45C06" w14:paraId="59971427" w14:textId="77777777" w:rsidTr="00456A62">
        <w:tc>
          <w:tcPr>
            <w:cnfStyle w:val="001000000000" w:firstRow="0" w:lastRow="0" w:firstColumn="1" w:lastColumn="0" w:oddVBand="0" w:evenVBand="0" w:oddHBand="0" w:evenHBand="0" w:firstRowFirstColumn="0" w:firstRowLastColumn="0" w:lastRowFirstColumn="0" w:lastRowLastColumn="0"/>
            <w:tcW w:w="1870" w:type="dxa"/>
          </w:tcPr>
          <w:p w14:paraId="04CEC811" w14:textId="77777777" w:rsidR="00F45C06" w:rsidRDefault="00F45C06" w:rsidP="00456A62">
            <w:pPr>
              <w:ind w:firstLine="0"/>
            </w:pPr>
            <w:r>
              <w:t>Research Contributions</w:t>
            </w:r>
          </w:p>
        </w:tc>
        <w:tc>
          <w:tcPr>
            <w:tcW w:w="7755" w:type="dxa"/>
          </w:tcPr>
          <w:p w14:paraId="0BDDDDEA" w14:textId="77777777" w:rsidR="00F45C06" w:rsidRDefault="00F45C06" w:rsidP="00456A62">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F45C06" w14:paraId="2B654112"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3ECF436" w14:textId="77777777" w:rsidR="00F45C06" w:rsidRDefault="00F45C06" w:rsidP="00456A62">
            <w:pPr>
              <w:ind w:firstLine="0"/>
            </w:pPr>
            <w:r>
              <w:t>Research Rigor</w:t>
            </w:r>
          </w:p>
        </w:tc>
        <w:tc>
          <w:tcPr>
            <w:tcW w:w="7755" w:type="dxa"/>
          </w:tcPr>
          <w:p w14:paraId="04617F82"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F45C06" w14:paraId="422AE71A" w14:textId="77777777" w:rsidTr="00456A62">
        <w:tc>
          <w:tcPr>
            <w:cnfStyle w:val="001000000000" w:firstRow="0" w:lastRow="0" w:firstColumn="1" w:lastColumn="0" w:oddVBand="0" w:evenVBand="0" w:oddHBand="0" w:evenHBand="0" w:firstRowFirstColumn="0" w:firstRowLastColumn="0" w:lastRowFirstColumn="0" w:lastRowLastColumn="0"/>
            <w:tcW w:w="1870" w:type="dxa"/>
          </w:tcPr>
          <w:p w14:paraId="667E14C5" w14:textId="77777777" w:rsidR="00F45C06" w:rsidRDefault="00F45C06" w:rsidP="00456A62">
            <w:pPr>
              <w:ind w:firstLine="0"/>
            </w:pPr>
            <w:r>
              <w:t>Design as a Search Process</w:t>
            </w:r>
          </w:p>
        </w:tc>
        <w:tc>
          <w:tcPr>
            <w:tcW w:w="7755" w:type="dxa"/>
          </w:tcPr>
          <w:p w14:paraId="0DEFC37A" w14:textId="77777777" w:rsidR="00F45C06" w:rsidRDefault="00F45C06" w:rsidP="00456A62">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F45C06" w14:paraId="619FA089"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2F0AABD" w14:textId="77777777" w:rsidR="00F45C06" w:rsidRDefault="00F45C06" w:rsidP="00456A62">
            <w:pPr>
              <w:ind w:firstLine="0"/>
            </w:pPr>
            <w:r>
              <w:lastRenderedPageBreak/>
              <w:t>Communication of Research</w:t>
            </w:r>
          </w:p>
        </w:tc>
        <w:tc>
          <w:tcPr>
            <w:tcW w:w="7755" w:type="dxa"/>
          </w:tcPr>
          <w:p w14:paraId="65D2C36A"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3DE8F3F" w14:textId="77777777" w:rsidR="00F45C06" w:rsidRDefault="00F45C06" w:rsidP="00F45C06"/>
    <w:p w14:paraId="5EB6C2AB" w14:textId="37AFDDAB" w:rsidR="00F45C06" w:rsidRPr="00F45C06" w:rsidRDefault="00F45C06" w:rsidP="00F45C06">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w:t>
      </w:r>
      <w:proofErr w:type="gramStart"/>
      <w:r>
        <w:t>the research</w:t>
      </w:r>
      <w:proofErr w:type="gramEnd"/>
      <w:r>
        <w:t xml:space="preserve"> questions. See Chapter 3: </w:t>
      </w:r>
      <w:r w:rsidRPr="00F45C06">
        <w:rPr>
          <w:i/>
          <w:iCs/>
        </w:rPr>
        <w:t>Research Method</w:t>
      </w:r>
      <w:r>
        <w:t xml:space="preserve"> for more information.</w:t>
      </w:r>
    </w:p>
    <w:p w14:paraId="2CFB8C71" w14:textId="4CA5AFB9" w:rsidR="00887A22" w:rsidRPr="00887A22" w:rsidRDefault="00887A22" w:rsidP="00F45C06">
      <w:pPr>
        <w:pStyle w:val="Heading2"/>
        <w:ind w:firstLine="0"/>
      </w:pPr>
      <w:bookmarkStart w:id="41" w:name="_Toc229316235"/>
      <w:bookmarkStart w:id="42" w:name="_Toc464831637"/>
      <w:bookmarkStart w:id="43" w:name="_Toc465328382"/>
      <w:bookmarkStart w:id="44" w:name="_Toc51929215"/>
      <w:bookmarkEnd w:id="36"/>
      <w:bookmarkEnd w:id="37"/>
      <w:bookmarkEnd w:id="38"/>
      <w:commentRangeStart w:id="45"/>
      <w:r w:rsidRPr="00887A22">
        <w:t>Research Questions</w:t>
      </w:r>
      <w:bookmarkEnd w:id="41"/>
      <w:bookmarkEnd w:id="42"/>
      <w:bookmarkEnd w:id="43"/>
      <w:commentRangeEnd w:id="45"/>
      <w:r w:rsidR="001E1D9E">
        <w:rPr>
          <w:rStyle w:val="CommentReference"/>
          <w:szCs w:val="20"/>
        </w:rPr>
        <w:commentReference w:id="45"/>
      </w:r>
      <w:bookmarkEnd w:id="44"/>
    </w:p>
    <w:p w14:paraId="0EBC168A" w14:textId="66B70164" w:rsidR="008F516D" w:rsidRDefault="008F516D" w:rsidP="008F516D">
      <w:r>
        <w:t xml:space="preserve">In alignment with the purpose of this </w:t>
      </w:r>
      <w:proofErr w:type="gramStart"/>
      <w:r>
        <w:t>study, and</w:t>
      </w:r>
      <w:proofErr w:type="gramEnd"/>
      <w:r>
        <w:t xml:space="preserve"> </w:t>
      </w:r>
      <w:proofErr w:type="gramStart"/>
      <w:r>
        <w:t>adopts</w:t>
      </w:r>
      <w:proofErr w:type="gramEnd"/>
      <w:r>
        <w:t xml:space="preserve"> the following research questions</w:t>
      </w:r>
      <w:r>
        <w:t xml:space="preserve">. The overarching objective is to identify use cases, measure suitability, and provide </w:t>
      </w:r>
      <w:r w:rsidR="0091511F">
        <w:t xml:space="preserve">the </w:t>
      </w:r>
      <w:r>
        <w:t>next steps.</w:t>
      </w:r>
    </w:p>
    <w:p w14:paraId="4BD015BC" w14:textId="1E54C3D2" w:rsidR="008F516D" w:rsidRDefault="008F516D" w:rsidP="008F516D">
      <w:pPr>
        <w:pStyle w:val="Heading3"/>
        <w:ind w:firstLine="0"/>
        <w:rPr>
          <w:rFonts w:eastAsia="Times New Roman"/>
        </w:rPr>
      </w:pPr>
      <w:r w:rsidRPr="00D00B18">
        <w:rPr>
          <w:rFonts w:eastAsia="Times New Roman"/>
        </w:rPr>
        <w:t>RQ</w:t>
      </w:r>
      <w:r>
        <w:rPr>
          <w:rFonts w:eastAsia="Times New Roman"/>
        </w:rPr>
        <w:t>1</w:t>
      </w:r>
    </w:p>
    <w:p w14:paraId="61F33F4B" w14:textId="4C5F9B99" w:rsidR="008F516D" w:rsidRPr="008F516D" w:rsidRDefault="008F516D" w:rsidP="008F516D">
      <w:pPr>
        <w:pStyle w:val="Heading3"/>
        <w:ind w:firstLine="0"/>
        <w:rPr>
          <w:rFonts w:eastAsia="Times New Roman"/>
          <w:b w:val="0"/>
          <w:bCs w:val="0"/>
          <w:i w:val="0"/>
          <w:iCs/>
        </w:rPr>
      </w:pPr>
      <w:r>
        <w:rPr>
          <w:rFonts w:eastAsia="Times New Roman"/>
          <w:b w:val="0"/>
          <w:bCs w:val="0"/>
          <w:i w:val="0"/>
          <w:iCs/>
        </w:rPr>
        <w:tab/>
        <w:t xml:space="preserve">What </w:t>
      </w:r>
      <w:r>
        <w:rPr>
          <w:rFonts w:eastAsia="Times New Roman"/>
          <w:b w:val="0"/>
          <w:bCs w:val="0"/>
          <w:i w:val="0"/>
          <w:iCs/>
        </w:rPr>
        <w:t>is the taxonomy of use cases for Generative AI within regulated enterprises?</w:t>
      </w:r>
    </w:p>
    <w:p w14:paraId="636761B4" w14:textId="2F581A3C" w:rsidR="00D00B18" w:rsidRDefault="00887A22" w:rsidP="008F516D">
      <w:pPr>
        <w:pStyle w:val="Heading3"/>
        <w:ind w:firstLine="0"/>
        <w:rPr>
          <w:rFonts w:eastAsia="Times New Roman"/>
        </w:rPr>
      </w:pPr>
      <w:r w:rsidRPr="00D00B18">
        <w:rPr>
          <w:rFonts w:eastAsia="Times New Roman"/>
        </w:rPr>
        <w:t>RQ</w:t>
      </w:r>
      <w:r w:rsidR="008F516D">
        <w:rPr>
          <w:rFonts w:eastAsia="Times New Roman"/>
        </w:rPr>
        <w:t>2</w:t>
      </w:r>
    </w:p>
    <w:p w14:paraId="5799E988" w14:textId="477C0E7A" w:rsidR="00887A22" w:rsidRPr="00887A22" w:rsidRDefault="008F516D" w:rsidP="00E216F1">
      <w:pPr>
        <w:rPr>
          <w:b/>
        </w:rPr>
      </w:pPr>
      <w:r>
        <w:t>What is the effectiveness of Generative AI in learning and creating text, audio, image, video, and code?</w:t>
      </w:r>
    </w:p>
    <w:p w14:paraId="7C7FC870" w14:textId="46F23815" w:rsidR="00D00B18" w:rsidRDefault="00887A22" w:rsidP="008F516D">
      <w:pPr>
        <w:pStyle w:val="Heading3"/>
        <w:ind w:firstLine="0"/>
        <w:rPr>
          <w:rFonts w:eastAsia="Times New Roman"/>
        </w:rPr>
      </w:pPr>
      <w:r w:rsidRPr="00D00B18">
        <w:rPr>
          <w:rFonts w:eastAsia="Times New Roman"/>
        </w:rPr>
        <w:t>RQ</w:t>
      </w:r>
      <w:r w:rsidR="008F516D">
        <w:rPr>
          <w:rFonts w:eastAsia="Times New Roman"/>
        </w:rPr>
        <w:t>2</w:t>
      </w:r>
    </w:p>
    <w:p w14:paraId="06524169" w14:textId="5028151C" w:rsidR="008F516D" w:rsidRDefault="008F516D" w:rsidP="008F516D">
      <w:r>
        <w:t xml:space="preserve">What is the efficiency </w:t>
      </w:r>
      <w:r>
        <w:t>of Generative AI in learning and creating text, audio, image, video, and code?</w:t>
      </w:r>
    </w:p>
    <w:p w14:paraId="2F22E74D" w14:textId="651CB309" w:rsidR="008F516D" w:rsidRDefault="008F516D" w:rsidP="008F516D">
      <w:pPr>
        <w:pStyle w:val="Heading3"/>
        <w:ind w:firstLine="0"/>
        <w:rPr>
          <w:rFonts w:eastAsia="Times New Roman"/>
        </w:rPr>
      </w:pPr>
      <w:r w:rsidRPr="00D00B18">
        <w:rPr>
          <w:rFonts w:eastAsia="Times New Roman"/>
        </w:rPr>
        <w:t>RQ</w:t>
      </w:r>
      <w:r>
        <w:rPr>
          <w:rFonts w:eastAsia="Times New Roman"/>
        </w:rPr>
        <w:t>4</w:t>
      </w:r>
    </w:p>
    <w:p w14:paraId="20B22D06" w14:textId="5467F4D3" w:rsidR="00887A22" w:rsidRDefault="008F516D" w:rsidP="008F516D">
      <w:pPr>
        <w:ind w:firstLine="0"/>
      </w:pPr>
      <w:r>
        <w:tab/>
        <w:t xml:space="preserve">What scenarios and use cases are most appropriate for using Generative AI within </w:t>
      </w:r>
      <w:r>
        <w:t>regulated enterprises</w:t>
      </w:r>
      <w:r>
        <w:t xml:space="preserve">? </w:t>
      </w:r>
    </w:p>
    <w:p w14:paraId="729FDF42" w14:textId="10B6608F" w:rsidR="00887A22" w:rsidRPr="00887A22" w:rsidRDefault="00887A22" w:rsidP="008F516D">
      <w:pPr>
        <w:pStyle w:val="Heading2"/>
        <w:ind w:firstLine="0"/>
      </w:pPr>
      <w:bookmarkStart w:id="46" w:name="_Toc251423637"/>
      <w:bookmarkStart w:id="47" w:name="_Toc464831646"/>
      <w:bookmarkStart w:id="48" w:name="_Toc465328385"/>
      <w:bookmarkStart w:id="49" w:name="_Toc51929217"/>
      <w:commentRangeStart w:id="50"/>
      <w:r w:rsidRPr="00887A22">
        <w:lastRenderedPageBreak/>
        <w:t>Significance of the Study</w:t>
      </w:r>
      <w:bookmarkEnd w:id="46"/>
      <w:bookmarkEnd w:id="47"/>
      <w:bookmarkEnd w:id="48"/>
      <w:commentRangeEnd w:id="50"/>
      <w:r w:rsidR="001E1D9E">
        <w:rPr>
          <w:rStyle w:val="CommentReference"/>
          <w:szCs w:val="20"/>
        </w:rPr>
        <w:commentReference w:id="50"/>
      </w:r>
      <w:bookmarkEnd w:id="49"/>
    </w:p>
    <w:p w14:paraId="7A44CDB3" w14:textId="64BFECCD" w:rsidR="00887A22" w:rsidRDefault="00FB5272" w:rsidP="00E216F1">
      <w:r>
        <w:t xml:space="preserve">There has been an explosion of interest in Generative models like </w:t>
      </w:r>
      <w:proofErr w:type="spellStart"/>
      <w:r>
        <w:t>ChatGPT</w:t>
      </w:r>
      <w:proofErr w:type="spellEnd"/>
      <w:r>
        <w:t xml:space="preserve"> since December 2022 (see</w:t>
      </w:r>
      <w:r w:rsidR="00AE63B9">
        <w:t xml:space="preserve"> </w:t>
      </w:r>
      <w:r w:rsidR="00AE63B9">
        <w:fldChar w:fldCharType="begin"/>
      </w:r>
      <w:r w:rsidR="00AE63B9">
        <w:instrText xml:space="preserve"> REF _Ref134883363 \h </w:instrText>
      </w:r>
      <w:r w:rsidR="00AE63B9">
        <w:fldChar w:fldCharType="separate"/>
      </w:r>
      <w:r w:rsidR="00AE63B9" w:rsidRPr="00FB5272">
        <w:rPr>
          <w:b/>
          <w:bCs/>
        </w:rPr>
        <w:t xml:space="preserve">Figure </w:t>
      </w:r>
      <w:r w:rsidR="00AE63B9" w:rsidRPr="00FB5272">
        <w:rPr>
          <w:b/>
          <w:bCs/>
          <w:noProof/>
        </w:rPr>
        <w:t>1</w:t>
      </w:r>
      <w:r w:rsidR="00AE63B9" w:rsidRPr="00FB5272">
        <w:rPr>
          <w:b/>
          <w:bCs/>
        </w:rPr>
        <w:t xml:space="preserve"> </w:t>
      </w:r>
      <w:proofErr w:type="spellStart"/>
      <w:r w:rsidR="00AE63B9" w:rsidRPr="00FB5272">
        <w:rPr>
          <w:i/>
          <w:iCs/>
        </w:rPr>
        <w:t>ChatGPT</w:t>
      </w:r>
      <w:proofErr w:type="spellEnd"/>
      <w:r w:rsidR="00AE63B9" w:rsidRPr="00FB5272">
        <w:rPr>
          <w:i/>
          <w:iCs/>
        </w:rPr>
        <w:t xml:space="preserve"> </w:t>
      </w:r>
      <w:r w:rsidR="00AE63B9">
        <w:rPr>
          <w:i/>
          <w:iCs/>
        </w:rPr>
        <w:t>i</w:t>
      </w:r>
      <w:r w:rsidR="00AE63B9" w:rsidRPr="00FB5272">
        <w:rPr>
          <w:i/>
          <w:iCs/>
        </w:rPr>
        <w:t xml:space="preserve">nterest over </w:t>
      </w:r>
      <w:r w:rsidR="00AE63B9">
        <w:rPr>
          <w:i/>
          <w:iCs/>
        </w:rPr>
        <w:t>the last 12 months</w:t>
      </w:r>
      <w:r w:rsidR="00AE63B9">
        <w:fldChar w:fldCharType="end"/>
      </w:r>
      <w:r>
        <w:t>). This Google Trend represents a proxy for the public interest in these algorithms. While there have been significant advancements and recent publications on the topic, these tend to focus on consumer use cases. These challenges and opportunities overlap with enterprise requirements to a certain extent, necessitating an explicit and intentional exploration of the academic body of knowledge.</w:t>
      </w:r>
    </w:p>
    <w:p w14:paraId="76133DAD" w14:textId="4123D79E" w:rsidR="00FB5272" w:rsidRPr="00FB5272" w:rsidRDefault="00FB5272" w:rsidP="00FB5272">
      <w:pPr>
        <w:pStyle w:val="Caption"/>
        <w:ind w:firstLine="0"/>
      </w:pPr>
      <w:bookmarkStart w:id="51" w:name="_Ref134883363"/>
      <w:r w:rsidRPr="00FB5272">
        <w:rPr>
          <w:b/>
          <w:bCs/>
        </w:rPr>
        <w:t xml:space="preserve">Figure </w:t>
      </w:r>
      <w:r w:rsidRPr="00FB5272">
        <w:rPr>
          <w:b/>
          <w:bCs/>
        </w:rPr>
        <w:fldChar w:fldCharType="begin"/>
      </w:r>
      <w:r w:rsidRPr="00FB5272">
        <w:rPr>
          <w:b/>
          <w:bCs/>
        </w:rPr>
        <w:instrText xml:space="preserve"> SEQ Figure \* ARABIC </w:instrText>
      </w:r>
      <w:r w:rsidRPr="00FB5272">
        <w:rPr>
          <w:b/>
          <w:bCs/>
        </w:rPr>
        <w:fldChar w:fldCharType="separate"/>
      </w:r>
      <w:r w:rsidRPr="00FB5272">
        <w:rPr>
          <w:b/>
          <w:bCs/>
          <w:noProof/>
        </w:rPr>
        <w:t>1</w:t>
      </w:r>
      <w:r w:rsidRPr="00FB5272">
        <w:rPr>
          <w:b/>
          <w:bCs/>
        </w:rPr>
        <w:fldChar w:fldCharType="end"/>
      </w:r>
      <w:r w:rsidRPr="00FB5272">
        <w:rPr>
          <w:b/>
          <w:bCs/>
        </w:rPr>
        <w:t xml:space="preserve"> </w:t>
      </w:r>
      <w:r>
        <w:br/>
      </w:r>
      <w:proofErr w:type="spellStart"/>
      <w:r w:rsidRPr="00FB5272">
        <w:rPr>
          <w:i/>
          <w:iCs w:val="0"/>
        </w:rPr>
        <w:t>ChatGPT</w:t>
      </w:r>
      <w:proofErr w:type="spellEnd"/>
      <w:r w:rsidRPr="00FB5272">
        <w:rPr>
          <w:i/>
          <w:iCs w:val="0"/>
        </w:rPr>
        <w:t xml:space="preserve"> </w:t>
      </w:r>
      <w:r>
        <w:rPr>
          <w:i/>
          <w:iCs w:val="0"/>
        </w:rPr>
        <w:t>i</w:t>
      </w:r>
      <w:r w:rsidRPr="00FB5272">
        <w:rPr>
          <w:i/>
          <w:iCs w:val="0"/>
        </w:rPr>
        <w:t xml:space="preserve">nterest over </w:t>
      </w:r>
      <w:r w:rsidR="00AE63B9">
        <w:rPr>
          <w:i/>
          <w:iCs w:val="0"/>
        </w:rPr>
        <w:t xml:space="preserve">the </w:t>
      </w:r>
      <w:r>
        <w:rPr>
          <w:i/>
          <w:iCs w:val="0"/>
        </w:rPr>
        <w:t>last 12</w:t>
      </w:r>
      <w:r w:rsidR="00AE63B9">
        <w:rPr>
          <w:i/>
          <w:iCs w:val="0"/>
        </w:rPr>
        <w:t xml:space="preserve"> </w:t>
      </w:r>
      <w:r>
        <w:rPr>
          <w:i/>
          <w:iCs w:val="0"/>
        </w:rPr>
        <w:t>months</w:t>
      </w:r>
      <w:bookmarkEnd w:id="51"/>
    </w:p>
    <w:p w14:paraId="78461B9D" w14:textId="4C56A2F0" w:rsidR="00FB5272" w:rsidRDefault="00FB5272" w:rsidP="00FB5272">
      <w:pPr>
        <w:ind w:firstLine="0"/>
      </w:pPr>
      <w:r w:rsidRPr="00FB5272">
        <w:drawing>
          <wp:inline distT="0" distB="0" distL="0" distR="0" wp14:anchorId="32B5AE53" wp14:editId="1EA60953">
            <wp:extent cx="5885093" cy="2171700"/>
            <wp:effectExtent l="0" t="0" r="1905" b="0"/>
            <wp:docPr id="1847652857" name="Picture 1" descr="A picture containing line, plot,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652857" name="Picture 1" descr="A picture containing line, plot, text, screenshot&#10;&#10;Description automatically generated"/>
                    <pic:cNvPicPr/>
                  </pic:nvPicPr>
                  <pic:blipFill>
                    <a:blip r:embed="rId24"/>
                    <a:stretch>
                      <a:fillRect/>
                    </a:stretch>
                  </pic:blipFill>
                  <pic:spPr>
                    <a:xfrm>
                      <a:off x="0" y="0"/>
                      <a:ext cx="5936835" cy="2190794"/>
                    </a:xfrm>
                    <a:prstGeom prst="rect">
                      <a:avLst/>
                    </a:prstGeom>
                  </pic:spPr>
                </pic:pic>
              </a:graphicData>
            </a:graphic>
          </wp:inline>
        </w:drawing>
      </w:r>
    </w:p>
    <w:p w14:paraId="68652080" w14:textId="62C076CA" w:rsidR="00AE63B9" w:rsidRDefault="00AE63B9" w:rsidP="00AE63B9">
      <w:r>
        <w:t>Within the business community, there is significant interest in Generative AI for solving unsupervised learning problems. However, a concise framework does not exist to enable the prioritization of use cases regarding audio, image, text, video, and code generation. This study uniquely brings these disappeared concepts into a taxonomy that helps regulated enterprises delight their customers through rich creative media.</w:t>
      </w:r>
      <w:r>
        <w:t xml:space="preserve"> Without understanding the practicality of use cases, businesses cannot efficiently invest in this transformative technology. Those missteps could impact brand reputation, cause economic hardship, and minimize effectively deploying capital to delight their end users. This scenario gives disruptive competitors an advantage.</w:t>
      </w:r>
    </w:p>
    <w:p w14:paraId="32C0E180" w14:textId="66A4535E" w:rsidR="00887A22" w:rsidRPr="00887A22" w:rsidRDefault="00887A22" w:rsidP="00AE63B9">
      <w:pPr>
        <w:pStyle w:val="Heading2"/>
        <w:ind w:firstLine="0"/>
      </w:pPr>
      <w:bookmarkStart w:id="52" w:name="_Toc229316236"/>
      <w:bookmarkStart w:id="53" w:name="_Toc464831647"/>
      <w:bookmarkStart w:id="54" w:name="_Toc465328386"/>
      <w:bookmarkStart w:id="55" w:name="_Toc51929218"/>
      <w:r w:rsidRPr="00887A22">
        <w:lastRenderedPageBreak/>
        <w:t>Definitions of Key Terms</w:t>
      </w:r>
      <w:bookmarkEnd w:id="52"/>
      <w:bookmarkEnd w:id="53"/>
      <w:bookmarkEnd w:id="54"/>
      <w:bookmarkEnd w:id="55"/>
    </w:p>
    <w:p w14:paraId="2503ABD6" w14:textId="77777777" w:rsidR="00AE63B9" w:rsidRDefault="00AE63B9" w:rsidP="00AE63B9">
      <w:pPr>
        <w:pStyle w:val="Heading3"/>
        <w:ind w:firstLine="0"/>
        <w:rPr>
          <w:rFonts w:eastAsia="Times New Roman"/>
        </w:rPr>
      </w:pPr>
      <w:r>
        <w:rPr>
          <w:rFonts w:eastAsia="Times New Roman"/>
        </w:rPr>
        <w:t>Discriminative</w:t>
      </w:r>
      <w:r w:rsidRPr="00887A22">
        <w:rPr>
          <w:rFonts w:eastAsia="Times New Roman"/>
        </w:rPr>
        <w:t xml:space="preserve"> </w:t>
      </w:r>
      <w:r>
        <w:rPr>
          <w:rFonts w:eastAsia="Times New Roman"/>
        </w:rPr>
        <w:t>Machine Learning</w:t>
      </w:r>
    </w:p>
    <w:p w14:paraId="6E872C7F" w14:textId="48E468BB" w:rsidR="00AE63B9" w:rsidRPr="00AE63B9" w:rsidRDefault="00AE63B9" w:rsidP="00AE63B9">
      <w:pPr>
        <w:pStyle w:val="Heading3"/>
        <w:ind w:firstLine="0"/>
        <w:rPr>
          <w:rFonts w:eastAsia="Times New Roman"/>
        </w:rPr>
      </w:pPr>
      <w:proofErr w:type="spellStart"/>
      <w:r>
        <w:rPr>
          <w:rFonts w:eastAsia="Times New Roman"/>
        </w:rPr>
        <w:t>Explainability</w:t>
      </w:r>
      <w:proofErr w:type="spellEnd"/>
    </w:p>
    <w:p w14:paraId="782DC127" w14:textId="2334FCCE" w:rsidR="002A25CE" w:rsidRDefault="00AE63B9" w:rsidP="00AE63B9">
      <w:pPr>
        <w:pStyle w:val="Heading3"/>
        <w:ind w:firstLine="0"/>
        <w:rPr>
          <w:rFonts w:eastAsia="Times New Roman"/>
        </w:rPr>
      </w:pPr>
      <w:r>
        <w:rPr>
          <w:rFonts w:eastAsia="Times New Roman"/>
        </w:rPr>
        <w:t>Generative AI</w:t>
      </w:r>
    </w:p>
    <w:p w14:paraId="27D1AF47" w14:textId="323E03F8" w:rsidR="00AE63B9" w:rsidRPr="00AE63B9" w:rsidRDefault="00AE63B9" w:rsidP="00AE63B9">
      <w:pPr>
        <w:pStyle w:val="Heading3"/>
        <w:ind w:firstLine="0"/>
        <w:rPr>
          <w:rFonts w:eastAsia="Times New Roman"/>
        </w:rPr>
      </w:pPr>
      <w:r>
        <w:rPr>
          <w:rFonts w:eastAsia="Times New Roman"/>
        </w:rPr>
        <w:t>Large Language Models (LLMs)</w:t>
      </w:r>
    </w:p>
    <w:p w14:paraId="5DFB7C0E" w14:textId="309234B1" w:rsidR="00AE63B9" w:rsidRPr="00AE63B9" w:rsidRDefault="00AE63B9" w:rsidP="00AE63B9">
      <w:pPr>
        <w:pStyle w:val="Heading3"/>
        <w:ind w:firstLine="0"/>
        <w:rPr>
          <w:rFonts w:eastAsia="Times New Roman"/>
        </w:rPr>
      </w:pPr>
      <w:r>
        <w:rPr>
          <w:rFonts w:eastAsia="Times New Roman"/>
        </w:rPr>
        <w:t>Neuro-symbolic Reasoning</w:t>
      </w:r>
    </w:p>
    <w:p w14:paraId="1E8E64C0" w14:textId="47AD1323" w:rsidR="00AE63B9" w:rsidRDefault="00AE63B9" w:rsidP="00AE63B9">
      <w:pPr>
        <w:pStyle w:val="Heading3"/>
        <w:ind w:firstLine="0"/>
        <w:rPr>
          <w:rFonts w:eastAsia="Times New Roman"/>
        </w:rPr>
      </w:pPr>
      <w:r>
        <w:rPr>
          <w:rFonts w:eastAsia="Times New Roman"/>
        </w:rPr>
        <w:t>Prompting</w:t>
      </w:r>
    </w:p>
    <w:p w14:paraId="75E0F6F5" w14:textId="77777777" w:rsidR="00887A22" w:rsidRPr="00887A22" w:rsidRDefault="00887A22" w:rsidP="00AE63B9">
      <w:pPr>
        <w:pStyle w:val="Heading2"/>
        <w:ind w:firstLine="0"/>
      </w:pPr>
      <w:bookmarkStart w:id="56" w:name="_Toc464831650"/>
      <w:bookmarkStart w:id="57" w:name="_Toc465328387"/>
      <w:bookmarkStart w:id="58" w:name="_Toc51929219"/>
      <w:bookmarkStart w:id="59" w:name="_Toc145748782"/>
      <w:r w:rsidRPr="00887A22">
        <w:t>Summary</w:t>
      </w:r>
      <w:bookmarkEnd w:id="56"/>
      <w:bookmarkEnd w:id="57"/>
      <w:bookmarkEnd w:id="58"/>
    </w:p>
    <w:p w14:paraId="526F107C" w14:textId="77777777" w:rsidR="00887A22" w:rsidRPr="00887A22" w:rsidRDefault="00887A22" w:rsidP="00E216F1">
      <w:r w:rsidRPr="00887A22">
        <w:t>Begin writing here…</w:t>
      </w:r>
    </w:p>
    <w:p w14:paraId="09D8579E" w14:textId="77777777" w:rsidR="00887A22" w:rsidRPr="00887A22" w:rsidRDefault="00887A22" w:rsidP="00E216F1">
      <w:r w:rsidRPr="00887A22">
        <w:t xml:space="preserve">Checklist: </w:t>
      </w:r>
    </w:p>
    <w:p w14:paraId="4BA5F175" w14:textId="77777777" w:rsidR="00887A22" w:rsidRPr="00887A22" w:rsidRDefault="00000000" w:rsidP="00E216F1">
      <w:sdt>
        <w:sdtPr>
          <w:id w:val="73397721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restate the key points discussed in the chapter. Review the headings and/or table of contents to ensure all key points are covered.</w:t>
      </w:r>
    </w:p>
    <w:p w14:paraId="382D0406" w14:textId="77777777" w:rsidR="00887A22" w:rsidRPr="00887A22" w:rsidRDefault="00887A22" w:rsidP="00E216F1"/>
    <w:bookmarkEnd w:id="59"/>
    <w:p w14:paraId="320030F3" w14:textId="77777777" w:rsidR="00887A22" w:rsidRPr="00887A22" w:rsidRDefault="00887A22" w:rsidP="00E216F1"/>
    <w:p w14:paraId="4C629ACA" w14:textId="095EDC67" w:rsidR="00887A22" w:rsidRPr="00887A22" w:rsidRDefault="00887A22" w:rsidP="00E216F1">
      <w:pPr>
        <w:pStyle w:val="Heading1"/>
      </w:pPr>
      <w:r>
        <w:br w:type="page"/>
      </w:r>
      <w:bookmarkStart w:id="60" w:name="_Toc51929220"/>
      <w:commentRangeStart w:id="61"/>
      <w:commentRangeStart w:id="62"/>
      <w:commentRangeStart w:id="63"/>
      <w:r>
        <w:lastRenderedPageBreak/>
        <w:t xml:space="preserve">Chapter 2: Literature </w:t>
      </w:r>
      <w:commentRangeStart w:id="64"/>
      <w:r>
        <w:t>Review</w:t>
      </w:r>
      <w:commentRangeEnd w:id="61"/>
      <w:r>
        <w:rPr>
          <w:rStyle w:val="CommentReference"/>
        </w:rPr>
        <w:commentReference w:id="61"/>
      </w:r>
      <w:commentRangeEnd w:id="62"/>
      <w:r>
        <w:rPr>
          <w:rStyle w:val="CommentReference"/>
        </w:rPr>
        <w:commentReference w:id="62"/>
      </w:r>
      <w:commentRangeEnd w:id="64"/>
      <w:r>
        <w:rPr>
          <w:rStyle w:val="CommentReference"/>
        </w:rPr>
        <w:commentReference w:id="64"/>
      </w:r>
      <w:commentRangeEnd w:id="63"/>
      <w:r>
        <w:rPr>
          <w:rStyle w:val="CommentReference"/>
        </w:rPr>
        <w:commentReference w:id="63"/>
      </w:r>
      <w:bookmarkStart w:id="65" w:name="_Toc464831651"/>
      <w:bookmarkStart w:id="66" w:name="_Toc465328388"/>
      <w:bookmarkEnd w:id="60"/>
      <w:bookmarkEnd w:id="65"/>
      <w:bookmarkEnd w:id="66"/>
    </w:p>
    <w:p w14:paraId="7DD92047" w14:textId="77777777" w:rsidR="00887A22" w:rsidRPr="00887A22" w:rsidRDefault="00887A22" w:rsidP="00E216F1">
      <w:r w:rsidRPr="00887A22">
        <w:t>Begin writing here…</w:t>
      </w:r>
    </w:p>
    <w:p w14:paraId="0DB84F63" w14:textId="77777777" w:rsidR="00887A22" w:rsidRPr="00887A22" w:rsidRDefault="00887A22" w:rsidP="00E216F1">
      <w:r w:rsidRPr="00887A22">
        <w:t xml:space="preserve">Checklist: </w:t>
      </w:r>
    </w:p>
    <w:p w14:paraId="72CA4BB9" w14:textId="2EDB46A0" w:rsidR="00887A22" w:rsidRPr="00887A22" w:rsidRDefault="00000000" w:rsidP="00E216F1">
      <w:pPr>
        <w:rPr>
          <w:i/>
          <w:iCs/>
        </w:rPr>
      </w:pPr>
      <w:sdt>
        <w:sdtPr>
          <w:id w:val="149568821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272E5CFA">
        <w:t xml:space="preserve"> </w:t>
      </w:r>
      <w:r w:rsidR="00887A22" w:rsidRPr="00887A22">
        <w:t xml:space="preserve">Begin with </w:t>
      </w:r>
      <w:r w:rsidR="1F39792C" w:rsidRPr="00887A22">
        <w:t>the first sentence of the</w:t>
      </w:r>
      <w:r w:rsidR="00887A22" w:rsidRPr="00887A22">
        <w:t xml:space="preserve"> purpose</w:t>
      </w:r>
      <w:r w:rsidR="00F9272D">
        <w:t xml:space="preserve"> </w:t>
      </w:r>
      <w:r w:rsidR="5C7AAB78" w:rsidRPr="00887A22">
        <w:t>statement</w:t>
      </w:r>
      <w:r w:rsidR="00887A22" w:rsidRPr="00887A22">
        <w:t xml:space="preserve"> </w:t>
      </w:r>
      <w:r w:rsidR="795038CE" w:rsidRPr="00887A22">
        <w:t xml:space="preserve">and problem statement </w:t>
      </w:r>
      <w:r w:rsidR="00887A22" w:rsidRPr="00887A22">
        <w:t xml:space="preserve">that leads to a brief explanation of the organization of the literature review. Do </w:t>
      </w:r>
      <w:r w:rsidR="00887A22" w:rsidRPr="00887A22">
        <w:rPr>
          <w:u w:val="single"/>
        </w:rPr>
        <w:t>not</w:t>
      </w:r>
      <w:r w:rsidR="00887A22" w:rsidRPr="00887A22">
        <w:t xml:space="preserve"> simply cut and paste the Purpose Statement section from Chapter 1. </w:t>
      </w:r>
    </w:p>
    <w:p w14:paraId="55C7F257" w14:textId="35D6E33E" w:rsidR="00887A22" w:rsidRPr="00887A22" w:rsidRDefault="00000000" w:rsidP="00E216F1">
      <w:pPr>
        <w:rPr>
          <w:i/>
          <w:iCs/>
        </w:rPr>
      </w:pPr>
      <w:sdt>
        <w:sdtPr>
          <w:id w:val="145352692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468D589A">
        <w:t xml:space="preserve"> </w:t>
      </w:r>
      <w:r w:rsidR="1EAC0D23" w:rsidRPr="00CD6932">
        <w:rPr>
          <w:rFonts w:eastAsia="Segoe UI"/>
        </w:rPr>
        <w:t xml:space="preserve"> Provide an overview of the sub-headings in the literature that will be discussed.</w:t>
      </w:r>
      <w:r w:rsidR="00887A22" w:rsidRPr="00887A22">
        <w:t xml:space="preserve"> </w:t>
      </w:r>
    </w:p>
    <w:p w14:paraId="72A8D070" w14:textId="4E50B776" w:rsidR="00887A22" w:rsidRPr="00887A22" w:rsidRDefault="00000000" w:rsidP="00E216F1">
      <w:sdt>
        <w:sdtPr>
          <w:id w:val="32849501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468D589A">
        <w:t xml:space="preserve"> </w:t>
      </w:r>
      <w:r w:rsidR="00887A22" w:rsidRPr="00887A22">
        <w:t xml:space="preserve">At the end of this section, </w:t>
      </w:r>
      <w:r w:rsidR="31B2969D" w:rsidRPr="00887A22">
        <w:t xml:space="preserve">indicate </w:t>
      </w:r>
      <w:r w:rsidR="00887A22" w:rsidRPr="00887A22">
        <w:t xml:space="preserve">the databases accessed and the search engines used. </w:t>
      </w:r>
      <w:r w:rsidR="3E50D3F6" w:rsidRPr="00887A22">
        <w:t>Discuss</w:t>
      </w:r>
      <w:r w:rsidR="00887A22" w:rsidRPr="00887A22">
        <w:t xml:space="preserve"> all the search parameters, including the search terms and their combinations (with more detailed search terms located in an appendix, if appropriate)</w:t>
      </w:r>
      <w:r w:rsidR="00887A22" w:rsidRPr="468D589A">
        <w:t xml:space="preserve">, range of </w:t>
      </w:r>
      <w:r w:rsidR="00887A22" w:rsidRPr="00887A22">
        <w:t>years, and types of literature.</w:t>
      </w:r>
    </w:p>
    <w:p w14:paraId="51515AEA" w14:textId="612D5C73" w:rsidR="00887A22" w:rsidRPr="00887A22" w:rsidRDefault="00000000" w:rsidP="00E216F1">
      <w:sdt>
        <w:sdtPr>
          <w:id w:val="153699710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4E44B63A">
        <w:t xml:space="preserve"> </w:t>
      </w:r>
      <w:r w:rsidR="00887A22" w:rsidRPr="00887A22">
        <w:t xml:space="preserve">Devote approximately </w:t>
      </w:r>
      <w:commentRangeStart w:id="67"/>
      <w:r w:rsidR="00887A22" w:rsidRPr="00A74F97">
        <w:t xml:space="preserve">30 </w:t>
      </w:r>
      <w:r w:rsidR="00887A22" w:rsidRPr="00887A22">
        <w:t xml:space="preserve">to </w:t>
      </w:r>
      <w:r w:rsidR="074FA176" w:rsidRPr="00887A22">
        <w:t>6</w:t>
      </w:r>
      <w:r w:rsidR="00887A22" w:rsidRPr="00887A22">
        <w:t xml:space="preserve">0 pages </w:t>
      </w:r>
      <w:commentRangeEnd w:id="67"/>
      <w:r w:rsidR="00A74F97">
        <w:rPr>
          <w:rStyle w:val="CommentReference"/>
          <w:rFonts w:cs="Arial"/>
          <w:szCs w:val="20"/>
        </w:rPr>
        <w:commentReference w:id="67"/>
      </w:r>
      <w:r w:rsidR="00887A22" w:rsidRPr="00887A22">
        <w:t xml:space="preserve">to this </w:t>
      </w:r>
      <w:r w:rsidR="004845C6">
        <w:t>chapter</w:t>
      </w:r>
      <w:r w:rsidR="00887A22" w:rsidRPr="00887A22">
        <w:t xml:space="preserve"> to include citations to at least 50 relevant sources.</w:t>
      </w:r>
      <w:bookmarkStart w:id="68" w:name="_Toc464831652"/>
      <w:bookmarkStart w:id="69" w:name="_Toc465328389"/>
    </w:p>
    <w:p w14:paraId="39199129" w14:textId="57EEAA32" w:rsidR="00887A22" w:rsidRPr="00887A22" w:rsidRDefault="00887A22" w:rsidP="00E216F1">
      <w:pPr>
        <w:pStyle w:val="Heading2"/>
      </w:pPr>
      <w:bookmarkStart w:id="70" w:name="_Toc51929221"/>
      <w:commentRangeStart w:id="71"/>
      <w:r>
        <w:t>Theoretical</w:t>
      </w:r>
      <w:r w:rsidR="3144DE56">
        <w:t xml:space="preserve"> or</w:t>
      </w:r>
      <w:r w:rsidR="00D665F7">
        <w:t xml:space="preserve"> </w:t>
      </w:r>
      <w:r>
        <w:t xml:space="preserve">Conceptual Framework </w:t>
      </w:r>
      <w:bookmarkEnd w:id="68"/>
      <w:bookmarkEnd w:id="69"/>
      <w:commentRangeEnd w:id="71"/>
      <w:r w:rsidR="00E331CE">
        <w:rPr>
          <w:rStyle w:val="CommentReference"/>
          <w:b w:val="0"/>
          <w:bCs w:val="0"/>
          <w:szCs w:val="20"/>
        </w:rPr>
        <w:commentReference w:id="71"/>
      </w:r>
      <w:bookmarkEnd w:id="70"/>
    </w:p>
    <w:p w14:paraId="24E296AE" w14:textId="77777777" w:rsidR="00887A22" w:rsidRPr="00887A22" w:rsidRDefault="00887A22" w:rsidP="00E216F1">
      <w:r w:rsidRPr="00887A22">
        <w:t>Begin writing here…</w:t>
      </w:r>
    </w:p>
    <w:p w14:paraId="23BB6150" w14:textId="77777777" w:rsidR="00887A22" w:rsidRPr="00887A22" w:rsidRDefault="00887A22" w:rsidP="00E216F1">
      <w:r w:rsidRPr="00887A22">
        <w:t xml:space="preserve">Checklist: </w:t>
      </w:r>
    </w:p>
    <w:p w14:paraId="6690F434" w14:textId="77777777" w:rsidR="00887A22" w:rsidRPr="00887A22" w:rsidRDefault="00000000" w:rsidP="00E216F1">
      <w:sdt>
        <w:sdtPr>
          <w:id w:val="200230446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guiding theoretical/conceptual framework of the study, including the definitions of all the concepts, an explanation of the relationships among the concepts, and a presentation of all the assumptions and propositions. </w:t>
      </w:r>
    </w:p>
    <w:p w14:paraId="61F56D4B" w14:textId="77777777" w:rsidR="00887A22" w:rsidRPr="00887A22" w:rsidRDefault="00000000" w:rsidP="00E216F1">
      <w:sdt>
        <w:sdtPr>
          <w:id w:val="127189849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the origin and development of the framework. Demonstrate detailed knowledge of and familiarity with both the historical and the current literature on the framework. </w:t>
      </w:r>
    </w:p>
    <w:p w14:paraId="1F6EC07F" w14:textId="77777777" w:rsidR="00887A22" w:rsidRPr="00887A22" w:rsidRDefault="00000000" w:rsidP="00E216F1">
      <w:sdt>
        <w:sdtPr>
          <w:id w:val="-114450550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dentify existing research studies that used this framework in a similar way. Mention alternative frameworks, with a justification of why the selected framework was chosen. </w:t>
      </w:r>
    </w:p>
    <w:p w14:paraId="76DB9157" w14:textId="77777777" w:rsidR="00887A22" w:rsidRPr="00887A22" w:rsidRDefault="00000000" w:rsidP="00E216F1">
      <w:sdt>
        <w:sdtPr>
          <w:id w:val="107270424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how and why the selected framework relates to the present study and how it guided the development of the problem statement, purpose statement, and research questions. </w:t>
      </w:r>
    </w:p>
    <w:p w14:paraId="6063A233" w14:textId="5B37C476" w:rsidR="00887A22" w:rsidRPr="00887A22" w:rsidRDefault="00887A22" w:rsidP="00E216F1">
      <w:pPr>
        <w:pStyle w:val="Heading2"/>
        <w:rPr>
          <w:rFonts w:cs="Times New Roman"/>
        </w:rPr>
      </w:pPr>
      <w:bookmarkStart w:id="72" w:name="_Toc251423641"/>
      <w:bookmarkStart w:id="73" w:name="_Toc464831653"/>
      <w:bookmarkStart w:id="74" w:name="_Toc465328390"/>
      <w:bookmarkStart w:id="75" w:name="_Toc51929222"/>
      <w:commentRangeStart w:id="76"/>
      <w:r>
        <w:t>Subtopic</w:t>
      </w:r>
      <w:r w:rsidRPr="468D589A">
        <w:rPr>
          <w:rFonts w:cs="Times New Roman"/>
        </w:rPr>
        <w:t xml:space="preserve"> </w:t>
      </w:r>
      <w:commentRangeEnd w:id="76"/>
      <w:r>
        <w:rPr>
          <w:rStyle w:val="CommentReference"/>
        </w:rPr>
        <w:commentReference w:id="76"/>
      </w:r>
      <w:bookmarkEnd w:id="72"/>
      <w:bookmarkEnd w:id="73"/>
      <w:bookmarkEnd w:id="74"/>
      <w:bookmarkEnd w:id="75"/>
    </w:p>
    <w:p w14:paraId="6952786F" w14:textId="77777777" w:rsidR="00887A22" w:rsidRPr="00887A22" w:rsidRDefault="00887A22" w:rsidP="00E216F1">
      <w:r w:rsidRPr="00887A22">
        <w:tab/>
        <w:t>Begin writing here…</w:t>
      </w:r>
    </w:p>
    <w:p w14:paraId="757ACCB4" w14:textId="0E46C63E" w:rsidR="00F10DCF" w:rsidRDefault="00887A22" w:rsidP="00E216F1">
      <w:pPr>
        <w:pStyle w:val="Heading3"/>
      </w:pPr>
      <w:commentRangeStart w:id="77"/>
      <w:commentRangeStart w:id="78"/>
      <w:r w:rsidRPr="00F10DCF">
        <w:t xml:space="preserve">Level 3 </w:t>
      </w:r>
      <w:r w:rsidR="00BA5F6B">
        <w:t>H</w:t>
      </w:r>
      <w:r w:rsidRPr="00F10DCF">
        <w:t>eading</w:t>
      </w:r>
    </w:p>
    <w:p w14:paraId="1BE32879" w14:textId="030C1C6A" w:rsidR="00887A22" w:rsidRPr="00887A22" w:rsidRDefault="00887A22" w:rsidP="00E216F1">
      <w:r w:rsidRPr="00887A22">
        <w:t>Text...</w:t>
      </w:r>
      <w:commentRangeEnd w:id="77"/>
      <w:r w:rsidR="00A53176">
        <w:rPr>
          <w:rStyle w:val="CommentReference"/>
          <w:rFonts w:cs="Arial"/>
          <w:szCs w:val="20"/>
        </w:rPr>
        <w:commentReference w:id="77"/>
      </w:r>
    </w:p>
    <w:p w14:paraId="74945DE1" w14:textId="789F9421" w:rsidR="00887A22" w:rsidRPr="00887A22" w:rsidRDefault="00887A22" w:rsidP="00E216F1">
      <w:commentRangeStart w:id="79"/>
      <w:r w:rsidRPr="00F30157">
        <w:rPr>
          <w:rStyle w:val="Heading4Char"/>
        </w:rPr>
        <w:t xml:space="preserve">Level 4 </w:t>
      </w:r>
      <w:r w:rsidR="00D41F7B">
        <w:rPr>
          <w:rStyle w:val="Heading4Char"/>
        </w:rPr>
        <w:t>H</w:t>
      </w:r>
      <w:r w:rsidRPr="00F30157">
        <w:rPr>
          <w:rStyle w:val="Heading4Char"/>
        </w:rPr>
        <w:t>eading.</w:t>
      </w:r>
      <w:r w:rsidRPr="00887A22">
        <w:t xml:space="preserve"> Text... </w:t>
      </w:r>
      <w:commentRangeEnd w:id="78"/>
      <w:r w:rsidR="00A53176">
        <w:rPr>
          <w:rStyle w:val="CommentReference"/>
          <w:rFonts w:cs="Arial"/>
          <w:szCs w:val="20"/>
        </w:rPr>
        <w:commentReference w:id="78"/>
      </w:r>
      <w:commentRangeEnd w:id="79"/>
      <w:r w:rsidR="00A53176">
        <w:rPr>
          <w:rStyle w:val="CommentReference"/>
          <w:rFonts w:cs="Arial"/>
          <w:szCs w:val="20"/>
        </w:rPr>
        <w:commentReference w:id="79"/>
      </w:r>
    </w:p>
    <w:p w14:paraId="7AE27C38" w14:textId="77777777" w:rsidR="00887A22" w:rsidRPr="00887A22" w:rsidRDefault="00887A22" w:rsidP="00E216F1">
      <w:r w:rsidRPr="00887A22">
        <w:t>Checklist:</w:t>
      </w:r>
    </w:p>
    <w:p w14:paraId="5DC4575E" w14:textId="77777777" w:rsidR="00887A22" w:rsidRPr="00887A22" w:rsidRDefault="00000000" w:rsidP="00E216F1">
      <w:sdt>
        <w:sdtPr>
          <w:id w:val="-1983995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ritically analyze (i.e., note the strengths and weaknesses) and synthesize (i.e., integrate) the existing research. Rather than reporting on each study independently, describe everything known on the topic by reviewing the entire body of work. </w:t>
      </w:r>
    </w:p>
    <w:p w14:paraId="5058A80F" w14:textId="77777777" w:rsidR="00887A22" w:rsidRDefault="00000000" w:rsidP="00E216F1">
      <w:sdt>
        <w:sdtPr>
          <w:id w:val="-1829978008"/>
          <w14:checkbox>
            <w14:checked w14:val="0"/>
            <w14:checkedState w14:val="2612" w14:font="MS Gothic"/>
            <w14:uncheckedState w14:val="2610" w14:font="MS Gothic"/>
          </w14:checkbox>
        </w:sdtPr>
        <w:sdtContent>
          <w:r w:rsidR="009C3643">
            <w:rPr>
              <w:rFonts w:ascii="MS Gothic" w:eastAsia="MS Gothic" w:hAnsi="MS Gothic" w:hint="eastAsia"/>
            </w:rPr>
            <w:t>☐</w:t>
          </w:r>
        </w:sdtContent>
      </w:sdt>
      <w:r w:rsidR="00887A22" w:rsidRPr="2BD00491">
        <w:t xml:space="preserve"> </w:t>
      </w:r>
      <w:commentRangeStart w:id="80"/>
      <w:r w:rsidR="00887A22" w:rsidRPr="00887A22">
        <w:t xml:space="preserve">Present a balanced integrative critical review of the literature, ensuring all points of view are included. Cover all the important issues with a discussion of areas of convergence (i.e., agreement) and divergence (i.e., disagreement). Provide potential explanations for areas of divergence. </w:t>
      </w:r>
      <w:commentRangeEnd w:id="80"/>
      <w:r w:rsidR="00602B21">
        <w:rPr>
          <w:rStyle w:val="CommentReference"/>
          <w:rFonts w:cs="Arial"/>
          <w:szCs w:val="20"/>
        </w:rPr>
        <w:commentReference w:id="80"/>
      </w:r>
    </w:p>
    <w:p w14:paraId="4D3C7620" w14:textId="34985064" w:rsidR="00AE080A" w:rsidRPr="009C3643" w:rsidRDefault="00000000" w:rsidP="00E216F1">
      <w:pPr>
        <w:pStyle w:val="CommentText"/>
      </w:pPr>
      <w:sdt>
        <w:sdtPr>
          <w:id w:val="-42595025"/>
          <w14:checkbox>
            <w14:checked w14:val="0"/>
            <w14:checkedState w14:val="2612" w14:font="MS Gothic"/>
            <w14:uncheckedState w14:val="2610" w14:font="MS Gothic"/>
          </w14:checkbox>
        </w:sdtPr>
        <w:sdtContent>
          <w:r w:rsidR="009C3643" w:rsidRPr="009C3643">
            <w:rPr>
              <w:rFonts w:ascii="Segoe UI Symbol" w:eastAsia="MS Gothic" w:hAnsi="Segoe UI Symbol" w:cs="Segoe UI Symbol"/>
            </w:rPr>
            <w:t>☐</w:t>
          </w:r>
        </w:sdtContent>
      </w:sdt>
      <w:r w:rsidR="009C3643" w:rsidRPr="009C3643">
        <w:t xml:space="preserve"> A</w:t>
      </w:r>
      <w:r w:rsidR="00AE080A" w:rsidRPr="009C3643">
        <w:t xml:space="preserve">ddress issues of authority, audience, and/or bias/point of view in the sources used. </w:t>
      </w:r>
      <w:r w:rsidR="00AE080A" w:rsidRPr="009C3643">
        <w:rPr>
          <w:rStyle w:val="CommentReference"/>
          <w:rFonts w:cs="Times New Roman"/>
          <w:sz w:val="24"/>
          <w:szCs w:val="24"/>
        </w:rPr>
        <w:annotationRef/>
      </w:r>
    </w:p>
    <w:p w14:paraId="662A6320" w14:textId="77777777" w:rsidR="00AE080A" w:rsidRPr="00887A22" w:rsidRDefault="00AE080A" w:rsidP="00E216F1"/>
    <w:p w14:paraId="74342B67" w14:textId="3F2BBB53" w:rsidR="00887A22" w:rsidRPr="00887A22" w:rsidRDefault="00887A22" w:rsidP="00E216F1">
      <w:pPr>
        <w:pStyle w:val="Heading2"/>
      </w:pPr>
      <w:bookmarkStart w:id="81" w:name="_Toc251423642"/>
      <w:bookmarkStart w:id="82" w:name="_Toc464831655"/>
      <w:bookmarkStart w:id="83" w:name="_Toc465328391"/>
      <w:bookmarkStart w:id="84" w:name="_Toc51929223"/>
      <w:commentRangeStart w:id="85"/>
      <w:r w:rsidRPr="00887A22">
        <w:t>Summary</w:t>
      </w:r>
      <w:bookmarkEnd w:id="81"/>
      <w:bookmarkEnd w:id="82"/>
      <w:bookmarkEnd w:id="83"/>
      <w:commentRangeEnd w:id="85"/>
      <w:r w:rsidR="00A53176">
        <w:rPr>
          <w:rStyle w:val="CommentReference"/>
          <w:szCs w:val="20"/>
        </w:rPr>
        <w:commentReference w:id="85"/>
      </w:r>
      <w:bookmarkEnd w:id="84"/>
    </w:p>
    <w:p w14:paraId="1071F419" w14:textId="77777777" w:rsidR="00887A22" w:rsidRPr="00887A22" w:rsidRDefault="00887A22" w:rsidP="00E216F1">
      <w:r w:rsidRPr="00887A22">
        <w:t>Begin writing here…</w:t>
      </w:r>
    </w:p>
    <w:p w14:paraId="7EAE2949" w14:textId="77777777" w:rsidR="00887A22" w:rsidRPr="00887A22" w:rsidRDefault="00887A22" w:rsidP="00E216F1">
      <w:r w:rsidRPr="00887A22">
        <w:t xml:space="preserve">Checklist: </w:t>
      </w:r>
    </w:p>
    <w:p w14:paraId="7A72DD49" w14:textId="77777777" w:rsidR="00887A22" w:rsidRPr="00887A22" w:rsidRDefault="00000000" w:rsidP="00E216F1">
      <w:sdt>
        <w:sdtPr>
          <w:id w:val="-203533073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restate the key points discussed in the chapter. Review the headings and/or table of contents to ensure all key points are covered. </w:t>
      </w:r>
    </w:p>
    <w:p w14:paraId="23A03ED2" w14:textId="77777777" w:rsidR="00887A22" w:rsidRPr="00887A22" w:rsidRDefault="00000000" w:rsidP="00E216F1">
      <w:sdt>
        <w:sdtPr>
          <w:id w:val="92021769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Highlight areas of convergence and divergence as well as gaps in the literature that support the need for the study. This discussion should logically lead to Chapter 3, where the research methodology and design will be discussed.</w:t>
      </w:r>
    </w:p>
    <w:p w14:paraId="5596B729" w14:textId="77777777" w:rsidR="00887A22" w:rsidRPr="00887A22" w:rsidRDefault="00887A22" w:rsidP="00E216F1"/>
    <w:p w14:paraId="11FD7491" w14:textId="55206E0A" w:rsidR="00887A22" w:rsidRPr="00887A22" w:rsidRDefault="00887A22" w:rsidP="00E216F1">
      <w:pPr>
        <w:pStyle w:val="Heading1"/>
      </w:pPr>
      <w:r w:rsidRPr="00887A22">
        <w:rPr>
          <w:sz w:val="32"/>
        </w:rPr>
        <w:br w:type="page"/>
      </w:r>
      <w:bookmarkStart w:id="86" w:name="_Toc464831656"/>
      <w:bookmarkStart w:id="87" w:name="_Toc465328392"/>
      <w:bookmarkStart w:id="88" w:name="_Toc51929224"/>
      <w:r w:rsidRPr="00887A22">
        <w:lastRenderedPageBreak/>
        <w:t>Chapter 3: Research Method</w:t>
      </w:r>
      <w:bookmarkEnd w:id="86"/>
      <w:bookmarkEnd w:id="87"/>
      <w:bookmarkEnd w:id="88"/>
    </w:p>
    <w:p w14:paraId="436D9BE4" w14:textId="77777777" w:rsidR="00887A22" w:rsidRPr="00887A22" w:rsidRDefault="00887A22" w:rsidP="00E216F1">
      <w:bookmarkStart w:id="89" w:name="_Toc145748774"/>
      <w:bookmarkStart w:id="90" w:name="_Toc155062013"/>
      <w:bookmarkStart w:id="91" w:name="_Toc159248684"/>
      <w:bookmarkStart w:id="92" w:name="_Toc166557819"/>
      <w:r w:rsidRPr="00887A22">
        <w:t>Begin writing here…</w:t>
      </w:r>
    </w:p>
    <w:p w14:paraId="5F026307" w14:textId="77777777" w:rsidR="00887A22" w:rsidRPr="00887A22" w:rsidRDefault="00887A22" w:rsidP="00E216F1">
      <w:r w:rsidRPr="00887A22">
        <w:t>Checklist:</w:t>
      </w:r>
    </w:p>
    <w:p w14:paraId="799DDE47" w14:textId="3CFE7FCB" w:rsidR="00887A22" w:rsidRPr="00887A22" w:rsidRDefault="00000000" w:rsidP="00E216F1">
      <w:sdt>
        <w:sdtPr>
          <w:id w:val="1419839993"/>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Begin with an introduction and restatement of the problem and purpose s</w:t>
      </w:r>
      <w:r w:rsidR="00B157DA">
        <w:t xml:space="preserve">entences </w:t>
      </w:r>
      <w:r w:rsidR="00887A22" w:rsidRPr="00887A22">
        <w:t>verbatim</w:t>
      </w:r>
      <w:commentRangeStart w:id="93"/>
      <w:r w:rsidR="00887A22" w:rsidRPr="00887A22">
        <w:t xml:space="preserve">. </w:t>
      </w:r>
      <w:commentRangeEnd w:id="93"/>
      <w:r w:rsidR="00A53176">
        <w:rPr>
          <w:rStyle w:val="CommentReference"/>
          <w:rFonts w:cs="Arial"/>
          <w:szCs w:val="20"/>
        </w:rPr>
        <w:commentReference w:id="93"/>
      </w:r>
    </w:p>
    <w:p w14:paraId="386548B9" w14:textId="6DB9BF27" w:rsidR="00887A22" w:rsidRPr="00887A22" w:rsidRDefault="00000000" w:rsidP="00E216F1">
      <w:sdt>
        <w:sdtPr>
          <w:id w:val="1273741776"/>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Provide a brief overview of the contents of this chapter, including a statement that identifies the research methodology and design.</w:t>
      </w:r>
    </w:p>
    <w:p w14:paraId="20A3AFA9" w14:textId="77777777" w:rsidR="00887A22" w:rsidRPr="00887A22" w:rsidRDefault="00887A22" w:rsidP="00E216F1">
      <w:pPr>
        <w:pStyle w:val="Heading2"/>
      </w:pPr>
      <w:bookmarkStart w:id="94" w:name="_Toc251423644"/>
      <w:bookmarkStart w:id="95" w:name="_Toc464831657"/>
      <w:bookmarkStart w:id="96" w:name="_Toc465328393"/>
      <w:bookmarkStart w:id="97" w:name="_Toc51929225"/>
      <w:commentRangeStart w:id="98"/>
      <w:r w:rsidRPr="00887A22">
        <w:t>Research Methodology and Design</w:t>
      </w:r>
      <w:bookmarkEnd w:id="94"/>
      <w:bookmarkEnd w:id="95"/>
      <w:bookmarkEnd w:id="96"/>
      <w:commentRangeEnd w:id="98"/>
      <w:r w:rsidR="00602B21">
        <w:rPr>
          <w:rStyle w:val="CommentReference"/>
          <w:b w:val="0"/>
          <w:bCs w:val="0"/>
          <w:szCs w:val="20"/>
        </w:rPr>
        <w:commentReference w:id="98"/>
      </w:r>
      <w:bookmarkEnd w:id="97"/>
    </w:p>
    <w:bookmarkEnd w:id="89"/>
    <w:bookmarkEnd w:id="90"/>
    <w:bookmarkEnd w:id="91"/>
    <w:bookmarkEnd w:id="92"/>
    <w:p w14:paraId="4296A0B0" w14:textId="77777777" w:rsidR="00887A22" w:rsidRPr="00887A22" w:rsidRDefault="00887A22" w:rsidP="00E216F1">
      <w:r w:rsidRPr="00887A22">
        <w:t>Begin writing here…</w:t>
      </w:r>
    </w:p>
    <w:p w14:paraId="279F65EB" w14:textId="77777777" w:rsidR="00887A22" w:rsidRPr="00887A22" w:rsidRDefault="00887A22" w:rsidP="00E216F1">
      <w:r w:rsidRPr="00887A22">
        <w:t xml:space="preserve">Checklist: </w:t>
      </w:r>
    </w:p>
    <w:p w14:paraId="2915A404" w14:textId="078CD54C" w:rsidR="00887A22" w:rsidRPr="00887A22" w:rsidRDefault="00000000" w:rsidP="00E216F1">
      <w:sdt>
        <w:sdtPr>
          <w:id w:val="-1348633513"/>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the research methodology and design. Elaborate upon their appropriateness in relation to the study problem, purpose, and research questions. </w:t>
      </w:r>
    </w:p>
    <w:p w14:paraId="3E41F768" w14:textId="5A8FB8D3" w:rsidR="00887A22" w:rsidRPr="00887A22" w:rsidRDefault="00000000" w:rsidP="00E216F1">
      <w:sdt>
        <w:sdtPr>
          <w:id w:val="195131852"/>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Identify alternative methodologies and designs and indicate why they were determined to be less appropriate than the ones selected. Do </w:t>
      </w:r>
      <w:r w:rsidR="00887A22" w:rsidRPr="00887A22">
        <w:rPr>
          <w:u w:val="single"/>
        </w:rPr>
        <w:t>not</w:t>
      </w:r>
      <w:r w:rsidR="00887A22" w:rsidRPr="00887A22">
        <w:t xml:space="preserve"> simply list and describe research methodologies and designs in general. </w:t>
      </w:r>
    </w:p>
    <w:p w14:paraId="03BD3557" w14:textId="68AC0398" w:rsidR="00887A22" w:rsidRPr="00887A22" w:rsidRDefault="00887A22" w:rsidP="00E216F1">
      <w:pPr>
        <w:pStyle w:val="Heading2"/>
      </w:pPr>
      <w:bookmarkStart w:id="99" w:name="_Toc464831658"/>
      <w:bookmarkStart w:id="100" w:name="_Toc465328394"/>
      <w:bookmarkStart w:id="101" w:name="_Toc51929226"/>
      <w:bookmarkStart w:id="102" w:name="_Toc145748781"/>
      <w:bookmarkStart w:id="103" w:name="_Toc145829268"/>
      <w:commentRangeStart w:id="104"/>
      <w:r>
        <w:t>Population</w:t>
      </w:r>
      <w:commentRangeEnd w:id="104"/>
      <w:r>
        <w:rPr>
          <w:rStyle w:val="CommentReference"/>
        </w:rPr>
        <w:commentReference w:id="104"/>
      </w:r>
      <w:r>
        <w:t xml:space="preserve"> and Sample</w:t>
      </w:r>
      <w:bookmarkEnd w:id="99"/>
      <w:bookmarkEnd w:id="100"/>
      <w:bookmarkEnd w:id="101"/>
    </w:p>
    <w:bookmarkEnd w:id="102"/>
    <w:bookmarkEnd w:id="103"/>
    <w:p w14:paraId="0CB3F4F2" w14:textId="77777777" w:rsidR="00887A22" w:rsidRPr="00887A22" w:rsidRDefault="00887A22" w:rsidP="00E216F1">
      <w:r w:rsidRPr="00887A22">
        <w:t>Begin writing here…</w:t>
      </w:r>
    </w:p>
    <w:p w14:paraId="6EC88D13" w14:textId="77777777" w:rsidR="00887A22" w:rsidRPr="00887A22" w:rsidRDefault="00887A22" w:rsidP="00E216F1">
      <w:r w:rsidRPr="00887A22">
        <w:t xml:space="preserve">Checklist: </w:t>
      </w:r>
    </w:p>
    <w:p w14:paraId="1ED915B4" w14:textId="77777777" w:rsidR="00887A22" w:rsidRPr="00887A22" w:rsidRDefault="00000000" w:rsidP="00E216F1">
      <w:sdt>
        <w:sdtPr>
          <w:id w:val="115881600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population, including the estimated size and relevant characteristics. </w:t>
      </w:r>
    </w:p>
    <w:p w14:paraId="0922615A" w14:textId="11F7A140" w:rsidR="00887A22" w:rsidRPr="00887A22" w:rsidRDefault="00000000" w:rsidP="00E216F1">
      <w:sdt>
        <w:sdtPr>
          <w:id w:val="-4754614"/>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Explain why the population is appropriate, given the study problem, purpose, and research questions. </w:t>
      </w:r>
    </w:p>
    <w:p w14:paraId="06FD6DB3" w14:textId="4E769182" w:rsidR="00887A22" w:rsidRPr="00887A22" w:rsidRDefault="00000000" w:rsidP="00E216F1">
      <w:sdt>
        <w:sdtPr>
          <w:id w:val="-2119430270"/>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the sample that will be (proposal) or was (manuscript) obtained. </w:t>
      </w:r>
    </w:p>
    <w:p w14:paraId="436621C0" w14:textId="15FB7311" w:rsidR="00887A22" w:rsidRPr="00887A22" w:rsidRDefault="00000000" w:rsidP="00E216F1">
      <w:sdt>
        <w:sdtPr>
          <w:id w:val="1942103560"/>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Explain why the sample is appropriate, given the study problem, purpose, and research questions.</w:t>
      </w:r>
    </w:p>
    <w:p w14:paraId="4029A5A8" w14:textId="6672256F" w:rsidR="00887A22" w:rsidRPr="007E6B84" w:rsidRDefault="00000000" w:rsidP="00E216F1">
      <w:pPr>
        <w:pStyle w:val="CommentText"/>
        <w:rPr>
          <w:rFonts w:cs="Times New Roman"/>
        </w:rPr>
      </w:pPr>
      <w:sdt>
        <w:sdtPr>
          <w:rPr>
            <w:rFonts w:cs="Times New Roman"/>
          </w:rPr>
          <w:id w:val="-69745349"/>
          <w14:checkbox>
            <w14:checked w14:val="1"/>
            <w14:checkedState w14:val="2612" w14:font="MS Gothic"/>
            <w14:uncheckedState w14:val="2610" w14:font="MS Gothic"/>
          </w14:checkbox>
        </w:sdtPr>
        <w:sdtContent>
          <w:r w:rsidR="001C24A5">
            <w:rPr>
              <w:rFonts w:ascii="MS Gothic" w:eastAsia="MS Gothic" w:hAnsi="MS Gothic" w:cs="Times New Roman" w:hint="eastAsia"/>
            </w:rPr>
            <w:t>☒</w:t>
          </w:r>
        </w:sdtContent>
      </w:sdt>
      <w:r w:rsidR="00887A22" w:rsidRPr="007E6B84">
        <w:rPr>
          <w:rFonts w:cs="Times New Roman"/>
        </w:rPr>
        <w:t xml:space="preserve"> </w:t>
      </w:r>
      <w:r w:rsidR="007E6B84" w:rsidRPr="007E6B84">
        <w:rPr>
          <w:rFonts w:cs="Times New Roman"/>
        </w:rPr>
        <w:t>Explain the type of sampling used and why it is appropriate for the dissertation proposal methodology and design.</w:t>
      </w:r>
      <w:r w:rsidR="007E6B84" w:rsidRPr="007E6B84">
        <w:rPr>
          <w:rStyle w:val="CommentReference"/>
          <w:rFonts w:cs="Times New Roman"/>
          <w:sz w:val="24"/>
          <w:szCs w:val="24"/>
        </w:rPr>
        <w:annotationRef/>
      </w:r>
      <w:r w:rsidR="007E6B84">
        <w:rPr>
          <w:rFonts w:cs="Times New Roman"/>
        </w:rPr>
        <w:t xml:space="preserve"> </w:t>
      </w:r>
      <w:r w:rsidR="00887A22" w:rsidRPr="007E6B84">
        <w:t xml:space="preserve">For qualitative studies, evidence must be presented that saturation will be (proposal) or was (manuscript) reached. For quantitative studies, a power analysis must be reported to include the parameters (e.g., effect size, alpha, beta, </w:t>
      </w:r>
      <w:r w:rsidR="00A53176" w:rsidRPr="007E6B84">
        <w:t>and number</w:t>
      </w:r>
      <w:r w:rsidR="00887A22" w:rsidRPr="007E6B84">
        <w:t xml:space="preserve"> of groups) included, and evidence must be presented that the minimum required sample size will be (proposal) or was (manuscript) reached.</w:t>
      </w:r>
    </w:p>
    <w:p w14:paraId="18C4EEE2" w14:textId="582E9B68" w:rsidR="00887A22" w:rsidRPr="00887A22" w:rsidRDefault="00000000" w:rsidP="00E216F1">
      <w:sdt>
        <w:sdtPr>
          <w:id w:val="-1773388790"/>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how the participants will be (proposal) or were (manuscript) recruited (e.g., email lists from professional organizations, flyers) and/or </w:t>
      </w:r>
      <w:commentRangeStart w:id="105"/>
      <w:r w:rsidR="00887A22" w:rsidRPr="00887A22">
        <w:t xml:space="preserve">the data will be (proposal) or were (manuscript) obtained </w:t>
      </w:r>
      <w:commentRangeEnd w:id="105"/>
      <w:r w:rsidR="00A53176">
        <w:rPr>
          <w:rStyle w:val="CommentReference"/>
          <w:rFonts w:cs="Arial"/>
          <w:szCs w:val="20"/>
        </w:rPr>
        <w:commentReference w:id="105"/>
      </w:r>
      <w:r w:rsidR="00887A22" w:rsidRPr="00887A22">
        <w:t xml:space="preserve">(e.g., archived data, public records) with sufficient detail </w:t>
      </w:r>
      <w:r w:rsidR="00887A22" w:rsidRPr="00A53176">
        <w:rPr>
          <w:color w:val="000000" w:themeColor="text1"/>
        </w:rPr>
        <w:t xml:space="preserve">so </w:t>
      </w:r>
      <w:r w:rsidR="00887A22" w:rsidRPr="00887A22">
        <w:t>the study could be replicated.</w:t>
      </w:r>
      <w:r w:rsidR="00887A22" w:rsidRPr="00887A22">
        <w:tab/>
      </w:r>
    </w:p>
    <w:p w14:paraId="560D0734" w14:textId="6EF85C26" w:rsidR="00887A22" w:rsidRPr="00887A22" w:rsidRDefault="00887A22" w:rsidP="00E216F1">
      <w:pPr>
        <w:pStyle w:val="Heading2"/>
      </w:pPr>
      <w:bookmarkStart w:id="106" w:name="_Toc251423646"/>
      <w:bookmarkStart w:id="107" w:name="_Toc464831659"/>
      <w:bookmarkStart w:id="108" w:name="_Toc465328395"/>
      <w:bookmarkStart w:id="109" w:name="_Toc51929227"/>
      <w:commentRangeStart w:id="110"/>
      <w:commentRangeStart w:id="111"/>
      <w:r>
        <w:t>Materials or Instrumentation</w:t>
      </w:r>
      <w:commentRangeEnd w:id="110"/>
      <w:r>
        <w:rPr>
          <w:rStyle w:val="CommentReference"/>
        </w:rPr>
        <w:commentReference w:id="110"/>
      </w:r>
      <w:commentRangeEnd w:id="111"/>
      <w:r>
        <w:rPr>
          <w:rStyle w:val="CommentReference"/>
        </w:rPr>
        <w:commentReference w:id="111"/>
      </w:r>
      <w:bookmarkEnd w:id="106"/>
      <w:bookmarkEnd w:id="107"/>
      <w:bookmarkEnd w:id="108"/>
      <w:bookmarkEnd w:id="109"/>
    </w:p>
    <w:p w14:paraId="4CDA2B15" w14:textId="77777777" w:rsidR="00887A22" w:rsidRPr="00887A22" w:rsidRDefault="00887A22" w:rsidP="00E216F1">
      <w:r w:rsidRPr="00887A22">
        <w:t>Begin writing here…</w:t>
      </w:r>
    </w:p>
    <w:p w14:paraId="68B3B29F" w14:textId="77777777" w:rsidR="00887A22" w:rsidRPr="00887A22" w:rsidRDefault="00887A22" w:rsidP="00E216F1">
      <w:r w:rsidRPr="00887A22">
        <w:t xml:space="preserve">Checklist: </w:t>
      </w:r>
    </w:p>
    <w:p w14:paraId="50D8707A" w14:textId="267D0648" w:rsidR="00887A22" w:rsidRPr="0017341B" w:rsidRDefault="00000000" w:rsidP="00E216F1">
      <w:pPr>
        <w:pStyle w:val="CommentText"/>
      </w:pPr>
      <w:sdt>
        <w:sdtPr>
          <w:id w:val="-1951770521"/>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24547B">
        <w:t xml:space="preserve"> Describe the instruments (e.g., tests, questionnaires, observation protocols) that will be</w:t>
      </w:r>
      <w:r w:rsidR="0017341B">
        <w:t xml:space="preserve"> </w:t>
      </w:r>
      <w:r w:rsidR="00887A22" w:rsidRPr="0024547B">
        <w:t xml:space="preserve">(proposal) or were (manuscript) used, including information on their origin and evidence of their reliability and validity. </w:t>
      </w:r>
      <w:r w:rsidR="0024547B" w:rsidRPr="0024547B">
        <w:t>OR as applicable, describe the materials to be used (e.g., lesson plans for interventions, webinars, or archived data, etc.).</w:t>
      </w:r>
    </w:p>
    <w:p w14:paraId="1A5FD5AF" w14:textId="7FB7BA17" w:rsidR="00887A22" w:rsidRPr="00887A22" w:rsidRDefault="00000000" w:rsidP="00E216F1">
      <w:sdt>
        <w:sdtPr>
          <w:id w:val="1655174619"/>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in </w:t>
      </w:r>
      <w:commentRangeStart w:id="112"/>
      <w:r w:rsidR="00887A22" w:rsidRPr="00887A22">
        <w:t xml:space="preserve">detail any field testing or pilot testing of instruments to include their results and any subsequent modifications. </w:t>
      </w:r>
      <w:commentRangeEnd w:id="112"/>
      <w:r w:rsidR="00A53176">
        <w:rPr>
          <w:rStyle w:val="CommentReference"/>
          <w:rFonts w:cs="Arial"/>
          <w:szCs w:val="20"/>
        </w:rPr>
        <w:commentReference w:id="112"/>
      </w:r>
    </w:p>
    <w:p w14:paraId="0AF574F2" w14:textId="12A912FA" w:rsidR="0017341B" w:rsidRPr="0017341B" w:rsidRDefault="00000000" w:rsidP="00E216F1">
      <w:pPr>
        <w:pStyle w:val="CommentText"/>
      </w:pPr>
      <w:sdt>
        <w:sdtPr>
          <w:id w:val="1242068892"/>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17341B">
        <w:t xml:space="preserve"> </w:t>
      </w:r>
      <w:r w:rsidR="0017341B" w:rsidRPr="0017341B">
        <w:t>If instruments or materials are used that were developed by another researcher, include evidence in the appendix that permission was granted to use the instrument(s) and/or material(s) and refer to that fact and the appendix in this section.</w:t>
      </w:r>
      <w:r w:rsidR="0017341B" w:rsidRPr="0017341B">
        <w:rPr>
          <w:rStyle w:val="CommentReference"/>
          <w:rFonts w:cs="Times New Roman"/>
          <w:sz w:val="24"/>
          <w:szCs w:val="24"/>
        </w:rPr>
        <w:annotationRef/>
      </w:r>
    </w:p>
    <w:p w14:paraId="21BD44EE" w14:textId="1BFD532F" w:rsidR="00887A22" w:rsidRPr="00887A22" w:rsidRDefault="00887A22" w:rsidP="00E216F1">
      <w:pPr>
        <w:pStyle w:val="Heading2"/>
      </w:pPr>
      <w:bookmarkStart w:id="113" w:name="_Toc464831660"/>
      <w:bookmarkStart w:id="114" w:name="_Toc465328396"/>
      <w:bookmarkStart w:id="115" w:name="_Toc51929228"/>
      <w:commentRangeStart w:id="116"/>
      <w:commentRangeStart w:id="117"/>
      <w:commentRangeStart w:id="118"/>
      <w:r w:rsidRPr="00887A22">
        <w:t xml:space="preserve">Operational Definitions of Variables </w:t>
      </w:r>
      <w:bookmarkEnd w:id="113"/>
      <w:bookmarkEnd w:id="114"/>
      <w:commentRangeEnd w:id="116"/>
      <w:r w:rsidR="00A53176">
        <w:rPr>
          <w:rStyle w:val="CommentReference"/>
          <w:szCs w:val="20"/>
        </w:rPr>
        <w:commentReference w:id="116"/>
      </w:r>
      <w:commentRangeEnd w:id="117"/>
      <w:r w:rsidR="00A53176">
        <w:rPr>
          <w:rStyle w:val="CommentReference"/>
          <w:szCs w:val="20"/>
        </w:rPr>
        <w:commentReference w:id="117"/>
      </w:r>
      <w:commentRangeEnd w:id="118"/>
      <w:r w:rsidR="00A53176">
        <w:rPr>
          <w:rStyle w:val="CommentReference"/>
          <w:szCs w:val="20"/>
        </w:rPr>
        <w:commentReference w:id="118"/>
      </w:r>
      <w:bookmarkEnd w:id="115"/>
    </w:p>
    <w:p w14:paraId="750A17EE" w14:textId="77777777" w:rsidR="00887A22" w:rsidRPr="00887A22" w:rsidRDefault="00887A22" w:rsidP="00E216F1">
      <w:pPr>
        <w:rPr>
          <w:b/>
        </w:rPr>
      </w:pPr>
      <w:r w:rsidRPr="00887A22">
        <w:t xml:space="preserve">Begin writing here... </w:t>
      </w:r>
    </w:p>
    <w:p w14:paraId="681C0C20" w14:textId="77777777" w:rsidR="00B2562D" w:rsidRPr="00A4025A" w:rsidRDefault="00887A22" w:rsidP="00E216F1">
      <w:pPr>
        <w:pStyle w:val="Heading3"/>
      </w:pPr>
      <w:commentRangeStart w:id="119"/>
      <w:r>
        <w:t>XXX</w:t>
      </w:r>
      <w:commentRangeEnd w:id="119"/>
      <w:r>
        <w:rPr>
          <w:rStyle w:val="CommentReference"/>
        </w:rPr>
        <w:commentReference w:id="119"/>
      </w:r>
      <w:r>
        <w:t xml:space="preserve"> </w:t>
      </w:r>
    </w:p>
    <w:p w14:paraId="1F44EB84" w14:textId="7754137A" w:rsidR="00887A22" w:rsidRPr="00887A22" w:rsidRDefault="00B2562D" w:rsidP="00E216F1">
      <w:r>
        <w:t>T</w:t>
      </w:r>
      <w:r w:rsidR="00887A22" w:rsidRPr="00887A22">
        <w:t>ext…</w:t>
      </w:r>
    </w:p>
    <w:p w14:paraId="320BE9B7" w14:textId="77777777" w:rsidR="00887A22" w:rsidRPr="00887A22" w:rsidRDefault="00887A22" w:rsidP="00E216F1">
      <w:r w:rsidRPr="00887A22">
        <w:t xml:space="preserve">Checklist: </w:t>
      </w:r>
    </w:p>
    <w:p w14:paraId="0E11E541" w14:textId="77777777" w:rsidR="00887A22" w:rsidRPr="00887A22" w:rsidRDefault="00000000" w:rsidP="00E216F1">
      <w:sdt>
        <w:sdtPr>
          <w:id w:val="66868380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and mixed methods studies, identify how each variable will be (proposal) or was (manuscript) used in the study. Use terminology appropriate for the selected statistical test (e.g., independent/dependent, predictor/criterion, mediator, moderator). </w:t>
      </w:r>
    </w:p>
    <w:p w14:paraId="5F94A4EF" w14:textId="77777777" w:rsidR="00887A22" w:rsidRPr="00887A22" w:rsidRDefault="00000000" w:rsidP="00E216F1">
      <w:sdt>
        <w:sdtPr>
          <w:id w:val="-112099529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ase the operational definitions on published research and valid and reliable instruments. </w:t>
      </w:r>
    </w:p>
    <w:p w14:paraId="6488591C" w14:textId="77777777" w:rsidR="00887A22" w:rsidRPr="00887A22" w:rsidRDefault="00000000" w:rsidP="00E216F1">
      <w:sdt>
        <w:sdtPr>
          <w:id w:val="118255376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dentify the specific instrument that will be (proposal) or was (manuscript) used to measure each variable. </w:t>
      </w:r>
    </w:p>
    <w:p w14:paraId="5DCF83C7" w14:textId="77777777" w:rsidR="00887A22" w:rsidRPr="00887A22" w:rsidRDefault="00000000" w:rsidP="00E216F1">
      <w:sdt>
        <w:sdtPr>
          <w:id w:val="47348858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level of measurement of each variable (e.g., nominal, ordinal, interval, ratio), potential scores for each variable (e.g., the range [0–100] or levels [low, medium, high]), and data sources. If appropriate, identify what specific scores (e.g., subscale scores, total scores) will be (proposal) or were (manuscript) included in the analysis and how they will be (proposal) or were (manuscript) derived (e.g., calculating the sum, difference, average). </w:t>
      </w:r>
    </w:p>
    <w:p w14:paraId="7CFF45C0" w14:textId="4D76A710" w:rsidR="00887A22" w:rsidRPr="00887A22" w:rsidRDefault="00887A22" w:rsidP="00E216F1">
      <w:pPr>
        <w:pStyle w:val="Heading2"/>
      </w:pPr>
      <w:bookmarkStart w:id="120" w:name="_Toc464831663"/>
      <w:bookmarkStart w:id="121" w:name="_Toc465328397"/>
      <w:bookmarkStart w:id="122" w:name="_Toc51929229"/>
      <w:r w:rsidRPr="00887A22">
        <w:t>Study Procedures</w:t>
      </w:r>
      <w:bookmarkEnd w:id="120"/>
      <w:bookmarkEnd w:id="121"/>
      <w:bookmarkEnd w:id="122"/>
      <w:r w:rsidRPr="00887A22">
        <w:t xml:space="preserve"> </w:t>
      </w:r>
    </w:p>
    <w:p w14:paraId="6823DC7F" w14:textId="77777777" w:rsidR="00887A22" w:rsidRPr="00887A22" w:rsidRDefault="00887A22" w:rsidP="00E216F1">
      <w:r w:rsidRPr="00887A22">
        <w:t>Begin writing here…</w:t>
      </w:r>
    </w:p>
    <w:p w14:paraId="42CED6D1" w14:textId="77777777" w:rsidR="00887A22" w:rsidRPr="00887A22" w:rsidRDefault="00887A22" w:rsidP="00E216F1">
      <w:r w:rsidRPr="00887A22">
        <w:t>Checklist:</w:t>
      </w:r>
    </w:p>
    <w:p w14:paraId="1413F23C" w14:textId="3CDA1FDB" w:rsidR="00887A22" w:rsidRPr="00887A22" w:rsidRDefault="00000000" w:rsidP="00E216F1">
      <w:sdt>
        <w:sdtPr>
          <w:id w:val="-909922729"/>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5C40A742" w14:textId="71E1CB5E" w:rsidR="00887A22" w:rsidRPr="00887A22" w:rsidRDefault="00887A22" w:rsidP="00E216F1">
      <w:pPr>
        <w:pStyle w:val="Heading2"/>
      </w:pPr>
      <w:bookmarkStart w:id="123" w:name="_Toc464831664"/>
      <w:bookmarkStart w:id="124" w:name="_Toc465328398"/>
      <w:bookmarkStart w:id="125" w:name="_Toc51929230"/>
      <w:commentRangeStart w:id="126"/>
      <w:r>
        <w:t>Data Analysis</w:t>
      </w:r>
      <w:commentRangeEnd w:id="126"/>
      <w:r>
        <w:rPr>
          <w:rStyle w:val="CommentReference"/>
        </w:rPr>
        <w:commentReference w:id="126"/>
      </w:r>
      <w:bookmarkEnd w:id="123"/>
      <w:bookmarkEnd w:id="124"/>
      <w:bookmarkEnd w:id="125"/>
    </w:p>
    <w:p w14:paraId="375D8969" w14:textId="77777777" w:rsidR="00887A22" w:rsidRPr="00887A22" w:rsidRDefault="00887A22" w:rsidP="00E216F1">
      <w:r w:rsidRPr="00887A22">
        <w:t xml:space="preserve">Begin writing here… </w:t>
      </w:r>
    </w:p>
    <w:p w14:paraId="1A6D5358" w14:textId="77777777" w:rsidR="00887A22" w:rsidRPr="00887A22" w:rsidRDefault="00887A22" w:rsidP="00E216F1">
      <w:r w:rsidRPr="00887A22">
        <w:t xml:space="preserve">Checklist: </w:t>
      </w:r>
    </w:p>
    <w:p w14:paraId="6F231468" w14:textId="77777777" w:rsidR="00887A22" w:rsidRPr="00887A22" w:rsidRDefault="00000000" w:rsidP="00E216F1">
      <w:sdt>
        <w:sdtPr>
          <w:id w:val="2463937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strategies that will be (proposal) or were (manuscript) used to code and/or analyze the data, and any software that will be (proposal) or was (manuscript) used. </w:t>
      </w:r>
    </w:p>
    <w:p w14:paraId="2FD2D7E3" w14:textId="5E7D9CAA" w:rsidR="00887A22" w:rsidRPr="00887A22" w:rsidRDefault="00000000" w:rsidP="00E216F1">
      <w:sdt>
        <w:sdtPr>
          <w:id w:val="-195261987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nsure the data that will be (proposal) or were (</w:t>
      </w:r>
      <w:r w:rsidR="00177A8E" w:rsidRPr="00887A22">
        <w:t>manuscript) analyzed</w:t>
      </w:r>
      <w:r w:rsidR="00887A22" w:rsidRPr="00887A22">
        <w:t xml:space="preserve"> can be used to answer the research questions and/or test the hypotheses with the </w:t>
      </w:r>
      <w:proofErr w:type="gramStart"/>
      <w:r w:rsidR="00887A22" w:rsidRPr="00887A22">
        <w:t>ultimate goal</w:t>
      </w:r>
      <w:proofErr w:type="gramEnd"/>
      <w:r w:rsidR="00887A22" w:rsidRPr="00887A22">
        <w:t xml:space="preserve"> of addressing the identified problem. </w:t>
      </w:r>
    </w:p>
    <w:p w14:paraId="46B0EDEA" w14:textId="77777777" w:rsidR="00887A22" w:rsidRPr="00887A22" w:rsidRDefault="00000000" w:rsidP="00E216F1">
      <w:sdt>
        <w:sdtPr>
          <w:id w:val="-212491551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Use proper terminology in association with each design/analysis (e.g., independent variable and dependent variable for an experimental design, </w:t>
      </w:r>
      <w:proofErr w:type="gramStart"/>
      <w:r w:rsidR="00887A22" w:rsidRPr="00887A22">
        <w:t>predictor</w:t>
      </w:r>
      <w:proofErr w:type="gramEnd"/>
      <w:r w:rsidR="00887A22" w:rsidRPr="00887A22">
        <w:t xml:space="preserve"> and criterion variables for regression). </w:t>
      </w:r>
    </w:p>
    <w:p w14:paraId="0CA40AAB" w14:textId="77777777" w:rsidR="00887A22" w:rsidRPr="00887A22" w:rsidRDefault="00000000" w:rsidP="00E216F1">
      <w:sdt>
        <w:sdtPr>
          <w:id w:val="36549841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0C3A01BD" w14:textId="77777777" w:rsidR="00887A22" w:rsidRPr="00887A22" w:rsidRDefault="00000000" w:rsidP="00E216F1">
      <w:sdt>
        <w:sdtPr>
          <w:id w:val="130881674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litative studies, describe how the data will be (proposal) or were (manuscript) processed and analyzed, including any triangulation efforts. Explain the role of the researcher. </w:t>
      </w:r>
    </w:p>
    <w:p w14:paraId="28616B4E" w14:textId="77777777" w:rsidR="00887A22" w:rsidRPr="00887A22" w:rsidRDefault="00000000" w:rsidP="00E216F1">
      <w:sdt>
        <w:sdtPr>
          <w:id w:val="5433332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mixed methods studies, include </w:t>
      </w:r>
      <w:proofErr w:type="gramStart"/>
      <w:r w:rsidR="00887A22" w:rsidRPr="00887A22">
        <w:t>all of</w:t>
      </w:r>
      <w:proofErr w:type="gramEnd"/>
      <w:r w:rsidR="00887A22" w:rsidRPr="00887A22">
        <w:t xml:space="preserve"> the above.</w:t>
      </w:r>
    </w:p>
    <w:p w14:paraId="3C5E594A" w14:textId="3AC7F3ED" w:rsidR="00887A22" w:rsidRPr="00887A22" w:rsidRDefault="00887A22" w:rsidP="00E216F1">
      <w:pPr>
        <w:pStyle w:val="Heading2"/>
      </w:pPr>
      <w:bookmarkStart w:id="127" w:name="_Toc464831665"/>
      <w:bookmarkStart w:id="128" w:name="_Toc465328399"/>
      <w:bookmarkStart w:id="129" w:name="_Toc251423649"/>
      <w:bookmarkStart w:id="130" w:name="_Toc51929231"/>
      <w:commentRangeStart w:id="131"/>
      <w:r w:rsidRPr="00887A22">
        <w:t>Assumptions</w:t>
      </w:r>
      <w:bookmarkEnd w:id="127"/>
      <w:bookmarkEnd w:id="128"/>
      <w:r w:rsidRPr="00887A22">
        <w:t xml:space="preserve"> </w:t>
      </w:r>
      <w:bookmarkEnd w:id="129"/>
      <w:commentRangeEnd w:id="131"/>
      <w:r w:rsidR="00A53176">
        <w:rPr>
          <w:rStyle w:val="CommentReference"/>
          <w:szCs w:val="20"/>
        </w:rPr>
        <w:commentReference w:id="131"/>
      </w:r>
      <w:bookmarkEnd w:id="130"/>
    </w:p>
    <w:p w14:paraId="0A945071" w14:textId="77777777" w:rsidR="00887A22" w:rsidRPr="00887A22" w:rsidRDefault="00887A22" w:rsidP="00E216F1">
      <w:r w:rsidRPr="00887A22">
        <w:t>Begin writing here…</w:t>
      </w:r>
    </w:p>
    <w:p w14:paraId="76DEA962" w14:textId="77777777" w:rsidR="00887A22" w:rsidRPr="00887A22" w:rsidRDefault="00887A22" w:rsidP="00E216F1">
      <w:r w:rsidRPr="00887A22">
        <w:t xml:space="preserve">Checklist: </w:t>
      </w:r>
    </w:p>
    <w:p w14:paraId="5715067E" w14:textId="1622BE14" w:rsidR="00887A22" w:rsidRPr="00887A22" w:rsidRDefault="00000000" w:rsidP="00E216F1">
      <w:sdt>
        <w:sdtPr>
          <w:id w:val="-583297603"/>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iscuss the assumptions along with the corresponding rationale underlying them. </w:t>
      </w:r>
    </w:p>
    <w:p w14:paraId="5CA6ED35" w14:textId="3C8B91C9" w:rsidR="00887A22" w:rsidRPr="00887A22" w:rsidRDefault="00887A22" w:rsidP="00E216F1">
      <w:pPr>
        <w:pStyle w:val="Heading2"/>
      </w:pPr>
      <w:bookmarkStart w:id="132" w:name="_Toc464831666"/>
      <w:bookmarkStart w:id="133" w:name="_Toc465328400"/>
      <w:bookmarkStart w:id="134" w:name="_Toc51929232"/>
      <w:commentRangeStart w:id="135"/>
      <w:r w:rsidRPr="00887A22">
        <w:t>Limitations</w:t>
      </w:r>
      <w:bookmarkEnd w:id="132"/>
      <w:bookmarkEnd w:id="133"/>
      <w:commentRangeEnd w:id="135"/>
      <w:r w:rsidR="00A53176">
        <w:rPr>
          <w:rStyle w:val="CommentReference"/>
          <w:szCs w:val="20"/>
        </w:rPr>
        <w:commentReference w:id="135"/>
      </w:r>
      <w:bookmarkEnd w:id="134"/>
    </w:p>
    <w:p w14:paraId="0AE6F781" w14:textId="77777777" w:rsidR="00887A22" w:rsidRPr="00887A22" w:rsidRDefault="00887A22" w:rsidP="00E216F1">
      <w:r w:rsidRPr="00887A22">
        <w:t>Begin writing here…</w:t>
      </w:r>
    </w:p>
    <w:p w14:paraId="59B1BCE5" w14:textId="77777777" w:rsidR="00887A22" w:rsidRPr="00887A22" w:rsidRDefault="00887A22" w:rsidP="00E216F1">
      <w:r w:rsidRPr="00887A22">
        <w:t xml:space="preserve">Checklist: </w:t>
      </w:r>
    </w:p>
    <w:p w14:paraId="12A87D67" w14:textId="11095DD7" w:rsidR="00887A22" w:rsidRPr="00887A22" w:rsidRDefault="00000000" w:rsidP="00E216F1">
      <w:sdt>
        <w:sdtPr>
          <w:id w:val="-608740308"/>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escribe the study limitations. </w:t>
      </w:r>
    </w:p>
    <w:p w14:paraId="64DF9495" w14:textId="547E9119" w:rsidR="00887A22" w:rsidRPr="00887A22" w:rsidRDefault="00000000" w:rsidP="00E216F1">
      <w:sdt>
        <w:sdtPr>
          <w:id w:val="-1168699835"/>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iscuss the measures taken to mitigate these limitations. </w:t>
      </w:r>
    </w:p>
    <w:p w14:paraId="705412DC" w14:textId="1DBC8D5F" w:rsidR="00887A22" w:rsidRPr="00887A22" w:rsidRDefault="00887A22" w:rsidP="00E216F1">
      <w:pPr>
        <w:pStyle w:val="Heading2"/>
      </w:pPr>
      <w:bookmarkStart w:id="136" w:name="_Toc464831667"/>
      <w:bookmarkStart w:id="137" w:name="_Toc465328401"/>
      <w:bookmarkStart w:id="138" w:name="_Toc51929233"/>
      <w:commentRangeStart w:id="139"/>
      <w:r w:rsidRPr="00887A22">
        <w:t>Delimitations</w:t>
      </w:r>
      <w:bookmarkEnd w:id="136"/>
      <w:bookmarkEnd w:id="137"/>
      <w:commentRangeEnd w:id="139"/>
      <w:r w:rsidR="00A53176">
        <w:rPr>
          <w:rStyle w:val="CommentReference"/>
          <w:szCs w:val="20"/>
        </w:rPr>
        <w:commentReference w:id="139"/>
      </w:r>
      <w:bookmarkEnd w:id="138"/>
    </w:p>
    <w:p w14:paraId="64646FFD" w14:textId="77777777" w:rsidR="00887A22" w:rsidRPr="00887A22" w:rsidRDefault="00887A22" w:rsidP="00E216F1">
      <w:r w:rsidRPr="00887A22">
        <w:t>Begin writing here…</w:t>
      </w:r>
    </w:p>
    <w:p w14:paraId="7C2936AA" w14:textId="77777777" w:rsidR="00887A22" w:rsidRPr="00887A22" w:rsidRDefault="00887A22" w:rsidP="00E216F1">
      <w:r w:rsidRPr="00887A22">
        <w:t xml:space="preserve">Checklist: </w:t>
      </w:r>
    </w:p>
    <w:p w14:paraId="54231E54" w14:textId="60E9013D" w:rsidR="00887A22" w:rsidRPr="001F3ACE" w:rsidRDefault="00000000" w:rsidP="00E216F1">
      <w:pPr>
        <w:pStyle w:val="CommentText"/>
      </w:pPr>
      <w:sdt>
        <w:sdtPr>
          <w:id w:val="214394746"/>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1F3ACE">
        <w:t xml:space="preserve"> Describe the study delimitations along with the corresponding rationale underlying them. </w:t>
      </w:r>
      <w:r w:rsidR="001F3ACE" w:rsidRPr="001F3ACE">
        <w:t>An example of delimitations are the conditions and parameters set intentionally by the researcher or by selection of the population and sample.</w:t>
      </w:r>
      <w:r w:rsidR="001F3ACE" w:rsidRPr="001F3ACE">
        <w:rPr>
          <w:rStyle w:val="CommentReference"/>
          <w:rFonts w:cs="Times New Roman"/>
          <w:sz w:val="24"/>
          <w:szCs w:val="24"/>
        </w:rPr>
        <w:annotationRef/>
      </w:r>
    </w:p>
    <w:p w14:paraId="624F5F0B" w14:textId="77777777" w:rsidR="00887A22" w:rsidRPr="00887A22" w:rsidRDefault="00000000" w:rsidP="00E216F1">
      <w:sdt>
        <w:sdtPr>
          <w:id w:val="-29753925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how these research decisions relate to the existing literature and theoretical/conceptual framework, problem statement, purpose statement, and research questions. </w:t>
      </w:r>
    </w:p>
    <w:p w14:paraId="19FE23BB" w14:textId="193BA5F8" w:rsidR="00887A22" w:rsidRPr="00887A22" w:rsidRDefault="00887A22" w:rsidP="00E216F1">
      <w:pPr>
        <w:pStyle w:val="Heading2"/>
      </w:pPr>
      <w:bookmarkStart w:id="140" w:name="_Toc464831668"/>
      <w:bookmarkStart w:id="141" w:name="_Toc465328402"/>
      <w:bookmarkStart w:id="142" w:name="_Toc51929234"/>
      <w:commentRangeStart w:id="143"/>
      <w:r w:rsidRPr="00887A22">
        <w:t>Ethical Assurances</w:t>
      </w:r>
      <w:bookmarkEnd w:id="140"/>
      <w:bookmarkEnd w:id="141"/>
      <w:commentRangeEnd w:id="143"/>
      <w:r w:rsidR="00A53176">
        <w:rPr>
          <w:rStyle w:val="CommentReference"/>
          <w:szCs w:val="20"/>
        </w:rPr>
        <w:commentReference w:id="143"/>
      </w:r>
      <w:bookmarkEnd w:id="142"/>
    </w:p>
    <w:p w14:paraId="45AD84A4" w14:textId="77777777" w:rsidR="00887A22" w:rsidRPr="00887A22" w:rsidRDefault="00887A22" w:rsidP="00E216F1">
      <w:r w:rsidRPr="00887A22">
        <w:t xml:space="preserve">Begin writing here… </w:t>
      </w:r>
    </w:p>
    <w:p w14:paraId="2CC65AE6" w14:textId="77777777" w:rsidR="00887A22" w:rsidRPr="00887A22" w:rsidRDefault="00887A22" w:rsidP="00E216F1">
      <w:r w:rsidRPr="00887A22">
        <w:t xml:space="preserve">Checklist: </w:t>
      </w:r>
    </w:p>
    <w:p w14:paraId="509A02CB" w14:textId="28D0CBDE" w:rsidR="00887A22" w:rsidRPr="00887A22" w:rsidRDefault="00000000" w:rsidP="00E216F1">
      <w:sdt>
        <w:sdtPr>
          <w:id w:val="-1543982228"/>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Confirm in a statement the study will (proposal) or did (manuscript) receive approval from Northcentral University’s Institutional Review Board (IRB) prior to data collection.</w:t>
      </w:r>
    </w:p>
    <w:p w14:paraId="3F6A0C66" w14:textId="79AFDB40" w:rsidR="00887A22" w:rsidRPr="00887A22" w:rsidRDefault="00000000" w:rsidP="00E216F1">
      <w:sdt>
        <w:sdtPr>
          <w:id w:val="364568548"/>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w:t>
      </w:r>
      <w:commentRangeStart w:id="144"/>
      <w:r w:rsidR="00887A22" w:rsidRPr="00887A22">
        <w:t xml:space="preserve">If the risk to participants is greater than minimal, discuss the relevant ethical issues and how they will be (proposal) or were (manuscript) addressed. </w:t>
      </w:r>
      <w:commentRangeEnd w:id="144"/>
      <w:r w:rsidR="00A53176">
        <w:rPr>
          <w:rStyle w:val="CommentReference"/>
          <w:rFonts w:cs="Arial"/>
          <w:szCs w:val="20"/>
        </w:rPr>
        <w:commentReference w:id="144"/>
      </w:r>
    </w:p>
    <w:p w14:paraId="626A790C" w14:textId="13286EC0" w:rsidR="00887A22" w:rsidRPr="00887A22" w:rsidRDefault="00000000" w:rsidP="00E216F1">
      <w:sdt>
        <w:sdtPr>
          <w:id w:val="-2120664998"/>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how confidentiality or anonymity will be (proposal) or was (manuscript) achieved. </w:t>
      </w:r>
    </w:p>
    <w:p w14:paraId="29B2B2F4" w14:textId="18A063C5" w:rsidR="00887A22" w:rsidRPr="00887A22" w:rsidRDefault="00000000" w:rsidP="00E216F1">
      <w:sdt>
        <w:sdtPr>
          <w:id w:val="-1468888379"/>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Identify how the data will be (proposal) or </w:t>
      </w:r>
      <w:proofErr w:type="gramStart"/>
      <w:r w:rsidR="00887A22" w:rsidRPr="00887A22">
        <w:t>were</w:t>
      </w:r>
      <w:proofErr w:type="gramEnd"/>
      <w:r w:rsidR="00887A22" w:rsidRPr="00887A22">
        <w:t xml:space="preserve"> (manuscript) securely stored in accordance with IRB requirements. </w:t>
      </w:r>
    </w:p>
    <w:p w14:paraId="4787FC34" w14:textId="6396A373" w:rsidR="00887A22" w:rsidRPr="00887A22" w:rsidRDefault="00000000" w:rsidP="00E216F1">
      <w:sdt>
        <w:sdtPr>
          <w:id w:val="635528967"/>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the role of the researcher in the study. Discuss relevant issues, including biases as well as personal and professional experiences with the topic, problem, or context. </w:t>
      </w:r>
      <w:r w:rsidR="00887A22" w:rsidRPr="00887A22">
        <w:lastRenderedPageBreak/>
        <w:t>Present the strategies that will be (proposal) or were (manuscript) used to prevent these biases and experiences from influencing the analysis or findings.</w:t>
      </w:r>
    </w:p>
    <w:bookmarkStart w:id="145" w:name="_Toc251423651"/>
    <w:bookmarkStart w:id="146" w:name="_Toc464831669"/>
    <w:bookmarkStart w:id="147" w:name="_Toc465328403"/>
    <w:p w14:paraId="46E32E42" w14:textId="72DB2367" w:rsidR="00887A22" w:rsidRPr="00887A22" w:rsidRDefault="00000000" w:rsidP="00E216F1">
      <w:sdt>
        <w:sdtPr>
          <w:id w:val="-1782869631"/>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In the dissertation manuscript only, include the IRB approval letter in an appendix.</w:t>
      </w:r>
    </w:p>
    <w:p w14:paraId="14726BE0" w14:textId="48C6FA4C" w:rsidR="00887A22" w:rsidRPr="00887A22" w:rsidRDefault="00887A22" w:rsidP="00E216F1">
      <w:pPr>
        <w:pStyle w:val="Heading2"/>
      </w:pPr>
      <w:bookmarkStart w:id="148" w:name="_Toc51929235"/>
      <w:r w:rsidRPr="00887A22">
        <w:t>Summary</w:t>
      </w:r>
      <w:bookmarkEnd w:id="145"/>
      <w:bookmarkEnd w:id="146"/>
      <w:bookmarkEnd w:id="147"/>
      <w:bookmarkEnd w:id="148"/>
    </w:p>
    <w:p w14:paraId="04A1384F" w14:textId="77777777" w:rsidR="00887A22" w:rsidRPr="00887A22" w:rsidRDefault="00887A22" w:rsidP="00E216F1">
      <w:r w:rsidRPr="00887A22">
        <w:t>Begin writing here…</w:t>
      </w:r>
    </w:p>
    <w:p w14:paraId="37F9F090" w14:textId="77777777" w:rsidR="00887A22" w:rsidRPr="00887A22" w:rsidRDefault="00887A22" w:rsidP="00E216F1">
      <w:r w:rsidRPr="00887A22">
        <w:t xml:space="preserve">Checklist: </w:t>
      </w:r>
    </w:p>
    <w:p w14:paraId="0A8E9131" w14:textId="77777777" w:rsidR="00887A22" w:rsidRPr="00887A22" w:rsidRDefault="00000000" w:rsidP="00E216F1">
      <w:sdt>
        <w:sdtPr>
          <w:id w:val="14748673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ummarize the key points presented in the chapter. </w:t>
      </w:r>
    </w:p>
    <w:p w14:paraId="1A64C637" w14:textId="77777777" w:rsidR="00887A22" w:rsidRPr="00887A22" w:rsidRDefault="00000000" w:rsidP="00E216F1">
      <w:sdt>
        <w:sdtPr>
          <w:id w:val="181059648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Logically lead the reader to the next chapter on the findings of the study.</w:t>
      </w:r>
    </w:p>
    <w:p w14:paraId="2714F569" w14:textId="77777777" w:rsidR="00887A22" w:rsidRPr="00887A22" w:rsidRDefault="00887A22" w:rsidP="00E216F1">
      <w:pPr>
        <w:pStyle w:val="Heading1"/>
      </w:pPr>
      <w:bookmarkStart w:id="149" w:name="_Toc251424087"/>
      <w:bookmarkStart w:id="150" w:name="_Toc231285448"/>
      <w:r w:rsidRPr="00887A22">
        <w:br w:type="page"/>
      </w:r>
      <w:bookmarkStart w:id="151" w:name="_Toc464831670"/>
      <w:bookmarkStart w:id="152" w:name="_Toc465328404"/>
      <w:bookmarkStart w:id="153" w:name="_Toc51929236"/>
      <w:r w:rsidRPr="00887A22">
        <w:lastRenderedPageBreak/>
        <w:t>Chapter 4: Finding</w:t>
      </w:r>
      <w:bookmarkEnd w:id="149"/>
      <w:bookmarkEnd w:id="151"/>
      <w:bookmarkEnd w:id="152"/>
      <w:r w:rsidRPr="00887A22">
        <w:t>s</w:t>
      </w:r>
      <w:bookmarkEnd w:id="153"/>
      <w:r w:rsidRPr="00887A22">
        <w:t xml:space="preserve"> </w:t>
      </w:r>
    </w:p>
    <w:p w14:paraId="6A179748" w14:textId="77777777" w:rsidR="00887A22" w:rsidRPr="00887A22" w:rsidRDefault="00887A22" w:rsidP="00E216F1">
      <w:r w:rsidRPr="00887A22">
        <w:t>Begin writing here…</w:t>
      </w:r>
    </w:p>
    <w:p w14:paraId="261392B4" w14:textId="77777777" w:rsidR="00887A22" w:rsidRPr="00887A22" w:rsidRDefault="00887A22" w:rsidP="00E216F1">
      <w:r w:rsidRPr="00887A22">
        <w:t xml:space="preserve">Checklist: </w:t>
      </w:r>
    </w:p>
    <w:p w14:paraId="57EFCC4B" w14:textId="043F8D83" w:rsidR="00887A22" w:rsidRPr="00887A22" w:rsidRDefault="00000000" w:rsidP="00E216F1">
      <w:sdt>
        <w:sdtPr>
          <w:id w:val="-131517145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r w:rsidR="00851C4F" w:rsidRPr="00887A22">
        <w:t>Begin with an introduction and restatement of the problem and purpose s</w:t>
      </w:r>
      <w:r w:rsidR="00851C4F">
        <w:t xml:space="preserve">entences </w:t>
      </w:r>
      <w:r w:rsidR="00851C4F" w:rsidRPr="00887A22">
        <w:t xml:space="preserve">verbatim </w:t>
      </w:r>
      <w:r w:rsidR="00887A22" w:rsidRPr="00887A22">
        <w:t xml:space="preserve">and the organization of the chapter. </w:t>
      </w:r>
    </w:p>
    <w:p w14:paraId="257D4F56" w14:textId="1FA4534D" w:rsidR="00887A22" w:rsidRPr="00887A22" w:rsidRDefault="00000000" w:rsidP="00E216F1">
      <w:sdt>
        <w:sdtPr>
          <w:id w:val="-38518135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e entire chapter around the research questions/hypotheses</w:t>
      </w:r>
      <w:commentRangeStart w:id="154"/>
      <w:r w:rsidR="00887A22" w:rsidRPr="00887A22">
        <w:t>.</w:t>
      </w:r>
      <w:commentRangeEnd w:id="154"/>
      <w:r w:rsidR="00A53176">
        <w:rPr>
          <w:rStyle w:val="CommentReference"/>
          <w:rFonts w:cs="Arial"/>
          <w:szCs w:val="20"/>
        </w:rPr>
        <w:commentReference w:id="154"/>
      </w:r>
      <w:r w:rsidR="00887A22" w:rsidRPr="00887A22">
        <w:t xml:space="preserve"> </w:t>
      </w:r>
    </w:p>
    <w:p w14:paraId="535953E8" w14:textId="77777777" w:rsidR="00887A22" w:rsidRPr="00887A22" w:rsidRDefault="00887A22" w:rsidP="00E216F1">
      <w:pPr>
        <w:pStyle w:val="Heading2"/>
      </w:pPr>
      <w:bookmarkStart w:id="155" w:name="_Toc464831671"/>
      <w:bookmarkStart w:id="156" w:name="_Toc465328405"/>
      <w:bookmarkStart w:id="157" w:name="_Toc51929237"/>
      <w:commentRangeStart w:id="158"/>
      <w:r w:rsidRPr="00887A22">
        <w:t>XXX</w:t>
      </w:r>
      <w:commentRangeEnd w:id="158"/>
      <w:r w:rsidR="00A53176">
        <w:rPr>
          <w:rStyle w:val="CommentReference"/>
          <w:szCs w:val="20"/>
        </w:rPr>
        <w:commentReference w:id="158"/>
      </w:r>
      <w:r w:rsidRPr="00887A22">
        <w:t xml:space="preserve"> of the Data</w:t>
      </w:r>
      <w:bookmarkEnd w:id="155"/>
      <w:bookmarkEnd w:id="156"/>
      <w:bookmarkEnd w:id="157"/>
    </w:p>
    <w:p w14:paraId="24F4D7EE" w14:textId="77777777" w:rsidR="00887A22" w:rsidRPr="00887A22" w:rsidRDefault="00887A22" w:rsidP="00E216F1">
      <w:bookmarkStart w:id="159" w:name="_Toc222132554"/>
      <w:bookmarkStart w:id="160" w:name="_Toc251424088"/>
      <w:r w:rsidRPr="00887A22">
        <w:t>Begin writing here…</w:t>
      </w:r>
    </w:p>
    <w:p w14:paraId="600C8779" w14:textId="77777777" w:rsidR="00887A22" w:rsidRPr="00887A22" w:rsidRDefault="00887A22" w:rsidP="00E216F1">
      <w:r w:rsidRPr="00887A22">
        <w:t xml:space="preserve">Checklist: </w:t>
      </w:r>
    </w:p>
    <w:p w14:paraId="5BB607C5" w14:textId="77777777" w:rsidR="00887A22" w:rsidRPr="00887A22" w:rsidRDefault="00000000" w:rsidP="00E216F1">
      <w:sdt>
        <w:sdtPr>
          <w:id w:val="164046167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litative studies, clearly identify </w:t>
      </w:r>
      <w:proofErr w:type="gramStart"/>
      <w:r w:rsidR="00887A22" w:rsidRPr="00887A22">
        <w:t>the means by which</w:t>
      </w:r>
      <w:proofErr w:type="gramEnd"/>
      <w:r w:rsidR="00887A22" w:rsidRPr="00887A22">
        <w:t xml:space="preserve"> the trustworthiness of the data was established. Discuss credibility (e.g., triangulation, member checks), transferability (e.g., the extent to which the findings are generalizable to other situations), dependability (e.g., an in-depth description of the methodology and design to allow the study to be repeated), and confirmability (e.g., the steps to ensure the data and findings are not due to participant and/or researcher bias). </w:t>
      </w:r>
    </w:p>
    <w:p w14:paraId="7154F019" w14:textId="77777777" w:rsidR="00887A22" w:rsidRPr="00887A22" w:rsidRDefault="00000000" w:rsidP="00E216F1">
      <w:sdt>
        <w:sdtPr>
          <w:id w:val="-188918097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studies, explain the extent to which the data meet the assumptions of the statistical test and identify any potential factors that might impact the interpretation of the findings. Provide evidence of the psychometric soundness (i.e., adequate validity and reliability) of the instruments from the literature as well as in this study (as appropriate). Do </w:t>
      </w:r>
      <w:r w:rsidR="00887A22" w:rsidRPr="00887A22">
        <w:rPr>
          <w:u w:val="single"/>
        </w:rPr>
        <w:t>not</w:t>
      </w:r>
      <w:r w:rsidR="00887A22" w:rsidRPr="00887A22">
        <w:t xml:space="preserve"> merely list and describe all the measures of validity and reliability. </w:t>
      </w:r>
    </w:p>
    <w:p w14:paraId="628BDF9F" w14:textId="77777777" w:rsidR="00887A22" w:rsidRPr="00887A22" w:rsidRDefault="00000000" w:rsidP="00E216F1">
      <w:sdt>
        <w:sdtPr>
          <w:id w:val="195844887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Mixed methods studies should include discussions of the trustworthiness of the data as well as validity and reliability.</w:t>
      </w:r>
    </w:p>
    <w:p w14:paraId="2B0ED05F" w14:textId="64628C1F" w:rsidR="00887A22" w:rsidRPr="00887A22" w:rsidRDefault="00887A22" w:rsidP="00E216F1">
      <w:pPr>
        <w:pStyle w:val="Heading2"/>
      </w:pPr>
      <w:bookmarkStart w:id="161" w:name="_Toc464831672"/>
      <w:bookmarkStart w:id="162" w:name="_Toc465328406"/>
      <w:bookmarkStart w:id="163" w:name="_Toc51929238"/>
      <w:commentRangeStart w:id="164"/>
      <w:r>
        <w:lastRenderedPageBreak/>
        <w:t>Results</w:t>
      </w:r>
      <w:commentRangeEnd w:id="164"/>
      <w:r>
        <w:rPr>
          <w:rStyle w:val="CommentReference"/>
        </w:rPr>
        <w:commentReference w:id="164"/>
      </w:r>
      <w:bookmarkEnd w:id="159"/>
      <w:bookmarkEnd w:id="160"/>
      <w:bookmarkEnd w:id="161"/>
      <w:bookmarkEnd w:id="162"/>
      <w:bookmarkEnd w:id="163"/>
    </w:p>
    <w:p w14:paraId="725C9EC8" w14:textId="77777777" w:rsidR="00887A22" w:rsidRPr="00887A22" w:rsidRDefault="00887A22" w:rsidP="00E216F1">
      <w:r w:rsidRPr="00887A22">
        <w:t>Begin writing here…</w:t>
      </w:r>
    </w:p>
    <w:p w14:paraId="6644496D" w14:textId="77777777" w:rsidR="00887A22" w:rsidRPr="00887A22" w:rsidRDefault="00887A22" w:rsidP="00E216F1">
      <w:r w:rsidRPr="00887A22">
        <w:t xml:space="preserve">Checklist: </w:t>
      </w:r>
    </w:p>
    <w:p w14:paraId="64C1D4A7" w14:textId="77777777" w:rsidR="00887A22" w:rsidRPr="00887A22" w:rsidRDefault="00000000" w:rsidP="00E216F1">
      <w:sdt>
        <w:sdtPr>
          <w:id w:val="164724738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discuss the overall study. Organize the presentation of the results by the research questions/hypotheses. </w:t>
      </w:r>
    </w:p>
    <w:p w14:paraId="7B0806BF" w14:textId="77777777" w:rsidR="00887A22" w:rsidRPr="00887A22" w:rsidRDefault="00000000" w:rsidP="00E216F1">
      <w:sdt>
        <w:sdtPr>
          <w:id w:val="-38048016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bjectively report the results of the analysis without discussion, interpretation, or speculation. </w:t>
      </w:r>
    </w:p>
    <w:p w14:paraId="7DF7C5CB" w14:textId="77777777" w:rsidR="00887A22" w:rsidRPr="00887A22" w:rsidRDefault="00000000" w:rsidP="00E216F1">
      <w:sdt>
        <w:sdtPr>
          <w:id w:val="41506382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an overview of the demographic information collected. It can be presented </w:t>
      </w:r>
      <w:proofErr w:type="gramStart"/>
      <w:r w:rsidR="00887A22" w:rsidRPr="00887A22">
        <w:t>in</w:t>
      </w:r>
      <w:proofErr w:type="gramEnd"/>
      <w:r w:rsidR="00887A22" w:rsidRPr="00887A22">
        <w:t xml:space="preserve"> a table. Ensure no potentially identifying information is reported.</w:t>
      </w:r>
    </w:p>
    <w:p w14:paraId="6489D5D4" w14:textId="12ADE1A8" w:rsidR="002B5F8E" w:rsidRPr="005422F4" w:rsidRDefault="00887A22" w:rsidP="00E216F1">
      <w:pPr>
        <w:pStyle w:val="Heading3"/>
      </w:pPr>
      <w:commentRangeStart w:id="165"/>
      <w:r w:rsidRPr="005422F4">
        <w:t xml:space="preserve">Research </w:t>
      </w:r>
      <w:r w:rsidR="002B5F8E" w:rsidRPr="005422F4">
        <w:t>Q</w:t>
      </w:r>
      <w:r w:rsidRPr="005422F4">
        <w:t>uestion 1/</w:t>
      </w:r>
      <w:r w:rsidR="002B5F8E" w:rsidRPr="005422F4">
        <w:t>H</w:t>
      </w:r>
      <w:r w:rsidRPr="005422F4">
        <w:t xml:space="preserve">ypothesis </w:t>
      </w:r>
      <w:commentRangeEnd w:id="165"/>
      <w:r w:rsidRPr="005422F4">
        <w:commentReference w:id="165"/>
      </w:r>
    </w:p>
    <w:p w14:paraId="256BF90E" w14:textId="3693F0CE" w:rsidR="00887A22" w:rsidRPr="002B5F8E" w:rsidRDefault="00887A22" w:rsidP="00E216F1">
      <w:r w:rsidRPr="002B5F8E">
        <w:t>Text…</w:t>
      </w:r>
    </w:p>
    <w:p w14:paraId="3A3E4EC0" w14:textId="77777777" w:rsidR="00887A22" w:rsidRPr="00887A22" w:rsidRDefault="00000000" w:rsidP="00E216F1">
      <w:sdt>
        <w:sdtPr>
          <w:id w:val="-138602205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Report all the results (without discussion) salient to the research question/hypothesis. Identify common themes or patterns. </w:t>
      </w:r>
    </w:p>
    <w:p w14:paraId="035FEC3A" w14:textId="77777777" w:rsidR="00887A22" w:rsidRPr="00887A22" w:rsidRDefault="00000000" w:rsidP="00E216F1">
      <w:sdt>
        <w:sdtPr>
          <w:id w:val="-124834917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Use </w:t>
      </w:r>
      <w:commentRangeStart w:id="166"/>
      <w:commentRangeStart w:id="167"/>
      <w:commentRangeStart w:id="168"/>
      <w:r w:rsidR="00887A22" w:rsidRPr="00887A22">
        <w:t>tables and/or figures to report the results as appropriate</w:t>
      </w:r>
      <w:commentRangeEnd w:id="166"/>
      <w:r w:rsidR="009F55A7">
        <w:rPr>
          <w:rStyle w:val="CommentReference"/>
          <w:rFonts w:cs="Arial"/>
          <w:szCs w:val="20"/>
        </w:rPr>
        <w:commentReference w:id="166"/>
      </w:r>
      <w:commentRangeEnd w:id="167"/>
      <w:r w:rsidR="007D5CFF">
        <w:rPr>
          <w:rStyle w:val="CommentReference"/>
          <w:rFonts w:cs="Arial"/>
          <w:szCs w:val="20"/>
        </w:rPr>
        <w:commentReference w:id="167"/>
      </w:r>
      <w:commentRangeEnd w:id="168"/>
      <w:r w:rsidR="007D5CFF">
        <w:rPr>
          <w:rStyle w:val="CommentReference"/>
          <w:rFonts w:cs="Arial"/>
          <w:szCs w:val="20"/>
        </w:rPr>
        <w:commentReference w:id="168"/>
      </w:r>
      <w:r w:rsidR="00887A22" w:rsidRPr="00887A22">
        <w:t xml:space="preserve">. </w:t>
      </w:r>
    </w:p>
    <w:p w14:paraId="11F623B2" w14:textId="77777777" w:rsidR="00887A22" w:rsidRPr="00887A22" w:rsidRDefault="00000000" w:rsidP="00E216F1">
      <w:sdt>
        <w:sdtPr>
          <w:id w:val="-6071170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sidR="00887A22" w:rsidRPr="00887A22">
        <w:rPr>
          <w:i/>
        </w:rPr>
        <w:t>p</w:t>
      </w:r>
      <w:r w:rsidR="00887A22" w:rsidRPr="00887A22">
        <w:t xml:space="preserve"> values, and effect sizes in accordance with APA requirements.</w:t>
      </w:r>
    </w:p>
    <w:p w14:paraId="2AC4271A" w14:textId="77777777" w:rsidR="00887A22" w:rsidRPr="00887A22" w:rsidRDefault="00000000" w:rsidP="00E216F1">
      <w:sdt>
        <w:sdtPr>
          <w:id w:val="184165667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commentRangeStart w:id="169"/>
      <w:r w:rsidR="00887A22" w:rsidRPr="00887A22">
        <w:t>For qualitative studies</w:t>
      </w:r>
      <w:commentRangeEnd w:id="169"/>
      <w:r w:rsidR="007D5CFF">
        <w:rPr>
          <w:rStyle w:val="CommentReference"/>
          <w:rFonts w:cs="Arial"/>
          <w:szCs w:val="20"/>
        </w:rPr>
        <w:commentReference w:id="169"/>
      </w:r>
      <w:r w:rsidR="00887A22" w:rsidRPr="00887A22">
        <w:t>,</w:t>
      </w:r>
      <w:r w:rsidR="00887A22" w:rsidRPr="00887A22">
        <w:rPr>
          <w:b/>
        </w:rPr>
        <w:t xml:space="preserve"> </w:t>
      </w:r>
      <w:r w:rsidR="00887A22" w:rsidRPr="00887A22">
        <w:t xml:space="preserve">describe the steps taken to analyze the data to explain how the themes and categories were generated. Include thick descriptions of the participants’ </w:t>
      </w:r>
      <w:r w:rsidR="00887A22" w:rsidRPr="00887A22">
        <w:lastRenderedPageBreak/>
        <w:t xml:space="preserve">experiences. Provide a comprehensive and coherent reconstruction of the information obtained from all the participants. </w:t>
      </w:r>
    </w:p>
    <w:p w14:paraId="421CD634" w14:textId="77777777" w:rsidR="00887A22" w:rsidRPr="00887A22" w:rsidRDefault="00000000" w:rsidP="00E216F1">
      <w:sdt>
        <w:sdtPr>
          <w:id w:val="35770642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mixed methods studies,</w:t>
      </w:r>
      <w:r w:rsidR="00887A22" w:rsidRPr="00887A22">
        <w:rPr>
          <w:b/>
        </w:rPr>
        <w:t xml:space="preserve"> </w:t>
      </w:r>
      <w:r w:rsidR="00887A22" w:rsidRPr="00887A22">
        <w:t xml:space="preserve">include </w:t>
      </w:r>
      <w:proofErr w:type="gramStart"/>
      <w:r w:rsidR="00887A22" w:rsidRPr="00887A22">
        <w:t>all of</w:t>
      </w:r>
      <w:proofErr w:type="gramEnd"/>
      <w:r w:rsidR="00887A22" w:rsidRPr="00887A22">
        <w:t xml:space="preserve"> the above.</w:t>
      </w:r>
    </w:p>
    <w:p w14:paraId="675266D9" w14:textId="77777777" w:rsidR="00887A22" w:rsidRPr="00887A22" w:rsidRDefault="00887A22" w:rsidP="00E216F1">
      <w:pPr>
        <w:pStyle w:val="Heading2"/>
      </w:pPr>
      <w:bookmarkStart w:id="170" w:name="_Toc464831675"/>
      <w:bookmarkStart w:id="171" w:name="_Toc465328407"/>
      <w:bookmarkStart w:id="172" w:name="_Toc51929239"/>
      <w:bookmarkStart w:id="173" w:name="_Toc222132556"/>
      <w:bookmarkStart w:id="174" w:name="_Toc251424090"/>
      <w:commentRangeStart w:id="175"/>
      <w:r w:rsidRPr="00887A22">
        <w:t>Evaluation of the Findings</w:t>
      </w:r>
      <w:bookmarkEnd w:id="170"/>
      <w:bookmarkEnd w:id="171"/>
      <w:commentRangeEnd w:id="175"/>
      <w:r w:rsidR="008A237A">
        <w:rPr>
          <w:rStyle w:val="CommentReference"/>
          <w:b w:val="0"/>
          <w:bCs w:val="0"/>
          <w:szCs w:val="20"/>
        </w:rPr>
        <w:commentReference w:id="175"/>
      </w:r>
      <w:bookmarkEnd w:id="172"/>
    </w:p>
    <w:p w14:paraId="5F408A7E" w14:textId="77777777" w:rsidR="00887A22" w:rsidRPr="00887A22" w:rsidRDefault="00887A22" w:rsidP="00E216F1">
      <w:r w:rsidRPr="00887A22">
        <w:t>Begin writing here…</w:t>
      </w:r>
    </w:p>
    <w:p w14:paraId="4A0DE0AF" w14:textId="77777777" w:rsidR="00887A22" w:rsidRPr="00887A22" w:rsidRDefault="00887A22" w:rsidP="00E216F1">
      <w:r w:rsidRPr="00887A22">
        <w:t>Checklist:</w:t>
      </w:r>
    </w:p>
    <w:p w14:paraId="11717C68" w14:textId="77777777" w:rsidR="00887A22" w:rsidRPr="00887A22" w:rsidRDefault="00000000" w:rsidP="00E216F1">
      <w:sdt>
        <w:sdtPr>
          <w:id w:val="13582276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nterpret the results </w:t>
      </w:r>
      <w:proofErr w:type="gramStart"/>
      <w:r w:rsidR="00887A22" w:rsidRPr="00887A22">
        <w:t>in light of</w:t>
      </w:r>
      <w:proofErr w:type="gramEnd"/>
      <w:r w:rsidR="00887A22" w:rsidRPr="00887A22">
        <w:t xml:space="preserve"> the existing research and theoretical or conceptual framework (as discussed in Chapters 1 and 2). Briefly indicate the extent to which the results were consistent with existing research and theory.</w:t>
      </w:r>
    </w:p>
    <w:p w14:paraId="49BE6BA9" w14:textId="77777777" w:rsidR="00887A22" w:rsidRPr="00887A22" w:rsidRDefault="00000000" w:rsidP="00E216F1">
      <w:sdt>
        <w:sdtPr>
          <w:id w:val="16042749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is discussion by research question/hypothesis.</w:t>
      </w:r>
    </w:p>
    <w:p w14:paraId="29350FFB" w14:textId="77777777" w:rsidR="00887A22" w:rsidRPr="00887A22" w:rsidRDefault="00000000" w:rsidP="00E216F1">
      <w:sdt>
        <w:sdtPr>
          <w:id w:val="67909278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draw conclusions beyond what can be interpreted directly from the results.</w:t>
      </w:r>
    </w:p>
    <w:p w14:paraId="73B2E500" w14:textId="77777777" w:rsidR="00887A22" w:rsidRPr="00887A22" w:rsidRDefault="00000000" w:rsidP="00E216F1">
      <w:sdt>
        <w:sdtPr>
          <w:id w:val="-102193270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vote approximately one to two pages to this section.</w:t>
      </w:r>
    </w:p>
    <w:p w14:paraId="31082285" w14:textId="77777777" w:rsidR="00887A22" w:rsidRPr="00887A22" w:rsidRDefault="00887A22" w:rsidP="00E216F1">
      <w:pPr>
        <w:pStyle w:val="Heading2"/>
      </w:pPr>
      <w:bookmarkStart w:id="176" w:name="_Toc464831676"/>
      <w:bookmarkStart w:id="177" w:name="_Toc465328408"/>
      <w:bookmarkStart w:id="178" w:name="_Toc51929240"/>
      <w:r w:rsidRPr="00887A22">
        <w:t>Summary</w:t>
      </w:r>
      <w:bookmarkEnd w:id="173"/>
      <w:bookmarkEnd w:id="174"/>
      <w:bookmarkEnd w:id="176"/>
      <w:bookmarkEnd w:id="177"/>
      <w:bookmarkEnd w:id="178"/>
    </w:p>
    <w:p w14:paraId="202102FD" w14:textId="77777777" w:rsidR="00887A22" w:rsidRPr="00887A22" w:rsidRDefault="00887A22" w:rsidP="00E216F1">
      <w:r w:rsidRPr="00887A22">
        <w:t>Begin writing here…</w:t>
      </w:r>
    </w:p>
    <w:p w14:paraId="2D7C6001" w14:textId="77777777" w:rsidR="00887A22" w:rsidRPr="00887A22" w:rsidRDefault="00887A22" w:rsidP="00E216F1">
      <w:r w:rsidRPr="00887A22">
        <w:t xml:space="preserve">Checklist: </w:t>
      </w:r>
    </w:p>
    <w:p w14:paraId="177BD3C4" w14:textId="77777777" w:rsidR="00887A22" w:rsidRPr="00887A22" w:rsidRDefault="00000000" w:rsidP="00E216F1">
      <w:sdt>
        <w:sdtPr>
          <w:id w:val="-164574073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ummarize the key points presented in the chapter.</w:t>
      </w:r>
    </w:p>
    <w:p w14:paraId="0477D209" w14:textId="77777777" w:rsidR="00887A22" w:rsidRPr="00887A22" w:rsidRDefault="00887A22" w:rsidP="00E216F1">
      <w:r w:rsidRPr="00887A22">
        <w:t xml:space="preserve"> </w:t>
      </w:r>
    </w:p>
    <w:p w14:paraId="03C14FDB" w14:textId="77777777" w:rsidR="00887A22" w:rsidRPr="00887A22" w:rsidRDefault="00887A22" w:rsidP="00E216F1">
      <w:pPr>
        <w:pStyle w:val="Heading1"/>
      </w:pPr>
      <w:r w:rsidRPr="00887A22">
        <w:br w:type="page"/>
      </w:r>
      <w:bookmarkStart w:id="179" w:name="_Toc251424091"/>
      <w:bookmarkStart w:id="180" w:name="_Toc464831677"/>
      <w:bookmarkStart w:id="181" w:name="_Toc465328409"/>
      <w:bookmarkStart w:id="182" w:name="_Toc51929241"/>
      <w:r w:rsidRPr="00887A22">
        <w:lastRenderedPageBreak/>
        <w:t xml:space="preserve">Chapter 5: Implications, </w:t>
      </w:r>
      <w:commentRangeStart w:id="183"/>
      <w:r w:rsidRPr="00887A22">
        <w:t>Recommendations</w:t>
      </w:r>
      <w:commentRangeEnd w:id="183"/>
      <w:r w:rsidR="007D5CFF">
        <w:rPr>
          <w:rStyle w:val="CommentReference"/>
          <w:b w:val="0"/>
          <w:bCs w:val="0"/>
          <w:szCs w:val="20"/>
        </w:rPr>
        <w:commentReference w:id="183"/>
      </w:r>
      <w:r w:rsidRPr="00887A22">
        <w:t>, and Conclusions</w:t>
      </w:r>
      <w:bookmarkEnd w:id="179"/>
      <w:bookmarkEnd w:id="180"/>
      <w:bookmarkEnd w:id="181"/>
      <w:bookmarkEnd w:id="182"/>
    </w:p>
    <w:p w14:paraId="2A213AF5" w14:textId="77777777" w:rsidR="00887A22" w:rsidRPr="00887A22" w:rsidRDefault="00887A22" w:rsidP="00E216F1">
      <w:r w:rsidRPr="00887A22">
        <w:t>Begin writing here…</w:t>
      </w:r>
    </w:p>
    <w:p w14:paraId="57DF9DE6" w14:textId="77777777" w:rsidR="00887A22" w:rsidRPr="00887A22" w:rsidRDefault="00887A22" w:rsidP="00E216F1">
      <w:r w:rsidRPr="00887A22">
        <w:t xml:space="preserve">Checklist: </w:t>
      </w:r>
    </w:p>
    <w:p w14:paraId="38B952AD" w14:textId="6280F4C5" w:rsidR="00887A22" w:rsidRPr="00887A22" w:rsidRDefault="00000000" w:rsidP="00E216F1">
      <w:sdt>
        <w:sdtPr>
          <w:id w:val="100594429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r w:rsidR="0031745F" w:rsidRPr="00887A22">
        <w:t>Begin with an introduction and restatement of the problem and purpose s</w:t>
      </w:r>
      <w:r w:rsidR="0031745F">
        <w:t xml:space="preserve">entences </w:t>
      </w:r>
      <w:r w:rsidR="0031745F" w:rsidRPr="00887A22">
        <w:t>verbatim</w:t>
      </w:r>
      <w:r w:rsidR="00887A22" w:rsidRPr="00887A22">
        <w:t>,</w:t>
      </w:r>
      <w:r w:rsidR="0031745F">
        <w:t xml:space="preserve"> and a brief review of </w:t>
      </w:r>
      <w:r w:rsidR="00887A22" w:rsidRPr="00887A22">
        <w:t xml:space="preserve">methodology, design, results, and limitations. </w:t>
      </w:r>
    </w:p>
    <w:p w14:paraId="38A593AF" w14:textId="77777777" w:rsidR="00887A22" w:rsidRPr="00887A22" w:rsidRDefault="00000000" w:rsidP="00E216F1">
      <w:sdt>
        <w:sdtPr>
          <w:id w:val="1309369203"/>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onclude with a brief overview of the chapter.</w:t>
      </w:r>
      <w:bookmarkStart w:id="184" w:name="_Toc464831678"/>
      <w:bookmarkStart w:id="185" w:name="_Toc465328410"/>
    </w:p>
    <w:p w14:paraId="431F7C70" w14:textId="77777777" w:rsidR="00887A22" w:rsidRPr="00887A22" w:rsidRDefault="00887A22" w:rsidP="00E216F1">
      <w:pPr>
        <w:pStyle w:val="Heading2"/>
      </w:pPr>
      <w:bookmarkStart w:id="186" w:name="_Toc51929242"/>
      <w:r>
        <w:t>Implications</w:t>
      </w:r>
      <w:bookmarkEnd w:id="184"/>
      <w:bookmarkEnd w:id="185"/>
      <w:bookmarkEnd w:id="186"/>
    </w:p>
    <w:p w14:paraId="29F5A2B1" w14:textId="77777777" w:rsidR="00887A22" w:rsidRPr="00887A22" w:rsidRDefault="00887A22" w:rsidP="00E216F1">
      <w:r w:rsidRPr="00887A22">
        <w:t>Begin writing here…</w:t>
      </w:r>
    </w:p>
    <w:p w14:paraId="4F6F1726" w14:textId="77777777" w:rsidR="00887A22" w:rsidRPr="00887A22" w:rsidRDefault="00887A22" w:rsidP="00E216F1">
      <w:r w:rsidRPr="00887A22">
        <w:t xml:space="preserve">Checklist: </w:t>
      </w:r>
    </w:p>
    <w:p w14:paraId="73D7E524" w14:textId="77777777" w:rsidR="00887A22" w:rsidRPr="00887A22" w:rsidRDefault="00000000" w:rsidP="00E216F1">
      <w:sdt>
        <w:sdtPr>
          <w:id w:val="-302465913"/>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e discussion around each research question and (when appropriate) hypothesis individually. Support all the conclusions with one or more findings from the study. </w:t>
      </w:r>
    </w:p>
    <w:p w14:paraId="3C7E9C33" w14:textId="77777777" w:rsidR="00887A22" w:rsidRPr="00887A22" w:rsidRDefault="00000000" w:rsidP="00E216F1">
      <w:sdt>
        <w:sdtPr>
          <w:id w:val="1980581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any factors that might have influenced the interpretation of the results. </w:t>
      </w:r>
    </w:p>
    <w:p w14:paraId="603B2FC2" w14:textId="77777777" w:rsidR="00887A22" w:rsidRPr="00887A22" w:rsidRDefault="00000000" w:rsidP="00E216F1">
      <w:sdt>
        <w:sdtPr>
          <w:id w:val="-197659599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esent the results in the context of the study by describing the extent to which they address the study problem and purpose and contribute to the existing literature and framework described in Chapter 2. </w:t>
      </w:r>
    </w:p>
    <w:p w14:paraId="59A42082" w14:textId="77777777" w:rsidR="00887A22" w:rsidRDefault="00000000" w:rsidP="00E216F1">
      <w:sdt>
        <w:sdtPr>
          <w:id w:val="-1239399808"/>
          <w14:checkbox>
            <w14:checked w14:val="0"/>
            <w14:checkedState w14:val="2612" w14:font="MS Gothic"/>
            <w14:uncheckedState w14:val="2610" w14:font="MS Gothic"/>
          </w14:checkbox>
        </w:sdtPr>
        <w:sdtContent>
          <w:r w:rsidR="004B0C52">
            <w:rPr>
              <w:rFonts w:ascii="MS Gothic" w:eastAsia="MS Gothic" w:hAnsi="MS Gothic" w:hint="eastAsia"/>
            </w:rPr>
            <w:t>☐</w:t>
          </w:r>
        </w:sdtContent>
      </w:sdt>
      <w:r w:rsidR="00887A22" w:rsidRPr="00887A22">
        <w:t xml:space="preserve"> Describe the extent to which the results are consistent with existing research and theory and provide potential explanations for unexpected or divergent results. </w:t>
      </w:r>
    </w:p>
    <w:p w14:paraId="211854C8" w14:textId="023604C5" w:rsidR="003805C3" w:rsidRDefault="00000000" w:rsidP="00E216F1">
      <w:pPr>
        <w:pStyle w:val="CommentText"/>
      </w:pPr>
      <w:sdt>
        <w:sdtPr>
          <w:id w:val="-439760785"/>
          <w14:checkbox>
            <w14:checked w14:val="0"/>
            <w14:checkedState w14:val="2612" w14:font="MS Gothic"/>
            <w14:uncheckedState w14:val="2610" w14:font="MS Gothic"/>
          </w14:checkbox>
        </w:sdtPr>
        <w:sdtContent>
          <w:r w:rsidR="004B0C52">
            <w:rPr>
              <w:rFonts w:ascii="MS Gothic" w:eastAsia="MS Gothic" w:hAnsi="MS Gothic" w:hint="eastAsia"/>
            </w:rPr>
            <w:t>☐</w:t>
          </w:r>
        </w:sdtContent>
      </w:sdt>
      <w:r w:rsidR="004B0C52" w:rsidRPr="004B0C52">
        <w:t xml:space="preserve"> </w:t>
      </w:r>
      <w:r w:rsidR="003805C3" w:rsidRPr="004B0C52">
        <w:t xml:space="preserve">Identify the most significant implications and consequences of the dissertation (whether positive and/or negative) to society/desired societal outcomes and distinguish probable from improbable implications. </w:t>
      </w:r>
      <w:r w:rsidR="003805C3" w:rsidRPr="004B0C52">
        <w:rPr>
          <w:rStyle w:val="CommentReference"/>
          <w:sz w:val="24"/>
          <w:szCs w:val="24"/>
        </w:rPr>
        <w:annotationRef/>
      </w:r>
    </w:p>
    <w:p w14:paraId="4E203952" w14:textId="77777777" w:rsidR="00F3692D" w:rsidRPr="005422F4" w:rsidRDefault="00F3692D" w:rsidP="00E216F1">
      <w:pPr>
        <w:pStyle w:val="Heading3"/>
      </w:pPr>
      <w:commentRangeStart w:id="187"/>
      <w:r w:rsidRPr="005422F4">
        <w:t xml:space="preserve">Research Question 1/Hypothesis </w:t>
      </w:r>
      <w:commentRangeEnd w:id="187"/>
      <w:r w:rsidRPr="005422F4">
        <w:commentReference w:id="187"/>
      </w:r>
    </w:p>
    <w:p w14:paraId="4543D0FC" w14:textId="77777777" w:rsidR="00F3692D" w:rsidRPr="002B5F8E" w:rsidRDefault="00F3692D" w:rsidP="00E216F1">
      <w:r w:rsidRPr="002B5F8E">
        <w:t>Text…</w:t>
      </w:r>
    </w:p>
    <w:p w14:paraId="087FFECF" w14:textId="77777777" w:rsidR="00887A22" w:rsidRPr="00887A22" w:rsidRDefault="00887A22" w:rsidP="00E216F1">
      <w:pPr>
        <w:pStyle w:val="Heading2"/>
      </w:pPr>
      <w:bookmarkStart w:id="188" w:name="_Toc222132559"/>
      <w:bookmarkStart w:id="189" w:name="_Toc251424093"/>
      <w:bookmarkStart w:id="190" w:name="_Toc464831679"/>
      <w:bookmarkStart w:id="191" w:name="_Toc465328411"/>
      <w:bookmarkStart w:id="192" w:name="_Toc51929243"/>
      <w:r w:rsidRPr="00887A22">
        <w:t>Recommendations</w:t>
      </w:r>
      <w:bookmarkEnd w:id="188"/>
      <w:bookmarkEnd w:id="189"/>
      <w:r w:rsidRPr="00887A22">
        <w:t xml:space="preserve"> for </w:t>
      </w:r>
      <w:bookmarkEnd w:id="190"/>
      <w:bookmarkEnd w:id="191"/>
      <w:r w:rsidRPr="00887A22">
        <w:t>Practice</w:t>
      </w:r>
      <w:bookmarkEnd w:id="192"/>
    </w:p>
    <w:p w14:paraId="315F0E09" w14:textId="77777777" w:rsidR="00887A22" w:rsidRPr="00887A22" w:rsidRDefault="00887A22" w:rsidP="00E216F1">
      <w:r w:rsidRPr="00887A22">
        <w:t xml:space="preserve">Begin writing here… </w:t>
      </w:r>
    </w:p>
    <w:p w14:paraId="26AA4A02" w14:textId="77777777" w:rsidR="00887A22" w:rsidRPr="00887A22" w:rsidRDefault="00887A22" w:rsidP="00E216F1">
      <w:r w:rsidRPr="00887A22">
        <w:lastRenderedPageBreak/>
        <w:t xml:space="preserve">Checklist: </w:t>
      </w:r>
    </w:p>
    <w:p w14:paraId="6DE6074A" w14:textId="77777777" w:rsidR="00887A22" w:rsidRPr="00887A22" w:rsidRDefault="00000000" w:rsidP="00E216F1">
      <w:sdt>
        <w:sdtPr>
          <w:id w:val="210754029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recommendations for how the findings of the study can be applied to practice and/or theory. Support all the recommendations with at least one finding from the study and frame them in the literature from Chapter 2. </w:t>
      </w:r>
    </w:p>
    <w:p w14:paraId="2CB2968C" w14:textId="77777777" w:rsidR="00887A22" w:rsidRPr="00887A22" w:rsidRDefault="00000000" w:rsidP="00E216F1">
      <w:sdt>
        <w:sdtPr>
          <w:id w:val="120815639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overstate the applicability of the findings.</w:t>
      </w:r>
    </w:p>
    <w:p w14:paraId="5A464BA7" w14:textId="77777777" w:rsidR="00887A22" w:rsidRPr="00887A22" w:rsidRDefault="00887A22" w:rsidP="00E216F1">
      <w:pPr>
        <w:pStyle w:val="Heading2"/>
      </w:pPr>
      <w:bookmarkStart w:id="193" w:name="_Toc464831680"/>
      <w:bookmarkStart w:id="194" w:name="_Toc465328412"/>
      <w:bookmarkStart w:id="195" w:name="_Toc51929244"/>
      <w:r w:rsidRPr="00887A22">
        <w:t>Recommendations for Future Research</w:t>
      </w:r>
      <w:bookmarkEnd w:id="193"/>
      <w:bookmarkEnd w:id="194"/>
      <w:bookmarkEnd w:id="195"/>
      <w:r w:rsidRPr="00887A22">
        <w:t xml:space="preserve"> </w:t>
      </w:r>
    </w:p>
    <w:p w14:paraId="55D13ADB" w14:textId="77777777" w:rsidR="00887A22" w:rsidRPr="00887A22" w:rsidRDefault="00887A22" w:rsidP="00E216F1">
      <w:r w:rsidRPr="00887A22">
        <w:t>Begin writing here…</w:t>
      </w:r>
    </w:p>
    <w:p w14:paraId="56CBC0B2" w14:textId="77777777" w:rsidR="00887A22" w:rsidRPr="00887A22" w:rsidRDefault="00887A22" w:rsidP="00E216F1">
      <w:r w:rsidRPr="00887A22">
        <w:t xml:space="preserve">Checklist: </w:t>
      </w:r>
    </w:p>
    <w:p w14:paraId="61AC3E09" w14:textId="77777777" w:rsidR="00887A22" w:rsidRPr="00887A22" w:rsidRDefault="00000000" w:rsidP="00E216F1">
      <w:sdt>
        <w:sdtPr>
          <w:id w:val="38892543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ased on the framework, findings, and implications, explain what future researchers might do to learn from and build upon this study. Justify these explanations.</w:t>
      </w:r>
    </w:p>
    <w:p w14:paraId="27D4C327" w14:textId="77777777" w:rsidR="00887A22" w:rsidRPr="00887A22" w:rsidRDefault="00000000" w:rsidP="00E216F1">
      <w:sdt>
        <w:sdtPr>
          <w:id w:val="-101938348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how future researchers can improve upon this study, given its limitations. </w:t>
      </w:r>
    </w:p>
    <w:p w14:paraId="284F6784" w14:textId="77777777" w:rsidR="00887A22" w:rsidRPr="00887A22" w:rsidRDefault="00000000" w:rsidP="00E216F1">
      <w:sdt>
        <w:sdtPr>
          <w:id w:val="6554672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what the next logical step is in this line of research. </w:t>
      </w:r>
    </w:p>
    <w:p w14:paraId="0942FD36" w14:textId="77777777" w:rsidR="00887A22" w:rsidRPr="00887A22" w:rsidRDefault="00887A22" w:rsidP="00E216F1">
      <w:pPr>
        <w:pStyle w:val="Heading2"/>
      </w:pPr>
      <w:bookmarkStart w:id="196" w:name="_Toc222132560"/>
      <w:bookmarkStart w:id="197" w:name="_Toc251424094"/>
      <w:bookmarkStart w:id="198" w:name="_Toc464831681"/>
      <w:bookmarkStart w:id="199" w:name="_Toc465328413"/>
      <w:bookmarkStart w:id="200" w:name="_Toc51929245"/>
      <w:r w:rsidRPr="00887A22">
        <w:t>Conclusions</w:t>
      </w:r>
      <w:bookmarkEnd w:id="196"/>
      <w:bookmarkEnd w:id="197"/>
      <w:bookmarkEnd w:id="198"/>
      <w:bookmarkEnd w:id="199"/>
      <w:bookmarkEnd w:id="200"/>
    </w:p>
    <w:p w14:paraId="69F8B451" w14:textId="77777777" w:rsidR="00887A22" w:rsidRPr="00887A22" w:rsidRDefault="00887A22" w:rsidP="00E216F1">
      <w:r w:rsidRPr="00887A22">
        <w:tab/>
        <w:t>Begin writing here…</w:t>
      </w:r>
    </w:p>
    <w:p w14:paraId="052A6E02" w14:textId="77777777" w:rsidR="00887A22" w:rsidRPr="00887A22" w:rsidRDefault="00887A22" w:rsidP="00E216F1">
      <w:r w:rsidRPr="00887A22">
        <w:t xml:space="preserve">Checklist: </w:t>
      </w:r>
    </w:p>
    <w:p w14:paraId="47CAE964" w14:textId="77777777" w:rsidR="00887A22" w:rsidRPr="00887A22" w:rsidRDefault="00000000" w:rsidP="00E216F1">
      <w:sdt>
        <w:sdtPr>
          <w:id w:val="-5452149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a strong, concise conclusion to include a summary of the study, the problem addressed, and the importance of the study. </w:t>
      </w:r>
    </w:p>
    <w:p w14:paraId="4E6870AD" w14:textId="77777777" w:rsidR="00887A22" w:rsidRPr="00887A22" w:rsidRDefault="00000000" w:rsidP="00E216F1">
      <w:sdt>
        <w:sdtPr>
          <w:id w:val="189962860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esent the “take-home message” of the entire study.</w:t>
      </w:r>
    </w:p>
    <w:p w14:paraId="17B78467" w14:textId="77777777" w:rsidR="00887A22" w:rsidRPr="00887A22" w:rsidRDefault="00000000" w:rsidP="00E216F1">
      <w:sdt>
        <w:sdtPr>
          <w:id w:val="62228200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mphasize what the results of the study mean with respect to previous research and either theory (PhD studies) or practice (applied studies). </w:t>
      </w:r>
    </w:p>
    <w:p w14:paraId="765F17F1" w14:textId="77777777" w:rsidR="00887A22" w:rsidRPr="00887A22" w:rsidRDefault="00887A22" w:rsidP="00E216F1"/>
    <w:p w14:paraId="39265F0E" w14:textId="4B66D95A" w:rsidR="00887A22" w:rsidRPr="009A5606" w:rsidRDefault="00887A22" w:rsidP="00E216F1">
      <w:pPr>
        <w:pStyle w:val="Heading1"/>
      </w:pPr>
      <w:r w:rsidRPr="00887A22">
        <w:br w:type="page"/>
      </w:r>
      <w:bookmarkStart w:id="201" w:name="_Toc464831682"/>
      <w:bookmarkStart w:id="202" w:name="_Toc465328414"/>
      <w:bookmarkStart w:id="203" w:name="_Toc51929246"/>
      <w:bookmarkEnd w:id="150"/>
      <w:commentRangeStart w:id="204"/>
      <w:commentRangeStart w:id="205"/>
      <w:r w:rsidRPr="009A5606">
        <w:lastRenderedPageBreak/>
        <w:t>References</w:t>
      </w:r>
      <w:bookmarkEnd w:id="201"/>
      <w:bookmarkEnd w:id="202"/>
      <w:commentRangeEnd w:id="204"/>
      <w:r w:rsidR="00DE3164" w:rsidRPr="009A5606">
        <w:rPr>
          <w:rStyle w:val="CommentReference"/>
          <w:b w:val="0"/>
          <w:szCs w:val="20"/>
        </w:rPr>
        <w:commentReference w:id="204"/>
      </w:r>
      <w:commentRangeEnd w:id="205"/>
      <w:r w:rsidR="00DE3164" w:rsidRPr="009A5606">
        <w:rPr>
          <w:rStyle w:val="CommentReference"/>
          <w:b w:val="0"/>
          <w:szCs w:val="20"/>
        </w:rPr>
        <w:commentReference w:id="205"/>
      </w:r>
      <w:bookmarkEnd w:id="203"/>
    </w:p>
    <w:p w14:paraId="10196226" w14:textId="77777777" w:rsidR="00887A22" w:rsidRPr="00887A22" w:rsidRDefault="00887A22" w:rsidP="00E216F1"/>
    <w:p w14:paraId="38D6F8EA" w14:textId="77777777" w:rsidR="00887A22" w:rsidRPr="00887A22" w:rsidRDefault="00887A22" w:rsidP="00E216F1">
      <w:r w:rsidRPr="00887A22">
        <w:t>Reference 1</w:t>
      </w:r>
    </w:p>
    <w:p w14:paraId="2A17E9D3" w14:textId="77777777" w:rsidR="00887A22" w:rsidRPr="00887A22" w:rsidRDefault="00887A22" w:rsidP="00E216F1">
      <w:r w:rsidRPr="00887A22">
        <w:t>Reference 2</w:t>
      </w:r>
    </w:p>
    <w:p w14:paraId="7271FBB2" w14:textId="77777777" w:rsidR="00887A22" w:rsidRPr="00887A22" w:rsidRDefault="00887A22" w:rsidP="00E216F1">
      <w:r w:rsidRPr="00887A22">
        <w:t xml:space="preserve">Author, A., &amp; Author, B. (year). Article title. </w:t>
      </w:r>
      <w:r w:rsidRPr="00887A22">
        <w:rPr>
          <w:i/>
        </w:rPr>
        <w:t>Journal title, X</w:t>
      </w:r>
      <w:r w:rsidRPr="00887A22">
        <w:t xml:space="preserve">(X), xxx-xxx. </w:t>
      </w:r>
    </w:p>
    <w:p w14:paraId="19D1D6C6" w14:textId="2C161189" w:rsidR="00887A22" w:rsidRPr="00887A22" w:rsidRDefault="009A5606" w:rsidP="00E216F1">
      <w:r w:rsidRPr="009A5606">
        <w:t>https://doi.org/xxxxx</w:t>
      </w:r>
    </w:p>
    <w:p w14:paraId="22292E31" w14:textId="77777777" w:rsidR="00887A22" w:rsidRPr="00887A22" w:rsidRDefault="00887A22" w:rsidP="00E216F1"/>
    <w:p w14:paraId="20DDD37C" w14:textId="77777777" w:rsidR="00887A22" w:rsidRPr="00887A22" w:rsidRDefault="00887A22" w:rsidP="00E216F1"/>
    <w:p w14:paraId="79071309" w14:textId="77777777" w:rsidR="00887A22" w:rsidRPr="00887A22" w:rsidRDefault="00887A22" w:rsidP="00E216F1"/>
    <w:p w14:paraId="1F723C0E" w14:textId="77777777" w:rsidR="00887A22" w:rsidRPr="00887A22" w:rsidRDefault="00887A22" w:rsidP="00E216F1"/>
    <w:p w14:paraId="7C769B41" w14:textId="77777777" w:rsidR="00887A22" w:rsidRPr="00887A22" w:rsidRDefault="00887A22" w:rsidP="00E216F1"/>
    <w:p w14:paraId="6D2F1954" w14:textId="77777777" w:rsidR="00887A22" w:rsidRPr="00887A22" w:rsidRDefault="00887A22" w:rsidP="00E216F1"/>
    <w:p w14:paraId="42EB8A26" w14:textId="77777777" w:rsidR="00887A22" w:rsidRPr="00887A22" w:rsidRDefault="00887A22" w:rsidP="00E216F1"/>
    <w:p w14:paraId="611FBD87" w14:textId="77777777" w:rsidR="00887A22" w:rsidRPr="00887A22" w:rsidRDefault="00887A22" w:rsidP="00E216F1"/>
    <w:p w14:paraId="19B6C933" w14:textId="77777777" w:rsidR="00887A22" w:rsidRPr="00887A22" w:rsidRDefault="00887A22" w:rsidP="00E216F1"/>
    <w:p w14:paraId="2660CFA2" w14:textId="01588C10" w:rsidR="00887A22" w:rsidRPr="00887A22" w:rsidRDefault="00887A22" w:rsidP="00E216F1">
      <w:pPr>
        <w:pStyle w:val="Heading1"/>
      </w:pPr>
      <w:bookmarkStart w:id="206" w:name="_Toc251423653"/>
      <w:r>
        <w:br w:type="page"/>
      </w:r>
      <w:bookmarkEnd w:id="206"/>
    </w:p>
    <w:p w14:paraId="6B0A4AEC" w14:textId="313EABA3" w:rsidR="00887A22" w:rsidRPr="0070192C" w:rsidRDefault="00887A22" w:rsidP="00E216F1">
      <w:pPr>
        <w:pStyle w:val="Heading1"/>
      </w:pPr>
      <w:bookmarkStart w:id="207" w:name="_Toc464831684"/>
      <w:bookmarkStart w:id="208" w:name="_Toc465328416"/>
      <w:bookmarkStart w:id="209" w:name="_Toc51929247"/>
      <w:commentRangeStart w:id="210"/>
      <w:r w:rsidRPr="0070192C">
        <w:lastRenderedPageBreak/>
        <w:t>Appendix A</w:t>
      </w:r>
      <w:commentRangeEnd w:id="210"/>
      <w:r w:rsidR="00D225C2">
        <w:rPr>
          <w:rStyle w:val="CommentReference"/>
          <w:b w:val="0"/>
          <w:bCs w:val="0"/>
          <w:szCs w:val="20"/>
        </w:rPr>
        <w:commentReference w:id="210"/>
      </w:r>
      <w:r w:rsidR="00116489">
        <w:t xml:space="preserve"> </w:t>
      </w:r>
      <w:r w:rsidR="00116489">
        <w:br/>
      </w:r>
      <w:r w:rsidRPr="0070192C">
        <w:t xml:space="preserve"> </w:t>
      </w:r>
      <w:bookmarkEnd w:id="207"/>
      <w:bookmarkEnd w:id="208"/>
      <w:r w:rsidRPr="0070192C">
        <w:t>XXX</w:t>
      </w:r>
      <w:bookmarkEnd w:id="209"/>
    </w:p>
    <w:p w14:paraId="04E92E1C" w14:textId="77777777" w:rsidR="00887A22" w:rsidRPr="00887A22" w:rsidRDefault="00887A22" w:rsidP="00E216F1">
      <w:commentRangeStart w:id="211"/>
      <w:r w:rsidRPr="00887A22">
        <w:t>Insert Appendix A content here…</w:t>
      </w:r>
      <w:commentRangeEnd w:id="211"/>
      <w:r w:rsidR="00507982">
        <w:rPr>
          <w:rStyle w:val="CommentReference"/>
          <w:rFonts w:cs="Arial"/>
          <w:szCs w:val="20"/>
        </w:rPr>
        <w:commentReference w:id="211"/>
      </w:r>
    </w:p>
    <w:p w14:paraId="009A8AB8" w14:textId="77777777" w:rsidR="00887A22" w:rsidRPr="00887A22" w:rsidRDefault="00887A22" w:rsidP="00E216F1"/>
    <w:p w14:paraId="43C85E34" w14:textId="77777777" w:rsidR="00887A22" w:rsidRPr="00887A22" w:rsidRDefault="00887A22" w:rsidP="00E216F1">
      <w:r w:rsidRPr="00887A22">
        <w:br w:type="page"/>
      </w:r>
    </w:p>
    <w:p w14:paraId="78D2D4EB" w14:textId="56F4FD65" w:rsidR="00887A22" w:rsidRPr="0070192C" w:rsidRDefault="00887A22" w:rsidP="00E216F1">
      <w:pPr>
        <w:pStyle w:val="Heading1"/>
      </w:pPr>
      <w:bookmarkStart w:id="212" w:name="_Toc464831685"/>
      <w:bookmarkStart w:id="213" w:name="_Toc465328417"/>
      <w:bookmarkStart w:id="214" w:name="_Toc51929248"/>
      <w:r w:rsidRPr="0070192C">
        <w:lastRenderedPageBreak/>
        <w:t>Appendix B</w:t>
      </w:r>
      <w:r w:rsidR="00116489">
        <w:t xml:space="preserve"> </w:t>
      </w:r>
      <w:r w:rsidR="00116489">
        <w:br/>
      </w:r>
      <w:r w:rsidRPr="0070192C">
        <w:t>XXX</w:t>
      </w:r>
      <w:bookmarkEnd w:id="212"/>
      <w:bookmarkEnd w:id="213"/>
      <w:bookmarkEnd w:id="214"/>
    </w:p>
    <w:p w14:paraId="4B3F337B" w14:textId="77777777" w:rsidR="00887A22" w:rsidRPr="00887A22" w:rsidRDefault="00887A22" w:rsidP="00E216F1">
      <w:r w:rsidRPr="00887A22">
        <w:t>Insert/type Appendix n content here…</w:t>
      </w:r>
    </w:p>
    <w:sectPr w:rsidR="00887A22" w:rsidRPr="00887A22" w:rsidSect="00887A22">
      <w:headerReference w:type="default" r:id="rId25"/>
      <w:footerReference w:type="default" r:id="rId26"/>
      <w:headerReference w:type="first" r:id="rId27"/>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rthcentral University" w:date="2019-03-20T16:12:00Z" w:initials="NU">
    <w:p w14:paraId="468E4BA6" w14:textId="77777777" w:rsidR="001C1A85" w:rsidRDefault="001C1A85" w:rsidP="00E216F1">
      <w:pPr>
        <w:pStyle w:val="CommentText"/>
      </w:pPr>
      <w:r>
        <w:rPr>
          <w:rStyle w:val="CommentReference"/>
        </w:rPr>
        <w:annotationRef/>
      </w:r>
      <w:r w:rsidRPr="003D3FE1">
        <w:t>Insert your degree program in all capital letters (e.g., DOCTOR OF EDUCATION, DOCTOR OF PHILOSOPHY, DOCTOR OF BUSINESS ADMINISTRATION).</w:t>
      </w:r>
    </w:p>
  </w:comment>
  <w:comment w:id="1" w:author="Northcentral University" w:date="2019-03-20T16:19:00Z" w:initials="NU">
    <w:p w14:paraId="248307DB" w14:textId="77777777" w:rsidR="00A82120" w:rsidRDefault="00A82120" w:rsidP="00E216F1">
      <w:pPr>
        <w:pStyle w:val="CommentText"/>
      </w:pPr>
      <w:r>
        <w:rPr>
          <w:rStyle w:val="CommentReference"/>
        </w:rPr>
        <w:annotationRef/>
      </w:r>
      <w:r w:rsidRPr="003D3FE1">
        <w:t>The abstract should be included in the dissertation manuscript only. It should not be included in the dissertation proposal.</w:t>
      </w:r>
    </w:p>
    <w:p w14:paraId="61857FB5" w14:textId="77777777" w:rsidR="00A82120" w:rsidRDefault="00A82120" w:rsidP="00E216F1">
      <w:pPr>
        <w:pStyle w:val="CommentText"/>
      </w:pPr>
    </w:p>
    <w:p w14:paraId="017B326C" w14:textId="5BCBB849" w:rsidR="00A82120" w:rsidRDefault="00A82120" w:rsidP="00E216F1">
      <w:pPr>
        <w:pStyle w:val="CommentText"/>
      </w:pPr>
      <w:r w:rsidRPr="00A82120">
        <w:t xml:space="preserve">The word </w:t>
      </w:r>
      <w:r w:rsidRPr="00A82120">
        <w:rPr>
          <w:b/>
        </w:rPr>
        <w:t>Abstract</w:t>
      </w:r>
      <w:r w:rsidRPr="00A82120">
        <w:t xml:space="preserve"> should be centered, bolded, and begin on its own page.</w:t>
      </w:r>
    </w:p>
  </w:comment>
  <w:comment w:id="2" w:author="Northcentral University" w:date="2019-03-20T16:21:00Z" w:initials="NU">
    <w:p w14:paraId="29ED72C2" w14:textId="77777777" w:rsidR="00A82120" w:rsidRDefault="00A82120" w:rsidP="00E216F1">
      <w:pPr>
        <w:pStyle w:val="CommentText"/>
      </w:pPr>
      <w:r>
        <w:rPr>
          <w:rStyle w:val="CommentReference"/>
        </w:rPr>
        <w:annotationRef/>
      </w:r>
      <w:r w:rsidRPr="003D3FE1">
        <w:t>The text should be left-justified (not indented) and double-spaced with no breaks.</w:t>
      </w:r>
    </w:p>
  </w:comment>
  <w:comment w:id="3" w:author="Northcentral University" w:date="2019-03-20T16:22:00Z" w:initials="NU">
    <w:p w14:paraId="55EA9E58" w14:textId="77777777" w:rsidR="00A82120" w:rsidRDefault="00A82120" w:rsidP="00E216F1">
      <w:pPr>
        <w:pStyle w:val="CommentText"/>
        <w:rPr>
          <w:sz w:val="22"/>
          <w:szCs w:val="22"/>
        </w:rPr>
      </w:pPr>
      <w:r>
        <w:rPr>
          <w:rStyle w:val="CommentReference"/>
        </w:rPr>
        <w:annotationRef/>
      </w:r>
      <w:r w:rsidRPr="003D3FE1">
        <w:rPr>
          <w:sz w:val="22"/>
          <w:szCs w:val="22"/>
        </w:rPr>
        <w:t xml:space="preserve">Use the Table of Contents feature in Word. For additional information on creating a table of contents, click </w:t>
      </w:r>
      <w:hyperlink r:id="rId1" w:history="1">
        <w:r w:rsidRPr="003D3FE1">
          <w:rPr>
            <w:rStyle w:val="Hyperlink"/>
            <w:rFonts w:eastAsiaTheme="majorEastAsia"/>
            <w:sz w:val="22"/>
            <w:szCs w:val="22"/>
          </w:rPr>
          <w:t>here</w:t>
        </w:r>
      </w:hyperlink>
      <w:r w:rsidRPr="003D3FE1">
        <w:rPr>
          <w:sz w:val="22"/>
          <w:szCs w:val="22"/>
        </w:rPr>
        <w:t xml:space="preserve">. </w:t>
      </w:r>
    </w:p>
    <w:p w14:paraId="5FE15DB6" w14:textId="77777777" w:rsidR="00A82120" w:rsidRDefault="00A82120" w:rsidP="00E216F1">
      <w:pPr>
        <w:pStyle w:val="CommentText"/>
      </w:pPr>
    </w:p>
    <w:p w14:paraId="13A30B11" w14:textId="24C976DA" w:rsidR="00A82120" w:rsidRDefault="00A82120" w:rsidP="00E216F1">
      <w:pPr>
        <w:pStyle w:val="CommentText"/>
        <w:rPr>
          <w:sz w:val="22"/>
          <w:szCs w:val="22"/>
        </w:rPr>
      </w:pPr>
      <w:r>
        <w:t xml:space="preserve">For information on updating the table of contents, click </w:t>
      </w:r>
      <w:hyperlink r:id="rId2" w:history="1">
        <w:r w:rsidRPr="00BF4570">
          <w:rPr>
            <w:rStyle w:val="Hyperlink"/>
            <w:sz w:val="20"/>
          </w:rPr>
          <w:t>here</w:t>
        </w:r>
      </w:hyperlink>
      <w:r>
        <w:t xml:space="preserve">, and for video resources from the Academic Success Center on formatting the table of contents, click </w:t>
      </w:r>
      <w:hyperlink r:id="rId3" w:history="1">
        <w:r w:rsidRPr="00BF4570">
          <w:rPr>
            <w:rStyle w:val="Hyperlink"/>
            <w:sz w:val="20"/>
          </w:rPr>
          <w:t>here</w:t>
        </w:r>
      </w:hyperlink>
      <w:r>
        <w:t>.</w:t>
      </w:r>
    </w:p>
    <w:p w14:paraId="31072B88" w14:textId="77777777" w:rsidR="00A82120" w:rsidRDefault="00A82120" w:rsidP="00E216F1">
      <w:pPr>
        <w:pStyle w:val="CommentText"/>
      </w:pPr>
    </w:p>
    <w:p w14:paraId="6BA45B06" w14:textId="77777777" w:rsidR="00A82120" w:rsidRDefault="00A82120" w:rsidP="00E216F1">
      <w:pPr>
        <w:pStyle w:val="CommentText"/>
      </w:pPr>
      <w:r>
        <w:t>Do not manually add headings into the Table of Contents. The headings in the table of contents are populated from the Styles gallery using the APA Level 1 and Heading 2 styles.</w:t>
      </w:r>
    </w:p>
    <w:p w14:paraId="1B44DD55" w14:textId="77777777" w:rsidR="00A82120" w:rsidRDefault="00A82120" w:rsidP="00E216F1">
      <w:pPr>
        <w:pStyle w:val="CommentText"/>
      </w:pPr>
    </w:p>
    <w:p w14:paraId="3BEBCBF0" w14:textId="77777777" w:rsidR="00A82120" w:rsidRDefault="00A82120" w:rsidP="00E216F1">
      <w:pPr>
        <w:pStyle w:val="CommentText"/>
      </w:pPr>
      <w:r>
        <w:t xml:space="preserve">Only include APA heading levels 1 and 2 in the table of contents. Use the Heading 2 style from the Styles gallery to add level two headings in the document. Update the table of contents to reflect any new level 2 headings added to document. </w:t>
      </w:r>
    </w:p>
    <w:p w14:paraId="75ACD8DC" w14:textId="63D50B1F" w:rsidR="00A82120" w:rsidRDefault="00A82120" w:rsidP="00E216F1">
      <w:pPr>
        <w:pStyle w:val="CommentText"/>
      </w:pPr>
    </w:p>
  </w:comment>
  <w:comment w:id="4" w:author="Northcentral University" w:date="2019-03-22T14:13:00Z" w:initials="NU">
    <w:p w14:paraId="3C172DCE" w14:textId="6585E87D" w:rsidR="00A82120" w:rsidRDefault="00A82120" w:rsidP="00E216F1">
      <w:pPr>
        <w:pStyle w:val="CommentText"/>
      </w:pPr>
      <w:r>
        <w:rPr>
          <w:rStyle w:val="CommentReference"/>
        </w:rPr>
        <w:annotationRef/>
      </w:r>
      <w:r>
        <w:t xml:space="preserve">For Academic Success Center resources on formatting the table of contents, click </w:t>
      </w:r>
      <w:hyperlink r:id="rId4" w:history="1">
        <w:r w:rsidRPr="005546CC">
          <w:rPr>
            <w:rStyle w:val="Hyperlink"/>
            <w:sz w:val="20"/>
          </w:rPr>
          <w:t>here</w:t>
        </w:r>
      </w:hyperlink>
      <w:r>
        <w:t>. For assistance, use the videos in the Tables and Headers tab and handouts in the Format tab.</w:t>
      </w:r>
    </w:p>
  </w:comment>
  <w:comment w:id="5" w:author="Northcentral University" w:date="2019-03-20T16:23:00Z" w:initials="NU">
    <w:p w14:paraId="03085767" w14:textId="77777777" w:rsidR="00A82120" w:rsidRPr="003D3FE1" w:rsidRDefault="00A82120" w:rsidP="00E216F1">
      <w:pPr>
        <w:pStyle w:val="CommentText"/>
      </w:pPr>
      <w:r>
        <w:rPr>
          <w:rStyle w:val="CommentReference"/>
        </w:rPr>
        <w:annotationRef/>
      </w:r>
      <w:r w:rsidRPr="003D3FE1">
        <w:t>Ensure the headings in the table of contents match those</w:t>
      </w:r>
      <w:r>
        <w:t xml:space="preserve"> in the document. Please note the </w:t>
      </w:r>
      <w:r w:rsidRPr="003D3FE1">
        <w:t>place holders are included in this table of contents:</w:t>
      </w:r>
    </w:p>
    <w:p w14:paraId="720DB80C" w14:textId="77777777" w:rsidR="00A82120" w:rsidRPr="003D3FE1" w:rsidRDefault="00A82120" w:rsidP="00E216F1">
      <w:pPr>
        <w:pStyle w:val="CommentText"/>
      </w:pPr>
    </w:p>
    <w:p w14:paraId="135A95F5" w14:textId="77777777" w:rsidR="00A82120" w:rsidRPr="003D3FE1" w:rsidRDefault="00A82120" w:rsidP="00E216F1">
      <w:pPr>
        <w:pStyle w:val="CommentText"/>
      </w:pPr>
      <w:r w:rsidRPr="003D3FE1">
        <w:tab/>
        <w:t>“XXX” under Chapter 2 must be replaced with the themes generated from the integrative critical review of the literature.</w:t>
      </w:r>
    </w:p>
    <w:p w14:paraId="15378A49" w14:textId="77777777" w:rsidR="00A82120" w:rsidRPr="003D3FE1" w:rsidRDefault="00A82120" w:rsidP="00E216F1">
      <w:pPr>
        <w:pStyle w:val="CommentText"/>
      </w:pPr>
    </w:p>
    <w:p w14:paraId="0EC0C16E" w14:textId="77777777" w:rsidR="00A82120" w:rsidRPr="003D3FE1" w:rsidRDefault="00A82120" w:rsidP="00E216F1">
      <w:pPr>
        <w:pStyle w:val="CommentText"/>
      </w:pPr>
      <w:r w:rsidRPr="003D3FE1">
        <w:tab/>
        <w:t>If your study is qualitative, “Operational Definitions of Variables” under Chapter 3 must be deleted.</w:t>
      </w:r>
    </w:p>
    <w:p w14:paraId="13C94133" w14:textId="77777777" w:rsidR="00A82120" w:rsidRPr="003D3FE1" w:rsidRDefault="00A82120" w:rsidP="00E216F1">
      <w:pPr>
        <w:pStyle w:val="CommentText"/>
      </w:pPr>
    </w:p>
    <w:p w14:paraId="2AD709C3" w14:textId="77777777" w:rsidR="00A82120" w:rsidRPr="003D3FE1" w:rsidRDefault="00A82120" w:rsidP="00E216F1">
      <w:pPr>
        <w:pStyle w:val="CommentText"/>
      </w:pPr>
      <w:r w:rsidRPr="003D3FE1">
        <w:tab/>
        <w:t xml:space="preserve">“XXX” under Chapter 4 must be replaced with “Trustworthiness” for a qualitative study, “Validity and Reliability” for a quantitative study, and “Trustworthiness/Validity and Reliability” for a mixed methods study. </w:t>
      </w:r>
    </w:p>
    <w:p w14:paraId="169E3537" w14:textId="77777777" w:rsidR="00A82120" w:rsidRPr="003D3FE1" w:rsidRDefault="00A82120" w:rsidP="00E216F1">
      <w:pPr>
        <w:pStyle w:val="CommentText"/>
      </w:pPr>
    </w:p>
    <w:p w14:paraId="4E6C3B5F" w14:textId="77777777" w:rsidR="00A82120" w:rsidRPr="003D3FE1" w:rsidRDefault="00A82120" w:rsidP="00E216F1">
      <w:pPr>
        <w:pStyle w:val="CommentText"/>
      </w:pPr>
      <w:r w:rsidRPr="003D3FE1">
        <w:tab/>
        <w:t>The number of research questions listed under Chapter 4 must align with the number of research questions in your study.</w:t>
      </w:r>
    </w:p>
    <w:p w14:paraId="292E94CA" w14:textId="77777777" w:rsidR="00A82120" w:rsidRPr="003D3FE1" w:rsidRDefault="00A82120" w:rsidP="00E216F1">
      <w:pPr>
        <w:pStyle w:val="CommentText"/>
      </w:pPr>
    </w:p>
    <w:p w14:paraId="7B0EC4B9" w14:textId="77777777" w:rsidR="00A82120" w:rsidRDefault="00A82120" w:rsidP="00E216F1">
      <w:pPr>
        <w:pStyle w:val="CommentText"/>
      </w:pPr>
      <w:r w:rsidRPr="003D3FE1">
        <w:tab/>
        <w:t>Under Appendices, each “XXX” must be replaced with the titles of the appendix.</w:t>
      </w:r>
    </w:p>
  </w:comment>
  <w:comment w:id="11" w:author="Northcentral University" w:date="2019-03-20T16:24:00Z" w:initials="NU">
    <w:p w14:paraId="6BEFC6A6" w14:textId="25549CBE" w:rsidR="00A70B05" w:rsidRDefault="00A82120" w:rsidP="00E216F1">
      <w:r>
        <w:rPr>
          <w:rStyle w:val="CommentReference"/>
        </w:rPr>
        <w:annotationRef/>
      </w:r>
      <w:r w:rsidR="00A70B05" w:rsidRPr="00A70B05">
        <w:t xml:space="preserve">The words </w:t>
      </w:r>
      <w:r w:rsidR="00A70B05" w:rsidRPr="00A70B05">
        <w:rPr>
          <w:b/>
        </w:rPr>
        <w:t>List of Tables</w:t>
      </w:r>
      <w:r w:rsidR="00A70B05" w:rsidRPr="00A70B05">
        <w:t xml:space="preserve"> should be centered, bolded, and begin on its own page</w:t>
      </w:r>
    </w:p>
    <w:p w14:paraId="1370FB8C" w14:textId="77777777" w:rsidR="00A70B05" w:rsidRDefault="00A70B05" w:rsidP="00E216F1"/>
    <w:p w14:paraId="2EF1C9C8" w14:textId="68A4C045" w:rsidR="00A82120" w:rsidRDefault="00A82120" w:rsidP="00E216F1">
      <w:r w:rsidRPr="00D96395">
        <w:t>Use the Table of Figures feature</w:t>
      </w:r>
      <w:r w:rsidRPr="00D96395">
        <w:rPr>
          <w:rStyle w:val="CommentReference"/>
          <w:sz w:val="22"/>
        </w:rPr>
        <w:annotationRef/>
      </w:r>
      <w:r w:rsidRPr="00D96395">
        <w:t xml:space="preserve"> in Word and select “Table” as the caption label. For additional information and guidance, click </w:t>
      </w:r>
      <w:hyperlink r:id="rId5" w:history="1">
        <w:r w:rsidRPr="00D96395">
          <w:rPr>
            <w:rStyle w:val="Hyperlink"/>
            <w:sz w:val="22"/>
          </w:rPr>
          <w:t>here</w:t>
        </w:r>
      </w:hyperlink>
      <w:r w:rsidRPr="00D96395">
        <w:t>.</w:t>
      </w:r>
      <w:r>
        <w:t xml:space="preserve">  </w:t>
      </w:r>
    </w:p>
    <w:p w14:paraId="26FF4CDD" w14:textId="77777777" w:rsidR="00A82120" w:rsidRDefault="00A82120" w:rsidP="00E216F1"/>
    <w:p w14:paraId="52F1DBBF" w14:textId="53CEEF18" w:rsidR="00A82120" w:rsidRDefault="00A82120" w:rsidP="00E216F1">
      <w:r>
        <w:t>Tip: For formatting the caption for tables, table headings should be double spaced and placed above the table. The word “Table” and the number should be bolded. The table title is in title case and italics.</w:t>
      </w:r>
    </w:p>
    <w:p w14:paraId="009DE805" w14:textId="0CD6C990" w:rsidR="00A82120" w:rsidRPr="00D96395" w:rsidRDefault="00A82120" w:rsidP="00E216F1"/>
  </w:comment>
  <w:comment w:id="12" w:author="Northcentral University" w:date="2019-03-26T10:11:00Z" w:initials="NU">
    <w:p w14:paraId="6EAF60F8" w14:textId="5E22C730" w:rsidR="00A82120" w:rsidRDefault="00A82120" w:rsidP="00E216F1">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6"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14" w:author="Northcentral University" w:date="2019-03-20T16:25:00Z" w:initials="NU">
    <w:p w14:paraId="757D7083" w14:textId="2EAD6E9B" w:rsidR="00A70B05" w:rsidRDefault="00A82120" w:rsidP="00E216F1">
      <w:pPr>
        <w:pStyle w:val="CommentText"/>
      </w:pPr>
      <w:r>
        <w:rPr>
          <w:rStyle w:val="CommentReference"/>
        </w:rPr>
        <w:annotationRef/>
      </w:r>
      <w:r w:rsidR="00A70B05" w:rsidRPr="00A70B05">
        <w:t xml:space="preserve">The words </w:t>
      </w:r>
      <w:r w:rsidR="00A70B05" w:rsidRPr="00A70B05">
        <w:rPr>
          <w:b/>
        </w:rPr>
        <w:t>List of Figures</w:t>
      </w:r>
      <w:r w:rsidR="00A70B05" w:rsidRPr="00A70B05">
        <w:t xml:space="preserve"> should be centered, bolded, and begin on its own page</w:t>
      </w:r>
    </w:p>
    <w:p w14:paraId="38C54E52" w14:textId="77777777" w:rsidR="00A70B05" w:rsidRDefault="00A70B05" w:rsidP="00E216F1">
      <w:pPr>
        <w:pStyle w:val="CommentText"/>
      </w:pPr>
    </w:p>
    <w:p w14:paraId="431039FA" w14:textId="68524F9E" w:rsidR="00A82120" w:rsidRDefault="00A82120" w:rsidP="00E216F1">
      <w:pPr>
        <w:pStyle w:val="CommentText"/>
      </w:pPr>
      <w:r w:rsidRPr="003D3FE1">
        <w:t xml:space="preserve">Use the Table of Figures feature in Word and select “Figure” as the caption label. For additional information and guidance, click </w:t>
      </w:r>
      <w:hyperlink r:id="rId7" w:history="1">
        <w:r w:rsidRPr="003D3FE1">
          <w:rPr>
            <w:rStyle w:val="Hyperlink"/>
            <w:rFonts w:eastAsiaTheme="majorEastAsia" w:cs="Times New Roman"/>
            <w:sz w:val="22"/>
            <w:szCs w:val="24"/>
          </w:rPr>
          <w:t>here</w:t>
        </w:r>
      </w:hyperlink>
      <w:r w:rsidRPr="003D3FE1">
        <w:t>.</w:t>
      </w:r>
    </w:p>
    <w:p w14:paraId="1E66A753" w14:textId="77777777" w:rsidR="00A82120" w:rsidRDefault="00A82120" w:rsidP="00E216F1">
      <w:pPr>
        <w:pStyle w:val="CommentText"/>
      </w:pPr>
    </w:p>
    <w:p w14:paraId="479DF263" w14:textId="352A4F63" w:rsidR="00A82120" w:rsidRDefault="00A82120" w:rsidP="00E216F1">
      <w:r>
        <w:rPr>
          <w:sz w:val="22"/>
        </w:rPr>
        <w:t>Tip: For f</w:t>
      </w:r>
      <w:r>
        <w:t>ormatting the caption for figures, figure headings should be double spaced and placed above the figure. The word “Figure” and the number should be bolded. The figure title is in title case and italics.</w:t>
      </w:r>
    </w:p>
    <w:p w14:paraId="44DAB034" w14:textId="35B61305" w:rsidR="00A82120" w:rsidRDefault="00A82120" w:rsidP="00E216F1">
      <w:pPr>
        <w:pStyle w:val="CommentText"/>
      </w:pPr>
    </w:p>
  </w:comment>
  <w:comment w:id="15" w:author="Northcentral University" w:date="2019-03-26T08:55:00Z" w:initials="NU">
    <w:p w14:paraId="30E1CFE5" w14:textId="3352E5C8" w:rsidR="00A82120" w:rsidRDefault="00A82120" w:rsidP="00E216F1">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8"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22" w:author="Northcentral University" w:date="2020-09-20T19:11:00Z" w:initials="NU">
    <w:p w14:paraId="4C67A5E5" w14:textId="77777777" w:rsidR="00A82120" w:rsidRPr="00352C63" w:rsidRDefault="00A82120" w:rsidP="00E216F1">
      <w:pPr>
        <w:pStyle w:val="CommentText"/>
      </w:pPr>
      <w:r>
        <w:rPr>
          <w:rStyle w:val="CommentReference"/>
        </w:rPr>
        <w:annotationRef/>
      </w:r>
      <w:r w:rsidRPr="00352C63">
        <w:t>When preparing pagination, lowercase Roman numerals are used for the front matter pages prior to the first page of Chapter 1.</w:t>
      </w:r>
    </w:p>
    <w:p w14:paraId="3F542373" w14:textId="77777777" w:rsidR="00A82120" w:rsidRPr="00352C63" w:rsidRDefault="00A82120" w:rsidP="00E216F1">
      <w:pPr>
        <w:pStyle w:val="CommentText"/>
      </w:pPr>
    </w:p>
    <w:p w14:paraId="19E0C3C7" w14:textId="1992C6EF" w:rsidR="00A82120" w:rsidRPr="00352C63" w:rsidRDefault="00A82120" w:rsidP="00E216F1">
      <w:pPr>
        <w:pStyle w:val="CommentText"/>
      </w:pPr>
      <w:r w:rsidRPr="00352C63">
        <w:t>The Roman numerals need to be centered and placed in the footer of each front matter page.</w:t>
      </w:r>
    </w:p>
    <w:p w14:paraId="5EC36A54" w14:textId="77777777" w:rsidR="00A82120" w:rsidRPr="00352C63" w:rsidRDefault="00A82120" w:rsidP="00E216F1">
      <w:pPr>
        <w:pStyle w:val="CommentText"/>
      </w:pPr>
    </w:p>
    <w:p w14:paraId="09D30BD5" w14:textId="2758ED42" w:rsidR="00A82120" w:rsidRPr="00352C63" w:rsidRDefault="00A82120" w:rsidP="00E216F1">
      <w:pPr>
        <w:pStyle w:val="CommentText"/>
      </w:pPr>
      <w:r w:rsidRPr="00352C63">
        <w:t>Starting in Chapter 1, page numbers need to be placed at the upper right of each page header.</w:t>
      </w:r>
    </w:p>
    <w:p w14:paraId="0079B2C4" w14:textId="77777777" w:rsidR="00A82120" w:rsidRDefault="00A82120" w:rsidP="00E216F1">
      <w:pPr>
        <w:pStyle w:val="ListParagraph"/>
      </w:pPr>
    </w:p>
    <w:p w14:paraId="57CBA826" w14:textId="0DBD0441" w:rsidR="00A82120" w:rsidRPr="00E36D54" w:rsidRDefault="00A82120" w:rsidP="00E216F1">
      <w:pPr>
        <w:pStyle w:val="CommentText"/>
        <w:rPr>
          <w:color w:val="000000" w:themeColor="text1"/>
        </w:rPr>
      </w:pPr>
      <w:r w:rsidRPr="00E36D54">
        <w:t xml:space="preserve">Chapter headings are formatted as Level 1. </w:t>
      </w:r>
      <w:r>
        <w:t xml:space="preserve">Review a formatting APA headings video in the Academic Success Center </w:t>
      </w:r>
      <w:hyperlink r:id="rId9" w:history="1">
        <w:r w:rsidRPr="00B741DB">
          <w:rPr>
            <w:rStyle w:val="Hyperlink"/>
            <w:sz w:val="22"/>
          </w:rPr>
          <w:t>here</w:t>
        </w:r>
      </w:hyperlink>
      <w:r>
        <w:t xml:space="preserve">. </w:t>
      </w:r>
    </w:p>
    <w:p w14:paraId="3AFE9452" w14:textId="77777777" w:rsidR="00A82120" w:rsidRDefault="00A82120" w:rsidP="00E216F1">
      <w:pPr>
        <w:pStyle w:val="CommentText"/>
      </w:pPr>
    </w:p>
    <w:p w14:paraId="68113F8B" w14:textId="538CDCEA" w:rsidR="00A82120" w:rsidRDefault="00A82120" w:rsidP="00E216F1">
      <w:pPr>
        <w:pStyle w:val="CommentText"/>
      </w:pPr>
      <w:r w:rsidRPr="00B958F2">
        <w:t xml:space="preserve"> </w:t>
      </w:r>
      <w:r w:rsidRPr="00DF0C88">
        <w:t>APA Style recommends one space between sentences.</w:t>
      </w:r>
    </w:p>
  </w:comment>
  <w:comment w:id="29" w:author="Northcentral University" w:date="2019-03-20T16:29:00Z" w:initials="NU">
    <w:p w14:paraId="224D3168" w14:textId="572A31F8" w:rsidR="00A82120" w:rsidRPr="003D3FE1" w:rsidRDefault="00A82120" w:rsidP="00E216F1">
      <w:pPr>
        <w:pStyle w:val="CommentText"/>
      </w:pPr>
      <w:r>
        <w:rPr>
          <w:rStyle w:val="CommentReference"/>
        </w:rPr>
        <w:annotationRef/>
      </w:r>
      <w:r w:rsidRPr="003D3FE1">
        <w:rPr>
          <w:rStyle w:val="CommentReference"/>
          <w:sz w:val="22"/>
          <w:szCs w:val="22"/>
        </w:rPr>
        <w:annotationRef/>
      </w:r>
      <w:r w:rsidRPr="003D3FE1">
        <w:t xml:space="preserve">Tip: Applied dissertations should be practice-based. The documented problem might be a practical problem or issue in the profession or study context for which there is not already an acceptable solution. When defining the problem, a clear distinction must be drawn between what exists currently and what is desired. An applied study does not necessarily require generalizable results beyond the study site; however, it must address a problem relevant and exists outside of the study site. </w:t>
      </w:r>
    </w:p>
    <w:p w14:paraId="066D1AE8" w14:textId="77777777" w:rsidR="00A82120" w:rsidRPr="003D3FE1" w:rsidRDefault="00A82120" w:rsidP="00E216F1">
      <w:pPr>
        <w:pStyle w:val="CommentText"/>
      </w:pPr>
    </w:p>
    <w:p w14:paraId="22ADEBA2" w14:textId="06EEAC1A" w:rsidR="00A82120" w:rsidRPr="003D3FE1" w:rsidRDefault="00A82120" w:rsidP="00E216F1">
      <w:pPr>
        <w:pStyle w:val="CommentText"/>
      </w:pPr>
      <w:r w:rsidRPr="003D3FE1">
        <w:t>Similarly, a PhD dissertation must focus on a problem relevant and exists outside o</w:t>
      </w:r>
      <w:r>
        <w:t xml:space="preserve">f the study site. Additionally, </w:t>
      </w:r>
      <w:r w:rsidRPr="001E1D9E">
        <w:rPr>
          <w:color w:val="000000" w:themeColor="text1"/>
        </w:rPr>
        <w:t xml:space="preserve">the study </w:t>
      </w:r>
      <w:r w:rsidRPr="003D3FE1">
        <w:t>must make a substantive, scholarly contribution to both the research and theory.</w:t>
      </w:r>
    </w:p>
    <w:p w14:paraId="52C5FE41" w14:textId="10B7D404" w:rsidR="00A82120" w:rsidRDefault="00A82120" w:rsidP="00E216F1">
      <w:pPr>
        <w:pStyle w:val="CommentText"/>
      </w:pPr>
    </w:p>
  </w:comment>
  <w:comment w:id="30" w:author="Northcentral University" w:date="2019-03-20T16:35:00Z" w:initials="NU">
    <w:p w14:paraId="6EBAAE33" w14:textId="633B5ACE" w:rsidR="00A82120" w:rsidRDefault="00A82120" w:rsidP="00E216F1">
      <w:pPr>
        <w:pStyle w:val="CommentText"/>
      </w:pPr>
      <w:r>
        <w:rPr>
          <w:rStyle w:val="CommentReference"/>
        </w:rPr>
        <w:annotationRef/>
      </w:r>
      <w:r w:rsidRPr="003D3FE1">
        <w:t>Tip: Review the limitations and calls for future research in the relevant scholarly literature for guidance in identifying a problem.</w:t>
      </w:r>
    </w:p>
  </w:comment>
  <w:comment w:id="31" w:author="Northcentral University" w:date="2019-03-20T16:35:00Z" w:initials="NU">
    <w:p w14:paraId="1CB5C658" w14:textId="278D10ED" w:rsidR="00A82120" w:rsidRDefault="00A82120" w:rsidP="00E216F1">
      <w:pPr>
        <w:pStyle w:val="CommentText"/>
      </w:pPr>
      <w:r>
        <w:rPr>
          <w:rStyle w:val="CommentReference"/>
        </w:rPr>
        <w:annotationRef/>
      </w:r>
      <w:r w:rsidRPr="002C71CA">
        <w:t xml:space="preserve">Tip: There are a couple of group sessions in the Academic Success Center per week in which students can engage with a live academic coach as well as other students who share the goal of enhancing their problem statement development skills. Learn more about this session and find the link to register </w:t>
      </w:r>
      <w:hyperlink r:id="rId10" w:history="1">
        <w:r w:rsidRPr="002C71CA">
          <w:rPr>
            <w:rStyle w:val="Hyperlink"/>
            <w:rFonts w:eastAsiaTheme="majorEastAsia"/>
            <w:sz w:val="20"/>
          </w:rPr>
          <w:t>here.</w:t>
        </w:r>
      </w:hyperlink>
    </w:p>
  </w:comment>
  <w:comment w:id="35" w:author="Northcentral University" w:date="2019-03-26T09:07:00Z" w:initials="NU">
    <w:p w14:paraId="59E85B33" w14:textId="1652A180" w:rsidR="00A82120" w:rsidRDefault="00A82120" w:rsidP="00E216F1">
      <w:pPr>
        <w:pStyle w:val="CommentText"/>
      </w:pPr>
      <w:r>
        <w:rPr>
          <w:rStyle w:val="CommentReference"/>
        </w:rPr>
        <w:annotationRef/>
      </w:r>
      <w:r w:rsidRPr="00186728">
        <w:t xml:space="preserve">Tip: The Academic Success Center has a weekly group session on Purpose Statements. Learn more about this session and find the link to register </w:t>
      </w:r>
      <w:hyperlink r:id="rId11" w:history="1">
        <w:r w:rsidRPr="00186728">
          <w:rPr>
            <w:rStyle w:val="Hyperlink"/>
            <w:rFonts w:eastAsiaTheme="majorEastAsia"/>
            <w:sz w:val="20"/>
          </w:rPr>
          <w:t>here.</w:t>
        </w:r>
      </w:hyperlink>
    </w:p>
  </w:comment>
  <w:comment w:id="45" w:author="Northcentral University" w:date="2019-03-20T16:37:00Z" w:initials="NU">
    <w:p w14:paraId="26E9CF4E" w14:textId="5DEA1FEF" w:rsidR="00A82120" w:rsidRDefault="00A82120" w:rsidP="00E216F1">
      <w:pPr>
        <w:pStyle w:val="CommentText"/>
      </w:pPr>
      <w:r>
        <w:rPr>
          <w:rStyle w:val="CommentReference"/>
        </w:rPr>
        <w:annotationRef/>
      </w:r>
      <w:r w:rsidRPr="003D3FE1">
        <w:t>Tip: Research questions beginning with “To what extent…” or “Under what conditions…” yield more meaningful data than questions that generate yes/no responses such as “Is Variable 1 significantly related to Variable 2?”</w:t>
      </w:r>
    </w:p>
  </w:comment>
  <w:comment w:id="50" w:author="Northcentral University" w:date="2019-03-20T16:40:00Z" w:initials="NU">
    <w:p w14:paraId="3EE08BB1" w14:textId="0F441F88" w:rsidR="00A82120" w:rsidRDefault="00A82120" w:rsidP="00E216F1">
      <w:pPr>
        <w:pStyle w:val="CommentText"/>
      </w:pPr>
      <w:r>
        <w:rPr>
          <w:rStyle w:val="CommentReference"/>
        </w:rPr>
        <w:annotationRef/>
      </w:r>
      <w:r w:rsidRPr="003D3FE1">
        <w:t>Tip: Consider the professional and academic audiences who might be interested in the study results and why.</w:t>
      </w:r>
    </w:p>
  </w:comment>
  <w:comment w:id="61" w:author="Northcentral University" w:date="2019-03-20T16:58:00Z" w:initials="NU">
    <w:p w14:paraId="77966D82" w14:textId="77777777" w:rsidR="00A82120" w:rsidRDefault="00A82120" w:rsidP="00E216F1">
      <w:pPr>
        <w:pStyle w:val="CommentText"/>
      </w:pPr>
      <w:r>
        <w:rPr>
          <w:rStyle w:val="CommentReference"/>
        </w:rPr>
        <w:annotationRef/>
      </w:r>
      <w:r w:rsidRPr="003D3FE1">
        <w:t>Tip: Think of Chapter 2 as a funnel and lead the reader from the broad context of the study to an explanation of why this specific study is needed.</w:t>
      </w:r>
    </w:p>
  </w:comment>
  <w:comment w:id="62" w:author="Northcentral University" w:date="2019-03-20T16:59:00Z" w:initials="NU">
    <w:p w14:paraId="7BD26D00" w14:textId="0621A3EE" w:rsidR="00A82120" w:rsidRDefault="00A82120" w:rsidP="00E216F1">
      <w:pPr>
        <w:pStyle w:val="CommentText"/>
      </w:pPr>
      <w:r>
        <w:rPr>
          <w:rStyle w:val="CommentReference"/>
        </w:rPr>
        <w:annotationRef/>
      </w:r>
      <w:r w:rsidRPr="003D3FE1">
        <w:t>Tip: To ensure</w:t>
      </w:r>
      <w:r w:rsidRPr="00A74F97">
        <w:rPr>
          <w:sz w:val="24"/>
        </w:rPr>
        <w:t xml:space="preserve"> </w:t>
      </w:r>
      <w:r w:rsidRPr="00A74F97">
        <w:t>your</w:t>
      </w:r>
      <w:r w:rsidRPr="003D3FE1">
        <w:t xml:space="preserve"> study is relevant and current, continue to expand and update the literature review through the final dissertation manuscript draft.</w:t>
      </w:r>
    </w:p>
  </w:comment>
  <w:comment w:id="64" w:author="Northcentral University" w:date="2019-03-20T16:58:00Z" w:initials="NU">
    <w:p w14:paraId="69AC55F0" w14:textId="38D1CA79" w:rsidR="00A82120" w:rsidRDefault="00A82120" w:rsidP="00E216F1">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2" w:history="1">
        <w:r w:rsidRPr="007B24DA">
          <w:rPr>
            <w:rStyle w:val="Hyperlink"/>
            <w:rFonts w:eastAsiaTheme="majorEastAsia"/>
            <w:sz w:val="20"/>
          </w:rPr>
          <w:t>here.</w:t>
        </w:r>
      </w:hyperlink>
    </w:p>
  </w:comment>
  <w:comment w:id="63" w:author="Northcentral University" w:date="2019-03-20T16:58:00Z" w:initials="NU">
    <w:p w14:paraId="3A4ABB0E" w14:textId="577FB1E4" w:rsidR="00A82120" w:rsidRPr="003D3FE1" w:rsidRDefault="00A82120" w:rsidP="00E216F1">
      <w:pPr>
        <w:pStyle w:val="CommentText"/>
      </w:pPr>
      <w:r>
        <w:rPr>
          <w:rStyle w:val="CommentReference"/>
        </w:rPr>
        <w:annotationRef/>
      </w:r>
      <w:r w:rsidRPr="00314926">
        <w:rPr>
          <w:rStyle w:val="CommentReference"/>
          <w:sz w:val="22"/>
          <w:szCs w:val="22"/>
        </w:rPr>
        <w:annotationRef/>
      </w:r>
      <w:r w:rsidRPr="00314926">
        <w:t>Tip: For exemplars on what synthesis and critical analysis look like, try searching for published literature using the following terms “critical review of the literature [school]”, inserting the name of your school.</w:t>
      </w:r>
      <w:r w:rsidRPr="003D3FE1">
        <w:t xml:space="preserve"> </w:t>
      </w:r>
    </w:p>
    <w:p w14:paraId="575694B2" w14:textId="2F93519F" w:rsidR="00A82120" w:rsidRDefault="00A82120" w:rsidP="00E216F1">
      <w:pPr>
        <w:pStyle w:val="CommentText"/>
      </w:pPr>
    </w:p>
  </w:comment>
  <w:comment w:id="67" w:author="Northcentral University" w:date="2019-03-20T17:03:00Z" w:initials="NU">
    <w:p w14:paraId="2BDC4A99" w14:textId="07AE21AD" w:rsidR="00A82120" w:rsidRDefault="00A82120" w:rsidP="00E216F1">
      <w:pPr>
        <w:pStyle w:val="CommentText"/>
      </w:pPr>
      <w:r>
        <w:rPr>
          <w:rStyle w:val="CommentReference"/>
        </w:rPr>
        <w:annotationRef/>
      </w:r>
      <w:r w:rsidRPr="00BD2103">
        <w:t>Chapter 2 includes th</w:t>
      </w:r>
      <w:r>
        <w:t>e statement that it is to have 30-6</w:t>
      </w:r>
      <w:r w:rsidRPr="00BD2103">
        <w:t xml:space="preserve">0 pages. </w:t>
      </w:r>
      <w:r>
        <w:t>D</w:t>
      </w:r>
      <w:r w:rsidRPr="00BD2103">
        <w:t>epending on the topic this can be shorter.</w:t>
      </w:r>
      <w:r>
        <w:t xml:space="preserve"> Refer to your Chair for guidance. </w:t>
      </w:r>
    </w:p>
  </w:comment>
  <w:comment w:id="71" w:author="Northcentral University" w:date="2020-09-20T19:56:00Z" w:initials="NU">
    <w:p w14:paraId="1F81DFB9" w14:textId="4B70F322" w:rsidR="00A82120" w:rsidRDefault="00A82120" w:rsidP="00E216F1">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  </w:t>
      </w:r>
      <w:r w:rsidRPr="002613AE">
        <w:t xml:space="preserve"> </w:t>
      </w:r>
    </w:p>
  </w:comment>
  <w:comment w:id="76" w:author="Northcentral University" w:date="2019-03-20T17:07:00Z" w:initials="NU">
    <w:p w14:paraId="26833CD6" w14:textId="63CBFAD7" w:rsidR="00A82120" w:rsidRDefault="00A82120" w:rsidP="00E216F1">
      <w:pPr>
        <w:pStyle w:val="CommentText"/>
      </w:pPr>
      <w:r>
        <w:rPr>
          <w:rStyle w:val="CommentReference"/>
        </w:rPr>
        <w:annotationRef/>
      </w:r>
      <w:r w:rsidRPr="003D3FE1">
        <w:t>Replace “Subtopic” with a</w:t>
      </w:r>
      <w:r>
        <w:t>n idea</w:t>
      </w:r>
      <w:r w:rsidRPr="003D3FE1">
        <w:t xml:space="preserve"> from the integrative critical review of the literature. Repeat this process until each </w:t>
      </w:r>
      <w:r>
        <w:t>idea</w:t>
      </w:r>
      <w:r w:rsidRPr="003D3FE1">
        <w:t xml:space="preserve"> is included.</w:t>
      </w:r>
    </w:p>
  </w:comment>
  <w:comment w:id="77" w:author="Northcentral University" w:date="2019-03-20T17:07:00Z" w:initials="NU">
    <w:p w14:paraId="61C6996B" w14:textId="2EFE04A8" w:rsidR="00A82120" w:rsidRDefault="00A82120" w:rsidP="00E216F1">
      <w:pPr>
        <w:pStyle w:val="CommentText"/>
      </w:pPr>
      <w:r>
        <w:rPr>
          <w:rStyle w:val="CommentReference"/>
        </w:rPr>
        <w:annotationRef/>
      </w:r>
      <w:r>
        <w:t xml:space="preserve">The level 3 heading is flush left, bolded, and italicized. The title should be in tile case, and the text begins as a new paragraph after the heading.  Apply additional level 3 headings using the Heading 3 style options under the Styles gallery. Use APA’s </w:t>
      </w:r>
      <w:hyperlink r:id="rId13" w:history="1">
        <w:r w:rsidRPr="00AB22F6">
          <w:rPr>
            <w:rStyle w:val="Hyperlink"/>
            <w:sz w:val="20"/>
          </w:rPr>
          <w:t>Heading</w:t>
        </w:r>
      </w:hyperlink>
      <w:r>
        <w:rPr>
          <w:rStyle w:val="Hyperlink"/>
          <w:sz w:val="20"/>
        </w:rPr>
        <w:t>s</w:t>
      </w:r>
      <w:r>
        <w:t xml:space="preserve"> guide to assist with proper header formatting. </w:t>
      </w:r>
      <w:r>
        <w:rPr>
          <w:sz w:val="22"/>
        </w:rPr>
        <w:t xml:space="preserve"> </w:t>
      </w:r>
    </w:p>
  </w:comment>
  <w:comment w:id="78" w:author="Northcentral University" w:date="2019-03-20T17:08:00Z" w:initials="NU">
    <w:p w14:paraId="0194FE30" w14:textId="1DA24032" w:rsidR="00A82120" w:rsidRDefault="00A82120" w:rsidP="00E216F1">
      <w:pPr>
        <w:pStyle w:val="CommentText"/>
      </w:pPr>
      <w:r>
        <w:rPr>
          <w:rStyle w:val="CommentReference"/>
        </w:rPr>
        <w:annotationRef/>
      </w:r>
      <w:r w:rsidRPr="003D3FE1">
        <w:t>If additional subheadings are needed, use this format per APA guidelines.</w:t>
      </w:r>
    </w:p>
  </w:comment>
  <w:comment w:id="79" w:author="Northcentral University" w:date="2019-03-20T17:08:00Z" w:initials="NU">
    <w:p w14:paraId="01EA717D" w14:textId="7F810484" w:rsidR="00A82120" w:rsidRPr="0085723C" w:rsidRDefault="00A82120" w:rsidP="00E216F1">
      <w:pPr>
        <w:pStyle w:val="CommentText"/>
      </w:pPr>
      <w:r>
        <w:rPr>
          <w:rStyle w:val="CommentReference"/>
        </w:rPr>
        <w:annotationRef/>
      </w:r>
      <w:r w:rsidRPr="003D3FE1">
        <w:t xml:space="preserve">The </w:t>
      </w:r>
      <w:r w:rsidRPr="003D3FE1">
        <w:rPr>
          <w:rStyle w:val="CommentReference"/>
          <w:sz w:val="22"/>
          <w:szCs w:val="22"/>
        </w:rPr>
        <w:annotationRef/>
      </w:r>
      <w:r w:rsidRPr="003D3FE1">
        <w:t>level 4 heading is indented</w:t>
      </w:r>
      <w:r>
        <w:t xml:space="preserve"> and </w:t>
      </w:r>
      <w:r w:rsidRPr="003D3FE1">
        <w:t xml:space="preserve">bolded. </w:t>
      </w:r>
      <w:r>
        <w:t>The title should be in tile case, and the title ends with a period</w:t>
      </w:r>
      <w:r w:rsidRPr="003D3FE1">
        <w:t>. The text begins directly after the heading in normal paragraph format.</w:t>
      </w:r>
      <w:r>
        <w:t xml:space="preserve"> Apply additional level 4 headings using the Heading 4 style option in the Styles gallery. Use APA’s </w:t>
      </w:r>
      <w:hyperlink r:id="rId14" w:history="1">
        <w:r w:rsidRPr="00AB22F6">
          <w:rPr>
            <w:rStyle w:val="Hyperlink"/>
            <w:sz w:val="20"/>
          </w:rPr>
          <w:t>Heading</w:t>
        </w:r>
      </w:hyperlink>
      <w:r>
        <w:rPr>
          <w:rStyle w:val="Hyperlink"/>
          <w:sz w:val="20"/>
        </w:rPr>
        <w:t>s</w:t>
      </w:r>
      <w:r>
        <w:t xml:space="preserve"> guide to assist with proper header formatting.</w:t>
      </w:r>
    </w:p>
  </w:comment>
  <w:comment w:id="80" w:author="Northcentral University" w:date="2019-03-26T09:30:00Z" w:initials="NU">
    <w:p w14:paraId="543928DC" w14:textId="3270C48A" w:rsidR="00A82120" w:rsidRDefault="00A82120" w:rsidP="00E216F1">
      <w:r>
        <w:rPr>
          <w:rStyle w:val="CommentReference"/>
        </w:rPr>
        <w:annotationRef/>
      </w:r>
      <w:r>
        <w:t xml:space="preserve">Tip: Use the Academic Success Center’s </w:t>
      </w:r>
      <w:hyperlink r:id="rId15" w:tgtFrame="_blank" w:history="1">
        <w:r w:rsidRPr="003B75D3">
          <w:rPr>
            <w:rStyle w:val="Hyperlink"/>
            <w:sz w:val="20"/>
          </w:rPr>
          <w:t>Synthesis and Analysis</w:t>
        </w:r>
      </w:hyperlink>
      <w:r>
        <w:t xml:space="preserve"> guide that has several resources, including a synthesis matrix to assist with this section.</w:t>
      </w:r>
    </w:p>
  </w:comment>
  <w:comment w:id="85" w:author="Northcentral University" w:date="2019-03-20T17:08:00Z" w:initials="NU">
    <w:p w14:paraId="4FB5E0D1" w14:textId="66A5FEBD" w:rsidR="00A82120" w:rsidRDefault="00A82120" w:rsidP="00E216F1">
      <w:pPr>
        <w:pStyle w:val="CommentText"/>
      </w:pPr>
      <w:r>
        <w:rPr>
          <w:rStyle w:val="CommentReference"/>
        </w:rPr>
        <w:annotationRef/>
      </w:r>
      <w:r w:rsidRPr="003D3FE1">
        <w:t>Tip: In essence, the summary is the “take-home” message of the integrative critical review of the literature with a specific emphasis on how the literature supports the need for your study.</w:t>
      </w:r>
    </w:p>
  </w:comment>
  <w:comment w:id="93" w:author="Northcentral University" w:date="2019-03-20T17:09:00Z" w:initials="NU">
    <w:p w14:paraId="1D3FCDEE" w14:textId="1B57875C" w:rsidR="00A82120" w:rsidRDefault="00A82120" w:rsidP="00E216F1">
      <w:pPr>
        <w:pStyle w:val="CommentText"/>
      </w:pPr>
      <w:r>
        <w:rPr>
          <w:rStyle w:val="CommentReference"/>
        </w:rPr>
        <w:annotationRef/>
      </w:r>
      <w:r w:rsidRPr="00042D9C">
        <w:t>You can copy and paste from your Chapter 1.</w:t>
      </w:r>
    </w:p>
  </w:comment>
  <w:comment w:id="98" w:author="Northcentral University" w:date="2019-03-26T09:31:00Z" w:initials="NU">
    <w:p w14:paraId="46301133" w14:textId="1451AFB4" w:rsidR="00A82120" w:rsidRDefault="00A82120" w:rsidP="00E216F1">
      <w:pPr>
        <w:pStyle w:val="CommentText"/>
      </w:pPr>
      <w:r>
        <w:rPr>
          <w:rStyle w:val="CommentReference"/>
        </w:rPr>
        <w:annotationRef/>
      </w:r>
      <w:r>
        <w:t xml:space="preserve">Tip: The Academic Success Center has a weekly group session on Writing Research Design. Learn more about this session and find the link to register </w:t>
      </w:r>
      <w:hyperlink r:id="rId16" w:history="1">
        <w:r w:rsidRPr="00104633">
          <w:rPr>
            <w:rStyle w:val="Hyperlink"/>
            <w:rFonts w:eastAsiaTheme="majorEastAsia"/>
            <w:sz w:val="20"/>
          </w:rPr>
          <w:t>h</w:t>
        </w:r>
        <w:r w:rsidR="00C8042F">
          <w:rPr>
            <w:rStyle w:val="Hyperlink"/>
            <w:rFonts w:eastAsiaTheme="majorEastAsia"/>
            <w:sz w:val="20"/>
          </w:rPr>
          <w:t>dev</w:t>
        </w:r>
        <w:r w:rsidR="00D556F8">
          <w:rPr>
            <w:rStyle w:val="Hyperlink"/>
            <w:rFonts w:eastAsiaTheme="majorEastAsia"/>
            <w:sz w:val="20"/>
          </w:rPr>
          <w:t>cl</w:t>
        </w:r>
        <w:r w:rsidR="00D855BF">
          <w:rPr>
            <w:rStyle w:val="Hyperlink"/>
            <w:rFonts w:eastAsiaTheme="majorEastAsia"/>
            <w:sz w:val="20"/>
          </w:rPr>
          <w:t xml:space="preserve">git </w:t>
        </w:r>
        <w:r w:rsidRPr="00104633">
          <w:rPr>
            <w:rStyle w:val="Hyperlink"/>
            <w:rFonts w:eastAsiaTheme="majorEastAsia"/>
            <w:sz w:val="20"/>
          </w:rPr>
          <w:t>ere.</w:t>
        </w:r>
      </w:hyperlink>
    </w:p>
  </w:comment>
  <w:comment w:id="104" w:author="Northcentral University" w:date="2019-03-20T17:09:00Z" w:initials="NU">
    <w:p w14:paraId="246B732A" w14:textId="65019DFB" w:rsidR="00A82120" w:rsidRDefault="00A82120" w:rsidP="00E216F1">
      <w:pPr>
        <w:pStyle w:val="CommentText"/>
      </w:pPr>
      <w:r>
        <w:rPr>
          <w:rStyle w:val="CommentReference"/>
        </w:rPr>
        <w:annotationRef/>
      </w:r>
      <w:r w:rsidRPr="003D3FE1">
        <w:t>Tip: Depending on the study design, the population might include but not be limited to a group of people, a set of organizations, documents, or archived data.</w:t>
      </w:r>
    </w:p>
  </w:comment>
  <w:comment w:id="105" w:author="Northcentral University" w:date="2019-03-20T17:09:00Z" w:initials="NU">
    <w:p w14:paraId="4A9B171C" w14:textId="223C38C0" w:rsidR="00A82120" w:rsidRDefault="00A82120" w:rsidP="00E216F1">
      <w:pPr>
        <w:pStyle w:val="CommentText"/>
      </w:pPr>
      <w:r>
        <w:rPr>
          <w:rStyle w:val="CommentReference"/>
        </w:rPr>
        <w:annotationRef/>
      </w:r>
      <w:r w:rsidRPr="003D3FE1">
        <w:t>Tip: Many qualitative and mixed methods studies require multiple sources of data. Describe how the data will be (proposal) or were (manuscript) obtained from each source.</w:t>
      </w:r>
    </w:p>
  </w:comment>
  <w:comment w:id="110" w:author="Northcentral University" w:date="2019-03-20T17:10:00Z" w:initials="NU">
    <w:p w14:paraId="0F1CD153" w14:textId="3FCA19CF" w:rsidR="00A82120" w:rsidRPr="003D3FE1" w:rsidRDefault="00A82120" w:rsidP="00E216F1">
      <w:pPr>
        <w:pStyle w:val="ListParagraph"/>
      </w:pPr>
      <w:r>
        <w:rPr>
          <w:rStyle w:val="CommentReference"/>
        </w:rPr>
        <w:annotationRef/>
      </w:r>
      <w:r w:rsidRPr="003D3FE1">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t xml:space="preserve">y. Include the final instrument </w:t>
      </w:r>
      <w:r w:rsidRPr="003D3FE1">
        <w:t>developed based on those findings. The evidence of validity and reliability should be reported in Chapter 4.</w:t>
      </w:r>
    </w:p>
    <w:p w14:paraId="5F972262" w14:textId="77777777" w:rsidR="00A82120" w:rsidRPr="003D3FE1" w:rsidRDefault="00A82120" w:rsidP="00E216F1">
      <w:pPr>
        <w:pStyle w:val="ListParagraph"/>
      </w:pPr>
    </w:p>
    <w:p w14:paraId="75864CB3" w14:textId="0F56D93E" w:rsidR="00A82120" w:rsidRDefault="00A82120" w:rsidP="00E216F1">
      <w:pPr>
        <w:pStyle w:val="CommentText"/>
      </w:pPr>
      <w:r w:rsidRPr="003D3FE1">
        <w:t>In qualitative studies, using a newly developed interview protocol based on the literature is more common and acceptable. Describe the development process in detail followed by the field testing processes used and subsequent modification made.</w:t>
      </w:r>
    </w:p>
  </w:comment>
  <w:comment w:id="111" w:author="Northcentral University" w:date="2019-03-20T17:10:00Z" w:initials="NU">
    <w:p w14:paraId="17FFF21A" w14:textId="7EB3215C" w:rsidR="00A82120" w:rsidRDefault="00A82120" w:rsidP="00E216F1">
      <w:pPr>
        <w:pStyle w:val="CommentText"/>
      </w:pPr>
      <w:r>
        <w:rPr>
          <w:rStyle w:val="CommentReference"/>
        </w:rPr>
        <w:annotationRef/>
      </w:r>
      <w:r w:rsidRPr="00D67B9F">
        <w:t xml:space="preserve">Select the heading that reflects </w:t>
      </w:r>
      <w:r>
        <w:t>which of the two you will be doing.</w:t>
      </w:r>
    </w:p>
  </w:comment>
  <w:comment w:id="112" w:author="Northcentral University" w:date="2019-03-20T17:11:00Z" w:initials="NU">
    <w:p w14:paraId="7C9A9CAE" w14:textId="1820FF4F" w:rsidR="00A82120" w:rsidRDefault="00A82120" w:rsidP="00E216F1">
      <w:pPr>
        <w:pStyle w:val="CommentText"/>
      </w:pPr>
      <w:r>
        <w:rPr>
          <w:rStyle w:val="CommentReference"/>
        </w:rPr>
        <w:annotationRef/>
      </w:r>
      <w:r w:rsidRPr="003D3FE1">
        <w:t>Verify with the IRB whether permission is needed or a pilot application needs to be completed.</w:t>
      </w:r>
      <w:r>
        <w:t xml:space="preserve"> Locate IRB resources </w:t>
      </w:r>
      <w:hyperlink r:id="rId17" w:history="1">
        <w:r w:rsidRPr="0001480B">
          <w:rPr>
            <w:rStyle w:val="Hyperlink"/>
            <w:sz w:val="22"/>
          </w:rPr>
          <w:t>here</w:t>
        </w:r>
      </w:hyperlink>
      <w:r>
        <w:t>.</w:t>
      </w:r>
    </w:p>
  </w:comment>
  <w:comment w:id="116" w:author="Northcentral University" w:date="2019-03-20T17:12:00Z" w:initials="NU">
    <w:p w14:paraId="00AEE225" w14:textId="79F75FB1" w:rsidR="00A82120" w:rsidRDefault="00A82120" w:rsidP="00E216F1">
      <w:pPr>
        <w:pStyle w:val="CommentText"/>
      </w:pPr>
      <w:r>
        <w:rPr>
          <w:rStyle w:val="CommentReference"/>
        </w:rPr>
        <w:annotationRef/>
      </w:r>
      <w:r w:rsidRPr="003D3FE1">
        <w:t xml:space="preserve">Include this section in </w:t>
      </w:r>
      <w:r w:rsidRPr="003D3FE1">
        <w:rPr>
          <w:rStyle w:val="CommentReference"/>
          <w:sz w:val="22"/>
          <w:szCs w:val="22"/>
        </w:rPr>
        <w:annotationRef/>
      </w:r>
      <w:r w:rsidRPr="003D3FE1">
        <w:t>quantitative/mixed methods studies only.</w:t>
      </w:r>
    </w:p>
  </w:comment>
  <w:comment w:id="117" w:author="Northcentral University" w:date="2019-03-20T17:12:00Z" w:initials="NU">
    <w:p w14:paraId="338C64AF" w14:textId="0A44014E" w:rsidR="00A82120" w:rsidRDefault="00A82120" w:rsidP="00E216F1">
      <w:pPr>
        <w:pStyle w:val="CommentText"/>
      </w:pPr>
      <w:r>
        <w:rPr>
          <w:rStyle w:val="CommentReference"/>
        </w:rPr>
        <w:annotationRef/>
      </w:r>
      <w:r w:rsidRPr="003D3FE1">
        <w:t>Operational definitions are distinct from the conceptual definitions provided in the Definition of Terms section. Specifically, operational definitions indicate how the variables will be (proposal) or were (manuscript) measured.</w:t>
      </w:r>
    </w:p>
  </w:comment>
  <w:comment w:id="118" w:author="Northcentral University" w:date="2019-03-20T17:13:00Z" w:initials="NU">
    <w:p w14:paraId="6D7DA092" w14:textId="56FF1D08" w:rsidR="00A82120" w:rsidRDefault="00A82120" w:rsidP="00E216F1">
      <w:pPr>
        <w:pStyle w:val="CommentText"/>
      </w:pPr>
      <w:r>
        <w:rPr>
          <w:rStyle w:val="CommentReference"/>
        </w:rPr>
        <w:annotationRef/>
      </w:r>
      <w:r w:rsidRPr="003D3FE1">
        <w:t>A paragraph is not required to introduce the operational definitions; a single sentence introducing this section is sufficient.</w:t>
      </w:r>
    </w:p>
  </w:comment>
  <w:comment w:id="119" w:author="Northcentral University" w:date="2019-03-20T17:13:00Z" w:initials="NU">
    <w:p w14:paraId="4DB9F006" w14:textId="77777777" w:rsidR="00A82120" w:rsidRPr="00A4025A" w:rsidRDefault="00A82120" w:rsidP="00E216F1">
      <w:pPr>
        <w:pStyle w:val="CommentText"/>
      </w:pPr>
      <w:r>
        <w:rPr>
          <w:rStyle w:val="CommentReference"/>
        </w:rPr>
        <w:annotationRef/>
      </w:r>
      <w:r w:rsidRPr="00A4025A">
        <w:rPr>
          <w:rStyle w:val="CommentReference"/>
        </w:rPr>
        <w:annotationRef/>
      </w:r>
      <w:r w:rsidRPr="00A4025A">
        <w:t xml:space="preserve">Replace “XXX” with the first study variable. Repeat this process for all the study variables. </w:t>
      </w:r>
    </w:p>
    <w:p w14:paraId="54979A0F" w14:textId="77777777" w:rsidR="00A82120" w:rsidRPr="00A4025A" w:rsidRDefault="00A82120" w:rsidP="00E216F1">
      <w:pPr>
        <w:pStyle w:val="CommentText"/>
      </w:pPr>
    </w:p>
    <w:p w14:paraId="7D97B889" w14:textId="468B07C7" w:rsidR="00A82120" w:rsidRDefault="00A82120" w:rsidP="00E216F1">
      <w:pPr>
        <w:pStyle w:val="CommentText"/>
      </w:pPr>
      <w:r w:rsidRPr="00A4025A">
        <w:t>Maintain Level 3 heading formatting for each variable.</w:t>
      </w:r>
      <w:r>
        <w:t xml:space="preserve"> </w:t>
      </w:r>
    </w:p>
  </w:comment>
  <w:comment w:id="126" w:author="Northcentral University" w:date="2019-03-26T09:36:00Z" w:initials="NU">
    <w:p w14:paraId="06618D16" w14:textId="77777777" w:rsidR="00A82120" w:rsidRDefault="00A82120" w:rsidP="00E216F1">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8" w:history="1">
        <w:r w:rsidRPr="00104633">
          <w:rPr>
            <w:rStyle w:val="Hyperlink"/>
            <w:rFonts w:eastAsiaTheme="majorEastAsia"/>
            <w:sz w:val="20"/>
          </w:rPr>
          <w:t>here.</w:t>
        </w:r>
      </w:hyperlink>
    </w:p>
    <w:p w14:paraId="2A58A052" w14:textId="250B2463" w:rsidR="00A82120" w:rsidRDefault="00A82120" w:rsidP="00E216F1">
      <w:pPr>
        <w:pStyle w:val="CommentText"/>
      </w:pPr>
    </w:p>
  </w:comment>
  <w:comment w:id="131" w:author="Northcentral University" w:date="2019-03-20T17:13:00Z" w:initials="NU">
    <w:p w14:paraId="30BD9A1C" w14:textId="4034306F" w:rsidR="00A82120" w:rsidRDefault="00A82120" w:rsidP="00E216F1">
      <w:pPr>
        <w:pStyle w:val="CommentText"/>
      </w:pPr>
      <w:r>
        <w:rPr>
          <w:rStyle w:val="CommentReference"/>
        </w:rPr>
        <w:annotationRef/>
      </w:r>
      <w:r w:rsidRPr="003D3FE1">
        <w:t xml:space="preserve">Tip: Assumptions, limitations, and delimitations are related but distinct concepts. For additional information, click </w:t>
      </w:r>
      <w:hyperlink r:id="rId19" w:history="1">
        <w:r w:rsidRPr="003D3FE1">
          <w:rPr>
            <w:rStyle w:val="Hyperlink"/>
            <w:rFonts w:eastAsiaTheme="majorEastAsia"/>
            <w:sz w:val="22"/>
            <w:szCs w:val="22"/>
          </w:rPr>
          <w:t>here</w:t>
        </w:r>
      </w:hyperlink>
      <w:r w:rsidRPr="003D3FE1">
        <w:t>.</w:t>
      </w:r>
    </w:p>
  </w:comment>
  <w:comment w:id="135" w:author="Northcentral University" w:date="2019-03-20T17:13:00Z" w:initials="NU">
    <w:p w14:paraId="6B3EA252" w14:textId="38B741A0" w:rsidR="00A82120" w:rsidRDefault="00A82120" w:rsidP="00E216F1">
      <w:pPr>
        <w:pStyle w:val="CommentText"/>
      </w:pPr>
      <w:r>
        <w:rPr>
          <w:rStyle w:val="CommentReference"/>
        </w:rPr>
        <w:annotationRef/>
      </w:r>
      <w:r w:rsidRPr="003D3FE1">
        <w:t xml:space="preserve">Tip: The study limitations will be revisited in Chapter 5.  </w:t>
      </w:r>
    </w:p>
  </w:comment>
  <w:comment w:id="139" w:author="Northcentral University" w:date="2019-03-20T17:13:00Z" w:initials="NU">
    <w:p w14:paraId="3051C16F" w14:textId="41BD49BB" w:rsidR="00A82120" w:rsidRDefault="00A82120" w:rsidP="00E216F1">
      <w:pPr>
        <w:pStyle w:val="CommentText"/>
      </w:pPr>
      <w:r>
        <w:rPr>
          <w:rStyle w:val="CommentReference"/>
        </w:rPr>
        <w:annotationRef/>
      </w:r>
      <w:r w:rsidRPr="003D3FE1">
        <w:t>Tip: Limited time and resources are not considered to be limitations or delimitations, as all studies are limited by these factors.</w:t>
      </w:r>
    </w:p>
  </w:comment>
  <w:comment w:id="143" w:author="Northcentral University" w:date="2019-03-20T17:14:00Z" w:initials="NU">
    <w:p w14:paraId="4B61F85B" w14:textId="5308490C" w:rsidR="00A82120" w:rsidRDefault="00A82120" w:rsidP="00E216F1">
      <w:pPr>
        <w:pStyle w:val="CommentText"/>
      </w:pPr>
      <w:r>
        <w:rPr>
          <w:rStyle w:val="CommentReference"/>
        </w:rPr>
        <w:annotationRef/>
      </w:r>
      <w:r w:rsidRPr="003D3FE1">
        <w:t>Tip: When research involves human subjects, certain ethical issues can occur. They include but are not limited to protection from harm, informed consent, right to privacy, and honesty with professional colleagues.</w:t>
      </w:r>
    </w:p>
  </w:comment>
  <w:comment w:id="144" w:author="Northcentral University" w:date="2019-03-20T17:14:00Z" w:initials="NU">
    <w:p w14:paraId="046267F3" w14:textId="620A6BD8" w:rsidR="00A82120" w:rsidRDefault="00A82120" w:rsidP="00E216F1">
      <w:pPr>
        <w:pStyle w:val="CommentText"/>
      </w:pPr>
      <w:r>
        <w:rPr>
          <w:rStyle w:val="CommentReference"/>
        </w:rPr>
        <w:annotationRef/>
      </w:r>
      <w:r w:rsidRPr="003D3FE1">
        <w:t xml:space="preserve">Tip: For guidance on ethical considerations in human subjects research, click </w:t>
      </w:r>
      <w:hyperlink r:id="rId20" w:history="1">
        <w:r w:rsidRPr="003D3FE1">
          <w:rPr>
            <w:rStyle w:val="Hyperlink"/>
            <w:rFonts w:eastAsiaTheme="majorEastAsia"/>
            <w:sz w:val="22"/>
          </w:rPr>
          <w:t>here</w:t>
        </w:r>
      </w:hyperlink>
      <w:r w:rsidRPr="003D3FE1">
        <w:t>.</w:t>
      </w:r>
    </w:p>
  </w:comment>
  <w:comment w:id="154" w:author="Northcentral University" w:date="2019-03-20T17:14:00Z" w:initials="NU">
    <w:p w14:paraId="5271CADA" w14:textId="76C6FBB4" w:rsidR="00A82120" w:rsidRDefault="00A82120" w:rsidP="00E216F1">
      <w:pPr>
        <w:pStyle w:val="CommentText"/>
      </w:pPr>
      <w:r>
        <w:rPr>
          <w:rStyle w:val="CommentReference"/>
        </w:rPr>
        <w:annotationRef/>
      </w:r>
      <w:r w:rsidRPr="003D3FE1">
        <w:t>Tip: Review peer-reviewed research articles to locate examples of how to report results generated using the research design used in your study.</w:t>
      </w:r>
    </w:p>
  </w:comment>
  <w:comment w:id="158" w:author="Northcentral University" w:date="2019-03-20T17:15:00Z" w:initials="NU">
    <w:p w14:paraId="1D2D8ABD" w14:textId="0530F155" w:rsidR="00A82120" w:rsidRDefault="00A82120" w:rsidP="00E216F1">
      <w:pPr>
        <w:pStyle w:val="CommentText"/>
      </w:pPr>
      <w:r>
        <w:rPr>
          <w:rStyle w:val="CommentReference"/>
        </w:rPr>
        <w:annotationRef/>
      </w:r>
      <w:r w:rsidRPr="003D3FE1">
        <w:t xml:space="preserve">Replace “XXX” with “Trustworthiness” for a qualitative study or “Validity and Reliability” for a quantitative study. For mixed methods studies, replace </w:t>
      </w:r>
      <w:r w:rsidRPr="00A53176">
        <w:rPr>
          <w:color w:val="000000" w:themeColor="text1"/>
        </w:rPr>
        <w:t xml:space="preserve">“XXX” </w:t>
      </w:r>
      <w:r w:rsidRPr="003D3FE1">
        <w:t>with “Trustworthiness/Validity and Reliability</w:t>
      </w:r>
      <w:r>
        <w:rPr>
          <w:color w:val="FF0000"/>
        </w:rPr>
        <w:t>.</w:t>
      </w:r>
      <w:r w:rsidRPr="003D3FE1">
        <w:t>”</w:t>
      </w:r>
      <w:r w:rsidRPr="00F50FD8">
        <w:rPr>
          <w:strike/>
        </w:rPr>
        <w:t>.</w:t>
      </w:r>
    </w:p>
  </w:comment>
  <w:comment w:id="164" w:author="Northcentral University" w:date="2019-03-20T17:15:00Z" w:initials="NU">
    <w:p w14:paraId="65ACB338" w14:textId="77AAFF51" w:rsidR="00A82120" w:rsidRDefault="00A82120" w:rsidP="00E216F1">
      <w:pPr>
        <w:pStyle w:val="CommentText"/>
      </w:pPr>
      <w:r>
        <w:rPr>
          <w:rStyle w:val="CommentReference"/>
        </w:rPr>
        <w:annotationRef/>
      </w:r>
      <w:r w:rsidRPr="003D3FE1">
        <w:t>Tip: Present sufficient information so the reader can make an independent judgment regarding the interpretation of the findings.</w:t>
      </w:r>
    </w:p>
  </w:comment>
  <w:comment w:id="165" w:author="Northcentral University" w:date="2019-03-20T17:16:00Z" w:initials="NU">
    <w:p w14:paraId="20E5E96A" w14:textId="64771457" w:rsidR="00A82120" w:rsidRDefault="00A82120" w:rsidP="00E216F1">
      <w:pPr>
        <w:pStyle w:val="CommentText"/>
      </w:pPr>
      <w:r>
        <w:rPr>
          <w:rStyle w:val="CommentReference"/>
        </w:rPr>
        <w:annotationRef/>
      </w:r>
      <w:r w:rsidRPr="003D3FE1">
        <w:t>Repeat this process for each research question.</w:t>
      </w:r>
    </w:p>
  </w:comment>
  <w:comment w:id="166" w:author="Northcentral University" w:date="2019-03-21T13:25:00Z" w:initials="NU">
    <w:p w14:paraId="7D47713D" w14:textId="35A6A074" w:rsidR="00A82120" w:rsidRDefault="00A82120" w:rsidP="00E216F1">
      <w:pPr>
        <w:pStyle w:val="CommentText"/>
      </w:pPr>
      <w:r>
        <w:rPr>
          <w:rStyle w:val="CommentReference"/>
        </w:rPr>
        <w:annotationRef/>
      </w:r>
      <w:r w:rsidRPr="003D3FE1">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t>P</w:t>
      </w:r>
      <w:r w:rsidRPr="003D3FE1">
        <w:t xml:space="preserve">erform a hard right return (hold down the shift key while hitting the return key) and begin the table on the next page.  </w:t>
      </w:r>
      <w:r w:rsidRPr="003D3FE1">
        <w:rPr>
          <w:rStyle w:val="CommentReference"/>
          <w:sz w:val="22"/>
        </w:rPr>
        <w:annotationRef/>
      </w:r>
    </w:p>
  </w:comment>
  <w:comment w:id="167" w:author="Northcentral University" w:date="2019-03-21T13:31:00Z" w:initials="NU">
    <w:p w14:paraId="45994E4A" w14:textId="11DE199A" w:rsidR="00A82120" w:rsidRDefault="00A82120" w:rsidP="00E216F1">
      <w:pPr>
        <w:pStyle w:val="CommentText"/>
      </w:pPr>
      <w:r>
        <w:rPr>
          <w:rStyle w:val="CommentReference"/>
        </w:rPr>
        <w:annotationRef/>
      </w:r>
      <w:r w:rsidRPr="003D3FE1">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68" w:author="Northcentral University" w:date="2019-03-21T13:31:00Z" w:initials="NU">
    <w:p w14:paraId="19789E5D" w14:textId="2966E6A5" w:rsidR="00A82120" w:rsidRDefault="00A82120" w:rsidP="00E216F1">
      <w:pPr>
        <w:pStyle w:val="CommentText"/>
      </w:pPr>
      <w:r>
        <w:rPr>
          <w:rStyle w:val="CommentReference"/>
        </w:rPr>
        <w:annotationRef/>
      </w:r>
      <w:r w:rsidRPr="003D3FE1">
        <w:t xml:space="preserve">Tip: Tables and figures must be referenced in the text. Please refer to APA guidelines regarding when and how to use tables and figures. Do </w:t>
      </w:r>
      <w:r w:rsidRPr="003D3FE1">
        <w:rPr>
          <w:u w:val="single"/>
        </w:rPr>
        <w:t>not</w:t>
      </w:r>
      <w:r w:rsidRPr="003D3FE1">
        <w:t xml:space="preserve"> fully describe data in the text and also present them in a table.</w:t>
      </w:r>
    </w:p>
  </w:comment>
  <w:comment w:id="169" w:author="Northcentral University" w:date="2019-03-21T13:31:00Z" w:initials="NU">
    <w:p w14:paraId="705983E9" w14:textId="792F6EF1" w:rsidR="00A82120" w:rsidRDefault="00A82120" w:rsidP="00E216F1">
      <w:pPr>
        <w:pStyle w:val="CommentText"/>
      </w:pPr>
      <w:r>
        <w:rPr>
          <w:rStyle w:val="CommentReference"/>
        </w:rPr>
        <w:annotationRef/>
      </w:r>
      <w:r w:rsidRPr="003D3FE1">
        <w:t>Tip: Review published articles that used the same design for examples of how to present qualitative, thematic findings.</w:t>
      </w:r>
    </w:p>
  </w:comment>
  <w:comment w:id="175" w:author="Northcentral University" w:date="2019-03-26T09:43:00Z" w:initials="NU">
    <w:p w14:paraId="028DCA1B" w14:textId="1253BA82" w:rsidR="00A82120" w:rsidRDefault="00A82120" w:rsidP="00E216F1">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1" w:history="1">
        <w:r w:rsidRPr="00104633">
          <w:rPr>
            <w:rStyle w:val="Hyperlink"/>
            <w:rFonts w:eastAsiaTheme="majorEastAsia"/>
            <w:sz w:val="20"/>
          </w:rPr>
          <w:t>here.</w:t>
        </w:r>
      </w:hyperlink>
    </w:p>
  </w:comment>
  <w:comment w:id="183" w:author="Northcentral University" w:date="2019-03-21T13:31:00Z" w:initials="NU">
    <w:p w14:paraId="403A928B" w14:textId="63C72346" w:rsidR="00A82120" w:rsidRDefault="00A82120" w:rsidP="00E216F1">
      <w:pPr>
        <w:pStyle w:val="CommentText"/>
      </w:pPr>
      <w:r>
        <w:rPr>
          <w:rStyle w:val="CommentReference"/>
        </w:rPr>
        <w:annotationRef/>
      </w:r>
      <w:r w:rsidRPr="003D3FE1">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187" w:author="Northcentral University" w:date="2019-03-20T17:16:00Z" w:initials="NU">
    <w:p w14:paraId="55B5375A" w14:textId="77777777" w:rsidR="00A82120" w:rsidRDefault="00A82120" w:rsidP="00E216F1">
      <w:pPr>
        <w:pStyle w:val="CommentText"/>
      </w:pPr>
      <w:r>
        <w:rPr>
          <w:rStyle w:val="CommentReference"/>
        </w:rPr>
        <w:annotationRef/>
      </w:r>
      <w:r w:rsidRPr="003D3FE1">
        <w:t>Repeat this process for each research question.</w:t>
      </w:r>
    </w:p>
  </w:comment>
  <w:comment w:id="204" w:author="Northcentral University" w:date="2019-03-21T13:45:00Z" w:initials="NU">
    <w:p w14:paraId="0962CC90" w14:textId="03D387C6" w:rsidR="00A82120" w:rsidRDefault="00A82120" w:rsidP="00E216F1">
      <w:pPr>
        <w:pStyle w:val="CommentText"/>
      </w:pPr>
      <w:r>
        <w:rPr>
          <w:rStyle w:val="CommentReference"/>
        </w:rPr>
        <w:annotationRef/>
      </w:r>
      <w:r w:rsidRPr="003D3FE1">
        <w:t>Tip: Create your reference list as you develop each section. As each citation is included in the paper, insert the reference in this section.</w:t>
      </w:r>
    </w:p>
    <w:p w14:paraId="650C5918" w14:textId="25C2E754" w:rsidR="00A82120" w:rsidRDefault="00A82120" w:rsidP="00E216F1">
      <w:pPr>
        <w:pStyle w:val="CommentText"/>
      </w:pPr>
    </w:p>
    <w:p w14:paraId="2E4E6DFB" w14:textId="1DC0DDE9" w:rsidR="00A82120" w:rsidRDefault="00A82120" w:rsidP="00E216F1">
      <w:pPr>
        <w:pStyle w:val="CommentText"/>
      </w:pPr>
      <w:r>
        <w:t xml:space="preserve">Use the level 1 heading for the References title. </w:t>
      </w:r>
    </w:p>
    <w:p w14:paraId="678C3942" w14:textId="77777777" w:rsidR="00A82120" w:rsidRPr="003D3FE1" w:rsidRDefault="00A82120" w:rsidP="00E216F1">
      <w:pPr>
        <w:pStyle w:val="CommentText"/>
      </w:pPr>
    </w:p>
    <w:p w14:paraId="5AD58905" w14:textId="11DDFC78" w:rsidR="00A82120" w:rsidRDefault="00A82120" w:rsidP="00E216F1">
      <w:pPr>
        <w:pStyle w:val="CommentText"/>
      </w:pPr>
      <w:r w:rsidRPr="003D3FE1">
        <w:t>If using a citation software, ensure all information is included and properly formatted. Although such programs can be helpful, they are not always correct.</w:t>
      </w:r>
    </w:p>
  </w:comment>
  <w:comment w:id="205" w:author="Northcentral University" w:date="2019-03-21T13:46:00Z" w:initials="NU">
    <w:p w14:paraId="38A59CC1" w14:textId="41507D33" w:rsidR="00A82120" w:rsidRPr="003D3FE1" w:rsidRDefault="00A82120" w:rsidP="00E216F1">
      <w:pPr>
        <w:pStyle w:val="CommentText"/>
      </w:pPr>
      <w:r>
        <w:rPr>
          <w:rStyle w:val="CommentReference"/>
        </w:rPr>
        <w:annotationRef/>
      </w:r>
      <w:r w:rsidRPr="003D3FE1">
        <w:t xml:space="preserve">For each reference listed, there must be at least one corresponding citation within the body of the text and vice versa.  </w:t>
      </w:r>
      <w:r w:rsidRPr="003D3FE1">
        <w:rPr>
          <w:rStyle w:val="CommentReference"/>
          <w:sz w:val="22"/>
          <w:szCs w:val="22"/>
        </w:rPr>
        <w:annotationRef/>
      </w:r>
    </w:p>
    <w:p w14:paraId="447B7181" w14:textId="77777777" w:rsidR="00A82120" w:rsidRPr="003D3FE1" w:rsidRDefault="00A82120" w:rsidP="00E216F1">
      <w:pPr>
        <w:pStyle w:val="CommentText"/>
      </w:pPr>
    </w:p>
    <w:p w14:paraId="4EBE3016" w14:textId="77777777" w:rsidR="00A82120" w:rsidRDefault="00A82120" w:rsidP="00E216F1">
      <w:pPr>
        <w:pStyle w:val="CommentText"/>
      </w:pPr>
      <w:r w:rsidRPr="003D3FE1">
        <w:t xml:space="preserve">The </w:t>
      </w:r>
      <w:r w:rsidRPr="00507982">
        <w:t>R</w:t>
      </w:r>
      <w:r w:rsidRPr="003D3FE1">
        <w:t>eferences should be alphabetized by the last name of the first author.</w:t>
      </w:r>
    </w:p>
    <w:p w14:paraId="7147AE1B" w14:textId="77777777" w:rsidR="00A82120" w:rsidRDefault="00A82120" w:rsidP="00E216F1">
      <w:pPr>
        <w:pStyle w:val="CommentText"/>
      </w:pPr>
    </w:p>
    <w:p w14:paraId="28C8ADFF" w14:textId="61AEBF5B" w:rsidR="00A82120" w:rsidRDefault="00A82120" w:rsidP="00E216F1">
      <w:pPr>
        <w:rPr>
          <w:rStyle w:val="Hyperlink"/>
          <w:sz w:val="22"/>
        </w:rPr>
      </w:pPr>
      <w:r w:rsidRPr="00507982">
        <w:rPr>
          <w:i/>
          <w:sz w:val="22"/>
        </w:rPr>
        <w:t>Note</w:t>
      </w:r>
      <w:r w:rsidRPr="00507982">
        <w:rPr>
          <w:sz w:val="22"/>
        </w:rPr>
        <w:t xml:space="preserve">. </w:t>
      </w:r>
      <w:hyperlink r:id="rId22" w:history="1">
        <w:r w:rsidRPr="00D3557B">
          <w:rPr>
            <w:rStyle w:val="Hyperlink"/>
            <w:sz w:val="20"/>
          </w:rPr>
          <w:t>Academic Writer</w:t>
        </w:r>
      </w:hyperlink>
      <w:r>
        <w:t xml:space="preserve">, an APA Style resource provided to NCU students, has over 150 sample references. Learn how to register for an account </w:t>
      </w:r>
      <w:hyperlink r:id="rId23" w:history="1">
        <w:r w:rsidRPr="00D3557B">
          <w:rPr>
            <w:rStyle w:val="Hyperlink"/>
            <w:sz w:val="20"/>
          </w:rPr>
          <w:t>here</w:t>
        </w:r>
      </w:hyperlink>
      <w:r>
        <w:t>.</w:t>
      </w:r>
    </w:p>
    <w:p w14:paraId="4E3620C0" w14:textId="714CC258" w:rsidR="00A82120" w:rsidRDefault="00A82120" w:rsidP="00E216F1"/>
  </w:comment>
  <w:comment w:id="210" w:author="Northcentral University" w:date="2020-09-20T19:06:00Z" w:initials="NU">
    <w:p w14:paraId="05F54F5C" w14:textId="77777777" w:rsidR="00A82120" w:rsidRPr="003D3FE1" w:rsidRDefault="00A82120" w:rsidP="00E216F1">
      <w:pPr>
        <w:pStyle w:val="CommentText"/>
      </w:pPr>
      <w:r>
        <w:rPr>
          <w:rStyle w:val="CommentReference"/>
        </w:rPr>
        <w:annotationRef/>
      </w:r>
      <w:r>
        <w:rPr>
          <w:rStyle w:val="CommentReference"/>
        </w:rPr>
        <w:annotationRef/>
      </w:r>
      <w:r w:rsidRPr="003D3FE1">
        <w:t xml:space="preserve">Each appendix </w:t>
      </w:r>
      <w:r w:rsidRPr="00507982">
        <w:t>referenced</w:t>
      </w:r>
      <w:r w:rsidRPr="003D3FE1">
        <w:t xml:space="preserve"> in the text should appear in this section at the end of the manuscript. Appendices should be listed in the order referenced in the text.</w:t>
      </w:r>
    </w:p>
    <w:p w14:paraId="2EF22290" w14:textId="77777777" w:rsidR="00A82120" w:rsidRPr="003D3FE1" w:rsidRDefault="00A82120" w:rsidP="00E216F1">
      <w:pPr>
        <w:pStyle w:val="CommentText"/>
      </w:pPr>
    </w:p>
    <w:p w14:paraId="1A24B340" w14:textId="77777777" w:rsidR="00A82120" w:rsidRDefault="00A82120" w:rsidP="00E216F1">
      <w:pPr>
        <w:pStyle w:val="CommentText"/>
      </w:pPr>
      <w:r w:rsidRPr="003D3FE1">
        <w:rPr>
          <w:szCs w:val="22"/>
        </w:rPr>
        <w:t>Remember to include each appendix in your Table of Contents</w:t>
      </w:r>
      <w:r>
        <w:rPr>
          <w:szCs w:val="22"/>
        </w:rPr>
        <w:t xml:space="preserve">. Apply the </w:t>
      </w:r>
      <w:r>
        <w:t xml:space="preserve">level 1 heading for each appendix title and the appendix name. Replace “XXX” with the appendix name. </w:t>
      </w:r>
    </w:p>
    <w:p w14:paraId="1F519A84" w14:textId="0CFD55ED" w:rsidR="00A82120" w:rsidRDefault="00A82120" w:rsidP="00E216F1">
      <w:pPr>
        <w:pStyle w:val="CommentText"/>
      </w:pPr>
    </w:p>
  </w:comment>
  <w:comment w:id="211" w:author="Northcentral University" w:date="2019-03-21T13:49:00Z" w:initials="NU">
    <w:p w14:paraId="4E4FA913" w14:textId="0756EC25" w:rsidR="00A82120" w:rsidRDefault="00A82120" w:rsidP="00E216F1">
      <w:pPr>
        <w:pStyle w:val="CommentText"/>
      </w:pPr>
      <w:r>
        <w:rPr>
          <w:rStyle w:val="CommentReference"/>
        </w:rPr>
        <w:annotationRef/>
      </w:r>
      <w:r w:rsidRPr="00042D9C">
        <w:t>Be sure to de-identify all materials so readers cannot identify participants or where data were specifically coll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8E4BA6" w15:done="1"/>
  <w15:commentEx w15:paraId="017B326C" w15:done="0"/>
  <w15:commentEx w15:paraId="29ED72C2" w15:done="0"/>
  <w15:commentEx w15:paraId="75ACD8DC" w15:done="0"/>
  <w15:commentEx w15:paraId="3C172DCE" w15:done="0"/>
  <w15:commentEx w15:paraId="7B0EC4B9" w15:done="0"/>
  <w15:commentEx w15:paraId="009DE805" w15:done="0"/>
  <w15:commentEx w15:paraId="6EAF60F8" w15:done="0"/>
  <w15:commentEx w15:paraId="44DAB034" w15:done="0"/>
  <w15:commentEx w15:paraId="30E1CFE5" w15:done="0"/>
  <w15:commentEx w15:paraId="68113F8B" w15:done="1"/>
  <w15:commentEx w15:paraId="52C5FE41" w15:done="0"/>
  <w15:commentEx w15:paraId="6EBAAE33" w15:done="0"/>
  <w15:commentEx w15:paraId="1CB5C658" w15:done="0"/>
  <w15:commentEx w15:paraId="59E85B33" w15:done="0"/>
  <w15:commentEx w15:paraId="26E9CF4E" w15:done="1"/>
  <w15:commentEx w15:paraId="3EE08BB1" w15:done="0"/>
  <w15:commentEx w15:paraId="77966D82" w15:done="0"/>
  <w15:commentEx w15:paraId="7BD26D00" w15:done="0"/>
  <w15:commentEx w15:paraId="69AC55F0" w15:done="0"/>
  <w15:commentEx w15:paraId="575694B2" w15:done="0"/>
  <w15:commentEx w15:paraId="2BDC4A99" w15:done="0"/>
  <w15:commentEx w15:paraId="1F81DFB9" w15:done="0"/>
  <w15:commentEx w15:paraId="26833CD6" w15:done="0"/>
  <w15:commentEx w15:paraId="61C6996B" w15:done="0"/>
  <w15:commentEx w15:paraId="0194FE30" w15:done="0"/>
  <w15:commentEx w15:paraId="01EA717D" w15:done="0"/>
  <w15:commentEx w15:paraId="543928DC" w15:done="0"/>
  <w15:commentEx w15:paraId="4FB5E0D1" w15:done="0"/>
  <w15:commentEx w15:paraId="1D3FCDEE" w15:done="0"/>
  <w15:commentEx w15:paraId="46301133" w15:done="0"/>
  <w15:commentEx w15:paraId="246B732A" w15:done="0"/>
  <w15:commentEx w15:paraId="4A9B171C" w15:done="0"/>
  <w15:commentEx w15:paraId="75864CB3" w15:done="0"/>
  <w15:commentEx w15:paraId="17FFF21A" w15:done="0"/>
  <w15:commentEx w15:paraId="7C9A9CAE" w15:done="0"/>
  <w15:commentEx w15:paraId="00AEE225" w15:done="0"/>
  <w15:commentEx w15:paraId="338C64AF" w15:done="0"/>
  <w15:commentEx w15:paraId="6D7DA092" w15:done="0"/>
  <w15:commentEx w15:paraId="7D97B889" w15:done="0"/>
  <w15:commentEx w15:paraId="2A58A052" w15:done="0"/>
  <w15:commentEx w15:paraId="30BD9A1C" w15:done="0"/>
  <w15:commentEx w15:paraId="6B3EA252" w15:done="0"/>
  <w15:commentEx w15:paraId="3051C16F" w15:done="0"/>
  <w15:commentEx w15:paraId="4B61F85B" w15:done="0"/>
  <w15:commentEx w15:paraId="046267F3" w15:done="0"/>
  <w15:commentEx w15:paraId="5271CADA" w15:done="0"/>
  <w15:commentEx w15:paraId="1D2D8ABD" w15:done="0"/>
  <w15:commentEx w15:paraId="65ACB338" w15:done="0"/>
  <w15:commentEx w15:paraId="20E5E96A" w15:done="0"/>
  <w15:commentEx w15:paraId="7D47713D" w15:done="0"/>
  <w15:commentEx w15:paraId="45994E4A" w15:done="0"/>
  <w15:commentEx w15:paraId="19789E5D" w15:done="0"/>
  <w15:commentEx w15:paraId="705983E9" w15:done="0"/>
  <w15:commentEx w15:paraId="028DCA1B" w15:done="0"/>
  <w15:commentEx w15:paraId="403A928B" w15:done="0"/>
  <w15:commentEx w15:paraId="55B5375A" w15:done="0"/>
  <w15:commentEx w15:paraId="5AD58905" w15:done="0"/>
  <w15:commentEx w15:paraId="4E3620C0" w15:done="0"/>
  <w15:commentEx w15:paraId="1F519A84" w15:done="0"/>
  <w15:commentEx w15:paraId="4E4FA9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6C" w16cex:dateUtc="2019-03-20T20:12:00Z"/>
  <w16cex:commentExtensible w16cex:durableId="226EB76F" w16cex:dateUtc="2019-03-20T20:19:00Z"/>
  <w16cex:commentExtensible w16cex:durableId="226EB771" w16cex:dateUtc="2019-03-20T20:21:00Z"/>
  <w16cex:commentExtensible w16cex:durableId="226EB773" w16cex:dateUtc="2019-03-20T20:22:00Z"/>
  <w16cex:commentExtensible w16cex:durableId="226EB774" w16cex:dateUtc="2019-03-22T18:13:00Z"/>
  <w16cex:commentExtensible w16cex:durableId="226EB775" w16cex:dateUtc="2019-03-20T20:23:00Z"/>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311FF0D" w16cex:dateUtc="2020-09-20T23:11:00Z"/>
  <w16cex:commentExtensible w16cex:durableId="226EB77B" w16cex:dateUtc="2019-03-20T20:29:00Z"/>
  <w16cex:commentExtensible w16cex:durableId="226EB77C" w16cex:dateUtc="2019-03-20T20:35:00Z"/>
  <w16cex:commentExtensible w16cex:durableId="226EB77D" w16cex:dateUtc="2019-03-20T20:35:00Z"/>
  <w16cex:commentExtensible w16cex:durableId="226EB780" w16cex:dateUtc="2019-03-26T13:07:00Z"/>
  <w16cex:commentExtensible w16cex:durableId="226EB783" w16cex:dateUtc="2019-03-20T20:37:00Z"/>
  <w16cex:commentExtensible w16cex:durableId="226EB789" w16cex:dateUtc="2019-03-20T20:40:00Z"/>
  <w16cex:commentExtensible w16cex:durableId="226EB78C" w16cex:dateUtc="2019-03-20T20:58:00Z"/>
  <w16cex:commentExtensible w16cex:durableId="226EB78D" w16cex:dateUtc="2019-03-20T20:59:00Z"/>
  <w16cex:commentExtensible w16cex:durableId="226EB78E" w16cex:dateUtc="2019-03-20T20:58:00Z"/>
  <w16cex:commentExtensible w16cex:durableId="226EB78F" w16cex:dateUtc="2019-03-20T20:58:00Z"/>
  <w16cex:commentExtensible w16cex:durableId="226EB790" w16cex:dateUtc="2019-03-20T21:03:00Z"/>
  <w16cex:commentExtensible w16cex:durableId="23121205" w16cex:dateUtc="2020-09-20T23:56:00Z"/>
  <w16cex:commentExtensible w16cex:durableId="226EB791" w16cex:dateUtc="2019-03-20T21:07:00Z"/>
  <w16cex:commentExtensible w16cex:durableId="226EB792" w16cex:dateUtc="2019-03-20T21:07:00Z"/>
  <w16cex:commentExtensible w16cex:durableId="226EB793" w16cex:dateUtc="2019-03-20T21:08:00Z"/>
  <w16cex:commentExtensible w16cex:durableId="226EB794" w16cex:dateUtc="2019-03-20T21:08:00Z"/>
  <w16cex:commentExtensible w16cex:durableId="226EB795" w16cex:dateUtc="2019-03-26T13:30:00Z"/>
  <w16cex:commentExtensible w16cex:durableId="226EB796" w16cex:dateUtc="2019-03-20T21:08:00Z"/>
  <w16cex:commentExtensible w16cex:durableId="226EB797" w16cex:dateUtc="2019-03-20T21:09:00Z"/>
  <w16cex:commentExtensible w16cex:durableId="226EB798" w16cex:dateUtc="2019-03-26T13:31:00Z"/>
  <w16cex:commentExtensible w16cex:durableId="226EB799" w16cex:dateUtc="2019-03-20T21:09:00Z"/>
  <w16cex:commentExtensible w16cex:durableId="226EB79A" w16cex:dateUtc="2019-03-20T21:09:00Z"/>
  <w16cex:commentExtensible w16cex:durableId="226EB79B" w16cex:dateUtc="2019-03-20T21:10:00Z"/>
  <w16cex:commentExtensible w16cex:durableId="226EB79C" w16cex:dateUtc="2019-03-20T21:10:00Z"/>
  <w16cex:commentExtensible w16cex:durableId="226EB79D" w16cex:dateUtc="2019-03-20T21:11:00Z"/>
  <w16cex:commentExtensible w16cex:durableId="226EB79E" w16cex:dateUtc="2019-03-20T21:12:00Z"/>
  <w16cex:commentExtensible w16cex:durableId="226EB79F" w16cex:dateUtc="2019-03-20T21:12:00Z"/>
  <w16cex:commentExtensible w16cex:durableId="226EB7A0" w16cex:dateUtc="2019-03-20T21:13:00Z"/>
  <w16cex:commentExtensible w16cex:durableId="226EB7A1" w16cex:dateUtc="2019-03-20T21:13:00Z"/>
  <w16cex:commentExtensible w16cex:durableId="226EB7A2" w16cex:dateUtc="2019-03-26T13:36: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26EB7A7" w16cex:dateUtc="2019-03-20T21:14:00Z"/>
  <w16cex:commentExtensible w16cex:durableId="226EB7A8" w16cex:dateUtc="2019-03-20T21:14:00Z"/>
  <w16cex:commentExtensible w16cex:durableId="226EB7A9" w16cex:dateUtc="2019-03-20T21:15:00Z"/>
  <w16cex:commentExtensible w16cex:durableId="226EB7AA" w16cex:dateUtc="2019-03-20T21:15:00Z"/>
  <w16cex:commentExtensible w16cex:durableId="226EB7AB" w16cex:dateUtc="2019-03-20T21:16:00Z"/>
  <w16cex:commentExtensible w16cex:durableId="226EB7AC" w16cex:dateUtc="2019-03-21T17:25:00Z"/>
  <w16cex:commentExtensible w16cex:durableId="226EB7AD" w16cex:dateUtc="2019-03-21T17:31:00Z"/>
  <w16cex:commentExtensible w16cex:durableId="226EB7AE" w16cex:dateUtc="2019-03-21T17:31:00Z"/>
  <w16cex:commentExtensible w16cex:durableId="226EB7AF" w16cex:dateUtc="2019-03-21T17:31:00Z"/>
  <w16cex:commentExtensible w16cex:durableId="226EB7B0" w16cex:dateUtc="2019-03-26T13:43:00Z"/>
  <w16cex:commentExtensible w16cex:durableId="226EB7B1" w16cex:dateUtc="2019-03-21T17:31:00Z"/>
  <w16cex:commentExtensible w16cex:durableId="23121DAC" w16cex:dateUtc="2019-03-20T21:16:00Z"/>
  <w16cex:commentExtensible w16cex:durableId="226EB7B2" w16cex:dateUtc="2019-03-21T17:45:00Z"/>
  <w16cex:commentExtensible w16cex:durableId="226EB7B3" w16cex:dateUtc="2019-03-21T17:46:00Z"/>
  <w16cex:commentExtensible w16cex:durableId="2311FCD3" w16cex:dateUtc="2020-09-20T23:06:00Z"/>
  <w16cex:commentExtensible w16cex:durableId="226EB7B5" w16cex:dateUtc="2019-03-21T17: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8E4BA6" w16cid:durableId="226EB76C"/>
  <w16cid:commentId w16cid:paraId="017B326C" w16cid:durableId="226EB76F"/>
  <w16cid:commentId w16cid:paraId="29ED72C2" w16cid:durableId="226EB771"/>
  <w16cid:commentId w16cid:paraId="75ACD8DC" w16cid:durableId="226EB773"/>
  <w16cid:commentId w16cid:paraId="3C172DCE" w16cid:durableId="226EB774"/>
  <w16cid:commentId w16cid:paraId="7B0EC4B9" w16cid:durableId="226EB775"/>
  <w16cid:commentId w16cid:paraId="009DE805" w16cid:durableId="226EB776"/>
  <w16cid:commentId w16cid:paraId="6EAF60F8" w16cid:durableId="226EB777"/>
  <w16cid:commentId w16cid:paraId="44DAB034" w16cid:durableId="226EB778"/>
  <w16cid:commentId w16cid:paraId="30E1CFE5" w16cid:durableId="226EB779"/>
  <w16cid:commentId w16cid:paraId="68113F8B" w16cid:durableId="2311FF0D"/>
  <w16cid:commentId w16cid:paraId="52C5FE41" w16cid:durableId="226EB77B"/>
  <w16cid:commentId w16cid:paraId="6EBAAE33" w16cid:durableId="226EB77C"/>
  <w16cid:commentId w16cid:paraId="1CB5C658" w16cid:durableId="226EB77D"/>
  <w16cid:commentId w16cid:paraId="59E85B33" w16cid:durableId="226EB780"/>
  <w16cid:commentId w16cid:paraId="26E9CF4E" w16cid:durableId="226EB783"/>
  <w16cid:commentId w16cid:paraId="3EE08BB1" w16cid:durableId="226EB789"/>
  <w16cid:commentId w16cid:paraId="77966D82" w16cid:durableId="226EB78C"/>
  <w16cid:commentId w16cid:paraId="7BD26D00" w16cid:durableId="226EB78D"/>
  <w16cid:commentId w16cid:paraId="69AC55F0" w16cid:durableId="226EB78E"/>
  <w16cid:commentId w16cid:paraId="575694B2" w16cid:durableId="226EB78F"/>
  <w16cid:commentId w16cid:paraId="2BDC4A99" w16cid:durableId="226EB790"/>
  <w16cid:commentId w16cid:paraId="1F81DFB9" w16cid:durableId="23121205"/>
  <w16cid:commentId w16cid:paraId="26833CD6" w16cid:durableId="226EB791"/>
  <w16cid:commentId w16cid:paraId="61C6996B" w16cid:durableId="226EB792"/>
  <w16cid:commentId w16cid:paraId="0194FE30" w16cid:durableId="226EB793"/>
  <w16cid:commentId w16cid:paraId="01EA717D" w16cid:durableId="226EB794"/>
  <w16cid:commentId w16cid:paraId="543928DC" w16cid:durableId="226EB795"/>
  <w16cid:commentId w16cid:paraId="4FB5E0D1" w16cid:durableId="226EB796"/>
  <w16cid:commentId w16cid:paraId="1D3FCDEE" w16cid:durableId="226EB797"/>
  <w16cid:commentId w16cid:paraId="46301133" w16cid:durableId="226EB798"/>
  <w16cid:commentId w16cid:paraId="246B732A" w16cid:durableId="226EB799"/>
  <w16cid:commentId w16cid:paraId="4A9B171C" w16cid:durableId="226EB79A"/>
  <w16cid:commentId w16cid:paraId="75864CB3" w16cid:durableId="226EB79B"/>
  <w16cid:commentId w16cid:paraId="17FFF21A" w16cid:durableId="226EB79C"/>
  <w16cid:commentId w16cid:paraId="7C9A9CAE" w16cid:durableId="226EB79D"/>
  <w16cid:commentId w16cid:paraId="00AEE225" w16cid:durableId="226EB79E"/>
  <w16cid:commentId w16cid:paraId="338C64AF" w16cid:durableId="226EB79F"/>
  <w16cid:commentId w16cid:paraId="6D7DA092" w16cid:durableId="226EB7A0"/>
  <w16cid:commentId w16cid:paraId="7D97B889" w16cid:durableId="226EB7A1"/>
  <w16cid:commentId w16cid:paraId="2A58A052" w16cid:durableId="226EB7A2"/>
  <w16cid:commentId w16cid:paraId="30BD9A1C" w16cid:durableId="226EB7A3"/>
  <w16cid:commentId w16cid:paraId="6B3EA252" w16cid:durableId="226EB7A4"/>
  <w16cid:commentId w16cid:paraId="3051C16F" w16cid:durableId="226EB7A5"/>
  <w16cid:commentId w16cid:paraId="4B61F85B" w16cid:durableId="226EB7A6"/>
  <w16cid:commentId w16cid:paraId="046267F3" w16cid:durableId="226EB7A7"/>
  <w16cid:commentId w16cid:paraId="5271CADA" w16cid:durableId="226EB7A8"/>
  <w16cid:commentId w16cid:paraId="1D2D8ABD" w16cid:durableId="226EB7A9"/>
  <w16cid:commentId w16cid:paraId="65ACB338" w16cid:durableId="226EB7AA"/>
  <w16cid:commentId w16cid:paraId="20E5E96A" w16cid:durableId="226EB7AB"/>
  <w16cid:commentId w16cid:paraId="7D47713D" w16cid:durableId="226EB7AC"/>
  <w16cid:commentId w16cid:paraId="45994E4A" w16cid:durableId="226EB7AD"/>
  <w16cid:commentId w16cid:paraId="19789E5D" w16cid:durableId="226EB7AE"/>
  <w16cid:commentId w16cid:paraId="705983E9" w16cid:durableId="226EB7AF"/>
  <w16cid:commentId w16cid:paraId="028DCA1B" w16cid:durableId="226EB7B0"/>
  <w16cid:commentId w16cid:paraId="403A928B" w16cid:durableId="226EB7B1"/>
  <w16cid:commentId w16cid:paraId="55B5375A" w16cid:durableId="23121DAC"/>
  <w16cid:commentId w16cid:paraId="5AD58905" w16cid:durableId="226EB7B2"/>
  <w16cid:commentId w16cid:paraId="4E3620C0" w16cid:durableId="226EB7B3"/>
  <w16cid:commentId w16cid:paraId="1F519A84" w16cid:durableId="2311FCD3"/>
  <w16cid:commentId w16cid:paraId="4E4FA913" w16cid:durableId="226EB7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9F5FB" w14:textId="77777777" w:rsidR="00AF74EE" w:rsidRDefault="00AF74EE" w:rsidP="00E216F1">
      <w:r>
        <w:separator/>
      </w:r>
    </w:p>
  </w:endnote>
  <w:endnote w:type="continuationSeparator" w:id="0">
    <w:p w14:paraId="6F73796C" w14:textId="77777777" w:rsidR="00AF74EE" w:rsidRDefault="00AF74EE" w:rsidP="00E216F1">
      <w:r>
        <w:continuationSeparator/>
      </w:r>
    </w:p>
  </w:endnote>
  <w:endnote w:type="continuationNotice" w:id="1">
    <w:p w14:paraId="4FB130E4" w14:textId="77777777" w:rsidR="00AF74EE" w:rsidRDefault="00AF74EE" w:rsidP="00E216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A9133" w14:textId="77777777" w:rsidR="00E216F1" w:rsidRDefault="00E216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EA46" w14:textId="35B6061A" w:rsidR="00A82120" w:rsidRDefault="00530234" w:rsidP="00E216F1">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DAE4F" w14:textId="77777777" w:rsidR="00A82120" w:rsidRDefault="00A82120" w:rsidP="00E216F1">
    <w:pPr>
      <w:pStyle w:val="Footer"/>
    </w:pPr>
  </w:p>
  <w:p w14:paraId="7D74E32A" w14:textId="77777777" w:rsidR="00A82120" w:rsidRDefault="00A82120" w:rsidP="00E216F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530234" w:rsidRDefault="00530234" w:rsidP="00E216F1">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A82120" w:rsidRDefault="00A82120" w:rsidP="00E216F1">
    <w:pPr>
      <w:pStyle w:val="Footer"/>
    </w:pPr>
  </w:p>
  <w:p w14:paraId="07AF2958" w14:textId="05FC8071" w:rsidR="00A82120" w:rsidRDefault="00A82120" w:rsidP="00E216F1">
    <w:pPr>
      <w:pStyle w:val="Footer"/>
    </w:pP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rsidP="00E216F1">
    <w:pPr>
      <w:pStyle w:val="Footer"/>
    </w:pPr>
  </w:p>
  <w:p w14:paraId="31C8F4D5" w14:textId="77777777" w:rsidR="00A82120" w:rsidRDefault="00A82120" w:rsidP="00E2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F9219" w14:textId="77777777" w:rsidR="00AF74EE" w:rsidRDefault="00AF74EE" w:rsidP="00E216F1">
      <w:r>
        <w:separator/>
      </w:r>
    </w:p>
  </w:footnote>
  <w:footnote w:type="continuationSeparator" w:id="0">
    <w:p w14:paraId="76D62D9D" w14:textId="77777777" w:rsidR="00AF74EE" w:rsidRDefault="00AF74EE" w:rsidP="00E216F1">
      <w:r>
        <w:continuationSeparator/>
      </w:r>
    </w:p>
  </w:footnote>
  <w:footnote w:type="continuationNotice" w:id="1">
    <w:p w14:paraId="642ED140" w14:textId="77777777" w:rsidR="00AF74EE" w:rsidRDefault="00AF74EE" w:rsidP="00E216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A18A1" w14:textId="77777777" w:rsidR="00E216F1" w:rsidRDefault="00E216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242FB" w14:textId="77777777" w:rsidR="00E216F1" w:rsidRDefault="00E216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4BB95" w14:textId="77777777" w:rsidR="00E216F1" w:rsidRDefault="00E216F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530234" w:rsidRDefault="00530234" w:rsidP="00E216F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A82120" w:rsidRPr="00A82120" w:rsidRDefault="00A82120" w:rsidP="00E216F1">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rsidP="00E216F1">
    <w:pPr>
      <w:pStyle w:val="Header"/>
    </w:pPr>
  </w:p>
  <w:p w14:paraId="5D13FE69" w14:textId="77777777" w:rsidR="00A82120" w:rsidRDefault="00A82120" w:rsidP="00E216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1"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3"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4"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8989072">
    <w:abstractNumId w:val="6"/>
  </w:num>
  <w:num w:numId="2" w16cid:durableId="1690063102">
    <w:abstractNumId w:val="19"/>
  </w:num>
  <w:num w:numId="3" w16cid:durableId="527253660">
    <w:abstractNumId w:val="20"/>
  </w:num>
  <w:num w:numId="4" w16cid:durableId="837430120">
    <w:abstractNumId w:val="43"/>
  </w:num>
  <w:num w:numId="5" w16cid:durableId="658193501">
    <w:abstractNumId w:val="42"/>
  </w:num>
  <w:num w:numId="6" w16cid:durableId="1259026041">
    <w:abstractNumId w:val="21"/>
  </w:num>
  <w:num w:numId="7" w16cid:durableId="1817914243">
    <w:abstractNumId w:val="29"/>
  </w:num>
  <w:num w:numId="8" w16cid:durableId="1710954077">
    <w:abstractNumId w:val="22"/>
  </w:num>
  <w:num w:numId="9" w16cid:durableId="13195083">
    <w:abstractNumId w:val="35"/>
  </w:num>
  <w:num w:numId="10" w16cid:durableId="747725380">
    <w:abstractNumId w:val="12"/>
  </w:num>
  <w:num w:numId="11" w16cid:durableId="628900045">
    <w:abstractNumId w:val="13"/>
  </w:num>
  <w:num w:numId="12" w16cid:durableId="24793578">
    <w:abstractNumId w:val="9"/>
  </w:num>
  <w:num w:numId="13" w16cid:durableId="476798430">
    <w:abstractNumId w:val="15"/>
  </w:num>
  <w:num w:numId="14" w16cid:durableId="371267439">
    <w:abstractNumId w:val="26"/>
  </w:num>
  <w:num w:numId="15" w16cid:durableId="1803769287">
    <w:abstractNumId w:val="3"/>
  </w:num>
  <w:num w:numId="16" w16cid:durableId="1191381689">
    <w:abstractNumId w:val="1"/>
  </w:num>
  <w:num w:numId="17" w16cid:durableId="268590606">
    <w:abstractNumId w:val="8"/>
  </w:num>
  <w:num w:numId="18" w16cid:durableId="595136954">
    <w:abstractNumId w:val="18"/>
  </w:num>
  <w:num w:numId="19" w16cid:durableId="583951676">
    <w:abstractNumId w:val="30"/>
  </w:num>
  <w:num w:numId="20" w16cid:durableId="327631964">
    <w:abstractNumId w:val="32"/>
  </w:num>
  <w:num w:numId="21" w16cid:durableId="1164056023">
    <w:abstractNumId w:val="28"/>
  </w:num>
  <w:num w:numId="22" w16cid:durableId="263617091">
    <w:abstractNumId w:val="44"/>
  </w:num>
  <w:num w:numId="23" w16cid:durableId="842235073">
    <w:abstractNumId w:val="27"/>
  </w:num>
  <w:num w:numId="24" w16cid:durableId="1644387737">
    <w:abstractNumId w:val="16"/>
  </w:num>
  <w:num w:numId="25" w16cid:durableId="395589238">
    <w:abstractNumId w:val="2"/>
  </w:num>
  <w:num w:numId="26" w16cid:durableId="2124225583">
    <w:abstractNumId w:val="41"/>
  </w:num>
  <w:num w:numId="27" w16cid:durableId="1606957840">
    <w:abstractNumId w:val="0"/>
  </w:num>
  <w:num w:numId="28" w16cid:durableId="535848022">
    <w:abstractNumId w:val="45"/>
  </w:num>
  <w:num w:numId="29" w16cid:durableId="1409423113">
    <w:abstractNumId w:val="40"/>
  </w:num>
  <w:num w:numId="30" w16cid:durableId="1899395601">
    <w:abstractNumId w:val="33"/>
  </w:num>
  <w:num w:numId="31" w16cid:durableId="317463635">
    <w:abstractNumId w:val="25"/>
  </w:num>
  <w:num w:numId="32" w16cid:durableId="673652143">
    <w:abstractNumId w:val="14"/>
  </w:num>
  <w:num w:numId="33" w16cid:durableId="1126506406">
    <w:abstractNumId w:val="11"/>
  </w:num>
  <w:num w:numId="34" w16cid:durableId="602495399">
    <w:abstractNumId w:val="31"/>
  </w:num>
  <w:num w:numId="35" w16cid:durableId="1318994074">
    <w:abstractNumId w:val="36"/>
  </w:num>
  <w:num w:numId="36" w16cid:durableId="133647365">
    <w:abstractNumId w:val="17"/>
  </w:num>
  <w:num w:numId="37" w16cid:durableId="1281688200">
    <w:abstractNumId w:val="34"/>
  </w:num>
  <w:num w:numId="38" w16cid:durableId="968391459">
    <w:abstractNumId w:val="10"/>
  </w:num>
  <w:num w:numId="39" w16cid:durableId="115950369">
    <w:abstractNumId w:val="7"/>
  </w:num>
  <w:num w:numId="40" w16cid:durableId="1277101940">
    <w:abstractNumId w:val="38"/>
  </w:num>
  <w:num w:numId="41" w16cid:durableId="784429395">
    <w:abstractNumId w:val="23"/>
  </w:num>
  <w:num w:numId="42" w16cid:durableId="1315336974">
    <w:abstractNumId w:val="4"/>
  </w:num>
  <w:num w:numId="43" w16cid:durableId="1252809516">
    <w:abstractNumId w:val="24"/>
  </w:num>
  <w:num w:numId="44" w16cid:durableId="455686022">
    <w:abstractNumId w:val="39"/>
  </w:num>
  <w:num w:numId="45" w16cid:durableId="1605533499">
    <w:abstractNumId w:val="5"/>
  </w:num>
  <w:num w:numId="46" w16cid:durableId="1810048826">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sFAAk5a9ctAAAA"/>
  </w:docVars>
  <w:rsids>
    <w:rsidRoot w:val="00887A22"/>
    <w:rsid w:val="00000584"/>
    <w:rsid w:val="00002A1F"/>
    <w:rsid w:val="0001480B"/>
    <w:rsid w:val="00017B79"/>
    <w:rsid w:val="00021F27"/>
    <w:rsid w:val="000245AE"/>
    <w:rsid w:val="0004776B"/>
    <w:rsid w:val="00050176"/>
    <w:rsid w:val="00055ABE"/>
    <w:rsid w:val="00057898"/>
    <w:rsid w:val="000600E7"/>
    <w:rsid w:val="00060F72"/>
    <w:rsid w:val="0007748A"/>
    <w:rsid w:val="00081CD5"/>
    <w:rsid w:val="00096688"/>
    <w:rsid w:val="000A5B90"/>
    <w:rsid w:val="000C3454"/>
    <w:rsid w:val="000C6657"/>
    <w:rsid w:val="000C6EE8"/>
    <w:rsid w:val="000D5D6C"/>
    <w:rsid w:val="000D62B6"/>
    <w:rsid w:val="000D6362"/>
    <w:rsid w:val="000E1EC6"/>
    <w:rsid w:val="000F70E7"/>
    <w:rsid w:val="0010238E"/>
    <w:rsid w:val="0010316D"/>
    <w:rsid w:val="0011439B"/>
    <w:rsid w:val="00116489"/>
    <w:rsid w:val="001209B3"/>
    <w:rsid w:val="00136358"/>
    <w:rsid w:val="0013717E"/>
    <w:rsid w:val="0015334D"/>
    <w:rsid w:val="0017341B"/>
    <w:rsid w:val="00177A8E"/>
    <w:rsid w:val="00186728"/>
    <w:rsid w:val="00196B39"/>
    <w:rsid w:val="001A0CED"/>
    <w:rsid w:val="001A0F17"/>
    <w:rsid w:val="001B0FB8"/>
    <w:rsid w:val="001B26EE"/>
    <w:rsid w:val="001B748F"/>
    <w:rsid w:val="001C1A85"/>
    <w:rsid w:val="001C24A5"/>
    <w:rsid w:val="001C4899"/>
    <w:rsid w:val="001D4012"/>
    <w:rsid w:val="001E1D9E"/>
    <w:rsid w:val="001F2EF9"/>
    <w:rsid w:val="001F3098"/>
    <w:rsid w:val="001F3ACE"/>
    <w:rsid w:val="002149B1"/>
    <w:rsid w:val="002255D3"/>
    <w:rsid w:val="00237644"/>
    <w:rsid w:val="0024547B"/>
    <w:rsid w:val="002613AE"/>
    <w:rsid w:val="0028130F"/>
    <w:rsid w:val="002820DE"/>
    <w:rsid w:val="00297371"/>
    <w:rsid w:val="002974A1"/>
    <w:rsid w:val="002A0E83"/>
    <w:rsid w:val="002A1A29"/>
    <w:rsid w:val="002A1AB4"/>
    <w:rsid w:val="002A25CE"/>
    <w:rsid w:val="002A530B"/>
    <w:rsid w:val="002B5F8E"/>
    <w:rsid w:val="002C104B"/>
    <w:rsid w:val="002C259A"/>
    <w:rsid w:val="002C71CA"/>
    <w:rsid w:val="002C7BE6"/>
    <w:rsid w:val="002D22BF"/>
    <w:rsid w:val="002D2E24"/>
    <w:rsid w:val="002E1D22"/>
    <w:rsid w:val="002F59EF"/>
    <w:rsid w:val="003117A5"/>
    <w:rsid w:val="003139DA"/>
    <w:rsid w:val="00314926"/>
    <w:rsid w:val="00316CC1"/>
    <w:rsid w:val="0031745F"/>
    <w:rsid w:val="00317B68"/>
    <w:rsid w:val="00325C4A"/>
    <w:rsid w:val="00331392"/>
    <w:rsid w:val="00332538"/>
    <w:rsid w:val="003359CD"/>
    <w:rsid w:val="0034258C"/>
    <w:rsid w:val="00347841"/>
    <w:rsid w:val="00352C63"/>
    <w:rsid w:val="00355D15"/>
    <w:rsid w:val="003567B2"/>
    <w:rsid w:val="00357682"/>
    <w:rsid w:val="00357FAC"/>
    <w:rsid w:val="00361C43"/>
    <w:rsid w:val="00366BA1"/>
    <w:rsid w:val="003739B2"/>
    <w:rsid w:val="00375797"/>
    <w:rsid w:val="003805C3"/>
    <w:rsid w:val="00381405"/>
    <w:rsid w:val="003837E4"/>
    <w:rsid w:val="003943A4"/>
    <w:rsid w:val="003A3FC9"/>
    <w:rsid w:val="003A4779"/>
    <w:rsid w:val="003A6798"/>
    <w:rsid w:val="003B3586"/>
    <w:rsid w:val="003B423F"/>
    <w:rsid w:val="003D01DB"/>
    <w:rsid w:val="003D28AC"/>
    <w:rsid w:val="003F0F9A"/>
    <w:rsid w:val="003F1660"/>
    <w:rsid w:val="003F2371"/>
    <w:rsid w:val="003F5700"/>
    <w:rsid w:val="00417020"/>
    <w:rsid w:val="00437910"/>
    <w:rsid w:val="00445C66"/>
    <w:rsid w:val="00456BC5"/>
    <w:rsid w:val="004712BC"/>
    <w:rsid w:val="00473BB3"/>
    <w:rsid w:val="004845C6"/>
    <w:rsid w:val="004A10F3"/>
    <w:rsid w:val="004A4404"/>
    <w:rsid w:val="004B0186"/>
    <w:rsid w:val="004B0C52"/>
    <w:rsid w:val="004D5E6E"/>
    <w:rsid w:val="004D681A"/>
    <w:rsid w:val="004F0B64"/>
    <w:rsid w:val="004F53AC"/>
    <w:rsid w:val="00507982"/>
    <w:rsid w:val="005237FE"/>
    <w:rsid w:val="00530234"/>
    <w:rsid w:val="005422F4"/>
    <w:rsid w:val="005521AA"/>
    <w:rsid w:val="005546CC"/>
    <w:rsid w:val="00557AAA"/>
    <w:rsid w:val="005874FD"/>
    <w:rsid w:val="005919DC"/>
    <w:rsid w:val="005931F9"/>
    <w:rsid w:val="005A5EB1"/>
    <w:rsid w:val="005C1BA0"/>
    <w:rsid w:val="005C57F6"/>
    <w:rsid w:val="005C77D2"/>
    <w:rsid w:val="005D5189"/>
    <w:rsid w:val="005D57E6"/>
    <w:rsid w:val="005D64EF"/>
    <w:rsid w:val="005F3496"/>
    <w:rsid w:val="005F7564"/>
    <w:rsid w:val="006001DD"/>
    <w:rsid w:val="00602B21"/>
    <w:rsid w:val="00634884"/>
    <w:rsid w:val="00644A5A"/>
    <w:rsid w:val="00653D20"/>
    <w:rsid w:val="00657C20"/>
    <w:rsid w:val="00657E24"/>
    <w:rsid w:val="0067047E"/>
    <w:rsid w:val="00674290"/>
    <w:rsid w:val="00680AD6"/>
    <w:rsid w:val="00681A05"/>
    <w:rsid w:val="006839A7"/>
    <w:rsid w:val="00683AAA"/>
    <w:rsid w:val="00686DEC"/>
    <w:rsid w:val="00686E27"/>
    <w:rsid w:val="00695956"/>
    <w:rsid w:val="006A48CC"/>
    <w:rsid w:val="006B759C"/>
    <w:rsid w:val="006C1D7B"/>
    <w:rsid w:val="006C2599"/>
    <w:rsid w:val="006C330F"/>
    <w:rsid w:val="006D2C08"/>
    <w:rsid w:val="006D3517"/>
    <w:rsid w:val="006D634D"/>
    <w:rsid w:val="006F7A8D"/>
    <w:rsid w:val="0070192C"/>
    <w:rsid w:val="00713616"/>
    <w:rsid w:val="00716C58"/>
    <w:rsid w:val="007224B3"/>
    <w:rsid w:val="0075142B"/>
    <w:rsid w:val="00752598"/>
    <w:rsid w:val="007573D9"/>
    <w:rsid w:val="00761763"/>
    <w:rsid w:val="007640F1"/>
    <w:rsid w:val="00765ADD"/>
    <w:rsid w:val="00765E48"/>
    <w:rsid w:val="0076606C"/>
    <w:rsid w:val="00767176"/>
    <w:rsid w:val="00775EA5"/>
    <w:rsid w:val="00795508"/>
    <w:rsid w:val="007966F3"/>
    <w:rsid w:val="007978A4"/>
    <w:rsid w:val="007A09ED"/>
    <w:rsid w:val="007B24DA"/>
    <w:rsid w:val="007B6685"/>
    <w:rsid w:val="007C474E"/>
    <w:rsid w:val="007D1B8A"/>
    <w:rsid w:val="007D5A13"/>
    <w:rsid w:val="007D5CFF"/>
    <w:rsid w:val="007D5EBE"/>
    <w:rsid w:val="007E6B84"/>
    <w:rsid w:val="007E702B"/>
    <w:rsid w:val="007E7A6C"/>
    <w:rsid w:val="007F54A2"/>
    <w:rsid w:val="00800948"/>
    <w:rsid w:val="0080426A"/>
    <w:rsid w:val="0081503D"/>
    <w:rsid w:val="0083107B"/>
    <w:rsid w:val="00836B56"/>
    <w:rsid w:val="00840B41"/>
    <w:rsid w:val="00851C4F"/>
    <w:rsid w:val="00856313"/>
    <w:rsid w:val="0085723C"/>
    <w:rsid w:val="008765DB"/>
    <w:rsid w:val="00882093"/>
    <w:rsid w:val="00885C27"/>
    <w:rsid w:val="00887A22"/>
    <w:rsid w:val="0089325F"/>
    <w:rsid w:val="008953B4"/>
    <w:rsid w:val="00896F63"/>
    <w:rsid w:val="008A088F"/>
    <w:rsid w:val="008A1293"/>
    <w:rsid w:val="008A237A"/>
    <w:rsid w:val="008B66EB"/>
    <w:rsid w:val="008D28B2"/>
    <w:rsid w:val="008D6225"/>
    <w:rsid w:val="008F516D"/>
    <w:rsid w:val="008F75B4"/>
    <w:rsid w:val="00910C55"/>
    <w:rsid w:val="009150A0"/>
    <w:rsid w:val="0091511F"/>
    <w:rsid w:val="009155DD"/>
    <w:rsid w:val="00921606"/>
    <w:rsid w:val="009269EC"/>
    <w:rsid w:val="00933C3F"/>
    <w:rsid w:val="00933F4C"/>
    <w:rsid w:val="009528D3"/>
    <w:rsid w:val="0095457A"/>
    <w:rsid w:val="00960D22"/>
    <w:rsid w:val="009665AC"/>
    <w:rsid w:val="00966EF7"/>
    <w:rsid w:val="00971EC7"/>
    <w:rsid w:val="009766CD"/>
    <w:rsid w:val="009A5606"/>
    <w:rsid w:val="009B5DA1"/>
    <w:rsid w:val="009C3643"/>
    <w:rsid w:val="009C6CAE"/>
    <w:rsid w:val="009E2483"/>
    <w:rsid w:val="009E2802"/>
    <w:rsid w:val="009F55A7"/>
    <w:rsid w:val="00A018BF"/>
    <w:rsid w:val="00A02308"/>
    <w:rsid w:val="00A1461A"/>
    <w:rsid w:val="00A223AE"/>
    <w:rsid w:val="00A31776"/>
    <w:rsid w:val="00A4025A"/>
    <w:rsid w:val="00A45E6B"/>
    <w:rsid w:val="00A52D5C"/>
    <w:rsid w:val="00A53176"/>
    <w:rsid w:val="00A57ABF"/>
    <w:rsid w:val="00A62E76"/>
    <w:rsid w:val="00A70B05"/>
    <w:rsid w:val="00A71008"/>
    <w:rsid w:val="00A74F97"/>
    <w:rsid w:val="00A804A4"/>
    <w:rsid w:val="00A82120"/>
    <w:rsid w:val="00A827DA"/>
    <w:rsid w:val="00A90A5A"/>
    <w:rsid w:val="00A957E5"/>
    <w:rsid w:val="00A966D6"/>
    <w:rsid w:val="00AB22F6"/>
    <w:rsid w:val="00AB690D"/>
    <w:rsid w:val="00AC30BD"/>
    <w:rsid w:val="00AC3BED"/>
    <w:rsid w:val="00AD77F1"/>
    <w:rsid w:val="00AE080A"/>
    <w:rsid w:val="00AE63B9"/>
    <w:rsid w:val="00AF74EE"/>
    <w:rsid w:val="00B10F15"/>
    <w:rsid w:val="00B157DA"/>
    <w:rsid w:val="00B22EB9"/>
    <w:rsid w:val="00B2562D"/>
    <w:rsid w:val="00B454B9"/>
    <w:rsid w:val="00B52AA8"/>
    <w:rsid w:val="00B5397A"/>
    <w:rsid w:val="00B5740C"/>
    <w:rsid w:val="00B61C1D"/>
    <w:rsid w:val="00B71646"/>
    <w:rsid w:val="00B73DEC"/>
    <w:rsid w:val="00B741DB"/>
    <w:rsid w:val="00B77D77"/>
    <w:rsid w:val="00B87493"/>
    <w:rsid w:val="00B958F2"/>
    <w:rsid w:val="00BA5F6B"/>
    <w:rsid w:val="00BB1B8E"/>
    <w:rsid w:val="00BB31A6"/>
    <w:rsid w:val="00BC7691"/>
    <w:rsid w:val="00BC7D34"/>
    <w:rsid w:val="00BD5282"/>
    <w:rsid w:val="00BD6D10"/>
    <w:rsid w:val="00BF0267"/>
    <w:rsid w:val="00BF4570"/>
    <w:rsid w:val="00C0552B"/>
    <w:rsid w:val="00C135BE"/>
    <w:rsid w:val="00C14612"/>
    <w:rsid w:val="00C23A48"/>
    <w:rsid w:val="00C32919"/>
    <w:rsid w:val="00C5763B"/>
    <w:rsid w:val="00C65F8E"/>
    <w:rsid w:val="00C8042F"/>
    <w:rsid w:val="00CA4AC4"/>
    <w:rsid w:val="00CA5900"/>
    <w:rsid w:val="00CC32C0"/>
    <w:rsid w:val="00CC4296"/>
    <w:rsid w:val="00CC6CB1"/>
    <w:rsid w:val="00CD266B"/>
    <w:rsid w:val="00CD6932"/>
    <w:rsid w:val="00CE634A"/>
    <w:rsid w:val="00D00B18"/>
    <w:rsid w:val="00D03903"/>
    <w:rsid w:val="00D13402"/>
    <w:rsid w:val="00D14F90"/>
    <w:rsid w:val="00D225C2"/>
    <w:rsid w:val="00D2626A"/>
    <w:rsid w:val="00D41F7B"/>
    <w:rsid w:val="00D556F8"/>
    <w:rsid w:val="00D62EAE"/>
    <w:rsid w:val="00D665F7"/>
    <w:rsid w:val="00D7087A"/>
    <w:rsid w:val="00D718A7"/>
    <w:rsid w:val="00D855BF"/>
    <w:rsid w:val="00D90ACF"/>
    <w:rsid w:val="00D922B6"/>
    <w:rsid w:val="00D945BB"/>
    <w:rsid w:val="00D96395"/>
    <w:rsid w:val="00DC3AFD"/>
    <w:rsid w:val="00DC70D7"/>
    <w:rsid w:val="00DD6710"/>
    <w:rsid w:val="00DE052E"/>
    <w:rsid w:val="00DE3164"/>
    <w:rsid w:val="00DE3879"/>
    <w:rsid w:val="00DE4188"/>
    <w:rsid w:val="00DF0C88"/>
    <w:rsid w:val="00E0162C"/>
    <w:rsid w:val="00E01E9B"/>
    <w:rsid w:val="00E04CF0"/>
    <w:rsid w:val="00E216F1"/>
    <w:rsid w:val="00E331CE"/>
    <w:rsid w:val="00E36D54"/>
    <w:rsid w:val="00E42EC6"/>
    <w:rsid w:val="00E5059B"/>
    <w:rsid w:val="00E52AB7"/>
    <w:rsid w:val="00E60688"/>
    <w:rsid w:val="00E650D4"/>
    <w:rsid w:val="00E655CA"/>
    <w:rsid w:val="00E7093F"/>
    <w:rsid w:val="00E75097"/>
    <w:rsid w:val="00E8092F"/>
    <w:rsid w:val="00E929B1"/>
    <w:rsid w:val="00E97AD8"/>
    <w:rsid w:val="00EA1E2F"/>
    <w:rsid w:val="00EB5B36"/>
    <w:rsid w:val="00EC227E"/>
    <w:rsid w:val="00EC2A36"/>
    <w:rsid w:val="00EC6472"/>
    <w:rsid w:val="00ED2C77"/>
    <w:rsid w:val="00ED61AA"/>
    <w:rsid w:val="00ED70C0"/>
    <w:rsid w:val="00ED7CFE"/>
    <w:rsid w:val="00EF1536"/>
    <w:rsid w:val="00EF783D"/>
    <w:rsid w:val="00F07708"/>
    <w:rsid w:val="00F10C00"/>
    <w:rsid w:val="00F10DCF"/>
    <w:rsid w:val="00F1334F"/>
    <w:rsid w:val="00F1620E"/>
    <w:rsid w:val="00F21E96"/>
    <w:rsid w:val="00F30157"/>
    <w:rsid w:val="00F3692D"/>
    <w:rsid w:val="00F42D24"/>
    <w:rsid w:val="00F45C06"/>
    <w:rsid w:val="00F474C2"/>
    <w:rsid w:val="00F5303C"/>
    <w:rsid w:val="00F576D9"/>
    <w:rsid w:val="00F6147A"/>
    <w:rsid w:val="00F61CA8"/>
    <w:rsid w:val="00F77851"/>
    <w:rsid w:val="00F81758"/>
    <w:rsid w:val="00F920D8"/>
    <w:rsid w:val="00F9272D"/>
    <w:rsid w:val="00F9441A"/>
    <w:rsid w:val="00FA3132"/>
    <w:rsid w:val="00FB5272"/>
    <w:rsid w:val="00FD238C"/>
    <w:rsid w:val="00FE48B6"/>
    <w:rsid w:val="00FE4ADC"/>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6F1"/>
    <w:pPr>
      <w:suppressAutoHyphens/>
      <w:spacing w:after="0" w:line="480" w:lineRule="auto"/>
      <w:ind w:firstLine="720"/>
      <w:contextualSpacing/>
    </w:pPr>
    <w:rPr>
      <w:rFonts w:ascii="Times New Roman" w:eastAsia="Times New Roman" w:hAnsi="Times New Roman" w:cs="Times New Roman"/>
      <w:sz w:val="24"/>
      <w:szCs w:val="24"/>
    </w:rPr>
  </w:style>
  <w:style w:type="paragraph" w:styleId="Heading1">
    <w:name w:val="heading 1"/>
    <w:aliases w:val="APA Level 1"/>
    <w:basedOn w:val="Normal"/>
    <w:next w:val="Normal"/>
    <w:link w:val="Heading1Char"/>
    <w:uiPriority w:val="9"/>
    <w:qFormat/>
    <w:rsid w:val="00C23A48"/>
    <w:pPr>
      <w:keepNext/>
      <w:jc w:val="center"/>
      <w:outlineLvl w:val="0"/>
    </w:pPr>
    <w:rPr>
      <w:rFonts w:cs="Arial"/>
      <w:b/>
      <w:bCs/>
      <w:szCs w:val="32"/>
    </w:rPr>
  </w:style>
  <w:style w:type="paragraph" w:styleId="Heading2">
    <w:name w:val="heading 2"/>
    <w:basedOn w:val="Normal"/>
    <w:next w:val="Normal"/>
    <w:link w:val="Heading2Char"/>
    <w:uiPriority w:val="9"/>
    <w:qFormat/>
    <w:rsid w:val="00C23A48"/>
    <w:pPr>
      <w:keepNext/>
      <w:outlineLvl w:val="1"/>
    </w:pPr>
    <w:rPr>
      <w:rFonts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style>
  <w:style w:type="paragraph" w:styleId="TOC2">
    <w:name w:val="toc 2"/>
    <w:basedOn w:val="Normal"/>
    <w:next w:val="Normal"/>
    <w:autoRedefine/>
    <w:uiPriority w:val="39"/>
    <w:rsid w:val="005F7564"/>
    <w:pPr>
      <w:tabs>
        <w:tab w:val="right" w:leader="dot" w:pos="9350"/>
      </w:tabs>
      <w:spacing w:line="240" w:lineRule="auto"/>
      <w:ind w:left="360"/>
    </w:pPr>
    <w:rPr>
      <w:rFonts w:cs="Arial"/>
    </w:rPr>
  </w:style>
  <w:style w:type="paragraph" w:styleId="Footer">
    <w:name w:val="footer"/>
    <w:basedOn w:val="Normal"/>
    <w:link w:val="FooterChar"/>
    <w:uiPriority w:val="99"/>
    <w:rsid w:val="00887A22"/>
    <w:pPr>
      <w:tabs>
        <w:tab w:val="center" w:pos="4320"/>
        <w:tab w:val="right" w:pos="8640"/>
      </w:tabs>
      <w:spacing w:line="360" w:lineRule="auto"/>
    </w:pPr>
    <w:rPr>
      <w:rFonts w:cs="Arial"/>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F45C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790052373">
      <w:bodyDiv w:val="1"/>
      <w:marLeft w:val="0"/>
      <w:marRight w:val="0"/>
      <w:marTop w:val="0"/>
      <w:marBottom w:val="0"/>
      <w:divBdr>
        <w:top w:val="none" w:sz="0" w:space="0" w:color="auto"/>
        <w:left w:val="none" w:sz="0" w:space="0" w:color="auto"/>
        <w:bottom w:val="none" w:sz="0" w:space="0" w:color="auto"/>
        <w:right w:val="none" w:sz="0" w:space="0" w:color="auto"/>
      </w:divBdr>
    </w:div>
    <w:div w:id="851527587">
      <w:bodyDiv w:val="1"/>
      <w:marLeft w:val="0"/>
      <w:marRight w:val="0"/>
      <w:marTop w:val="0"/>
      <w:marBottom w:val="0"/>
      <w:divBdr>
        <w:top w:val="none" w:sz="0" w:space="0" w:color="auto"/>
        <w:left w:val="none" w:sz="0" w:space="0" w:color="auto"/>
        <w:bottom w:val="none" w:sz="0" w:space="0" w:color="auto"/>
        <w:right w:val="none" w:sz="0" w:space="0" w:color="auto"/>
      </w:divBdr>
    </w:div>
    <w:div w:id="1090661633">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209951860">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951007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screencast-o-matic.com/u/hMXh/tablesandfigures" TargetMode="External"/><Relationship Id="rId13" Type="http://schemas.openxmlformats.org/officeDocument/2006/relationships/hyperlink" Target="https://apastyle.apa.org/style-grammar-guidelines/paper-format/headings" TargetMode="External"/><Relationship Id="rId18" Type="http://schemas.openxmlformats.org/officeDocument/2006/relationships/hyperlink" Target="https://ncu.libguides.com/learnasc/groupsessions" TargetMode="External"/><Relationship Id="rId3" Type="http://schemas.openxmlformats.org/officeDocument/2006/relationships/hyperlink" Target="https://ncu.libguides.com/editing/proofread" TargetMode="External"/><Relationship Id="rId21" Type="http://schemas.openxmlformats.org/officeDocument/2006/relationships/hyperlink" Target="https://ncu.libguides.com/learnasc/groupsessions" TargetMode="External"/><Relationship Id="rId7" Type="http://schemas.openxmlformats.org/officeDocument/2006/relationships/hyperlink" Target="https://support.office.com/en-us/article/Create-a-table-of-figures-C5EA59C5-487C-4FB2-BD48-E34DD57F0EC1" TargetMode="External"/><Relationship Id="rId12" Type="http://schemas.openxmlformats.org/officeDocument/2006/relationships/hyperlink" Target="https://ncu.libguides.com/learnasc/groupsessions" TargetMode="External"/><Relationship Id="rId17" Type="http://schemas.openxmlformats.org/officeDocument/2006/relationships/hyperlink" Target="https://ncu.libguides.com/irb/home" TargetMode="External"/><Relationship Id="rId2" Type="http://schemas.openxmlformats.org/officeDocument/2006/relationships/hyperlink" Target="https://support.microsoft.com/en-us/office/update-a-table-of-contents-6c727329-d8fd-44fe-83b7-fa7fe3d8ac7a?redirectSourcePath=%252fen-us%252farticle%252fUpdate-a-table-of-contents-4d06493d-53da-4734-aea2-894b7f256bdc&amp;ui=en-US&amp;rs=en-001&amp;ad=US" TargetMode="External"/><Relationship Id="rId16" Type="http://schemas.openxmlformats.org/officeDocument/2006/relationships/hyperlink" Target="https://ncu.libguides.com/learnasc/groupsessions" TargetMode="External"/><Relationship Id="rId20" Type="http://schemas.openxmlformats.org/officeDocument/2006/relationships/hyperlink" Target="https://www.hhs.gov/ohrp/regulations-and-policy/belmont-report/" TargetMode="External"/><Relationship Id="rId1" Type="http://schemas.openxmlformats.org/officeDocument/2006/relationships/hyperlink" Target="https://support.office.com/en-us/article/Create-a-table-of-contents-in-Word-882e8564-0edb-435e-84b5-1d8552ccf0c0" TargetMode="External"/><Relationship Id="rId6" Type="http://schemas.openxmlformats.org/officeDocument/2006/relationships/hyperlink" Target="https://screencast-o-matic.com/u/hMXh/tablesandfigures" TargetMode="External"/><Relationship Id="rId11" Type="http://schemas.openxmlformats.org/officeDocument/2006/relationships/hyperlink" Target="https://ncu.libguides.com/learnasc/groupsessions" TargetMode="External"/><Relationship Id="rId5" Type="http://schemas.openxmlformats.org/officeDocument/2006/relationships/hyperlink" Target="https://support.office.com/en-us/article/Create-a-table-of-figures-C5EA59C5-487C-4FB2-BD48-E34DD57F0EC1" TargetMode="External"/><Relationship Id="rId15" Type="http://schemas.openxmlformats.org/officeDocument/2006/relationships/hyperlink" Target="https://ncu.libguides.com/writingresources/synthesis" TargetMode="External"/><Relationship Id="rId23" Type="http://schemas.openxmlformats.org/officeDocument/2006/relationships/hyperlink" Target="https://ncu.libguides.com/APAStyle" TargetMode="External"/><Relationship Id="rId10" Type="http://schemas.openxmlformats.org/officeDocument/2006/relationships/hyperlink" Target="https://ncu.libguides.com/learnasc/groupsessions" TargetMode="External"/><Relationship Id="rId19" Type="http://schemas.openxmlformats.org/officeDocument/2006/relationships/hyperlink" Target="http://iisit.org/Vol6/IISITv6p323-337Ellis663.pdf" TargetMode="External"/><Relationship Id="rId4" Type="http://schemas.openxmlformats.org/officeDocument/2006/relationships/hyperlink" Target="https://ncu.libguides.com/editing/proofread" TargetMode="External"/><Relationship Id="rId9" Type="http://schemas.openxmlformats.org/officeDocument/2006/relationships/hyperlink" Target="https://ncu.libguides.com/editing/proofread" TargetMode="External"/><Relationship Id="rId14" Type="http://schemas.openxmlformats.org/officeDocument/2006/relationships/hyperlink" Target="https://apastyle.apa.org/style-grammar-guidelines/paper-format/headings" TargetMode="External"/><Relationship Id="rId22" Type="http://schemas.openxmlformats.org/officeDocument/2006/relationships/hyperlink" Target="https://academicwriter-apa-org.proxy1.ncu.edu/"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5.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4.xml"/><Relationship Id="rId27" Type="http://schemas.openxmlformats.org/officeDocument/2006/relationships/header" Target="header6.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Sun22</b:Tag>
    <b:SourceType>JournalArticle</b:SourceType>
    <b:Guid>{15F392C4-E176-4C42-A57D-03ADF2FAFB84}</b:Guid>
    <b:Title>2022</b:Title>
    <b:Year>2022</b:Year>
    <b:Author>
      <b:Author>
        <b:NameList>
          <b:Person>
            <b:Last>Sun</b:Last>
            <b:First>J.</b:First>
          </b:Person>
          <b:Person>
            <b:Last>Liao</b:Last>
            <b:First>Q.</b:First>
            <b:Middle>V.</b:Middle>
          </b:Person>
          <b:Person>
            <b:Last>Muller</b:Last>
            <b:First>M.</b:First>
          </b:Person>
          <b:Person>
            <b:Last>Agarwal</b:Last>
            <b:First>M</b:First>
          </b:Person>
          <b:Person>
            <b:First>Houde,</b:First>
            <b:Middle>S.</b:Middle>
          </b:Person>
          <b:Person>
            <b:Last>Talamadupula</b:Last>
            <b:First>K</b:First>
          </b:Person>
          <b:Person>
            <b:Last>Weisz</b:Last>
            <b:First>J.</b:First>
            <b:Middle>D.</b:Middle>
          </b:Person>
        </b:NameList>
      </b:Author>
    </b:Author>
    <b:JournalName>International Conference on Intelligent User Interfaces</b:JournalName>
    <b:Pages>212-228</b:Pages>
    <b:DOI>https://doi.org/10.1145/3490099.3511119</b:DOI>
    <b:RefOrder>4</b:RefOrder>
  </b:Source>
  <b:Source>
    <b:Tag>WuT23</b:Tag>
    <b:SourceType>JournalArticle</b:SourceType>
    <b:Guid>{408FB968-3BB5-4436-BCB9-AAA2600E97F6}</b:Guid>
    <b:Author>
      <b:Author>
        <b:NameList>
          <b:Person>
            <b:Last>Wu</b:Last>
            <b:First>T</b:First>
          </b:Person>
          <b:Person>
            <b:Last>He</b:Last>
            <b:First>S</b:First>
          </b:Person>
          <b:Person>
            <b:Last>Liu</b:Last>
            <b:First>J</b:First>
          </b:Person>
          <b:Person>
            <b:Last>Sun</b:Last>
            <b:First>S</b:First>
          </b:Person>
          <b:Person>
            <b:Last>Liu</b:Last>
            <b:First>K</b:First>
          </b:Person>
          <b:Person>
            <b:Last>Han</b:Last>
            <b:First>Q</b:First>
          </b:Person>
          <b:Person>
            <b:Last>Tang</b:Last>
            <b:First>Y</b:First>
          </b:Person>
        </b:NameList>
      </b:Author>
    </b:Author>
    <b:Title>A Brief Overview of ChatGPT: The History, Status Quo and Potential Future Development</b:Title>
    <b:JournalName>IEEE/CAA Journal of Automatica Sinica</b:JournalName>
    <b:Year>2023</b:Year>
    <b:Pages>1122-1136</b:Pages>
    <b:DOI>https://doi.org/10.1109/JAS.2023.123618</b:DOI>
    <b:RefOrder>5</b:RefOrder>
  </b:Source>
  <b:Source>
    <b:Tag>Dau23</b:Tag>
    <b:SourceType>JournalArticle</b:SourceType>
    <b:Guid>{EA061287-64E5-4D81-8908-134B8E93190E}</b:Guid>
    <b:Author>
      <b:Author>
        <b:NameList>
          <b:Person>
            <b:Last>Daugherty</b:Last>
            <b:First>P.</b:First>
            <b:Middle>R.</b:Middle>
          </b:Person>
          <b:Person>
            <b:Last>Wilson</b:Last>
            <b:First>H.</b:First>
            <b:Middle>J.</b:Middle>
          </b:Person>
          <b:Person>
            <b:Last>Narain</b:Last>
            <b:First>K.</b:First>
          </b:Person>
        </b:NameList>
      </b:Author>
    </b:Author>
    <b:Title>Generative AI Will Enhance -- Not Erase -- Customer Service Jobs</b:Title>
    <b:JournalName>Harvard Business Review Digital Articles</b:JournalName>
    <b:Year>2023</b:Year>
    <b:Pages>1-8</b:Pages>
    <b:RefOrder>6</b:RefOrder>
  </b:Source>
  <b:Source>
    <b:Tag>Roz23</b:Tag>
    <b:SourceType>JournalArticle</b:SourceType>
    <b:Guid>{AE183923-8FAD-4200-A0C5-AACE33301C33}</b:Guid>
    <b:Author>
      <b:Author>
        <b:NameList>
          <b:Person>
            <b:Last>Rozado</b:Last>
          </b:Person>
        </b:NameList>
      </b:Author>
    </b:Author>
    <b:Title>The Political Biases of ChatGPT</b:Title>
    <b:JournalName>Social Sciences</b:JournalName>
    <b:Year>2023</b:Year>
    <b:Pages>148</b:Pages>
    <b:Volume>12</b:Volume>
    <b:Issue>3</b:Issue>
    <b:DOI>https://doi.org/10.3390/socsci12030148</b:DOI>
    <b:RefOrder>7</b:RefOrder>
  </b:Source>
  <b:Source>
    <b:Tag>Pen23</b:Tag>
    <b:SourceType>JournalArticle</b:SourceType>
    <b:Guid>{E97D6A11-B077-4C40-AB75-D1CAB73D0B1D}</b:Guid>
    <b:Author>
      <b:Author>
        <b:NameList>
          <b:Person>
            <b:Last>Pengfei</b:Last>
            <b:First>L</b:First>
          </b:Person>
          <b:Person>
            <b:Last>Weizhe</b:Last>
            <b:First>Y</b:First>
          </b:Person>
          <b:Person>
            <b:Last>Jinlan</b:Last>
            <b:First>F</b:First>
          </b:Person>
          <b:Person>
            <b:Last>Zhengbao</b:Last>
            <b:First>J</b:First>
          </b:Person>
          <b:Person>
            <b:Last>Hiroaki</b:Last>
            <b:First>H</b:First>
          </b:Person>
          <b:Person>
            <b:Last>Neubig</b:Last>
            <b:First>G</b:First>
          </b:Person>
        </b:NameList>
      </b:Author>
    </b:Author>
    <b:Title>Pre-train, Prompt, and Predict: A Systematic Survey of Prompting Methods in Natural Language Processing</b:Title>
    <b:JournalName>ACM Computing Surveys</b:JournalName>
    <b:Year>2023</b:Year>
    <b:Pages>1-35</b:Pages>
    <b:Publisher>ACM</b:Publisher>
    <b:Volume>55</b:Volume>
    <b:Issue>9</b:Issue>
    <b:DOI>https://doi.org/10.1145/3560815</b:DOI>
    <b:RefOrder>8</b:RefOrder>
  </b:Source>
  <b:Source>
    <b:Tag>Ozk23</b:Tag>
    <b:SourceType>JournalArticle</b:SourceType>
    <b:Guid>{A726C9E5-44B4-42B5-B2A6-FBD399C87653}</b:Guid>
    <b:Author>
      <b:Author>
        <b:NameList>
          <b:Person>
            <b:Last>Ozkaya</b:Last>
            <b:First>I</b:First>
          </b:Person>
        </b:NameList>
      </b:Author>
    </b:Author>
    <b:Title>Application of Large Language Models to Software Engineering Tasks: Opportunities, Risks, and Implications</b:Title>
    <b:JournalName>Software</b:JournalName>
    <b:Year>2023</b:Year>
    <b:Pages>4-8</b:Pages>
    <b:Publisher>IEEE</b:Publisher>
    <b:Volume>40</b:Volume>
    <b:Issue>3</b:Issue>
    <b:DOI>https://doi.org/10.1109/MS.2023.3248401</b:DOI>
    <b:RefOrder>1</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9</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b:RefOrder>
  </b:Source>
  <b:Source>
    <b:Tag>Dev18</b:Tag>
    <b:SourceType>JournalArticle</b:SourceType>
    <b:Guid>{5999D386-A086-406B-BD40-5D925C14BBDE}</b:Guid>
    <b:Author>
      <b:Author>
        <b:NameList>
          <b:Person>
            <b:Last>Devlin</b:Last>
            <b:First>J</b:First>
          </b:Person>
          <b:Person>
            <b:Last>Chang</b:Last>
            <b:First>M</b:First>
          </b:Person>
          <b:Person>
            <b:Last>Lee</b:Last>
            <b:First>K</b:First>
          </b:Person>
          <b:Person>
            <b:Last>Toutanova</b:Last>
            <b:First>K</b:First>
          </b:Person>
        </b:NameList>
      </b:Author>
    </b:Author>
    <b:Title>BERT: Pre-training of Deep Bidirectional Transformers for Language Understanding</b:Title>
    <b:JournalName>Computation and Language</b:JournalName>
    <b:Year>2018</b:Year>
    <b:DOI>https://arxiv.org/pdf/1810.04805.pdf</b:DOI>
    <b:RefOrder>10</b:RefOrder>
  </b:Source>
  <b:Source>
    <b:Tag>Bro20</b:Tag>
    <b:SourceType>InternetSite</b:SourceType>
    <b:Guid>{26F196E4-E362-4C37-BDC0-1CD5D8690C71}</b:Guid>
    <b:Title>Language Models are Few-Shot Learners</b:Title>
    <b:Pages>1-78</b:Pages>
    <b:Year>2020</b:Year>
    <b:Publisher>OpenAI</b:Publisher>
    <b:Author>
      <b:Author>
        <b:NameList>
          <b:Person>
            <b:Last>Brown</b:Last>
            <b:First>T</b:First>
          </b:Person>
          <b:Person>
            <b:Last>Mann</b:Last>
            <b:First>B</b:First>
          </b:Person>
          <b:Person>
            <b:Last>Ryder</b:Last>
            <b:First>N</b:First>
          </b:Person>
        </b:NameList>
      </b:Author>
    </b:Author>
    <b:Month>May</b:Month>
    <b:Day>28</b:Day>
    <b:URL>https://arxiv.org/abs/2005.14165</b:URL>
    <b:InternetSiteTitle>arXiv</b:InternetSiteTitle>
    <b:ProductionCompany>OpenAI</b:ProductionCompany>
    <b:RefOrder>11</b:RefOrder>
  </b:Source>
  <b:Source>
    <b:Tag>Fed22</b:Tag>
    <b:SourceType>JournalArticle</b:SourceType>
    <b:Guid>{6D2D169F-1762-461F-941A-1B6E7DB8B4DA}</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12</b:RefOrder>
  </b:Source>
  <b:Source>
    <b:Tag>Int23</b:Tag>
    <b:SourceType>InternetSite</b:SourceType>
    <b:Guid>{F09A12BF-5B24-4B92-BD70-EF2D2B26B494}</b:Guid>
    <b:Title>EU Proposes New Copyright Rules For Generative AI</b:Title>
    <b:Year>2023</b:Year>
    <b:Author>
      <b:Author>
        <b:Corporate>International Business Times</b:Corporate>
      </b:Author>
    </b:Author>
    <b:InternetSiteTitle>Newsweek</b:InternetSiteTitle>
    <b:Month>April</b:Month>
    <b:Day>29</b:Day>
    <b:RefOrder>13</b:RefOrder>
  </b:Source>
  <b:Source>
    <b:Tag>Mon23</b:Tag>
    <b:SourceType>InternetSite</b:SourceType>
    <b:Guid>{6C702DF3-79D9-49CA-897F-69409B8B8440}</b:Guid>
    <b:Author>
      <b:Author>
        <b:Corporate>Mondaq Business Briefing</b:Corporate>
      </b:Author>
    </b:Author>
    <b:Title>China Issues Proposed Regulations On Generative AI.</b:Title>
    <b:InternetSiteTitle>Mondaq Ltd</b:InternetSiteTitle>
    <b:Year>2023</b:Year>
    <b:Month>May</b:Month>
    <b:Day>3</b:Day>
    <b:RefOrder>14</b:RefOrder>
  </b:Source>
  <b:Source>
    <b:Tag>Gar23</b:Tag>
    <b:SourceType>InternetSite</b:SourceType>
    <b:Guid>{D6CDDE53-880E-4CFA-BC3C-917D8261B570}</b:Guid>
    <b:Author>
      <b:Author>
        <b:Corporate>Gartner</b:Corporate>
      </b:Author>
    </b:Author>
    <b:Title>Gartner Hype Cycle</b:Title>
    <b:InternetSiteTitle>Gartner Research Methodology</b:InternetSiteTitle>
    <b:Year>2023</b:Year>
    <b:URL>https://www.gartner.com/en/research/methodologies/gartner-hype-cycle</b:URL>
    <b:RefOrder>3</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0219870-B032-48ED-BDB4-DBF7FAEDC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32</Pages>
  <Words>4942</Words>
  <Characters>28172</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48</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Bachmeier [AWS-SA]</cp:lastModifiedBy>
  <cp:revision>23</cp:revision>
  <dcterms:created xsi:type="dcterms:W3CDTF">2023-05-13T15:44:00Z</dcterms:created>
  <dcterms:modified xsi:type="dcterms:W3CDTF">2023-05-13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